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493A415A"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45954" behindDoc="1" locked="0" layoutInCell="1" allowOverlap="1" wp14:anchorId="17718498" wp14:editId="12FB3955">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1A28D4">
        <w:t>EPM Model Shared Parental Leave (Birth) Procedur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331A6A20" w14:textId="5AE9E572" w:rsidR="0026127B" w:rsidRPr="001A28D4" w:rsidRDefault="00566160" w:rsidP="00B56C3C">
      <w:pPr>
        <w:pStyle w:val="EPMPageHeading"/>
        <w:rPr>
          <w:rStyle w:val="Hyperlink"/>
          <w:color w:val="auto"/>
        </w:rPr>
        <w:sectPr w:rsidR="0026127B" w:rsidRPr="001A28D4" w:rsidSect="00666C8A">
          <w:headerReference w:type="default" r:id="rId12"/>
          <w:footerReference w:type="default" r:id="rId13"/>
          <w:pgSz w:w="11906" w:h="16838"/>
          <w:pgMar w:top="2842" w:right="1021" w:bottom="851" w:left="1021" w:header="709" w:footer="544" w:gutter="0"/>
          <w:cols w:space="708"/>
          <w:docGrid w:linePitch="360"/>
        </w:sectPr>
      </w:pPr>
      <w:r w:rsidRPr="0099024B">
        <w:rPr>
          <w:noProof/>
          <w:lang w:eastAsia="en-GB"/>
        </w:rPr>
        <mc:AlternateContent>
          <mc:Choice Requires="wps">
            <w:drawing>
              <wp:anchor distT="0" distB="0" distL="114300" distR="114300" simplePos="0" relativeHeight="251645952" behindDoc="0" locked="0" layoutInCell="1" allowOverlap="1" wp14:anchorId="1FDE2ADA" wp14:editId="33183457">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45953" behindDoc="0" locked="0" layoutInCell="1" allowOverlap="1" wp14:anchorId="1146E2E1" wp14:editId="429CC340">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B06F4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45953;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907F5CB" w14:textId="3163D2CE" w:rsidR="008566A6" w:rsidRPr="001A28D4" w:rsidRDefault="008566A6" w:rsidP="00BD1213">
      <w:pPr>
        <w:pStyle w:val="EPMPageHeading"/>
        <w:rPr>
          <w:color w:val="A41556"/>
        </w:rPr>
      </w:pPr>
      <w:r w:rsidRPr="0099024B">
        <w:lastRenderedPageBreak/>
        <w:t>Contents</w:t>
      </w:r>
    </w:p>
    <w:p w14:paraId="246F1C27" w14:textId="47DCB225" w:rsidR="00BD1213" w:rsidRPr="003E335F" w:rsidRDefault="00BD1213" w:rsidP="003E335F">
      <w:pPr>
        <w:pStyle w:val="TOC1"/>
        <w:tabs>
          <w:tab w:val="left" w:pos="567"/>
          <w:tab w:val="right" w:pos="9854"/>
        </w:tabs>
        <w:rPr>
          <w:noProof/>
          <w:sz w:val="21"/>
          <w:szCs w:val="21"/>
        </w:rPr>
      </w:pPr>
      <w:r w:rsidRPr="003E335F">
        <w:rPr>
          <w:sz w:val="21"/>
          <w:szCs w:val="21"/>
        </w:rPr>
        <w:fldChar w:fldCharType="begin"/>
      </w:r>
      <w:r w:rsidRPr="003E335F">
        <w:rPr>
          <w:sz w:val="21"/>
          <w:szCs w:val="21"/>
        </w:rPr>
        <w:instrText xml:space="preserve"> TOC \h \z \t "EPM Heading 2,1,EPM Numbered Heading,1" </w:instrText>
      </w:r>
      <w:r w:rsidRPr="003E335F">
        <w:rPr>
          <w:sz w:val="21"/>
          <w:szCs w:val="21"/>
        </w:rPr>
        <w:fldChar w:fldCharType="separate"/>
      </w:r>
      <w:hyperlink w:anchor="_Toc129684444" w:history="1">
        <w:r w:rsidRPr="003E335F">
          <w:rPr>
            <w:rStyle w:val="Hyperlink"/>
            <w:noProof/>
            <w:sz w:val="21"/>
            <w:szCs w:val="21"/>
          </w:rPr>
          <w:t>1.</w:t>
        </w:r>
        <w:r w:rsidRPr="003E335F">
          <w:rPr>
            <w:noProof/>
            <w:sz w:val="21"/>
            <w:szCs w:val="21"/>
          </w:rPr>
          <w:tab/>
        </w:r>
        <w:r w:rsidRPr="003E335F">
          <w:rPr>
            <w:rStyle w:val="Hyperlink"/>
            <w:noProof/>
            <w:sz w:val="21"/>
            <w:szCs w:val="21"/>
          </w:rPr>
          <w:t>Introduction</w:t>
        </w:r>
        <w:r w:rsidRPr="003E335F">
          <w:rPr>
            <w:noProof/>
            <w:webHidden/>
            <w:sz w:val="21"/>
            <w:szCs w:val="21"/>
          </w:rPr>
          <w:tab/>
        </w:r>
        <w:r w:rsidRPr="003E335F">
          <w:rPr>
            <w:noProof/>
            <w:webHidden/>
            <w:sz w:val="21"/>
            <w:szCs w:val="21"/>
          </w:rPr>
          <w:fldChar w:fldCharType="begin"/>
        </w:r>
        <w:r w:rsidRPr="003E335F">
          <w:rPr>
            <w:noProof/>
            <w:webHidden/>
            <w:sz w:val="21"/>
            <w:szCs w:val="21"/>
          </w:rPr>
          <w:instrText xml:space="preserve"> PAGEREF _Toc129684444 \h </w:instrText>
        </w:r>
        <w:r w:rsidRPr="003E335F">
          <w:rPr>
            <w:noProof/>
            <w:webHidden/>
            <w:sz w:val="21"/>
            <w:szCs w:val="21"/>
          </w:rPr>
        </w:r>
        <w:r w:rsidRPr="003E335F">
          <w:rPr>
            <w:noProof/>
            <w:webHidden/>
            <w:sz w:val="21"/>
            <w:szCs w:val="21"/>
          </w:rPr>
          <w:fldChar w:fldCharType="separate"/>
        </w:r>
        <w:r w:rsidR="00601A19">
          <w:rPr>
            <w:noProof/>
            <w:webHidden/>
            <w:sz w:val="21"/>
            <w:szCs w:val="21"/>
          </w:rPr>
          <w:t>3</w:t>
        </w:r>
        <w:r w:rsidRPr="003E335F">
          <w:rPr>
            <w:noProof/>
            <w:webHidden/>
            <w:sz w:val="21"/>
            <w:szCs w:val="21"/>
          </w:rPr>
          <w:fldChar w:fldCharType="end"/>
        </w:r>
      </w:hyperlink>
    </w:p>
    <w:p w14:paraId="5597D191" w14:textId="34AAB633" w:rsidR="00BD1213" w:rsidRPr="003E335F" w:rsidRDefault="00000000" w:rsidP="003E335F">
      <w:pPr>
        <w:pStyle w:val="TOC1"/>
        <w:tabs>
          <w:tab w:val="left" w:pos="567"/>
          <w:tab w:val="right" w:pos="9854"/>
        </w:tabs>
        <w:rPr>
          <w:noProof/>
          <w:sz w:val="21"/>
          <w:szCs w:val="21"/>
        </w:rPr>
      </w:pPr>
      <w:hyperlink w:anchor="_Toc129684445" w:history="1">
        <w:r w:rsidR="00BD1213" w:rsidRPr="003E335F">
          <w:rPr>
            <w:rStyle w:val="Hyperlink"/>
            <w:noProof/>
            <w:sz w:val="21"/>
            <w:szCs w:val="21"/>
          </w:rPr>
          <w:t>2.</w:t>
        </w:r>
        <w:r w:rsidR="00BD1213" w:rsidRPr="003E335F">
          <w:rPr>
            <w:noProof/>
            <w:sz w:val="21"/>
            <w:szCs w:val="21"/>
          </w:rPr>
          <w:tab/>
        </w:r>
        <w:r w:rsidR="00BD1213" w:rsidRPr="003E335F">
          <w:rPr>
            <w:rStyle w:val="Hyperlink"/>
            <w:noProof/>
            <w:sz w:val="21"/>
            <w:szCs w:val="21"/>
          </w:rPr>
          <w:t>Frequently Used Terms</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45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3</w:t>
        </w:r>
        <w:r w:rsidR="00BD1213" w:rsidRPr="003E335F">
          <w:rPr>
            <w:noProof/>
            <w:webHidden/>
            <w:sz w:val="21"/>
            <w:szCs w:val="21"/>
          </w:rPr>
          <w:fldChar w:fldCharType="end"/>
        </w:r>
      </w:hyperlink>
    </w:p>
    <w:p w14:paraId="3C4F99DE" w14:textId="3BF8EEEE" w:rsidR="00BD1213" w:rsidRPr="003E335F" w:rsidRDefault="00000000" w:rsidP="003E335F">
      <w:pPr>
        <w:pStyle w:val="TOC1"/>
        <w:tabs>
          <w:tab w:val="left" w:pos="567"/>
          <w:tab w:val="right" w:pos="9854"/>
        </w:tabs>
        <w:rPr>
          <w:noProof/>
          <w:sz w:val="21"/>
          <w:szCs w:val="21"/>
        </w:rPr>
      </w:pPr>
      <w:hyperlink w:anchor="_Toc129684446" w:history="1">
        <w:r w:rsidR="00BD1213" w:rsidRPr="003E335F">
          <w:rPr>
            <w:rStyle w:val="Hyperlink"/>
            <w:noProof/>
            <w:sz w:val="21"/>
            <w:szCs w:val="21"/>
          </w:rPr>
          <w:t>3.</w:t>
        </w:r>
        <w:r w:rsidR="00BD1213" w:rsidRPr="003E335F">
          <w:rPr>
            <w:noProof/>
            <w:sz w:val="21"/>
            <w:szCs w:val="21"/>
          </w:rPr>
          <w:tab/>
        </w:r>
        <w:r w:rsidR="00BD1213" w:rsidRPr="003E335F">
          <w:rPr>
            <w:rStyle w:val="Hyperlink"/>
            <w:noProof/>
            <w:sz w:val="21"/>
            <w:szCs w:val="21"/>
          </w:rPr>
          <w:t>What is Shared Parental Leave?</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46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3</w:t>
        </w:r>
        <w:r w:rsidR="00BD1213" w:rsidRPr="003E335F">
          <w:rPr>
            <w:noProof/>
            <w:webHidden/>
            <w:sz w:val="21"/>
            <w:szCs w:val="21"/>
          </w:rPr>
          <w:fldChar w:fldCharType="end"/>
        </w:r>
      </w:hyperlink>
    </w:p>
    <w:p w14:paraId="54CEAC98" w14:textId="26079CF8" w:rsidR="00BD1213" w:rsidRPr="003E335F" w:rsidRDefault="00000000" w:rsidP="003E335F">
      <w:pPr>
        <w:pStyle w:val="TOC1"/>
        <w:tabs>
          <w:tab w:val="left" w:pos="567"/>
          <w:tab w:val="right" w:pos="9854"/>
        </w:tabs>
        <w:rPr>
          <w:noProof/>
          <w:sz w:val="21"/>
          <w:szCs w:val="21"/>
        </w:rPr>
      </w:pPr>
      <w:hyperlink w:anchor="_Toc129684447" w:history="1">
        <w:r w:rsidR="00BD1213" w:rsidRPr="003E335F">
          <w:rPr>
            <w:rStyle w:val="Hyperlink"/>
            <w:noProof/>
            <w:sz w:val="21"/>
            <w:szCs w:val="21"/>
          </w:rPr>
          <w:t>4.</w:t>
        </w:r>
        <w:r w:rsidR="00BD1213" w:rsidRPr="003E335F">
          <w:rPr>
            <w:noProof/>
            <w:sz w:val="21"/>
            <w:szCs w:val="21"/>
          </w:rPr>
          <w:tab/>
        </w:r>
        <w:r w:rsidR="00BD1213" w:rsidRPr="003E335F">
          <w:rPr>
            <w:rStyle w:val="Hyperlink"/>
            <w:noProof/>
            <w:sz w:val="21"/>
            <w:szCs w:val="21"/>
          </w:rPr>
          <w:t>Entitlement to SPL</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47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4</w:t>
        </w:r>
        <w:r w:rsidR="00BD1213" w:rsidRPr="003E335F">
          <w:rPr>
            <w:noProof/>
            <w:webHidden/>
            <w:sz w:val="21"/>
            <w:szCs w:val="21"/>
          </w:rPr>
          <w:fldChar w:fldCharType="end"/>
        </w:r>
      </w:hyperlink>
    </w:p>
    <w:p w14:paraId="17C01FFC" w14:textId="652552F8" w:rsidR="00BD1213" w:rsidRPr="003E335F" w:rsidRDefault="00000000" w:rsidP="003E335F">
      <w:pPr>
        <w:pStyle w:val="TOC1"/>
        <w:tabs>
          <w:tab w:val="left" w:pos="567"/>
          <w:tab w:val="right" w:pos="9854"/>
        </w:tabs>
        <w:rPr>
          <w:noProof/>
          <w:sz w:val="21"/>
          <w:szCs w:val="21"/>
        </w:rPr>
      </w:pPr>
      <w:hyperlink w:anchor="_Toc129684448" w:history="1">
        <w:r w:rsidR="00BD1213" w:rsidRPr="003E335F">
          <w:rPr>
            <w:rStyle w:val="Hyperlink"/>
            <w:noProof/>
            <w:sz w:val="21"/>
            <w:szCs w:val="21"/>
          </w:rPr>
          <w:t>5.</w:t>
        </w:r>
        <w:r w:rsidR="00BD1213" w:rsidRPr="003E335F">
          <w:rPr>
            <w:noProof/>
            <w:sz w:val="21"/>
            <w:szCs w:val="21"/>
          </w:rPr>
          <w:tab/>
        </w:r>
        <w:r w:rsidR="00BD1213" w:rsidRPr="003E335F">
          <w:rPr>
            <w:rStyle w:val="Hyperlink"/>
            <w:noProof/>
            <w:sz w:val="21"/>
            <w:szCs w:val="21"/>
          </w:rPr>
          <w:t>Opting-In to Shared Parental Leave and Pay</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48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5</w:t>
        </w:r>
        <w:r w:rsidR="00BD1213" w:rsidRPr="003E335F">
          <w:rPr>
            <w:noProof/>
            <w:webHidden/>
            <w:sz w:val="21"/>
            <w:szCs w:val="21"/>
          </w:rPr>
          <w:fldChar w:fldCharType="end"/>
        </w:r>
      </w:hyperlink>
    </w:p>
    <w:p w14:paraId="4097B514" w14:textId="38EADF77" w:rsidR="00BD1213" w:rsidRPr="003E335F" w:rsidRDefault="00000000" w:rsidP="003E335F">
      <w:pPr>
        <w:pStyle w:val="TOC1"/>
        <w:tabs>
          <w:tab w:val="left" w:pos="567"/>
          <w:tab w:val="right" w:pos="9854"/>
        </w:tabs>
        <w:rPr>
          <w:noProof/>
          <w:sz w:val="21"/>
          <w:szCs w:val="21"/>
        </w:rPr>
      </w:pPr>
      <w:hyperlink w:anchor="_Toc129684449" w:history="1">
        <w:r w:rsidR="00BD1213" w:rsidRPr="003E335F">
          <w:rPr>
            <w:rStyle w:val="Hyperlink"/>
            <w:noProof/>
            <w:sz w:val="21"/>
            <w:szCs w:val="21"/>
          </w:rPr>
          <w:t>6.</w:t>
        </w:r>
        <w:r w:rsidR="00BD1213" w:rsidRPr="003E335F">
          <w:rPr>
            <w:noProof/>
            <w:sz w:val="21"/>
            <w:szCs w:val="21"/>
          </w:rPr>
          <w:tab/>
        </w:r>
        <w:r w:rsidR="00BD1213" w:rsidRPr="003E335F">
          <w:rPr>
            <w:rStyle w:val="Hyperlink"/>
            <w:noProof/>
            <w:sz w:val="21"/>
            <w:szCs w:val="21"/>
          </w:rPr>
          <w:t>Ending Maternity Leave</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49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6</w:t>
        </w:r>
        <w:r w:rsidR="00BD1213" w:rsidRPr="003E335F">
          <w:rPr>
            <w:noProof/>
            <w:webHidden/>
            <w:sz w:val="21"/>
            <w:szCs w:val="21"/>
          </w:rPr>
          <w:fldChar w:fldCharType="end"/>
        </w:r>
      </w:hyperlink>
    </w:p>
    <w:p w14:paraId="170A9264" w14:textId="25464455" w:rsidR="00BD1213" w:rsidRPr="003E335F" w:rsidRDefault="00000000" w:rsidP="003E335F">
      <w:pPr>
        <w:pStyle w:val="TOC1"/>
        <w:tabs>
          <w:tab w:val="left" w:pos="567"/>
          <w:tab w:val="right" w:pos="9854"/>
        </w:tabs>
        <w:rPr>
          <w:noProof/>
          <w:sz w:val="21"/>
          <w:szCs w:val="21"/>
        </w:rPr>
      </w:pPr>
      <w:hyperlink w:anchor="_Toc129684450" w:history="1">
        <w:r w:rsidR="00BD1213" w:rsidRPr="003E335F">
          <w:rPr>
            <w:rStyle w:val="Hyperlink"/>
            <w:noProof/>
            <w:sz w:val="21"/>
            <w:szCs w:val="21"/>
          </w:rPr>
          <w:t>7.</w:t>
        </w:r>
        <w:r w:rsidR="00BD1213" w:rsidRPr="003E335F">
          <w:rPr>
            <w:noProof/>
            <w:sz w:val="21"/>
            <w:szCs w:val="21"/>
          </w:rPr>
          <w:tab/>
        </w:r>
        <w:r w:rsidR="00BD1213" w:rsidRPr="003E335F">
          <w:rPr>
            <w:rStyle w:val="Hyperlink"/>
            <w:noProof/>
            <w:sz w:val="21"/>
            <w:szCs w:val="21"/>
          </w:rPr>
          <w:t>Ending Your Partner’s Maternity Leave or Pay</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50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6</w:t>
        </w:r>
        <w:r w:rsidR="00BD1213" w:rsidRPr="003E335F">
          <w:rPr>
            <w:noProof/>
            <w:webHidden/>
            <w:sz w:val="21"/>
            <w:szCs w:val="21"/>
          </w:rPr>
          <w:fldChar w:fldCharType="end"/>
        </w:r>
      </w:hyperlink>
    </w:p>
    <w:p w14:paraId="0B9EBCCE" w14:textId="7C23532A" w:rsidR="00BD1213" w:rsidRPr="003E335F" w:rsidRDefault="00000000" w:rsidP="003E335F">
      <w:pPr>
        <w:pStyle w:val="TOC1"/>
        <w:tabs>
          <w:tab w:val="left" w:pos="567"/>
          <w:tab w:val="right" w:pos="9854"/>
        </w:tabs>
        <w:rPr>
          <w:noProof/>
          <w:sz w:val="21"/>
          <w:szCs w:val="21"/>
        </w:rPr>
      </w:pPr>
      <w:hyperlink w:anchor="_Toc129684451" w:history="1">
        <w:r w:rsidR="00BD1213" w:rsidRPr="003E335F">
          <w:rPr>
            <w:rStyle w:val="Hyperlink"/>
            <w:noProof/>
            <w:sz w:val="21"/>
            <w:szCs w:val="21"/>
          </w:rPr>
          <w:t>8.</w:t>
        </w:r>
        <w:r w:rsidR="00BD1213" w:rsidRPr="003E335F">
          <w:rPr>
            <w:noProof/>
            <w:sz w:val="21"/>
            <w:szCs w:val="21"/>
          </w:rPr>
          <w:tab/>
        </w:r>
        <w:r w:rsidR="00BD1213" w:rsidRPr="003E335F">
          <w:rPr>
            <w:rStyle w:val="Hyperlink"/>
            <w:noProof/>
            <w:sz w:val="21"/>
            <w:szCs w:val="21"/>
          </w:rPr>
          <w:t>Evidence of Entitlement</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51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6</w:t>
        </w:r>
        <w:r w:rsidR="00BD1213" w:rsidRPr="003E335F">
          <w:rPr>
            <w:noProof/>
            <w:webHidden/>
            <w:sz w:val="21"/>
            <w:szCs w:val="21"/>
          </w:rPr>
          <w:fldChar w:fldCharType="end"/>
        </w:r>
      </w:hyperlink>
    </w:p>
    <w:p w14:paraId="63BDE055" w14:textId="0DCC5AEC" w:rsidR="00BD1213" w:rsidRPr="003E335F" w:rsidRDefault="00000000" w:rsidP="003E335F">
      <w:pPr>
        <w:pStyle w:val="TOC1"/>
        <w:tabs>
          <w:tab w:val="left" w:pos="567"/>
          <w:tab w:val="right" w:pos="9854"/>
        </w:tabs>
        <w:rPr>
          <w:noProof/>
          <w:sz w:val="21"/>
          <w:szCs w:val="21"/>
        </w:rPr>
      </w:pPr>
      <w:hyperlink w:anchor="_Toc129684452" w:history="1">
        <w:r w:rsidR="00BD1213" w:rsidRPr="003E335F">
          <w:rPr>
            <w:rStyle w:val="Hyperlink"/>
            <w:noProof/>
            <w:sz w:val="21"/>
            <w:szCs w:val="21"/>
          </w:rPr>
          <w:t>9.</w:t>
        </w:r>
        <w:r w:rsidR="00BD1213" w:rsidRPr="003E335F">
          <w:rPr>
            <w:noProof/>
            <w:sz w:val="21"/>
            <w:szCs w:val="21"/>
          </w:rPr>
          <w:tab/>
        </w:r>
        <w:r w:rsidR="00BD1213" w:rsidRPr="003E335F">
          <w:rPr>
            <w:rStyle w:val="Hyperlink"/>
            <w:noProof/>
            <w:sz w:val="21"/>
            <w:szCs w:val="21"/>
          </w:rPr>
          <w:t>Discussions Regarding Shared Parental Leave</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52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7</w:t>
        </w:r>
        <w:r w:rsidR="00BD1213" w:rsidRPr="003E335F">
          <w:rPr>
            <w:noProof/>
            <w:webHidden/>
            <w:sz w:val="21"/>
            <w:szCs w:val="21"/>
          </w:rPr>
          <w:fldChar w:fldCharType="end"/>
        </w:r>
      </w:hyperlink>
    </w:p>
    <w:p w14:paraId="0654113F" w14:textId="7C065CB9" w:rsidR="00BD1213" w:rsidRPr="003E335F" w:rsidRDefault="00000000" w:rsidP="003E335F">
      <w:pPr>
        <w:pStyle w:val="TOC1"/>
        <w:tabs>
          <w:tab w:val="left" w:pos="567"/>
          <w:tab w:val="left" w:pos="660"/>
          <w:tab w:val="right" w:pos="9854"/>
        </w:tabs>
        <w:rPr>
          <w:noProof/>
          <w:sz w:val="21"/>
          <w:szCs w:val="21"/>
        </w:rPr>
      </w:pPr>
      <w:hyperlink w:anchor="_Toc129684453" w:history="1">
        <w:r w:rsidR="00BD1213" w:rsidRPr="003E335F">
          <w:rPr>
            <w:rStyle w:val="Hyperlink"/>
            <w:noProof/>
            <w:sz w:val="21"/>
            <w:szCs w:val="21"/>
          </w:rPr>
          <w:t>10.</w:t>
        </w:r>
        <w:r w:rsidR="00BD1213" w:rsidRPr="003E335F">
          <w:rPr>
            <w:noProof/>
            <w:sz w:val="21"/>
            <w:szCs w:val="21"/>
          </w:rPr>
          <w:tab/>
        </w:r>
        <w:r w:rsidR="00BD1213" w:rsidRPr="003E335F">
          <w:rPr>
            <w:rStyle w:val="Hyperlink"/>
            <w:noProof/>
            <w:sz w:val="21"/>
            <w:szCs w:val="21"/>
          </w:rPr>
          <w:t>Booking Your SPL Dates</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53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7</w:t>
        </w:r>
        <w:r w:rsidR="00BD1213" w:rsidRPr="003E335F">
          <w:rPr>
            <w:noProof/>
            <w:webHidden/>
            <w:sz w:val="21"/>
            <w:szCs w:val="21"/>
          </w:rPr>
          <w:fldChar w:fldCharType="end"/>
        </w:r>
      </w:hyperlink>
    </w:p>
    <w:p w14:paraId="622654BC" w14:textId="18AAD331" w:rsidR="00BD1213" w:rsidRPr="003E335F" w:rsidRDefault="00000000" w:rsidP="003E335F">
      <w:pPr>
        <w:pStyle w:val="TOC1"/>
        <w:tabs>
          <w:tab w:val="left" w:pos="567"/>
          <w:tab w:val="left" w:pos="660"/>
          <w:tab w:val="right" w:pos="9854"/>
        </w:tabs>
        <w:rPr>
          <w:noProof/>
          <w:sz w:val="21"/>
          <w:szCs w:val="21"/>
        </w:rPr>
      </w:pPr>
      <w:hyperlink w:anchor="_Toc129684454" w:history="1">
        <w:r w:rsidR="00BD1213" w:rsidRPr="003E335F">
          <w:rPr>
            <w:rStyle w:val="Hyperlink"/>
            <w:noProof/>
            <w:sz w:val="21"/>
            <w:szCs w:val="21"/>
          </w:rPr>
          <w:t>11.</w:t>
        </w:r>
        <w:r w:rsidR="00BD1213" w:rsidRPr="003E335F">
          <w:rPr>
            <w:noProof/>
            <w:sz w:val="21"/>
            <w:szCs w:val="21"/>
          </w:rPr>
          <w:tab/>
        </w:r>
        <w:r w:rsidR="00BD1213" w:rsidRPr="003E335F">
          <w:rPr>
            <w:rStyle w:val="Hyperlink"/>
            <w:noProof/>
            <w:sz w:val="21"/>
            <w:szCs w:val="21"/>
          </w:rPr>
          <w:t>Procedure for Requesting Discontinuous Periods of SPL</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54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8</w:t>
        </w:r>
        <w:r w:rsidR="00BD1213" w:rsidRPr="003E335F">
          <w:rPr>
            <w:noProof/>
            <w:webHidden/>
            <w:sz w:val="21"/>
            <w:szCs w:val="21"/>
          </w:rPr>
          <w:fldChar w:fldCharType="end"/>
        </w:r>
      </w:hyperlink>
    </w:p>
    <w:p w14:paraId="738D88A2" w14:textId="2CD01373" w:rsidR="00BD1213" w:rsidRPr="003E335F" w:rsidRDefault="00000000" w:rsidP="003E335F">
      <w:pPr>
        <w:pStyle w:val="TOC1"/>
        <w:tabs>
          <w:tab w:val="left" w:pos="567"/>
          <w:tab w:val="left" w:pos="660"/>
          <w:tab w:val="right" w:pos="9854"/>
        </w:tabs>
        <w:rPr>
          <w:noProof/>
          <w:sz w:val="21"/>
          <w:szCs w:val="21"/>
        </w:rPr>
      </w:pPr>
      <w:hyperlink w:anchor="_Toc129684455" w:history="1">
        <w:r w:rsidR="00BD1213" w:rsidRPr="003E335F">
          <w:rPr>
            <w:rStyle w:val="Hyperlink"/>
            <w:noProof/>
            <w:sz w:val="21"/>
            <w:szCs w:val="21"/>
          </w:rPr>
          <w:t>12.</w:t>
        </w:r>
        <w:r w:rsidR="00BD1213" w:rsidRPr="003E335F">
          <w:rPr>
            <w:noProof/>
            <w:sz w:val="21"/>
            <w:szCs w:val="21"/>
          </w:rPr>
          <w:tab/>
        </w:r>
        <w:r w:rsidR="00BD1213" w:rsidRPr="003E335F">
          <w:rPr>
            <w:rStyle w:val="Hyperlink"/>
            <w:noProof/>
            <w:sz w:val="21"/>
            <w:szCs w:val="21"/>
          </w:rPr>
          <w:t>Changing the Dates or Cancelling Your SPL</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55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8</w:t>
        </w:r>
        <w:r w:rsidR="00BD1213" w:rsidRPr="003E335F">
          <w:rPr>
            <w:noProof/>
            <w:webHidden/>
            <w:sz w:val="21"/>
            <w:szCs w:val="21"/>
          </w:rPr>
          <w:fldChar w:fldCharType="end"/>
        </w:r>
      </w:hyperlink>
    </w:p>
    <w:p w14:paraId="17BFB4FA" w14:textId="385F928A" w:rsidR="00BD1213" w:rsidRPr="003E335F" w:rsidRDefault="00000000" w:rsidP="003E335F">
      <w:pPr>
        <w:pStyle w:val="TOC1"/>
        <w:tabs>
          <w:tab w:val="left" w:pos="567"/>
          <w:tab w:val="left" w:pos="660"/>
          <w:tab w:val="right" w:pos="9854"/>
        </w:tabs>
        <w:rPr>
          <w:noProof/>
          <w:sz w:val="21"/>
          <w:szCs w:val="21"/>
        </w:rPr>
      </w:pPr>
      <w:hyperlink w:anchor="_Toc129684456" w:history="1">
        <w:r w:rsidR="00BD1213" w:rsidRPr="003E335F">
          <w:rPr>
            <w:rStyle w:val="Hyperlink"/>
            <w:noProof/>
            <w:sz w:val="21"/>
            <w:szCs w:val="21"/>
          </w:rPr>
          <w:t>13.</w:t>
        </w:r>
        <w:r w:rsidR="00BD1213" w:rsidRPr="003E335F">
          <w:rPr>
            <w:noProof/>
            <w:sz w:val="21"/>
            <w:szCs w:val="21"/>
          </w:rPr>
          <w:tab/>
        </w:r>
        <w:r w:rsidR="00BD1213" w:rsidRPr="003E335F">
          <w:rPr>
            <w:rStyle w:val="Hyperlink"/>
            <w:noProof/>
            <w:sz w:val="21"/>
            <w:szCs w:val="21"/>
          </w:rPr>
          <w:t>Shared Parental Pay (ShPP)</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56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9</w:t>
        </w:r>
        <w:r w:rsidR="00BD1213" w:rsidRPr="003E335F">
          <w:rPr>
            <w:noProof/>
            <w:webHidden/>
            <w:sz w:val="21"/>
            <w:szCs w:val="21"/>
          </w:rPr>
          <w:fldChar w:fldCharType="end"/>
        </w:r>
      </w:hyperlink>
    </w:p>
    <w:p w14:paraId="308E93B1" w14:textId="44D7E998" w:rsidR="00BD1213" w:rsidRPr="003E335F" w:rsidRDefault="00000000" w:rsidP="003E335F">
      <w:pPr>
        <w:pStyle w:val="TOC1"/>
        <w:tabs>
          <w:tab w:val="left" w:pos="567"/>
          <w:tab w:val="left" w:pos="660"/>
          <w:tab w:val="right" w:pos="9854"/>
        </w:tabs>
        <w:rPr>
          <w:noProof/>
          <w:sz w:val="21"/>
          <w:szCs w:val="21"/>
        </w:rPr>
      </w:pPr>
      <w:hyperlink w:anchor="_Toc129684457" w:history="1">
        <w:r w:rsidR="00BD1213" w:rsidRPr="003E335F">
          <w:rPr>
            <w:rStyle w:val="Hyperlink"/>
            <w:noProof/>
            <w:sz w:val="21"/>
            <w:szCs w:val="21"/>
          </w:rPr>
          <w:t>14.</w:t>
        </w:r>
        <w:r w:rsidR="00BD1213" w:rsidRPr="003E335F">
          <w:rPr>
            <w:noProof/>
            <w:sz w:val="21"/>
            <w:szCs w:val="21"/>
          </w:rPr>
          <w:tab/>
        </w:r>
        <w:r w:rsidR="00BD1213" w:rsidRPr="003E335F">
          <w:rPr>
            <w:rStyle w:val="Hyperlink"/>
            <w:noProof/>
            <w:sz w:val="21"/>
            <w:szCs w:val="21"/>
          </w:rPr>
          <w:t>Other Terms During Shared Parental Leave</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57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9</w:t>
        </w:r>
        <w:r w:rsidR="00BD1213" w:rsidRPr="003E335F">
          <w:rPr>
            <w:noProof/>
            <w:webHidden/>
            <w:sz w:val="21"/>
            <w:szCs w:val="21"/>
          </w:rPr>
          <w:fldChar w:fldCharType="end"/>
        </w:r>
      </w:hyperlink>
    </w:p>
    <w:p w14:paraId="68C4C1F8" w14:textId="6770CB5E" w:rsidR="00BD1213" w:rsidRPr="003E335F" w:rsidRDefault="00000000" w:rsidP="003E335F">
      <w:pPr>
        <w:pStyle w:val="TOC1"/>
        <w:tabs>
          <w:tab w:val="left" w:pos="567"/>
          <w:tab w:val="left" w:pos="660"/>
          <w:tab w:val="right" w:pos="9854"/>
        </w:tabs>
        <w:rPr>
          <w:noProof/>
          <w:sz w:val="21"/>
          <w:szCs w:val="21"/>
        </w:rPr>
      </w:pPr>
      <w:hyperlink w:anchor="_Toc129684458" w:history="1">
        <w:r w:rsidR="00BD1213" w:rsidRPr="003E335F">
          <w:rPr>
            <w:rStyle w:val="Hyperlink"/>
            <w:noProof/>
            <w:sz w:val="21"/>
            <w:szCs w:val="21"/>
          </w:rPr>
          <w:t>15.</w:t>
        </w:r>
        <w:r w:rsidR="00BD1213" w:rsidRPr="003E335F">
          <w:rPr>
            <w:noProof/>
            <w:sz w:val="21"/>
            <w:szCs w:val="21"/>
          </w:rPr>
          <w:tab/>
        </w:r>
        <w:r w:rsidR="00BD1213" w:rsidRPr="003E335F">
          <w:rPr>
            <w:rStyle w:val="Hyperlink"/>
            <w:noProof/>
            <w:sz w:val="21"/>
            <w:szCs w:val="21"/>
          </w:rPr>
          <w:t>Keeping In Touch</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58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9</w:t>
        </w:r>
        <w:r w:rsidR="00BD1213" w:rsidRPr="003E335F">
          <w:rPr>
            <w:noProof/>
            <w:webHidden/>
            <w:sz w:val="21"/>
            <w:szCs w:val="21"/>
          </w:rPr>
          <w:fldChar w:fldCharType="end"/>
        </w:r>
      </w:hyperlink>
    </w:p>
    <w:p w14:paraId="5F522AAC" w14:textId="44CF363F" w:rsidR="00BD1213" w:rsidRPr="003E335F" w:rsidRDefault="00000000" w:rsidP="003E335F">
      <w:pPr>
        <w:pStyle w:val="TOC1"/>
        <w:tabs>
          <w:tab w:val="left" w:pos="567"/>
          <w:tab w:val="left" w:pos="660"/>
          <w:tab w:val="right" w:pos="9854"/>
        </w:tabs>
        <w:rPr>
          <w:noProof/>
          <w:sz w:val="21"/>
          <w:szCs w:val="21"/>
        </w:rPr>
      </w:pPr>
      <w:hyperlink w:anchor="_Toc129684459" w:history="1">
        <w:r w:rsidR="00BD1213" w:rsidRPr="003E335F">
          <w:rPr>
            <w:rStyle w:val="Hyperlink"/>
            <w:noProof/>
            <w:sz w:val="21"/>
            <w:szCs w:val="21"/>
          </w:rPr>
          <w:t>16.</w:t>
        </w:r>
        <w:r w:rsidR="00BD1213" w:rsidRPr="003E335F">
          <w:rPr>
            <w:noProof/>
            <w:sz w:val="21"/>
            <w:szCs w:val="21"/>
          </w:rPr>
          <w:tab/>
        </w:r>
        <w:r w:rsidR="00BD1213" w:rsidRPr="003E335F">
          <w:rPr>
            <w:rStyle w:val="Hyperlink"/>
            <w:noProof/>
            <w:sz w:val="21"/>
            <w:szCs w:val="21"/>
          </w:rPr>
          <w:t>Returning to Work</w:t>
        </w:r>
        <w:r w:rsidR="00BD1213" w:rsidRPr="003E335F">
          <w:rPr>
            <w:noProof/>
            <w:webHidden/>
            <w:sz w:val="21"/>
            <w:szCs w:val="21"/>
          </w:rPr>
          <w:tab/>
        </w:r>
        <w:r w:rsidR="00BD1213" w:rsidRPr="003E335F">
          <w:rPr>
            <w:noProof/>
            <w:webHidden/>
            <w:sz w:val="21"/>
            <w:szCs w:val="21"/>
          </w:rPr>
          <w:fldChar w:fldCharType="begin"/>
        </w:r>
        <w:r w:rsidR="00BD1213" w:rsidRPr="003E335F">
          <w:rPr>
            <w:noProof/>
            <w:webHidden/>
            <w:sz w:val="21"/>
            <w:szCs w:val="21"/>
          </w:rPr>
          <w:instrText xml:space="preserve"> PAGEREF _Toc129684459 \h </w:instrText>
        </w:r>
        <w:r w:rsidR="00BD1213" w:rsidRPr="003E335F">
          <w:rPr>
            <w:noProof/>
            <w:webHidden/>
            <w:sz w:val="21"/>
            <w:szCs w:val="21"/>
          </w:rPr>
        </w:r>
        <w:r w:rsidR="00BD1213" w:rsidRPr="003E335F">
          <w:rPr>
            <w:noProof/>
            <w:webHidden/>
            <w:sz w:val="21"/>
            <w:szCs w:val="21"/>
          </w:rPr>
          <w:fldChar w:fldCharType="separate"/>
        </w:r>
        <w:r w:rsidR="00601A19">
          <w:rPr>
            <w:noProof/>
            <w:webHidden/>
            <w:sz w:val="21"/>
            <w:szCs w:val="21"/>
          </w:rPr>
          <w:t>10</w:t>
        </w:r>
        <w:r w:rsidR="00BD1213" w:rsidRPr="003E335F">
          <w:rPr>
            <w:noProof/>
            <w:webHidden/>
            <w:sz w:val="21"/>
            <w:szCs w:val="21"/>
          </w:rPr>
          <w:fldChar w:fldCharType="end"/>
        </w:r>
      </w:hyperlink>
    </w:p>
    <w:p w14:paraId="55B74C4B" w14:textId="6E3BF1AE" w:rsidR="008566A6" w:rsidRPr="0099024B" w:rsidRDefault="00BD1213" w:rsidP="003E335F">
      <w:pPr>
        <w:pStyle w:val="EPMTextstyle"/>
      </w:pPr>
      <w:r w:rsidRPr="003E335F">
        <w:rPr>
          <w:szCs w:val="21"/>
        </w:rPr>
        <w:fldChar w:fldCharType="end"/>
      </w:r>
    </w:p>
    <w:p w14:paraId="084B1D0B" w14:textId="4F3BC7ED" w:rsidR="001A28D4" w:rsidRPr="001A28D4" w:rsidRDefault="008566A6" w:rsidP="001A28D4">
      <w:pPr>
        <w:pStyle w:val="EPMPageHeading"/>
      </w:pPr>
      <w:r w:rsidRPr="0099024B">
        <w:br w:type="page"/>
      </w:r>
      <w:r w:rsidR="001A28D4">
        <w:lastRenderedPageBreak/>
        <w:t xml:space="preserve">EPM Model </w:t>
      </w:r>
      <w:r w:rsidR="001A28D4" w:rsidRPr="001A28D4">
        <w:t>Shared Parental Leave (Birth) Procedure</w:t>
      </w:r>
    </w:p>
    <w:p w14:paraId="44A5D2BD" w14:textId="7B7FB2D4" w:rsidR="001A28D4" w:rsidRPr="001A28D4" w:rsidRDefault="001A28D4" w:rsidP="001A28D4">
      <w:pPr>
        <w:pStyle w:val="EPMNumberedHeading"/>
      </w:pPr>
      <w:bookmarkStart w:id="0" w:name="_Toc129684444"/>
      <w:r w:rsidRPr="001A28D4">
        <w:t>Introduction</w:t>
      </w:r>
      <w:bookmarkEnd w:id="0"/>
    </w:p>
    <w:p w14:paraId="289268CA" w14:textId="4ECC7232" w:rsidR="001A28D4" w:rsidRPr="001A28D4" w:rsidRDefault="001A28D4" w:rsidP="001A28D4">
      <w:pPr>
        <w:pStyle w:val="EPMNumberedSubheading"/>
        <w:rPr>
          <w:b w:val="0"/>
          <w:bCs w:val="0"/>
          <w:sz w:val="21"/>
          <w:szCs w:val="21"/>
        </w:rPr>
      </w:pPr>
      <w:r w:rsidRPr="001A28D4">
        <w:rPr>
          <w:b w:val="0"/>
          <w:bCs w:val="0"/>
          <w:sz w:val="21"/>
          <w:szCs w:val="21"/>
        </w:rPr>
        <w:t xml:space="preserve">This Shared Parental Leave (Birth) Procedure should be read and applied in conjunction with </w:t>
      </w:r>
      <w:r w:rsidRPr="00714682">
        <w:rPr>
          <w:rStyle w:val="EPMBracketChar"/>
          <w:b w:val="0"/>
          <w:bCs w:val="0"/>
        </w:rPr>
        <w:t>[Trust name]</w:t>
      </w:r>
      <w:r w:rsidRPr="001A28D4">
        <w:rPr>
          <w:b w:val="0"/>
          <w:bCs w:val="0"/>
          <w:sz w:val="21"/>
          <w:szCs w:val="21"/>
        </w:rPr>
        <w:t xml:space="preserve">’s Staffing Policy Statement. </w:t>
      </w:r>
    </w:p>
    <w:p w14:paraId="13CAD5D7" w14:textId="7EF38A6D" w:rsidR="001A28D4" w:rsidRPr="001A28D4" w:rsidRDefault="001A28D4" w:rsidP="001A28D4">
      <w:pPr>
        <w:pStyle w:val="EPMNumberedSubheading"/>
        <w:rPr>
          <w:b w:val="0"/>
          <w:bCs w:val="0"/>
          <w:sz w:val="21"/>
          <w:szCs w:val="21"/>
        </w:rPr>
      </w:pPr>
      <w:r w:rsidRPr="001A28D4">
        <w:rPr>
          <w:b w:val="0"/>
          <w:bCs w:val="0"/>
          <w:sz w:val="21"/>
          <w:szCs w:val="21"/>
        </w:rPr>
        <w:t>This procedure outlines the arrangements for shared parental leave and pay in relation to the birth of a child. If you are adopting a child, please refer to the Shared Parental Leave (Adoption) Procedure.</w:t>
      </w:r>
    </w:p>
    <w:p w14:paraId="677A6561" w14:textId="7982EC14" w:rsidR="001A28D4" w:rsidRPr="001A28D4" w:rsidRDefault="001A28D4" w:rsidP="001A28D4">
      <w:pPr>
        <w:pStyle w:val="EPMNumberedSubheading"/>
        <w:rPr>
          <w:b w:val="0"/>
          <w:bCs w:val="0"/>
          <w:sz w:val="21"/>
          <w:szCs w:val="21"/>
        </w:rPr>
      </w:pPr>
      <w:r w:rsidRPr="001A28D4">
        <w:rPr>
          <w:b w:val="0"/>
          <w:bCs w:val="0"/>
          <w:sz w:val="21"/>
          <w:szCs w:val="21"/>
        </w:rPr>
        <w:t xml:space="preserve">This procedure applies to employees. It does not apply to agency workers or self-employed contractors. </w:t>
      </w:r>
    </w:p>
    <w:p w14:paraId="5D9036FE" w14:textId="00FFA514" w:rsidR="001A28D4" w:rsidRPr="001A28D4" w:rsidRDefault="001A28D4" w:rsidP="001A28D4">
      <w:pPr>
        <w:pStyle w:val="EPMNumberedSubheading"/>
        <w:rPr>
          <w:b w:val="0"/>
          <w:bCs w:val="0"/>
          <w:sz w:val="21"/>
          <w:szCs w:val="21"/>
        </w:rPr>
      </w:pPr>
      <w:r w:rsidRPr="001A28D4">
        <w:rPr>
          <w:b w:val="0"/>
          <w:bCs w:val="0"/>
          <w:sz w:val="21"/>
          <w:szCs w:val="21"/>
        </w:rPr>
        <w:t xml:space="preserve">This procedure does not form part of any employee's contract of employment, and we may amend it at any time. </w:t>
      </w:r>
    </w:p>
    <w:p w14:paraId="009A98AD" w14:textId="4393AB05" w:rsidR="001A28D4" w:rsidRPr="001A28D4" w:rsidRDefault="001A28D4" w:rsidP="001A28D4">
      <w:pPr>
        <w:pStyle w:val="EPMNumberedHeading"/>
      </w:pPr>
      <w:bookmarkStart w:id="1" w:name="_Toc129684445"/>
      <w:r w:rsidRPr="001A28D4">
        <w:t>Frequently Used Terms</w:t>
      </w:r>
      <w:bookmarkEnd w:id="1"/>
    </w:p>
    <w:p w14:paraId="45DFD5A0" w14:textId="0F74D838" w:rsidR="001A28D4" w:rsidRPr="001A28D4" w:rsidRDefault="001A28D4" w:rsidP="001A28D4">
      <w:pPr>
        <w:pStyle w:val="EPMNumberedSubheading"/>
        <w:rPr>
          <w:b w:val="0"/>
          <w:bCs w:val="0"/>
          <w:sz w:val="21"/>
          <w:szCs w:val="21"/>
        </w:rPr>
      </w:pPr>
      <w:r w:rsidRPr="001A28D4">
        <w:rPr>
          <w:b w:val="0"/>
          <w:bCs w:val="0"/>
          <w:sz w:val="21"/>
          <w:szCs w:val="21"/>
        </w:rPr>
        <w:t>The definitions in this paragraph apply to this procedure.</w:t>
      </w:r>
    </w:p>
    <w:p w14:paraId="37133E7B" w14:textId="77777777" w:rsidR="001A28D4" w:rsidRPr="001A28D4" w:rsidRDefault="001A28D4" w:rsidP="001A28D4">
      <w:pPr>
        <w:pStyle w:val="EPMBullets"/>
        <w:ind w:left="1701" w:hanging="283"/>
      </w:pPr>
      <w:r w:rsidRPr="001A28D4">
        <w:rPr>
          <w:b/>
          <w:bCs/>
        </w:rPr>
        <w:t>Expected week of childbirth (EWC):</w:t>
      </w:r>
      <w:r w:rsidRPr="001A28D4">
        <w:t xml:space="preserve"> The week, beginning on a Sunday, in which the doctor or midwife expects your child to be born.</w:t>
      </w:r>
    </w:p>
    <w:p w14:paraId="7850D470" w14:textId="6CB5D3DC" w:rsidR="001A28D4" w:rsidRPr="001A28D4" w:rsidRDefault="001A28D4" w:rsidP="001A28D4">
      <w:pPr>
        <w:pStyle w:val="EPMBullets"/>
        <w:ind w:left="1701" w:hanging="283"/>
      </w:pPr>
      <w:r w:rsidRPr="001A28D4">
        <w:rPr>
          <w:b/>
          <w:bCs/>
        </w:rPr>
        <w:t>Parent:</w:t>
      </w:r>
      <w:r w:rsidRPr="001A28D4">
        <w:t xml:space="preserve"> One of two people who will share the main responsibility for the child's upbringing (and who may be either the </w:t>
      </w:r>
      <w:r w:rsidR="00924F5F">
        <w:t>birthing parent</w:t>
      </w:r>
      <w:r w:rsidRPr="001A28D4">
        <w:t>, the father or the</w:t>
      </w:r>
      <w:r w:rsidR="00674C28">
        <w:t xml:space="preserve"> birthing parent’s partner</w:t>
      </w:r>
      <w:r w:rsidRPr="001A28D4">
        <w:t>, if not the father).</w:t>
      </w:r>
    </w:p>
    <w:p w14:paraId="4FF2D222" w14:textId="3868D6FA" w:rsidR="001A28D4" w:rsidRPr="001A28D4" w:rsidRDefault="001A28D4" w:rsidP="001A28D4">
      <w:pPr>
        <w:pStyle w:val="EPMBullets"/>
        <w:ind w:left="1701" w:hanging="283"/>
      </w:pPr>
      <w:r w:rsidRPr="001A28D4">
        <w:rPr>
          <w:b/>
          <w:bCs/>
        </w:rPr>
        <w:t>Partner:</w:t>
      </w:r>
      <w:r w:rsidRPr="001A28D4">
        <w:t xml:space="preserve"> Spouse, civil partner or someone living with another person in an enduring family relationship, but not a sibling, child, parent, grandparent, grandchild, aunt, uncle, niece, or nephew.</w:t>
      </w:r>
    </w:p>
    <w:p w14:paraId="31744F86" w14:textId="77777777" w:rsidR="001A28D4" w:rsidRPr="001A28D4" w:rsidRDefault="001A28D4" w:rsidP="001A28D4">
      <w:pPr>
        <w:pStyle w:val="EPMBullets"/>
        <w:ind w:left="1701" w:hanging="283"/>
      </w:pPr>
      <w:r w:rsidRPr="001A28D4">
        <w:rPr>
          <w:b/>
          <w:bCs/>
        </w:rPr>
        <w:t>Qualifying Week:</w:t>
      </w:r>
      <w:r w:rsidRPr="001A28D4">
        <w:t xml:space="preserve"> The fifteenth week before the expected week of childbirth. </w:t>
      </w:r>
    </w:p>
    <w:p w14:paraId="561B941B" w14:textId="7690FA9C" w:rsidR="001A28D4" w:rsidRPr="001A28D4" w:rsidRDefault="001A28D4" w:rsidP="001A28D4">
      <w:pPr>
        <w:pStyle w:val="EPMNumberedHeading"/>
      </w:pPr>
      <w:bookmarkStart w:id="2" w:name="_Toc129684446"/>
      <w:r w:rsidRPr="001A28D4">
        <w:t>What is Shared Parental Leave?</w:t>
      </w:r>
      <w:bookmarkEnd w:id="2"/>
    </w:p>
    <w:p w14:paraId="7B0DB422" w14:textId="0B0CF1A9" w:rsidR="001A28D4" w:rsidRPr="001A28D4" w:rsidRDefault="001A28D4" w:rsidP="001A28D4">
      <w:pPr>
        <w:pStyle w:val="EPMNumberedSubheading"/>
        <w:rPr>
          <w:b w:val="0"/>
          <w:bCs w:val="0"/>
          <w:sz w:val="21"/>
          <w:szCs w:val="21"/>
        </w:rPr>
      </w:pPr>
      <w:r w:rsidRPr="001A28D4">
        <w:rPr>
          <w:b w:val="0"/>
          <w:bCs w:val="0"/>
          <w:sz w:val="21"/>
          <w:szCs w:val="21"/>
        </w:rPr>
        <w:t>Shared Parental Leave (SPL) is a form of leave that became available for children born on or after 5 April 2015.</w:t>
      </w:r>
    </w:p>
    <w:p w14:paraId="292A370E" w14:textId="56DAAAF4" w:rsidR="00CA14EB" w:rsidRDefault="001A28D4" w:rsidP="00CA14EB">
      <w:pPr>
        <w:pStyle w:val="EPMNumberedSubheading"/>
        <w:rPr>
          <w:b w:val="0"/>
          <w:bCs w:val="0"/>
          <w:sz w:val="21"/>
          <w:szCs w:val="21"/>
        </w:rPr>
      </w:pPr>
      <w:r w:rsidRPr="001A28D4">
        <w:rPr>
          <w:b w:val="0"/>
          <w:bCs w:val="0"/>
          <w:sz w:val="21"/>
          <w:szCs w:val="21"/>
        </w:rPr>
        <w:t>It gives you and your partner more flexibility in how to share care of your child in the first year after birth than simply taking maternity and paternity leave. Assuming you are both eligible, you will be able to choose how to split available leave between you and can decide to be off work at the same time or at different times. You may be able to take leave in more than one block. SPL must end no later than one year after the birth of the child and any SPL not taken by the child’s first birthday is lost entitlement to SPL.</w:t>
      </w:r>
    </w:p>
    <w:p w14:paraId="4EC78233" w14:textId="4A92AA40" w:rsidR="001A28D4" w:rsidRPr="00CA14EB" w:rsidRDefault="00CA14EB" w:rsidP="00CA14EB">
      <w:pPr>
        <w:rPr>
          <w:rFonts w:cs="Arial"/>
          <w:sz w:val="21"/>
          <w:szCs w:val="21"/>
        </w:rPr>
      </w:pPr>
      <w:r>
        <w:rPr>
          <w:b/>
          <w:bCs/>
          <w:sz w:val="21"/>
          <w:szCs w:val="21"/>
        </w:rPr>
        <w:br w:type="page"/>
      </w:r>
    </w:p>
    <w:p w14:paraId="538ED7F8" w14:textId="2FC2A707" w:rsidR="001A28D4" w:rsidRPr="001A28D4" w:rsidRDefault="001A28D4" w:rsidP="00CA14EB">
      <w:pPr>
        <w:pStyle w:val="EPMNumberedHeading"/>
      </w:pPr>
      <w:bookmarkStart w:id="3" w:name="_Toc129684447"/>
      <w:r w:rsidRPr="001A28D4">
        <w:lastRenderedPageBreak/>
        <w:t>Entitlement to SPL</w:t>
      </w:r>
      <w:bookmarkEnd w:id="3"/>
    </w:p>
    <w:p w14:paraId="2A0034AA" w14:textId="7F419616" w:rsidR="001A28D4" w:rsidRPr="00CA14EB" w:rsidRDefault="001A28D4" w:rsidP="00CA14EB">
      <w:pPr>
        <w:pStyle w:val="EPMNumberedSubheading"/>
        <w:rPr>
          <w:b w:val="0"/>
          <w:bCs w:val="0"/>
          <w:sz w:val="21"/>
          <w:szCs w:val="21"/>
        </w:rPr>
      </w:pPr>
      <w:r w:rsidRPr="00CA14EB">
        <w:rPr>
          <w:b w:val="0"/>
          <w:bCs w:val="0"/>
          <w:sz w:val="21"/>
          <w:szCs w:val="21"/>
        </w:rPr>
        <w:t>You are entitled to SPL in relation to the birth of a child if:</w:t>
      </w:r>
    </w:p>
    <w:p w14:paraId="64F122FD" w14:textId="70EBF8E9" w:rsidR="001A28D4" w:rsidRPr="00CA14EB" w:rsidRDefault="001A28D4" w:rsidP="00CA14EB">
      <w:pPr>
        <w:pStyle w:val="EPMBullets"/>
        <w:ind w:left="1843" w:hanging="425"/>
      </w:pPr>
      <w:r w:rsidRPr="00CA14EB">
        <w:t xml:space="preserve">You are the child's </w:t>
      </w:r>
      <w:r w:rsidR="00DF5785">
        <w:t>birthing parent</w:t>
      </w:r>
      <w:r w:rsidR="00714682" w:rsidRPr="00CA14EB">
        <w:t xml:space="preserve"> and</w:t>
      </w:r>
      <w:r w:rsidRPr="00CA14EB">
        <w:t xml:space="preserve"> share the main responsibility for the care of the child with the child's father (or your partner, if the father is not your partner</w:t>
      </w:r>
      <w:r w:rsidR="00714682" w:rsidRPr="00CA14EB">
        <w:t>).</w:t>
      </w:r>
    </w:p>
    <w:p w14:paraId="11D83DD2" w14:textId="5BDDD0A0" w:rsidR="001A28D4" w:rsidRPr="00CA14EB" w:rsidRDefault="001A28D4" w:rsidP="00CA14EB">
      <w:pPr>
        <w:pStyle w:val="EPMBullets"/>
        <w:ind w:left="1843" w:hanging="425"/>
      </w:pPr>
      <w:r w:rsidRPr="00CA14EB">
        <w:t xml:space="preserve">You are the child's father and share the main responsibility for the care of the child with the child's </w:t>
      </w:r>
      <w:r w:rsidR="00DF5785">
        <w:t>birthing parent</w:t>
      </w:r>
      <w:r w:rsidRPr="00CA14EB">
        <w:t>; or</w:t>
      </w:r>
    </w:p>
    <w:p w14:paraId="2FC86912" w14:textId="7A2969C8" w:rsidR="001A28D4" w:rsidRPr="00CA14EB" w:rsidRDefault="001A28D4" w:rsidP="00CA14EB">
      <w:pPr>
        <w:pStyle w:val="EPMBullets"/>
        <w:ind w:left="1843" w:hanging="425"/>
      </w:pPr>
      <w:r w:rsidRPr="00CA14EB">
        <w:t>You are the</w:t>
      </w:r>
      <w:r w:rsidR="00100DC5">
        <w:t xml:space="preserve"> </w:t>
      </w:r>
      <w:r w:rsidR="00100DC5">
        <w:t>birthing parent</w:t>
      </w:r>
      <w:r w:rsidR="00100DC5">
        <w:t xml:space="preserve">’s </w:t>
      </w:r>
      <w:r w:rsidRPr="00CA14EB">
        <w:t>partner and share the main responsibility for the care of the child with the</w:t>
      </w:r>
      <w:r w:rsidR="00100DC5">
        <w:t xml:space="preserve"> </w:t>
      </w:r>
      <w:r w:rsidR="00100DC5">
        <w:t>birthing parent</w:t>
      </w:r>
      <w:r w:rsidRPr="00CA14EB">
        <w:t xml:space="preserve"> (where the child's father does not share the main responsibility with the </w:t>
      </w:r>
      <w:r w:rsidR="00100DC5">
        <w:t>birthing parent</w:t>
      </w:r>
      <w:r w:rsidRPr="00CA14EB">
        <w:t>).</w:t>
      </w:r>
    </w:p>
    <w:p w14:paraId="3673B1D4" w14:textId="6E5FA335" w:rsidR="001A28D4" w:rsidRPr="00CA14EB" w:rsidRDefault="001A28D4" w:rsidP="00CA14EB">
      <w:pPr>
        <w:pStyle w:val="EPMNumberedSubheading"/>
        <w:rPr>
          <w:b w:val="0"/>
          <w:bCs w:val="0"/>
          <w:sz w:val="21"/>
          <w:szCs w:val="21"/>
        </w:rPr>
      </w:pPr>
      <w:r w:rsidRPr="00CA14EB">
        <w:rPr>
          <w:b w:val="0"/>
          <w:bCs w:val="0"/>
          <w:sz w:val="21"/>
          <w:szCs w:val="21"/>
        </w:rPr>
        <w:t>The following conditions must also be fulfilled:</w:t>
      </w:r>
    </w:p>
    <w:p w14:paraId="0F79E723" w14:textId="75F06DC4" w:rsidR="001A28D4" w:rsidRPr="00CA14EB" w:rsidRDefault="001A28D4" w:rsidP="00CA14EB">
      <w:pPr>
        <w:pStyle w:val="EPMNumberedsubheading2"/>
        <w:ind w:left="2127" w:hanging="709"/>
        <w:rPr>
          <w:b w:val="0"/>
          <w:bCs w:val="0"/>
          <w:sz w:val="21"/>
          <w:szCs w:val="21"/>
        </w:rPr>
      </w:pPr>
      <w:r w:rsidRPr="00CA14EB">
        <w:rPr>
          <w:b w:val="0"/>
          <w:bCs w:val="0"/>
          <w:sz w:val="21"/>
          <w:szCs w:val="21"/>
        </w:rPr>
        <w:t>If both parents want to share the SPL and Shared Parental Pay (ShPP) the</w:t>
      </w:r>
      <w:r w:rsidR="006C4DCF">
        <w:rPr>
          <w:b w:val="0"/>
          <w:bCs w:val="0"/>
          <w:sz w:val="21"/>
          <w:szCs w:val="21"/>
        </w:rPr>
        <w:t xml:space="preserve"> </w:t>
      </w:r>
      <w:r w:rsidR="006C4DCF" w:rsidRPr="006C4DCF">
        <w:rPr>
          <w:b w:val="0"/>
          <w:bCs w:val="0"/>
          <w:sz w:val="21"/>
          <w:szCs w:val="21"/>
        </w:rPr>
        <w:t>birthing parent</w:t>
      </w:r>
      <w:r w:rsidRPr="00CA14EB">
        <w:rPr>
          <w:b w:val="0"/>
          <w:bCs w:val="0"/>
          <w:sz w:val="21"/>
          <w:szCs w:val="21"/>
        </w:rPr>
        <w:t xml:space="preserve"> and partner must:</w:t>
      </w:r>
    </w:p>
    <w:p w14:paraId="52A4EA61" w14:textId="212C327C" w:rsidR="001A28D4" w:rsidRPr="00CA14EB" w:rsidRDefault="001A28D4" w:rsidP="00CA14EB">
      <w:pPr>
        <w:pStyle w:val="EPMNumberedsubheading2"/>
        <w:ind w:left="2127" w:hanging="709"/>
        <w:rPr>
          <w:b w:val="0"/>
          <w:bCs w:val="0"/>
          <w:sz w:val="21"/>
          <w:szCs w:val="21"/>
        </w:rPr>
      </w:pPr>
      <w:r w:rsidRPr="00CA14EB">
        <w:rPr>
          <w:b w:val="0"/>
          <w:bCs w:val="0"/>
          <w:sz w:val="21"/>
          <w:szCs w:val="21"/>
        </w:rPr>
        <w:t xml:space="preserve">Have been employed continuously by the same employer for at least 26 weeks by the end of the 15th week before the due </w:t>
      </w:r>
      <w:r w:rsidR="00CA14EB" w:rsidRPr="00CA14EB">
        <w:rPr>
          <w:b w:val="0"/>
          <w:bCs w:val="0"/>
          <w:sz w:val="21"/>
          <w:szCs w:val="21"/>
        </w:rPr>
        <w:t>date.</w:t>
      </w:r>
      <w:r w:rsidRPr="00CA14EB">
        <w:rPr>
          <w:b w:val="0"/>
          <w:bCs w:val="0"/>
          <w:sz w:val="21"/>
          <w:szCs w:val="21"/>
        </w:rPr>
        <w:t xml:space="preserve"> </w:t>
      </w:r>
    </w:p>
    <w:p w14:paraId="1BC05BB7" w14:textId="77CE4969" w:rsidR="001A28D4" w:rsidRPr="001A28D4" w:rsidRDefault="001A28D4" w:rsidP="00CA14EB">
      <w:pPr>
        <w:pStyle w:val="EPMBullets"/>
        <w:ind w:left="2410" w:hanging="283"/>
      </w:pPr>
      <w:r w:rsidRPr="001A28D4">
        <w:t xml:space="preserve">Stay with the same employer whilst they take </w:t>
      </w:r>
      <w:r w:rsidR="00CA14EB" w:rsidRPr="001A28D4">
        <w:t>SPL.</w:t>
      </w:r>
    </w:p>
    <w:p w14:paraId="3D8B321B" w14:textId="3D57B2B9" w:rsidR="001A28D4" w:rsidRPr="001A28D4" w:rsidRDefault="001A28D4" w:rsidP="00CA14EB">
      <w:pPr>
        <w:pStyle w:val="EPMBullets"/>
        <w:ind w:left="2410" w:hanging="283"/>
      </w:pPr>
      <w:r w:rsidRPr="001A28D4">
        <w:t>Be ‘</w:t>
      </w:r>
      <w:r w:rsidR="00CA14EB" w:rsidRPr="001A28D4">
        <w:t>employees.</w:t>
      </w:r>
    </w:p>
    <w:p w14:paraId="200DF93F" w14:textId="3C95F4F9" w:rsidR="001A28D4" w:rsidRPr="001A28D4" w:rsidRDefault="001A28D4" w:rsidP="00CA14EB">
      <w:pPr>
        <w:pStyle w:val="EPMBullets"/>
        <w:ind w:left="2410" w:hanging="283"/>
      </w:pPr>
      <w:r w:rsidRPr="001A28D4">
        <w:t>Each earn on average at least £12</w:t>
      </w:r>
      <w:r w:rsidR="006A64CE">
        <w:t>3</w:t>
      </w:r>
      <w:r w:rsidRPr="001A28D4">
        <w:t xml:space="preserve"> a </w:t>
      </w:r>
      <w:r w:rsidR="00CA14EB" w:rsidRPr="001A28D4">
        <w:t>week.</w:t>
      </w:r>
    </w:p>
    <w:p w14:paraId="531FABA5" w14:textId="6FEC1DE6" w:rsidR="001A28D4" w:rsidRPr="00CA14EB" w:rsidRDefault="001A28D4" w:rsidP="00CA14EB">
      <w:pPr>
        <w:pStyle w:val="EPMNumberedsubheading2"/>
        <w:rPr>
          <w:b w:val="0"/>
          <w:bCs w:val="0"/>
          <w:sz w:val="21"/>
          <w:szCs w:val="21"/>
        </w:rPr>
      </w:pPr>
      <w:r w:rsidRPr="00CA14EB">
        <w:rPr>
          <w:b w:val="0"/>
          <w:bCs w:val="0"/>
          <w:sz w:val="21"/>
          <w:szCs w:val="21"/>
        </w:rPr>
        <w:t>If the</w:t>
      </w:r>
      <w:r w:rsidR="006C4DCF">
        <w:rPr>
          <w:b w:val="0"/>
          <w:bCs w:val="0"/>
          <w:sz w:val="21"/>
          <w:szCs w:val="21"/>
        </w:rPr>
        <w:t xml:space="preserve"> </w:t>
      </w:r>
      <w:r w:rsidR="006C4DCF" w:rsidRPr="006C4DCF">
        <w:rPr>
          <w:b w:val="0"/>
          <w:bCs w:val="0"/>
        </w:rPr>
        <w:t>birthing parent</w:t>
      </w:r>
      <w:r w:rsidRPr="00CA14EB">
        <w:rPr>
          <w:b w:val="0"/>
          <w:bCs w:val="0"/>
          <w:sz w:val="21"/>
          <w:szCs w:val="21"/>
        </w:rPr>
        <w:t>’s partner wants to take the SPL and ShPP:</w:t>
      </w:r>
    </w:p>
    <w:p w14:paraId="0108B6E8" w14:textId="467577BB" w:rsidR="001A28D4" w:rsidRPr="001A28D4" w:rsidRDefault="001A28D4" w:rsidP="00CA14EB">
      <w:pPr>
        <w:pStyle w:val="EPMBullets"/>
        <w:ind w:left="2410" w:hanging="283"/>
      </w:pPr>
      <w:r w:rsidRPr="001A28D4">
        <w:t xml:space="preserve">The </w:t>
      </w:r>
      <w:r w:rsidR="003D234F">
        <w:t>birthing parent</w:t>
      </w:r>
      <w:r w:rsidR="003D234F" w:rsidRPr="00CA14EB">
        <w:t xml:space="preserve"> </w:t>
      </w:r>
      <w:r w:rsidRPr="001A28D4">
        <w:t xml:space="preserve">must have been working for at least 26 weeks (they do not need to be in a row) during the 66 weeks before the week the baby’s due and have earned at least £390 in total across any 13 of the 66 </w:t>
      </w:r>
      <w:r w:rsidR="00CA14EB" w:rsidRPr="001A28D4">
        <w:t>weeks.</w:t>
      </w:r>
    </w:p>
    <w:p w14:paraId="465D8D37" w14:textId="6F20E42D" w:rsidR="001A28D4" w:rsidRPr="001A28D4" w:rsidRDefault="001A28D4" w:rsidP="00CA14EB">
      <w:pPr>
        <w:pStyle w:val="EPMBullets"/>
        <w:ind w:left="2410" w:hanging="283"/>
      </w:pPr>
      <w:r w:rsidRPr="001A28D4">
        <w:t xml:space="preserve">The </w:t>
      </w:r>
      <w:r w:rsidR="003D234F">
        <w:t>birthing parent</w:t>
      </w:r>
      <w:r w:rsidR="00027925">
        <w:t>’</w:t>
      </w:r>
      <w:r w:rsidRPr="001A28D4">
        <w:t>s partner must have been employed continuously by the same employer for at least 26 weeks by the end of the 15th week before the due date, stay with the same employer whilst they take SPL, be an ‘employee’ and earn on average at least £12</w:t>
      </w:r>
      <w:r w:rsidR="00027925">
        <w:t>3</w:t>
      </w:r>
      <w:r w:rsidRPr="001A28D4">
        <w:t xml:space="preserve"> a </w:t>
      </w:r>
      <w:r w:rsidR="00CA14EB" w:rsidRPr="001A28D4">
        <w:t>week.</w:t>
      </w:r>
    </w:p>
    <w:p w14:paraId="0DFF53E5" w14:textId="3F68A28F" w:rsidR="001A28D4" w:rsidRPr="001A28D4" w:rsidRDefault="001A28D4" w:rsidP="00CA14EB">
      <w:pPr>
        <w:pStyle w:val="EPMBullets"/>
        <w:ind w:left="2410" w:hanging="283"/>
      </w:pPr>
      <w:r w:rsidRPr="001A28D4">
        <w:t xml:space="preserve">If the </w:t>
      </w:r>
      <w:r w:rsidR="00027925">
        <w:t>birthing parent</w:t>
      </w:r>
      <w:r w:rsidR="00027925">
        <w:t>’s</w:t>
      </w:r>
      <w:r w:rsidRPr="001A28D4">
        <w:t xml:space="preserve"> partner is a ‘worker’, they can get ShPP but not SPL. If the</w:t>
      </w:r>
      <w:r w:rsidR="00027925">
        <w:t xml:space="preserve"> </w:t>
      </w:r>
      <w:r w:rsidR="00027925">
        <w:t>birthing parent</w:t>
      </w:r>
      <w:r w:rsidR="00027925">
        <w:t>’s</w:t>
      </w:r>
      <w:r w:rsidRPr="001A28D4">
        <w:t xml:space="preserve"> partner earns less than £12</w:t>
      </w:r>
      <w:r w:rsidR="006A64CE">
        <w:t>3</w:t>
      </w:r>
      <w:r w:rsidRPr="001A28D4">
        <w:t xml:space="preserve"> a week, they can get SPL but not ShPP.</w:t>
      </w:r>
    </w:p>
    <w:p w14:paraId="17424020" w14:textId="1CC665F2" w:rsidR="001A28D4" w:rsidRPr="00A432A7" w:rsidRDefault="001A28D4" w:rsidP="00A432A7">
      <w:pPr>
        <w:pStyle w:val="EPMNumberedsubheading2"/>
        <w:rPr>
          <w:b w:val="0"/>
          <w:bCs w:val="0"/>
          <w:sz w:val="21"/>
          <w:szCs w:val="21"/>
        </w:rPr>
      </w:pPr>
      <w:r w:rsidRPr="00A432A7">
        <w:rPr>
          <w:b w:val="0"/>
          <w:bCs w:val="0"/>
          <w:sz w:val="21"/>
          <w:szCs w:val="21"/>
        </w:rPr>
        <w:t xml:space="preserve">If the </w:t>
      </w:r>
      <w:r w:rsidR="00F413F1" w:rsidRPr="00F413F1">
        <w:rPr>
          <w:b w:val="0"/>
          <w:bCs w:val="0"/>
          <w:sz w:val="21"/>
          <w:szCs w:val="21"/>
        </w:rPr>
        <w:t>birthing parent</w:t>
      </w:r>
      <w:r w:rsidR="00F413F1" w:rsidRPr="00CA14EB">
        <w:t xml:space="preserve"> </w:t>
      </w:r>
      <w:r w:rsidRPr="00A432A7">
        <w:rPr>
          <w:b w:val="0"/>
          <w:bCs w:val="0"/>
          <w:sz w:val="21"/>
          <w:szCs w:val="21"/>
        </w:rPr>
        <w:t>wants to take the SPL and ShPP:</w:t>
      </w:r>
    </w:p>
    <w:p w14:paraId="77B20149" w14:textId="3FAF9628" w:rsidR="001A28D4" w:rsidRPr="001A28D4" w:rsidRDefault="001A28D4" w:rsidP="00A432A7">
      <w:pPr>
        <w:pStyle w:val="EPMBullets"/>
        <w:ind w:left="2410" w:hanging="283"/>
      </w:pPr>
      <w:r w:rsidRPr="001A28D4">
        <w:t xml:space="preserve">The </w:t>
      </w:r>
      <w:r w:rsidR="00F413F1">
        <w:t>birthing parent</w:t>
      </w:r>
      <w:r w:rsidR="00F413F1">
        <w:t>’</w:t>
      </w:r>
      <w:r w:rsidRPr="001A28D4">
        <w:t xml:space="preserve">s partner must have been working for at least 26 weeks (they do not need to be in a row) during the 66 weeks before the week the baby’s due and have earned at least £390 in total across any 13 of the 66 </w:t>
      </w:r>
      <w:r w:rsidR="00A432A7" w:rsidRPr="001A28D4">
        <w:t>weeks.</w:t>
      </w:r>
    </w:p>
    <w:p w14:paraId="02E8354D" w14:textId="75C73E95" w:rsidR="001A28D4" w:rsidRPr="001A28D4" w:rsidRDefault="001A28D4" w:rsidP="00A432A7">
      <w:pPr>
        <w:pStyle w:val="EPMBullets"/>
        <w:ind w:left="2410" w:hanging="283"/>
      </w:pPr>
      <w:r w:rsidRPr="001A28D4">
        <w:t>The</w:t>
      </w:r>
      <w:r w:rsidR="00F413F1">
        <w:t xml:space="preserve"> </w:t>
      </w:r>
      <w:r w:rsidR="00F413F1">
        <w:t>birthing parent</w:t>
      </w:r>
      <w:r w:rsidRPr="001A28D4">
        <w:t xml:space="preserve"> must have been employed continuously by the same employer for at least 26 weeks by the end of the 15th week before the due date, stay with the same employer whilst they take SPL, be an ‘employee’ and earn on average at least £12</w:t>
      </w:r>
      <w:r w:rsidR="006A64CE">
        <w:t>3</w:t>
      </w:r>
      <w:r w:rsidRPr="001A28D4">
        <w:t xml:space="preserve"> a </w:t>
      </w:r>
      <w:r w:rsidR="00A432A7" w:rsidRPr="001A28D4">
        <w:t>week.</w:t>
      </w:r>
    </w:p>
    <w:p w14:paraId="21516E1E" w14:textId="0A82B648" w:rsidR="00A432A7" w:rsidRDefault="001A28D4" w:rsidP="00A432A7">
      <w:pPr>
        <w:pStyle w:val="EPMBullets"/>
        <w:ind w:left="2410" w:hanging="283"/>
      </w:pPr>
      <w:r w:rsidRPr="001A28D4">
        <w:t>If the</w:t>
      </w:r>
      <w:r w:rsidR="00F413F1">
        <w:t xml:space="preserve"> </w:t>
      </w:r>
      <w:r w:rsidR="00F413F1">
        <w:t>birthing parent</w:t>
      </w:r>
      <w:r w:rsidRPr="001A28D4">
        <w:t xml:space="preserve"> is a ‘worker’, </w:t>
      </w:r>
      <w:r w:rsidR="00F413F1">
        <w:t>they</w:t>
      </w:r>
      <w:r w:rsidRPr="001A28D4">
        <w:t xml:space="preserve"> can get ShPP but not SPL. If the </w:t>
      </w:r>
      <w:r w:rsidR="00F413F1">
        <w:t>birthing parent</w:t>
      </w:r>
      <w:r w:rsidRPr="001A28D4">
        <w:t xml:space="preserve"> earns less than £12</w:t>
      </w:r>
      <w:r w:rsidR="006A64CE">
        <w:t>3</w:t>
      </w:r>
      <w:r w:rsidRPr="001A28D4">
        <w:t xml:space="preserve"> a week, </w:t>
      </w:r>
      <w:r w:rsidR="00802EEC">
        <w:t>they</w:t>
      </w:r>
      <w:r w:rsidRPr="001A28D4">
        <w:t xml:space="preserve"> can get SPL but not ShPP.</w:t>
      </w:r>
    </w:p>
    <w:p w14:paraId="662E8928" w14:textId="7E195208" w:rsidR="001A28D4" w:rsidRPr="00A432A7" w:rsidRDefault="00A432A7" w:rsidP="00A432A7">
      <w:pPr>
        <w:rPr>
          <w:rFonts w:cs="Arial"/>
          <w:sz w:val="21"/>
          <w:szCs w:val="20"/>
        </w:rPr>
      </w:pPr>
      <w:r>
        <w:br w:type="page"/>
      </w:r>
    </w:p>
    <w:p w14:paraId="4BFA2FA5" w14:textId="37BD2740" w:rsidR="001A28D4" w:rsidRPr="00A432A7" w:rsidRDefault="001A28D4" w:rsidP="00A432A7">
      <w:pPr>
        <w:pStyle w:val="EPMNumberedSubheading"/>
        <w:rPr>
          <w:b w:val="0"/>
          <w:bCs w:val="0"/>
          <w:sz w:val="21"/>
          <w:szCs w:val="21"/>
        </w:rPr>
      </w:pPr>
      <w:r w:rsidRPr="00A432A7">
        <w:rPr>
          <w:b w:val="0"/>
          <w:bCs w:val="0"/>
          <w:sz w:val="21"/>
          <w:szCs w:val="21"/>
        </w:rPr>
        <w:lastRenderedPageBreak/>
        <w:t xml:space="preserve">The total amount of SPL available is 52 weeks, less the weeks spent by the child's </w:t>
      </w:r>
      <w:r w:rsidR="00802EEC" w:rsidRPr="00802EEC">
        <w:rPr>
          <w:b w:val="0"/>
          <w:bCs w:val="0"/>
          <w:sz w:val="21"/>
          <w:szCs w:val="21"/>
        </w:rPr>
        <w:t>birthing parent</w:t>
      </w:r>
      <w:r w:rsidRPr="00802EEC">
        <w:rPr>
          <w:b w:val="0"/>
          <w:bCs w:val="0"/>
          <w:sz w:val="21"/>
          <w:szCs w:val="21"/>
        </w:rPr>
        <w:t xml:space="preserve"> on</w:t>
      </w:r>
      <w:r w:rsidRPr="00A432A7">
        <w:rPr>
          <w:b w:val="0"/>
          <w:bCs w:val="0"/>
          <w:sz w:val="21"/>
          <w:szCs w:val="21"/>
        </w:rPr>
        <w:t xml:space="preserve"> maternity leave (or the weeks in which the</w:t>
      </w:r>
      <w:r w:rsidR="00802EEC">
        <w:rPr>
          <w:b w:val="0"/>
          <w:bCs w:val="0"/>
          <w:sz w:val="21"/>
          <w:szCs w:val="21"/>
        </w:rPr>
        <w:t xml:space="preserve"> </w:t>
      </w:r>
      <w:r w:rsidR="00802EEC" w:rsidRPr="00802EEC">
        <w:rPr>
          <w:b w:val="0"/>
          <w:bCs w:val="0"/>
          <w:sz w:val="21"/>
          <w:szCs w:val="21"/>
        </w:rPr>
        <w:t>birthing parent</w:t>
      </w:r>
      <w:r w:rsidRPr="00A432A7">
        <w:rPr>
          <w:b w:val="0"/>
          <w:bCs w:val="0"/>
          <w:sz w:val="21"/>
          <w:szCs w:val="21"/>
        </w:rPr>
        <w:t xml:space="preserve"> has been in receipt of SMP or MA if </w:t>
      </w:r>
      <w:r w:rsidR="00802EEC">
        <w:rPr>
          <w:b w:val="0"/>
          <w:bCs w:val="0"/>
          <w:sz w:val="21"/>
          <w:szCs w:val="21"/>
        </w:rPr>
        <w:t>they are</w:t>
      </w:r>
      <w:r w:rsidRPr="00A432A7">
        <w:rPr>
          <w:b w:val="0"/>
          <w:bCs w:val="0"/>
          <w:sz w:val="21"/>
          <w:szCs w:val="21"/>
        </w:rPr>
        <w:t xml:space="preserve"> not entitled to maternity leave).</w:t>
      </w:r>
    </w:p>
    <w:p w14:paraId="5802A701" w14:textId="295F4FDA" w:rsidR="001A28D4" w:rsidRPr="00A432A7" w:rsidRDefault="001A28D4" w:rsidP="00A432A7">
      <w:pPr>
        <w:pStyle w:val="EPMNumberedSubheading"/>
        <w:rPr>
          <w:b w:val="0"/>
          <w:bCs w:val="0"/>
          <w:sz w:val="21"/>
          <w:szCs w:val="21"/>
        </w:rPr>
      </w:pPr>
      <w:r w:rsidRPr="00A432A7">
        <w:rPr>
          <w:b w:val="0"/>
          <w:bCs w:val="0"/>
          <w:sz w:val="21"/>
          <w:szCs w:val="21"/>
        </w:rPr>
        <w:t xml:space="preserve">If you are the </w:t>
      </w:r>
      <w:r w:rsidR="00160EF2" w:rsidRPr="00160EF2">
        <w:rPr>
          <w:b w:val="0"/>
          <w:bCs w:val="0"/>
          <w:sz w:val="21"/>
          <w:szCs w:val="21"/>
        </w:rPr>
        <w:t>birthing parent</w:t>
      </w:r>
      <w:r w:rsidRPr="00A432A7">
        <w:rPr>
          <w:b w:val="0"/>
          <w:bCs w:val="0"/>
          <w:sz w:val="21"/>
          <w:szCs w:val="21"/>
        </w:rPr>
        <w:t>, you cannot start SPL until after the compulsory maternity leave period, which lasts until two weeks after the birth.</w:t>
      </w:r>
    </w:p>
    <w:p w14:paraId="78CDB7F0" w14:textId="4A05B0F4" w:rsidR="001A28D4" w:rsidRPr="001A28D4" w:rsidRDefault="001A28D4" w:rsidP="00A432A7">
      <w:pPr>
        <w:pStyle w:val="EPMNumberedHeading"/>
      </w:pPr>
      <w:bookmarkStart w:id="4" w:name="_Toc129684448"/>
      <w:r w:rsidRPr="001A28D4">
        <w:t>Opting-In to Shared Parental Leave and Pay</w:t>
      </w:r>
      <w:bookmarkEnd w:id="4"/>
    </w:p>
    <w:p w14:paraId="07166595" w14:textId="486B15CD" w:rsidR="001A28D4" w:rsidRPr="00A432A7" w:rsidRDefault="001A28D4" w:rsidP="00A432A7">
      <w:pPr>
        <w:pStyle w:val="EPMNumberedSubheading"/>
        <w:rPr>
          <w:b w:val="0"/>
          <w:bCs w:val="0"/>
          <w:sz w:val="21"/>
          <w:szCs w:val="21"/>
        </w:rPr>
      </w:pPr>
      <w:r w:rsidRPr="00A432A7">
        <w:rPr>
          <w:b w:val="0"/>
          <w:bCs w:val="0"/>
          <w:sz w:val="21"/>
          <w:szCs w:val="21"/>
        </w:rPr>
        <w:t>Not less than eight weeks before the date you intend your SPL to start, you must give us a written ‘Notice to Opt-In to Shared Parental Leave (Birth)’ form (Appendix A) which includes:</w:t>
      </w:r>
    </w:p>
    <w:p w14:paraId="0143AE1E" w14:textId="3D48FF14" w:rsidR="001A28D4" w:rsidRPr="001A28D4" w:rsidRDefault="001A28D4" w:rsidP="00A432A7">
      <w:pPr>
        <w:pStyle w:val="EPMBullets"/>
        <w:tabs>
          <w:tab w:val="clear" w:pos="851"/>
        </w:tabs>
        <w:ind w:left="1843" w:hanging="425"/>
      </w:pPr>
      <w:r w:rsidRPr="001A28D4">
        <w:t>Your full name and the full name of the other parent</w:t>
      </w:r>
    </w:p>
    <w:p w14:paraId="1C7B7617" w14:textId="4F5C782E" w:rsidR="001A28D4" w:rsidRPr="001A28D4" w:rsidRDefault="001A28D4" w:rsidP="00A432A7">
      <w:pPr>
        <w:pStyle w:val="EPMBullets"/>
        <w:tabs>
          <w:tab w:val="clear" w:pos="851"/>
        </w:tabs>
        <w:ind w:left="1843" w:hanging="425"/>
      </w:pPr>
      <w:r w:rsidRPr="001A28D4">
        <w:t xml:space="preserve">If you are the child's </w:t>
      </w:r>
      <w:r w:rsidR="00160EF2">
        <w:t>birthing parent</w:t>
      </w:r>
      <w:r w:rsidRPr="001A28D4">
        <w:t xml:space="preserve">, the start and end dates of your maternity </w:t>
      </w:r>
      <w:r w:rsidR="00A432A7" w:rsidRPr="001A28D4">
        <w:t>leave.</w:t>
      </w:r>
    </w:p>
    <w:p w14:paraId="476E04E2" w14:textId="4416F6F8" w:rsidR="001A28D4" w:rsidRPr="001A28D4" w:rsidRDefault="001A28D4" w:rsidP="00A432A7">
      <w:pPr>
        <w:pStyle w:val="EPMBullets"/>
        <w:tabs>
          <w:tab w:val="clear" w:pos="851"/>
        </w:tabs>
        <w:ind w:left="1843" w:hanging="425"/>
      </w:pPr>
      <w:r w:rsidRPr="001A28D4">
        <w:t xml:space="preserve">If you are the child's father or the </w:t>
      </w:r>
      <w:r w:rsidR="00160EF2">
        <w:t>birthing parent</w:t>
      </w:r>
      <w:r w:rsidRPr="001A28D4">
        <w:t xml:space="preserve">'s partner, the start and end dates of the </w:t>
      </w:r>
      <w:r w:rsidR="00160EF2">
        <w:t>birthing parent</w:t>
      </w:r>
      <w:r w:rsidRPr="001A28D4">
        <w:t xml:space="preserve">'s maternity leave, or if </w:t>
      </w:r>
      <w:r w:rsidR="00160EF2">
        <w:t>they are</w:t>
      </w:r>
      <w:r w:rsidRPr="001A28D4">
        <w:t xml:space="preserve"> not entitled to maternity leave, the start and end dates of any SMP or MA </w:t>
      </w:r>
      <w:r w:rsidR="00A432A7" w:rsidRPr="001A28D4">
        <w:t>period.</w:t>
      </w:r>
    </w:p>
    <w:p w14:paraId="62BE1DBD" w14:textId="5BF92DEE" w:rsidR="001A28D4" w:rsidRPr="001A28D4" w:rsidRDefault="001A28D4" w:rsidP="00A432A7">
      <w:pPr>
        <w:pStyle w:val="EPMBullets"/>
        <w:tabs>
          <w:tab w:val="clear" w:pos="851"/>
        </w:tabs>
        <w:ind w:left="1843" w:hanging="425"/>
      </w:pPr>
      <w:r w:rsidRPr="001A28D4">
        <w:t xml:space="preserve">The total SPL available, which is 52 weeks minus the number of weeks' maternity leave, SMP or MA period taken or to be </w:t>
      </w:r>
      <w:r w:rsidR="00A432A7" w:rsidRPr="001A28D4">
        <w:t>taken.</w:t>
      </w:r>
    </w:p>
    <w:p w14:paraId="3287D6B2" w14:textId="615634AB" w:rsidR="001A28D4" w:rsidRPr="001A28D4" w:rsidRDefault="001A28D4" w:rsidP="00A432A7">
      <w:pPr>
        <w:pStyle w:val="EPMBullets"/>
        <w:tabs>
          <w:tab w:val="clear" w:pos="851"/>
        </w:tabs>
        <w:ind w:left="1843" w:hanging="425"/>
      </w:pPr>
      <w:r w:rsidRPr="001A28D4">
        <w:t>How many weeks of the available SPL will be allocated to you and how many to the other parent (you can change the allocation by giving us a further written notice, and you do not have to use your full allocation)</w:t>
      </w:r>
    </w:p>
    <w:p w14:paraId="204427E2" w14:textId="611D5A88" w:rsidR="001A28D4" w:rsidRPr="001A28D4" w:rsidRDefault="001A28D4" w:rsidP="00A432A7">
      <w:pPr>
        <w:pStyle w:val="EPMBullets"/>
        <w:tabs>
          <w:tab w:val="clear" w:pos="851"/>
        </w:tabs>
        <w:ind w:left="1843" w:hanging="425"/>
      </w:pPr>
      <w:r w:rsidRPr="001A28D4">
        <w:t xml:space="preserve">If you are claiming statutory shared parental pay (ShPP), the total ShPP available, which is 39 weeks minus the number of weeks of the SMP or MA period taken or to be taken), payable during the 52 weeks following the birth of the </w:t>
      </w:r>
      <w:r w:rsidR="00A432A7" w:rsidRPr="001A28D4">
        <w:t>child.</w:t>
      </w:r>
    </w:p>
    <w:p w14:paraId="71BACBEF" w14:textId="77048468" w:rsidR="001A28D4" w:rsidRPr="001A28D4" w:rsidRDefault="001A28D4" w:rsidP="00A432A7">
      <w:pPr>
        <w:pStyle w:val="EPMBullets"/>
        <w:tabs>
          <w:tab w:val="clear" w:pos="851"/>
        </w:tabs>
        <w:ind w:left="1843" w:hanging="425"/>
      </w:pPr>
      <w:r w:rsidRPr="001A28D4">
        <w:t>How many weeks of the available SPL will be allocated to you and how many to the other parent (you can change the allocation by giving us a further written notice, and you do not have to use your full allocation)</w:t>
      </w:r>
    </w:p>
    <w:p w14:paraId="262E90ED" w14:textId="04A29F9D" w:rsidR="001A28D4" w:rsidRPr="001A28D4" w:rsidRDefault="001A28D4" w:rsidP="00A432A7">
      <w:pPr>
        <w:pStyle w:val="EPMBullets"/>
        <w:tabs>
          <w:tab w:val="clear" w:pos="851"/>
        </w:tabs>
        <w:ind w:left="1843" w:hanging="425"/>
      </w:pPr>
      <w:r w:rsidRPr="001A28D4">
        <w:t xml:space="preserve">An indication of the pattern of leave you are thinking of taking, including suggested start and end dates for each period of leave (see paragraphs 9, 10, 11 and 12 for information on taking leave). This indication will not be binding at this stage, but please give as much information as you can about your future </w:t>
      </w:r>
      <w:r w:rsidR="00A432A7" w:rsidRPr="001A28D4">
        <w:t>intentions.</w:t>
      </w:r>
    </w:p>
    <w:p w14:paraId="637AACBC" w14:textId="504D6F3C" w:rsidR="006619C9" w:rsidRDefault="001A28D4" w:rsidP="00A432A7">
      <w:pPr>
        <w:pStyle w:val="EPMBullets"/>
        <w:tabs>
          <w:tab w:val="clear" w:pos="851"/>
        </w:tabs>
        <w:ind w:left="1843" w:hanging="425"/>
      </w:pPr>
      <w:r w:rsidRPr="001A28D4">
        <w:t xml:space="preserve">Declarations by you and the other parent that you both meet the statutory conditions for entitlement to SPL and ShPP (see Appendix </w:t>
      </w:r>
      <w:r w:rsidR="00A432A7" w:rsidRPr="001A28D4">
        <w:t>A)</w:t>
      </w:r>
      <w:r w:rsidR="000A76FB">
        <w:t>.</w:t>
      </w:r>
    </w:p>
    <w:p w14:paraId="4143CD58" w14:textId="4E7F5C80" w:rsidR="001A28D4" w:rsidRPr="006619C9" w:rsidRDefault="006619C9" w:rsidP="006619C9">
      <w:pPr>
        <w:rPr>
          <w:rFonts w:cs="Arial"/>
          <w:sz w:val="21"/>
          <w:szCs w:val="20"/>
        </w:rPr>
      </w:pPr>
      <w:r>
        <w:br w:type="page"/>
      </w:r>
    </w:p>
    <w:p w14:paraId="7441A3ED" w14:textId="7304F053" w:rsidR="001A28D4" w:rsidRPr="001A28D4" w:rsidRDefault="001A28D4" w:rsidP="00A432A7">
      <w:pPr>
        <w:pStyle w:val="EPMNumberedHeading"/>
      </w:pPr>
      <w:bookmarkStart w:id="5" w:name="_Toc129684449"/>
      <w:r w:rsidRPr="001A28D4">
        <w:lastRenderedPageBreak/>
        <w:t>Ending Maternity Leave</w:t>
      </w:r>
      <w:bookmarkEnd w:id="5"/>
    </w:p>
    <w:p w14:paraId="153AB010" w14:textId="025B3DBF" w:rsidR="001A28D4" w:rsidRPr="00A432A7" w:rsidRDefault="001A28D4" w:rsidP="00A432A7">
      <w:pPr>
        <w:pStyle w:val="EPMNumberedSubheading"/>
        <w:rPr>
          <w:b w:val="0"/>
          <w:bCs w:val="0"/>
          <w:sz w:val="21"/>
          <w:szCs w:val="21"/>
        </w:rPr>
      </w:pPr>
      <w:r w:rsidRPr="00A432A7">
        <w:rPr>
          <w:b w:val="0"/>
          <w:bCs w:val="0"/>
          <w:sz w:val="21"/>
          <w:szCs w:val="21"/>
        </w:rPr>
        <w:t xml:space="preserve">If you are the child's </w:t>
      </w:r>
      <w:r w:rsidR="000A76FB" w:rsidRPr="000A76FB">
        <w:rPr>
          <w:b w:val="0"/>
          <w:bCs w:val="0"/>
          <w:sz w:val="21"/>
          <w:szCs w:val="21"/>
        </w:rPr>
        <w:t>birthing parent</w:t>
      </w:r>
      <w:r w:rsidRPr="00A432A7">
        <w:rPr>
          <w:b w:val="0"/>
          <w:bCs w:val="0"/>
          <w:sz w:val="21"/>
          <w:szCs w:val="21"/>
        </w:rPr>
        <w:t xml:space="preserve"> and want to opt-in to the SPL scheme, you must give us at least eight weeks’ written notice to end your maternity leave early (a curtailment notice – Appendix </w:t>
      </w:r>
      <w:r w:rsidR="006619C9" w:rsidRPr="00A432A7">
        <w:rPr>
          <w:b w:val="0"/>
          <w:bCs w:val="0"/>
          <w:sz w:val="21"/>
          <w:szCs w:val="21"/>
        </w:rPr>
        <w:t>B)</w:t>
      </w:r>
      <w:r w:rsidRPr="00A432A7">
        <w:rPr>
          <w:b w:val="0"/>
          <w:bCs w:val="0"/>
          <w:sz w:val="21"/>
          <w:szCs w:val="21"/>
        </w:rPr>
        <w:t xml:space="preserve"> before you can take SPL. The notice must state the date your maternity leave will end. You can give the notice before or after you give birth, but you cannot end your maternity leave until at least two weeks after birth.</w:t>
      </w:r>
    </w:p>
    <w:p w14:paraId="07811E1F" w14:textId="74111845" w:rsidR="001A28D4" w:rsidRPr="00A432A7" w:rsidRDefault="001A28D4" w:rsidP="00A432A7">
      <w:pPr>
        <w:pStyle w:val="EPMNumberedSubheading"/>
        <w:rPr>
          <w:b w:val="0"/>
          <w:bCs w:val="0"/>
          <w:sz w:val="21"/>
          <w:szCs w:val="21"/>
        </w:rPr>
      </w:pPr>
      <w:r w:rsidRPr="00A432A7">
        <w:rPr>
          <w:b w:val="0"/>
          <w:bCs w:val="0"/>
          <w:sz w:val="21"/>
          <w:szCs w:val="21"/>
        </w:rPr>
        <w:t>You must also give us, at the same time as the curtailment notice a ‘Notice to Opt-In to Shared Parental Leave (Birth)’ form (Appendix A) (see paragraph 5) or a written declaration that the child's father or your partner has given their employer an opt-in notice and that you have given the necessary declarations in that notice.</w:t>
      </w:r>
    </w:p>
    <w:p w14:paraId="7F6D4999" w14:textId="0CFCDC2A" w:rsidR="001A28D4" w:rsidRPr="00A432A7" w:rsidRDefault="001A28D4" w:rsidP="00A432A7">
      <w:pPr>
        <w:pStyle w:val="EPMNumberedSubheading"/>
        <w:rPr>
          <w:b w:val="0"/>
          <w:bCs w:val="0"/>
          <w:sz w:val="21"/>
          <w:szCs w:val="21"/>
        </w:rPr>
      </w:pPr>
      <w:r w:rsidRPr="00A432A7">
        <w:rPr>
          <w:b w:val="0"/>
          <w:bCs w:val="0"/>
          <w:sz w:val="21"/>
          <w:szCs w:val="21"/>
        </w:rPr>
        <w:t>The other parent may be eligible to take SPL from their employer before your maternity leave ends, provided you have given the curtailment notice.</w:t>
      </w:r>
    </w:p>
    <w:p w14:paraId="1EAD7795" w14:textId="38F7F8E2" w:rsidR="001A28D4" w:rsidRPr="00A432A7" w:rsidRDefault="001A28D4" w:rsidP="00A432A7">
      <w:pPr>
        <w:pStyle w:val="EPMNumberedSubheading"/>
        <w:rPr>
          <w:b w:val="0"/>
          <w:bCs w:val="0"/>
          <w:sz w:val="21"/>
          <w:szCs w:val="21"/>
        </w:rPr>
      </w:pPr>
      <w:r w:rsidRPr="00A432A7">
        <w:rPr>
          <w:b w:val="0"/>
          <w:bCs w:val="0"/>
          <w:sz w:val="21"/>
          <w:szCs w:val="21"/>
        </w:rPr>
        <w:t>The curtailment notice is usually binding and cannot be revoked. You can only revoke a curtailment notice if maternity leave has not yet ended and one of the following applies:</w:t>
      </w:r>
    </w:p>
    <w:p w14:paraId="7FD1527C" w14:textId="78B20D6C" w:rsidR="001A28D4" w:rsidRPr="001A28D4" w:rsidRDefault="001A28D4" w:rsidP="006619C9">
      <w:pPr>
        <w:pStyle w:val="EPMBullets"/>
        <w:ind w:left="1843" w:hanging="425"/>
      </w:pPr>
      <w:r w:rsidRPr="001A28D4">
        <w:t xml:space="preserve">If you realise that neither you nor the other parent are in fact eligible for SPL or ShPP, you can revoke the curtailment notice in writing up to eight weeks after it was </w:t>
      </w:r>
      <w:r w:rsidR="006619C9" w:rsidRPr="001A28D4">
        <w:t>given.</w:t>
      </w:r>
    </w:p>
    <w:p w14:paraId="1C566A91" w14:textId="3A4F4FF4" w:rsidR="001A28D4" w:rsidRPr="001A28D4" w:rsidRDefault="001A28D4" w:rsidP="006619C9">
      <w:pPr>
        <w:pStyle w:val="EPMBullets"/>
        <w:ind w:left="1843" w:hanging="425"/>
      </w:pPr>
      <w:r w:rsidRPr="001A28D4">
        <w:t xml:space="preserve">If you gave the curtailment notice before giving birth, you can revoke it in writing up to eight weeks after it was given, or up to six weeks after birth, whichever is </w:t>
      </w:r>
      <w:r w:rsidR="006619C9" w:rsidRPr="001A28D4">
        <w:t>later.</w:t>
      </w:r>
    </w:p>
    <w:p w14:paraId="3A42F88B" w14:textId="00E08F54" w:rsidR="001A28D4" w:rsidRPr="001A28D4" w:rsidRDefault="001A28D4" w:rsidP="006619C9">
      <w:pPr>
        <w:pStyle w:val="EPMBullets"/>
        <w:ind w:left="1843" w:hanging="425"/>
      </w:pPr>
      <w:r w:rsidRPr="001A28D4">
        <w:t>If the other parent has died.</w:t>
      </w:r>
    </w:p>
    <w:p w14:paraId="5E2697C9" w14:textId="5B212695" w:rsidR="008566A6" w:rsidRDefault="001A28D4" w:rsidP="006619C9">
      <w:pPr>
        <w:pStyle w:val="EPMNumberedSubheading"/>
        <w:rPr>
          <w:b w:val="0"/>
          <w:bCs w:val="0"/>
          <w:sz w:val="21"/>
          <w:szCs w:val="21"/>
        </w:rPr>
      </w:pPr>
      <w:r w:rsidRPr="006619C9">
        <w:rPr>
          <w:b w:val="0"/>
          <w:bCs w:val="0"/>
          <w:sz w:val="21"/>
          <w:szCs w:val="21"/>
        </w:rPr>
        <w:t xml:space="preserve">Once you revoke a curtailment notice you cannot submit a second curtailment </w:t>
      </w:r>
      <w:r w:rsidR="006619C9" w:rsidRPr="006619C9">
        <w:rPr>
          <w:b w:val="0"/>
          <w:bCs w:val="0"/>
          <w:sz w:val="21"/>
          <w:szCs w:val="21"/>
        </w:rPr>
        <w:t>notice unless</w:t>
      </w:r>
      <w:r w:rsidRPr="006619C9">
        <w:rPr>
          <w:b w:val="0"/>
          <w:bCs w:val="0"/>
          <w:sz w:val="21"/>
          <w:szCs w:val="21"/>
        </w:rPr>
        <w:t xml:space="preserve"> the revocation was given in the circumstances in paragraph b).</w:t>
      </w:r>
    </w:p>
    <w:p w14:paraId="4334FCFA" w14:textId="583B6C4F" w:rsidR="006619C9" w:rsidRPr="006619C9" w:rsidRDefault="006619C9" w:rsidP="006619C9">
      <w:pPr>
        <w:pStyle w:val="EPMNumberedHeading"/>
      </w:pPr>
      <w:bookmarkStart w:id="6" w:name="_Toc129684450"/>
      <w:r w:rsidRPr="006619C9">
        <w:t>Ending Your Partner’s Maternity Leave or Pay</w:t>
      </w:r>
      <w:bookmarkEnd w:id="6"/>
    </w:p>
    <w:p w14:paraId="62D9DB3C" w14:textId="372594AF" w:rsidR="006619C9" w:rsidRPr="006619C9" w:rsidRDefault="006619C9" w:rsidP="006619C9">
      <w:pPr>
        <w:pStyle w:val="EPMNumberedSubheading"/>
        <w:rPr>
          <w:b w:val="0"/>
          <w:bCs w:val="0"/>
          <w:sz w:val="21"/>
          <w:szCs w:val="21"/>
        </w:rPr>
      </w:pPr>
      <w:r w:rsidRPr="006619C9">
        <w:rPr>
          <w:b w:val="0"/>
          <w:bCs w:val="0"/>
          <w:sz w:val="21"/>
          <w:szCs w:val="21"/>
        </w:rPr>
        <w:t xml:space="preserve">If you are not the </w:t>
      </w:r>
      <w:r w:rsidR="000A76FB" w:rsidRPr="000A76FB">
        <w:rPr>
          <w:b w:val="0"/>
          <w:bCs w:val="0"/>
          <w:sz w:val="21"/>
          <w:szCs w:val="21"/>
        </w:rPr>
        <w:t>birthing parent</w:t>
      </w:r>
      <w:r w:rsidRPr="006619C9">
        <w:rPr>
          <w:b w:val="0"/>
          <w:bCs w:val="0"/>
          <w:sz w:val="21"/>
          <w:szCs w:val="21"/>
        </w:rPr>
        <w:t xml:space="preserve"> and </w:t>
      </w:r>
      <w:r w:rsidR="000A76FB">
        <w:rPr>
          <w:b w:val="0"/>
          <w:bCs w:val="0"/>
          <w:sz w:val="21"/>
          <w:szCs w:val="21"/>
        </w:rPr>
        <w:t xml:space="preserve">they are </w:t>
      </w:r>
      <w:r w:rsidRPr="006619C9">
        <w:rPr>
          <w:b w:val="0"/>
          <w:bCs w:val="0"/>
          <w:sz w:val="21"/>
          <w:szCs w:val="21"/>
        </w:rPr>
        <w:t>still on maternity leave or claiming SMP or MA, you will only be able to take SPL once the</w:t>
      </w:r>
      <w:r w:rsidR="00E32DAA">
        <w:rPr>
          <w:b w:val="0"/>
          <w:bCs w:val="0"/>
          <w:sz w:val="21"/>
          <w:szCs w:val="21"/>
        </w:rPr>
        <w:t xml:space="preserve"> </w:t>
      </w:r>
      <w:r w:rsidR="00E32DAA" w:rsidRPr="00E32DAA">
        <w:rPr>
          <w:b w:val="0"/>
          <w:bCs w:val="0"/>
          <w:sz w:val="21"/>
          <w:szCs w:val="21"/>
        </w:rPr>
        <w:t>birthing parent</w:t>
      </w:r>
      <w:r w:rsidRPr="006619C9">
        <w:rPr>
          <w:b w:val="0"/>
          <w:bCs w:val="0"/>
          <w:sz w:val="21"/>
          <w:szCs w:val="21"/>
        </w:rPr>
        <w:t xml:space="preserve"> has either:</w:t>
      </w:r>
    </w:p>
    <w:p w14:paraId="5ABC7386" w14:textId="057B347C" w:rsidR="006619C9" w:rsidRDefault="006619C9" w:rsidP="006619C9">
      <w:pPr>
        <w:pStyle w:val="EPMBullets"/>
        <w:tabs>
          <w:tab w:val="clear" w:pos="851"/>
          <w:tab w:val="left" w:pos="1701"/>
        </w:tabs>
        <w:ind w:left="851" w:firstLine="567"/>
      </w:pPr>
      <w:r>
        <w:t>Returned to work.</w:t>
      </w:r>
    </w:p>
    <w:p w14:paraId="0AA8B6A5" w14:textId="12CD8680" w:rsidR="006619C9" w:rsidRDefault="006619C9" w:rsidP="006619C9">
      <w:pPr>
        <w:pStyle w:val="EPMBullets"/>
        <w:tabs>
          <w:tab w:val="clear" w:pos="851"/>
          <w:tab w:val="left" w:pos="1701"/>
        </w:tabs>
        <w:ind w:left="851" w:firstLine="567"/>
      </w:pPr>
      <w:r>
        <w:t xml:space="preserve">Given </w:t>
      </w:r>
      <w:r w:rsidR="00E32DAA">
        <w:t>their</w:t>
      </w:r>
      <w:r>
        <w:t xml:space="preserve"> employer a curtailment notices to end </w:t>
      </w:r>
      <w:r w:rsidR="00E32DAA">
        <w:t>their</w:t>
      </w:r>
      <w:r>
        <w:t xml:space="preserve"> maternity leave.</w:t>
      </w:r>
    </w:p>
    <w:p w14:paraId="05739F0D" w14:textId="42DD0289" w:rsidR="006619C9" w:rsidRDefault="006619C9" w:rsidP="006619C9">
      <w:pPr>
        <w:pStyle w:val="EPMBullets"/>
        <w:tabs>
          <w:tab w:val="clear" w:pos="851"/>
          <w:tab w:val="left" w:pos="1701"/>
        </w:tabs>
        <w:ind w:left="1701" w:hanging="283"/>
      </w:pPr>
      <w:r>
        <w:t>Given</w:t>
      </w:r>
      <w:r w:rsidR="00E32DAA">
        <w:t xml:space="preserve"> their</w:t>
      </w:r>
      <w:r>
        <w:t xml:space="preserve"> employer a curtailment notices to end </w:t>
      </w:r>
      <w:r w:rsidR="00E32DAA">
        <w:t>their</w:t>
      </w:r>
      <w:r>
        <w:t xml:space="preserve"> SMP (if </w:t>
      </w:r>
      <w:r w:rsidR="00E32DAA">
        <w:t>they are</w:t>
      </w:r>
      <w:r>
        <w:t xml:space="preserve"> entitled to SMP but not maternity leave)</w:t>
      </w:r>
    </w:p>
    <w:p w14:paraId="6360623D" w14:textId="48E36A19" w:rsidR="006619C9" w:rsidRDefault="006619C9" w:rsidP="006619C9">
      <w:pPr>
        <w:pStyle w:val="EPMBullets"/>
        <w:tabs>
          <w:tab w:val="clear" w:pos="851"/>
          <w:tab w:val="left" w:pos="1701"/>
        </w:tabs>
        <w:ind w:left="1701" w:hanging="283"/>
      </w:pPr>
      <w:r>
        <w:t xml:space="preserve">Given the benefits office an ending maternity leave early (curtailment notice) to end </w:t>
      </w:r>
      <w:r w:rsidR="00F76B3D">
        <w:t>their</w:t>
      </w:r>
      <w:r>
        <w:t xml:space="preserve"> MA (if </w:t>
      </w:r>
      <w:r w:rsidR="00F76B3D">
        <w:t xml:space="preserve">they are </w:t>
      </w:r>
      <w:r>
        <w:t>not entitled to maternity leave or SMP)</w:t>
      </w:r>
    </w:p>
    <w:p w14:paraId="03A5A1D2" w14:textId="3D3FA39D" w:rsidR="006619C9" w:rsidRPr="006619C9" w:rsidRDefault="006619C9" w:rsidP="006619C9">
      <w:pPr>
        <w:pStyle w:val="EPMNumberedHeading"/>
      </w:pPr>
      <w:bookmarkStart w:id="7" w:name="_Toc129684451"/>
      <w:r w:rsidRPr="006619C9">
        <w:t>Evidence of Entitlement</w:t>
      </w:r>
      <w:bookmarkEnd w:id="7"/>
    </w:p>
    <w:p w14:paraId="043D98BC" w14:textId="203DB5DC" w:rsidR="006619C9" w:rsidRPr="006619C9" w:rsidRDefault="006619C9" w:rsidP="006619C9">
      <w:pPr>
        <w:pStyle w:val="EPMNumberedSubheading"/>
        <w:rPr>
          <w:b w:val="0"/>
          <w:bCs w:val="0"/>
          <w:sz w:val="21"/>
          <w:szCs w:val="21"/>
        </w:rPr>
      </w:pPr>
      <w:r w:rsidRPr="006619C9">
        <w:rPr>
          <w:b w:val="0"/>
          <w:bCs w:val="0"/>
          <w:sz w:val="21"/>
          <w:szCs w:val="21"/>
        </w:rPr>
        <w:t>You must also provide on request:</w:t>
      </w:r>
    </w:p>
    <w:p w14:paraId="4A19148D" w14:textId="0D931417" w:rsidR="006619C9" w:rsidRDefault="006619C9" w:rsidP="006619C9">
      <w:pPr>
        <w:pStyle w:val="EPMBullets"/>
        <w:ind w:left="1985" w:hanging="567"/>
      </w:pPr>
      <w:r>
        <w:t>A copy of the birth certificate (or if you have not yet obtained a birth certificate, a signed declaration of the child's date and place of birth)</w:t>
      </w:r>
    </w:p>
    <w:p w14:paraId="3F363E2A" w14:textId="12F9B59C" w:rsidR="006619C9" w:rsidRDefault="006619C9" w:rsidP="006619C9">
      <w:pPr>
        <w:pStyle w:val="EPMBullets"/>
        <w:ind w:left="1985" w:hanging="567"/>
      </w:pPr>
      <w:r>
        <w:t>The name and address of the other parent’s employer (or a declaration that they are self-employed)</w:t>
      </w:r>
    </w:p>
    <w:p w14:paraId="2EDDEDD4" w14:textId="1FC72E1B" w:rsidR="006619C9" w:rsidRPr="006619C9" w:rsidRDefault="006619C9" w:rsidP="006619C9">
      <w:pPr>
        <w:rPr>
          <w:rFonts w:cs="Arial"/>
          <w:sz w:val="21"/>
          <w:szCs w:val="20"/>
        </w:rPr>
      </w:pPr>
      <w:r>
        <w:br w:type="page"/>
      </w:r>
    </w:p>
    <w:p w14:paraId="1EFB9C0A" w14:textId="676E278E" w:rsidR="006619C9" w:rsidRPr="006619C9" w:rsidRDefault="006619C9" w:rsidP="006619C9">
      <w:pPr>
        <w:pStyle w:val="EPMNumberedHeading"/>
      </w:pPr>
      <w:bookmarkStart w:id="8" w:name="_Toc129684452"/>
      <w:r w:rsidRPr="006619C9">
        <w:lastRenderedPageBreak/>
        <w:t>Discussions Regarding Shared Parental Leave</w:t>
      </w:r>
      <w:bookmarkEnd w:id="8"/>
    </w:p>
    <w:p w14:paraId="359DE9C0" w14:textId="4D98267A" w:rsidR="006619C9" w:rsidRPr="006619C9" w:rsidRDefault="006619C9" w:rsidP="006619C9">
      <w:pPr>
        <w:pStyle w:val="EPMNumberedSubheading"/>
        <w:rPr>
          <w:b w:val="0"/>
          <w:bCs w:val="0"/>
          <w:sz w:val="21"/>
          <w:szCs w:val="21"/>
        </w:rPr>
      </w:pPr>
      <w:r w:rsidRPr="006619C9">
        <w:rPr>
          <w:b w:val="0"/>
          <w:bCs w:val="0"/>
          <w:sz w:val="21"/>
          <w:szCs w:val="21"/>
        </w:rPr>
        <w:t xml:space="preserve">If you are considering taking SPL you are encouraged to contact </w:t>
      </w:r>
      <w:r w:rsidRPr="00714682">
        <w:rPr>
          <w:rStyle w:val="EPMBracketChar"/>
          <w:b w:val="0"/>
          <w:bCs w:val="0"/>
        </w:rPr>
        <w:t>[Trust name]</w:t>
      </w:r>
      <w:r w:rsidRPr="006619C9">
        <w:rPr>
          <w:b w:val="0"/>
          <w:bCs w:val="0"/>
          <w:sz w:val="21"/>
          <w:szCs w:val="21"/>
        </w:rPr>
        <w:t xml:space="preserve"> to arrange an informal discussion as early as possible regarding your potential entitlement, to talk about your plans and to enable us to support you. </w:t>
      </w:r>
    </w:p>
    <w:p w14:paraId="061D347C" w14:textId="27394CDA" w:rsidR="006619C9" w:rsidRPr="006619C9" w:rsidRDefault="006619C9" w:rsidP="006619C9">
      <w:pPr>
        <w:pStyle w:val="EPMNumberedSubheading"/>
        <w:rPr>
          <w:b w:val="0"/>
          <w:bCs w:val="0"/>
          <w:sz w:val="21"/>
          <w:szCs w:val="21"/>
        </w:rPr>
      </w:pPr>
      <w:r w:rsidRPr="00714682">
        <w:rPr>
          <w:rStyle w:val="EPMBracketChar"/>
          <w:b w:val="0"/>
          <w:bCs w:val="0"/>
        </w:rPr>
        <w:t>[Trust name]</w:t>
      </w:r>
      <w:r w:rsidRPr="006619C9">
        <w:rPr>
          <w:b w:val="0"/>
          <w:bCs w:val="0"/>
          <w:sz w:val="21"/>
          <w:szCs w:val="21"/>
        </w:rPr>
        <w:t xml:space="preserve"> may upon receiving a notification of entitlement to take SPL, seek to arrange an informal discussion with you to talk about your intentions and how you expect to use your SPL entitlement.</w:t>
      </w:r>
    </w:p>
    <w:p w14:paraId="29732256" w14:textId="7AC47E5E" w:rsidR="006619C9" w:rsidRPr="006619C9" w:rsidRDefault="006619C9" w:rsidP="006619C9">
      <w:pPr>
        <w:pStyle w:val="EPMNumberedSubheading"/>
        <w:rPr>
          <w:b w:val="0"/>
          <w:bCs w:val="0"/>
          <w:sz w:val="21"/>
          <w:szCs w:val="21"/>
        </w:rPr>
      </w:pPr>
      <w:r w:rsidRPr="006619C9">
        <w:rPr>
          <w:b w:val="0"/>
          <w:bCs w:val="0"/>
          <w:sz w:val="21"/>
          <w:szCs w:val="21"/>
        </w:rPr>
        <w:t xml:space="preserve">Upon receiving a ‘Notice to Opt-In to Shared Parental Leave (Birth)’ form (Appendix A), we will usually arrange a meeting to discuss it. Where a notice is for a single period of continuous leave (a period of </w:t>
      </w:r>
      <w:r w:rsidR="00714682" w:rsidRPr="006619C9">
        <w:rPr>
          <w:b w:val="0"/>
          <w:bCs w:val="0"/>
          <w:sz w:val="21"/>
          <w:szCs w:val="21"/>
        </w:rPr>
        <w:t>several</w:t>
      </w:r>
      <w:r w:rsidRPr="006619C9">
        <w:rPr>
          <w:b w:val="0"/>
          <w:bCs w:val="0"/>
          <w:sz w:val="21"/>
          <w:szCs w:val="21"/>
        </w:rPr>
        <w:t xml:space="preserve"> weeks taken in a single unbroken period of leave), or for discontinuous leave (where you intend to return to work between periods of leave) and it can be approved without further discussion, a meeting may not be necessary.</w:t>
      </w:r>
    </w:p>
    <w:p w14:paraId="40F8F3F1" w14:textId="0902BEBD" w:rsidR="006619C9" w:rsidRPr="006619C9" w:rsidRDefault="006619C9" w:rsidP="006619C9">
      <w:pPr>
        <w:pStyle w:val="EPMNumberedSubheading"/>
        <w:rPr>
          <w:b w:val="0"/>
          <w:bCs w:val="0"/>
          <w:sz w:val="21"/>
          <w:szCs w:val="21"/>
        </w:rPr>
      </w:pPr>
      <w:r w:rsidRPr="006619C9">
        <w:rPr>
          <w:b w:val="0"/>
          <w:bCs w:val="0"/>
          <w:sz w:val="21"/>
          <w:szCs w:val="21"/>
        </w:rPr>
        <w:t xml:space="preserve">Where a meeting is arranged it will take place in private and be arranged in advance. If the initial date is problematic, then another date will be arranged if possible. If an alternative date cannot be arranged, then a discussion may take place over the telephone. </w:t>
      </w:r>
    </w:p>
    <w:p w14:paraId="29B32EF5" w14:textId="657D0BB4" w:rsidR="006619C9" w:rsidRPr="006619C9" w:rsidRDefault="006619C9" w:rsidP="006619C9">
      <w:pPr>
        <w:pStyle w:val="EPMNumberedSubheading"/>
        <w:rPr>
          <w:b w:val="0"/>
          <w:bCs w:val="0"/>
          <w:sz w:val="21"/>
          <w:szCs w:val="21"/>
        </w:rPr>
      </w:pPr>
      <w:r w:rsidRPr="006619C9">
        <w:rPr>
          <w:b w:val="0"/>
          <w:bCs w:val="0"/>
          <w:sz w:val="21"/>
          <w:szCs w:val="21"/>
        </w:rPr>
        <w:t xml:space="preserve">At the meeting you may, if you wish, be accompanied by a workplace colleague or a trade union representative. </w:t>
      </w:r>
    </w:p>
    <w:p w14:paraId="5A1D2EA4" w14:textId="2DC2E470" w:rsidR="006619C9" w:rsidRPr="006619C9" w:rsidRDefault="006619C9" w:rsidP="006619C9">
      <w:pPr>
        <w:pStyle w:val="EPMNumberedSubheading"/>
        <w:rPr>
          <w:b w:val="0"/>
          <w:bCs w:val="0"/>
          <w:sz w:val="21"/>
          <w:szCs w:val="21"/>
        </w:rPr>
      </w:pPr>
      <w:r w:rsidRPr="006619C9">
        <w:rPr>
          <w:b w:val="0"/>
          <w:bCs w:val="0"/>
          <w:sz w:val="21"/>
          <w:szCs w:val="21"/>
        </w:rPr>
        <w:t>The purpose of the meeting is to discuss in detail the leave proposed and what will happen while you are away from work. Where it is a request for discontinuous leave, the discussion may also focus on how the leave proposal could be agreed, whether a different arrangement would be agreeable to you and us and what the outcome may be if no agreement is reached.</w:t>
      </w:r>
    </w:p>
    <w:p w14:paraId="2C9327EA" w14:textId="76B87E9C" w:rsidR="006619C9" w:rsidRPr="001E2F68" w:rsidRDefault="006619C9" w:rsidP="001E2F68">
      <w:pPr>
        <w:pStyle w:val="EPMNumberedHeading"/>
      </w:pPr>
      <w:bookmarkStart w:id="9" w:name="_Toc129684453"/>
      <w:r w:rsidRPr="001E2F68">
        <w:t>Booking Your SPL Dates</w:t>
      </w:r>
      <w:bookmarkEnd w:id="9"/>
    </w:p>
    <w:p w14:paraId="246F09C9" w14:textId="7153CC03" w:rsidR="006619C9" w:rsidRPr="001E2F68" w:rsidRDefault="006619C9" w:rsidP="001E2F68">
      <w:pPr>
        <w:pStyle w:val="EPMNumberedSubheading"/>
        <w:rPr>
          <w:b w:val="0"/>
          <w:bCs w:val="0"/>
          <w:sz w:val="21"/>
          <w:szCs w:val="21"/>
        </w:rPr>
      </w:pPr>
      <w:r w:rsidRPr="001E2F68">
        <w:rPr>
          <w:b w:val="0"/>
          <w:bCs w:val="0"/>
          <w:sz w:val="21"/>
          <w:szCs w:val="21"/>
        </w:rPr>
        <w:t xml:space="preserve">Having opted-in to the SPL scheme you will need to give ‘Notice of Dates for Shared Parental Leave (Birth)’ form (Appendix C) informing us of the start and end dates of your leave. This can be given at the same time as your ‘‘Notice to Opt-In to Shared Parental Leave (Birth)’ form (Appendix A), or it can be given later, </w:t>
      </w:r>
      <w:r w:rsidR="00714682" w:rsidRPr="001E2F68">
        <w:rPr>
          <w:b w:val="0"/>
          <w:bCs w:val="0"/>
          <w:sz w:val="21"/>
          <w:szCs w:val="21"/>
        </w:rPr>
        <w:t>if</w:t>
      </w:r>
      <w:r w:rsidRPr="001E2F68">
        <w:rPr>
          <w:b w:val="0"/>
          <w:bCs w:val="0"/>
          <w:sz w:val="21"/>
          <w:szCs w:val="21"/>
        </w:rPr>
        <w:t xml:space="preserve"> it is given at least eight weeks before the start of your leave. You must also state in your ‘Notice of Dates for Shared Parental Leave' the dates on which you intend to claim shared parental pay (ShPP), if applicable.</w:t>
      </w:r>
    </w:p>
    <w:p w14:paraId="52D72C53" w14:textId="0378A762" w:rsidR="006619C9" w:rsidRPr="001E2F68" w:rsidRDefault="006619C9" w:rsidP="001E2F68">
      <w:pPr>
        <w:pStyle w:val="EPMNumberedSubheading"/>
        <w:rPr>
          <w:b w:val="0"/>
          <w:bCs w:val="0"/>
          <w:sz w:val="21"/>
          <w:szCs w:val="21"/>
        </w:rPr>
      </w:pPr>
      <w:r w:rsidRPr="001E2F68">
        <w:rPr>
          <w:b w:val="0"/>
          <w:bCs w:val="0"/>
          <w:sz w:val="21"/>
          <w:szCs w:val="21"/>
        </w:rPr>
        <w:t>If your ‘Notice of Dates for Shared Parental Leave (Birth)’ form (Appendix C) gives dates for a single period of continuous leave of SPL, you will be entitled to take the leave set out in the notice.</w:t>
      </w:r>
    </w:p>
    <w:p w14:paraId="23CC50DC" w14:textId="1C86E73C" w:rsidR="001E2F68" w:rsidRDefault="006619C9" w:rsidP="001E2F68">
      <w:pPr>
        <w:pStyle w:val="EPMNumberedSubheading"/>
        <w:rPr>
          <w:b w:val="0"/>
          <w:bCs w:val="0"/>
          <w:sz w:val="21"/>
          <w:szCs w:val="21"/>
        </w:rPr>
      </w:pPr>
      <w:r w:rsidRPr="001E2F68">
        <w:rPr>
          <w:b w:val="0"/>
          <w:bCs w:val="0"/>
          <w:sz w:val="21"/>
          <w:szCs w:val="21"/>
        </w:rPr>
        <w:t>You can submit up to three ‘Notice of Dates for Shared Parental Leave (Birth)’ form (Appendix C). This may enable you to take up to three separate blocks of SPL (although if you give notice to vary or cancel a period of leave this will in most cases count as a further ‘Notice of Dates for SPL’ (Appendix C).</w:t>
      </w:r>
    </w:p>
    <w:p w14:paraId="27B66D2C" w14:textId="04A0597B" w:rsidR="006619C9" w:rsidRPr="001E2F68" w:rsidRDefault="001E2F68" w:rsidP="001E2F68">
      <w:pPr>
        <w:rPr>
          <w:rFonts w:cs="Arial"/>
          <w:sz w:val="21"/>
          <w:szCs w:val="21"/>
        </w:rPr>
      </w:pPr>
      <w:r>
        <w:rPr>
          <w:b/>
          <w:bCs/>
          <w:sz w:val="21"/>
          <w:szCs w:val="21"/>
        </w:rPr>
        <w:br w:type="page"/>
      </w:r>
    </w:p>
    <w:p w14:paraId="7046C031" w14:textId="18859DF8" w:rsidR="006619C9" w:rsidRPr="001E2F68" w:rsidRDefault="006619C9" w:rsidP="001E2F68">
      <w:pPr>
        <w:pStyle w:val="EPMNumberedHeading"/>
      </w:pPr>
      <w:bookmarkStart w:id="10" w:name="_Toc129684454"/>
      <w:r w:rsidRPr="001E2F68">
        <w:lastRenderedPageBreak/>
        <w:t>Procedure for Requesting Discontinuous Periods of SPL</w:t>
      </w:r>
      <w:bookmarkEnd w:id="10"/>
    </w:p>
    <w:p w14:paraId="65480173" w14:textId="6577FED8" w:rsidR="006619C9" w:rsidRPr="001E2F68" w:rsidRDefault="006619C9" w:rsidP="001E2F68">
      <w:pPr>
        <w:pStyle w:val="EPMNumberedSubheading"/>
        <w:rPr>
          <w:b w:val="0"/>
          <w:bCs w:val="0"/>
          <w:sz w:val="21"/>
          <w:szCs w:val="21"/>
        </w:rPr>
      </w:pPr>
      <w:r w:rsidRPr="001E2F68">
        <w:rPr>
          <w:b w:val="0"/>
          <w:bCs w:val="0"/>
          <w:sz w:val="21"/>
          <w:szCs w:val="21"/>
        </w:rPr>
        <w:t xml:space="preserve">In general, a ‘Notice of Dates for Shared Parental Leave – Birth’ (Appendix C) should set out a single continuous block of leave. We may, in some cases, be willing to consider a ‘Notice of Dates for SPL’ where the SPL is split into shorter periods (of at least a week) with periods of work in between. It is best to discuss this with </w:t>
      </w:r>
      <w:r w:rsidRPr="00714682">
        <w:rPr>
          <w:rStyle w:val="EPMBracketChar"/>
          <w:b w:val="0"/>
          <w:bCs w:val="0"/>
        </w:rPr>
        <w:t>[Trust name]</w:t>
      </w:r>
      <w:r w:rsidRPr="001E2F68">
        <w:rPr>
          <w:b w:val="0"/>
          <w:bCs w:val="0"/>
          <w:sz w:val="21"/>
          <w:szCs w:val="21"/>
        </w:rPr>
        <w:t xml:space="preserve"> in advance of submitting any ‘Notice of Dates for Shared Parental Leave – Birth’ (Appendix C). This will give us more time to consider the request and hopefully agree a pattern of leave with you from the start. </w:t>
      </w:r>
    </w:p>
    <w:p w14:paraId="166C771D" w14:textId="060091DC" w:rsidR="006619C9" w:rsidRPr="001E2F68" w:rsidRDefault="006619C9" w:rsidP="001E2F68">
      <w:pPr>
        <w:pStyle w:val="EPMNumberedSubheading"/>
        <w:rPr>
          <w:b w:val="0"/>
          <w:bCs w:val="0"/>
          <w:sz w:val="21"/>
          <w:szCs w:val="21"/>
        </w:rPr>
      </w:pPr>
      <w:r w:rsidRPr="001E2F68">
        <w:rPr>
          <w:b w:val="0"/>
          <w:bCs w:val="0"/>
          <w:sz w:val="21"/>
          <w:szCs w:val="21"/>
        </w:rPr>
        <w:t>You must submit a ‘Notice of Dates for Shared Parental Leave – Birth’ (Appendix C) setting out the requested pattern of leave at least eight weeks before the requested start date. If we are unable to agree to your request straight away, there will be a two-week discussion period. At the end of that period, we will confirm any agreed arrangements in writing. If we have not reached an agreement, you will be entitled to take the full amount of requested SPL as one continuous block, starting on the start date given in your notice (for example, if you requested three separate periods of four weeks each, you will be entitled to one 12-week period of leave). Alternatively, you may:</w:t>
      </w:r>
    </w:p>
    <w:p w14:paraId="5A22614F" w14:textId="57A2A145" w:rsidR="006619C9" w:rsidRDefault="006619C9" w:rsidP="001E2F68">
      <w:pPr>
        <w:pStyle w:val="EPMBullets"/>
        <w:tabs>
          <w:tab w:val="left" w:pos="1276"/>
        </w:tabs>
        <w:ind w:left="1843" w:hanging="425"/>
      </w:pPr>
      <w:r>
        <w:t>Choose a new start date (which must be at least eight weeks after your original ‘Notice of Dates for Shared Parental Leave’ was given</w:t>
      </w:r>
      <w:r w:rsidR="001E2F68">
        <w:t>) and</w:t>
      </w:r>
      <w:r>
        <w:t xml:space="preserve"> tell us within five days of the end of the two-week discussion </w:t>
      </w:r>
      <w:r w:rsidR="001E2F68">
        <w:t>period.</w:t>
      </w:r>
    </w:p>
    <w:p w14:paraId="73FC025E" w14:textId="476F81B6" w:rsidR="006619C9" w:rsidRDefault="006619C9" w:rsidP="001E2F68">
      <w:pPr>
        <w:pStyle w:val="EPMBullets"/>
        <w:tabs>
          <w:tab w:val="left" w:pos="1276"/>
        </w:tabs>
        <w:ind w:left="1843" w:hanging="425"/>
      </w:pPr>
      <w:r>
        <w:t xml:space="preserve">Withdraw your ‘Notice of Dates for Shared Parental Leave’ within fifteen days of the date of the Notice (in which case it will not be </w:t>
      </w:r>
      <w:r w:rsidR="001E2F68">
        <w:t>counted,</w:t>
      </w:r>
      <w:r>
        <w:t xml:space="preserve"> and you may submit a new one if you choose)</w:t>
      </w:r>
    </w:p>
    <w:p w14:paraId="25F3B4DB" w14:textId="28FD176F" w:rsidR="006619C9" w:rsidRPr="00110ABF" w:rsidRDefault="006619C9" w:rsidP="00110ABF">
      <w:pPr>
        <w:pStyle w:val="EPMNumberedHeading"/>
      </w:pPr>
      <w:bookmarkStart w:id="11" w:name="_Toc129684455"/>
      <w:r w:rsidRPr="00110ABF">
        <w:t>Changing the Dates or Cancelling Your SPL</w:t>
      </w:r>
      <w:bookmarkEnd w:id="11"/>
    </w:p>
    <w:p w14:paraId="116DEDD5" w14:textId="1EBC5468" w:rsidR="006619C9" w:rsidRPr="00110ABF" w:rsidRDefault="006619C9" w:rsidP="00110ABF">
      <w:pPr>
        <w:pStyle w:val="EPMNumberedSubheading"/>
        <w:rPr>
          <w:b w:val="0"/>
          <w:bCs w:val="0"/>
          <w:sz w:val="21"/>
          <w:szCs w:val="21"/>
        </w:rPr>
      </w:pPr>
      <w:r w:rsidRPr="00110ABF">
        <w:rPr>
          <w:b w:val="0"/>
          <w:bCs w:val="0"/>
          <w:sz w:val="21"/>
          <w:szCs w:val="21"/>
        </w:rPr>
        <w:t xml:space="preserve">You can cancel a period of leave by notifying us in writing at least eight weeks before the start date in </w:t>
      </w:r>
      <w:r w:rsidR="00110ABF" w:rsidRPr="00110ABF">
        <w:rPr>
          <w:b w:val="0"/>
          <w:bCs w:val="0"/>
          <w:sz w:val="21"/>
          <w:szCs w:val="21"/>
        </w:rPr>
        <w:t>the ‘</w:t>
      </w:r>
      <w:r w:rsidRPr="00110ABF">
        <w:rPr>
          <w:b w:val="0"/>
          <w:bCs w:val="0"/>
          <w:sz w:val="21"/>
          <w:szCs w:val="21"/>
        </w:rPr>
        <w:t>Notice of Dates of Shared Parental Leave – Birth’ (Appendix C).</w:t>
      </w:r>
    </w:p>
    <w:p w14:paraId="4149C7AA" w14:textId="0226C9A0" w:rsidR="006619C9" w:rsidRPr="00110ABF" w:rsidRDefault="006619C9" w:rsidP="00110ABF">
      <w:pPr>
        <w:pStyle w:val="EPMNumberedSubheading"/>
        <w:rPr>
          <w:b w:val="0"/>
          <w:bCs w:val="0"/>
          <w:sz w:val="21"/>
          <w:szCs w:val="21"/>
        </w:rPr>
      </w:pPr>
      <w:r w:rsidRPr="00110ABF">
        <w:rPr>
          <w:b w:val="0"/>
          <w:bCs w:val="0"/>
          <w:sz w:val="21"/>
          <w:szCs w:val="21"/>
        </w:rPr>
        <w:t xml:space="preserve">You can change the start date for a period of leave, or the length of the period of leave, by notifying us in writing at least eight weeks before the original start date or the new start date, whichever is earlier. </w:t>
      </w:r>
    </w:p>
    <w:p w14:paraId="467DA2F1" w14:textId="0644D173" w:rsidR="006619C9" w:rsidRPr="00110ABF" w:rsidRDefault="006619C9" w:rsidP="00110ABF">
      <w:pPr>
        <w:pStyle w:val="EPMNumberedSubheading"/>
        <w:rPr>
          <w:b w:val="0"/>
          <w:bCs w:val="0"/>
          <w:sz w:val="21"/>
          <w:szCs w:val="21"/>
        </w:rPr>
      </w:pPr>
      <w:r w:rsidRPr="00110ABF">
        <w:rPr>
          <w:b w:val="0"/>
          <w:bCs w:val="0"/>
          <w:sz w:val="21"/>
          <w:szCs w:val="21"/>
        </w:rPr>
        <w:t xml:space="preserve">You do not need to give eight weeks’ notice if you are changing the dates of your SPL because your child has been born earlier than the EWC, where you wanted to start your SPL a certain length of time (but not more than eight weeks) after birth. In such </w:t>
      </w:r>
      <w:r w:rsidR="00110ABF" w:rsidRPr="00110ABF">
        <w:rPr>
          <w:b w:val="0"/>
          <w:bCs w:val="0"/>
          <w:sz w:val="21"/>
          <w:szCs w:val="21"/>
        </w:rPr>
        <w:t>cases,</w:t>
      </w:r>
      <w:r w:rsidRPr="00110ABF">
        <w:rPr>
          <w:b w:val="0"/>
          <w:bCs w:val="0"/>
          <w:sz w:val="21"/>
          <w:szCs w:val="21"/>
        </w:rPr>
        <w:t xml:space="preserve"> please notify us in writing of the change as soon as you can.  </w:t>
      </w:r>
    </w:p>
    <w:p w14:paraId="5CE0DDC0" w14:textId="46A66893" w:rsidR="006619C9" w:rsidRPr="00110ABF" w:rsidRDefault="006619C9" w:rsidP="00110ABF">
      <w:pPr>
        <w:pStyle w:val="EPMNumberedSubheading"/>
        <w:rPr>
          <w:b w:val="0"/>
          <w:bCs w:val="0"/>
          <w:sz w:val="21"/>
          <w:szCs w:val="21"/>
        </w:rPr>
      </w:pPr>
      <w:r w:rsidRPr="00110ABF">
        <w:rPr>
          <w:b w:val="0"/>
          <w:bCs w:val="0"/>
          <w:sz w:val="21"/>
          <w:szCs w:val="21"/>
        </w:rPr>
        <w:t>You can change the end date for a period of leave by notifying us in writing at least eight weeks before the original end date and the new end date, whichever is earlier.</w:t>
      </w:r>
    </w:p>
    <w:p w14:paraId="39A805A9" w14:textId="59BAAE7E" w:rsidR="006619C9" w:rsidRPr="00110ABF" w:rsidRDefault="006619C9" w:rsidP="00110ABF">
      <w:pPr>
        <w:pStyle w:val="EPMNumberedSubheading"/>
        <w:rPr>
          <w:b w:val="0"/>
          <w:bCs w:val="0"/>
          <w:sz w:val="21"/>
          <w:szCs w:val="21"/>
        </w:rPr>
      </w:pPr>
      <w:r w:rsidRPr="00110ABF">
        <w:rPr>
          <w:b w:val="0"/>
          <w:bCs w:val="0"/>
          <w:sz w:val="21"/>
          <w:szCs w:val="21"/>
        </w:rPr>
        <w:t xml:space="preserve">You can change split periods of leave into a single continuous period of leave by notifying us in writing at least eight weeks before the start date of the first period, or in writing at least eight weeks before the original end date if the leave has already </w:t>
      </w:r>
      <w:r w:rsidR="00110ABF" w:rsidRPr="00110ABF">
        <w:rPr>
          <w:b w:val="0"/>
          <w:bCs w:val="0"/>
          <w:sz w:val="21"/>
          <w:szCs w:val="21"/>
        </w:rPr>
        <w:t>commenced.</w:t>
      </w:r>
      <w:r w:rsidRPr="00110ABF">
        <w:rPr>
          <w:b w:val="0"/>
          <w:bCs w:val="0"/>
          <w:sz w:val="21"/>
          <w:szCs w:val="21"/>
        </w:rPr>
        <w:t xml:space="preserve"> </w:t>
      </w:r>
    </w:p>
    <w:p w14:paraId="7DEE0858" w14:textId="01037114" w:rsidR="00110ABF" w:rsidRDefault="006619C9" w:rsidP="00110ABF">
      <w:pPr>
        <w:pStyle w:val="EPMNumberedSubheading"/>
        <w:rPr>
          <w:b w:val="0"/>
          <w:bCs w:val="0"/>
          <w:sz w:val="21"/>
          <w:szCs w:val="21"/>
        </w:rPr>
      </w:pPr>
      <w:r w:rsidRPr="00110ABF">
        <w:rPr>
          <w:b w:val="0"/>
          <w:bCs w:val="0"/>
          <w:sz w:val="21"/>
          <w:szCs w:val="21"/>
        </w:rPr>
        <w:t>You can request that a continuous period of leave be split into two or more discontinuous periods with periods of work in between. We will consider any such request as set out in paragraph 11.</w:t>
      </w:r>
    </w:p>
    <w:p w14:paraId="45D46A6B" w14:textId="68053DBB" w:rsidR="006619C9" w:rsidRPr="00110ABF" w:rsidRDefault="00110ABF" w:rsidP="00110ABF">
      <w:pPr>
        <w:rPr>
          <w:rFonts w:cs="Arial"/>
          <w:sz w:val="21"/>
          <w:szCs w:val="21"/>
        </w:rPr>
      </w:pPr>
      <w:r>
        <w:rPr>
          <w:b/>
          <w:bCs/>
          <w:sz w:val="21"/>
          <w:szCs w:val="21"/>
        </w:rPr>
        <w:br w:type="page"/>
      </w:r>
    </w:p>
    <w:p w14:paraId="2FC32403" w14:textId="720B358F" w:rsidR="006619C9" w:rsidRPr="00110ABF" w:rsidRDefault="006619C9" w:rsidP="00110ABF">
      <w:pPr>
        <w:pStyle w:val="EPMNumberedSubheading"/>
        <w:rPr>
          <w:b w:val="0"/>
          <w:bCs w:val="0"/>
          <w:sz w:val="21"/>
          <w:szCs w:val="21"/>
        </w:rPr>
      </w:pPr>
      <w:r w:rsidRPr="00110ABF">
        <w:rPr>
          <w:b w:val="0"/>
          <w:bCs w:val="0"/>
          <w:sz w:val="21"/>
          <w:szCs w:val="21"/>
        </w:rPr>
        <w:lastRenderedPageBreak/>
        <w:t>A notice to cancel or change a period of leave will count as one of your three ‘Notices of Dates for Shared Parental Leave’, unless:</w:t>
      </w:r>
    </w:p>
    <w:p w14:paraId="6C494D4C" w14:textId="72ED67A3" w:rsidR="006619C9" w:rsidRDefault="006619C9" w:rsidP="00110ABF">
      <w:pPr>
        <w:pStyle w:val="EPMBullets"/>
        <w:ind w:left="1701" w:hanging="294"/>
      </w:pPr>
      <w:r>
        <w:t xml:space="preserve">A ‘Notice of Dates for Shared Parental Leave (Birth)’ form (Appendix C) requesting a discontinuous period of SPL is withdrawn by you on or before the fifteenth day after the notice was </w:t>
      </w:r>
      <w:r w:rsidR="00110ABF">
        <w:t>given.</w:t>
      </w:r>
    </w:p>
    <w:p w14:paraId="53273E04" w14:textId="185FA88B" w:rsidR="006619C9" w:rsidRDefault="006619C9" w:rsidP="00110ABF">
      <w:pPr>
        <w:pStyle w:val="EPMBullets"/>
        <w:ind w:left="1701" w:hanging="294"/>
      </w:pPr>
      <w:r>
        <w:t xml:space="preserve">The variation is a result of your child being born earlier or later than the </w:t>
      </w:r>
      <w:r w:rsidR="00110ABF">
        <w:t>EWC.</w:t>
      </w:r>
    </w:p>
    <w:p w14:paraId="2382FE64" w14:textId="451C5BFD" w:rsidR="006619C9" w:rsidRDefault="006619C9" w:rsidP="00110ABF">
      <w:pPr>
        <w:pStyle w:val="EPMBullets"/>
        <w:ind w:left="1701" w:hanging="294"/>
      </w:pPr>
      <w:r>
        <w:t xml:space="preserve">The variation is at our </w:t>
      </w:r>
      <w:r w:rsidR="00110ABF">
        <w:t>request.</w:t>
      </w:r>
    </w:p>
    <w:p w14:paraId="7365FB1F" w14:textId="7385369C" w:rsidR="006619C9" w:rsidRDefault="006619C9" w:rsidP="00110ABF">
      <w:pPr>
        <w:pStyle w:val="EPMBullets"/>
        <w:ind w:left="1701" w:hanging="294"/>
      </w:pPr>
      <w:r>
        <w:t xml:space="preserve">We agree </w:t>
      </w:r>
      <w:r w:rsidR="00110ABF">
        <w:t>otherwise.</w:t>
      </w:r>
    </w:p>
    <w:p w14:paraId="2A5FC854" w14:textId="0A9799A6" w:rsidR="006619C9" w:rsidRPr="00110ABF" w:rsidRDefault="006619C9" w:rsidP="00110ABF">
      <w:pPr>
        <w:pStyle w:val="EPMNumberedHeading"/>
      </w:pPr>
      <w:bookmarkStart w:id="12" w:name="_Toc129684456"/>
      <w:r w:rsidRPr="00110ABF">
        <w:t>Shared Parental Pay (ShPP)</w:t>
      </w:r>
      <w:bookmarkEnd w:id="12"/>
    </w:p>
    <w:p w14:paraId="3794FFEE" w14:textId="25C9DC22" w:rsidR="006619C9" w:rsidRPr="00110ABF" w:rsidRDefault="006619C9" w:rsidP="00110ABF">
      <w:pPr>
        <w:pStyle w:val="EPMNumberedSubheading"/>
        <w:rPr>
          <w:b w:val="0"/>
          <w:bCs w:val="0"/>
          <w:sz w:val="21"/>
          <w:szCs w:val="21"/>
        </w:rPr>
      </w:pPr>
      <w:r w:rsidRPr="00110ABF">
        <w:rPr>
          <w:b w:val="0"/>
          <w:bCs w:val="0"/>
          <w:sz w:val="21"/>
          <w:szCs w:val="21"/>
        </w:rPr>
        <w:t xml:space="preserve">ShPP is payable for a maximum of 37 weeks over a period of 52 weeks following the birth of the child, as 2 weeks Statutory Maternity Pay (SMP) or Maternity Allowance (MA) must be taken immediately after the birth. </w:t>
      </w:r>
    </w:p>
    <w:p w14:paraId="6A2B16E3" w14:textId="557E780E" w:rsidR="006619C9" w:rsidRPr="00110ABF" w:rsidRDefault="006619C9" w:rsidP="00110ABF">
      <w:pPr>
        <w:pStyle w:val="EPMNumberedSubheading"/>
        <w:rPr>
          <w:b w:val="0"/>
          <w:bCs w:val="0"/>
          <w:sz w:val="21"/>
          <w:szCs w:val="21"/>
        </w:rPr>
      </w:pPr>
      <w:r w:rsidRPr="00110ABF">
        <w:rPr>
          <w:b w:val="0"/>
          <w:bCs w:val="0"/>
          <w:sz w:val="21"/>
          <w:szCs w:val="21"/>
        </w:rPr>
        <w:t xml:space="preserve">You may be able to claim ShPP if you have at least 26 weeks' continuous employment with us at the end of the Qualifying Week and your average earnings are not less than the lower earnings limit set by the Government each tax year. </w:t>
      </w:r>
    </w:p>
    <w:p w14:paraId="121A02F8" w14:textId="7C0A9043" w:rsidR="006619C9" w:rsidRPr="00110ABF" w:rsidRDefault="006619C9" w:rsidP="00110ABF">
      <w:pPr>
        <w:pStyle w:val="EPMNumberedSubheading"/>
        <w:rPr>
          <w:b w:val="0"/>
          <w:bCs w:val="0"/>
          <w:sz w:val="21"/>
          <w:szCs w:val="21"/>
        </w:rPr>
      </w:pPr>
      <w:r w:rsidRPr="00110ABF">
        <w:rPr>
          <w:b w:val="0"/>
          <w:bCs w:val="0"/>
          <w:sz w:val="21"/>
          <w:szCs w:val="21"/>
        </w:rPr>
        <w:tab/>
        <w:t xml:space="preserve">ShPP is paid at a rate set by the Government each year. </w:t>
      </w:r>
    </w:p>
    <w:p w14:paraId="0AF0AB47" w14:textId="2D027250" w:rsidR="006619C9" w:rsidRPr="00110ABF" w:rsidRDefault="006619C9" w:rsidP="00110ABF">
      <w:pPr>
        <w:pStyle w:val="EPMNumberedHeading"/>
      </w:pPr>
      <w:bookmarkStart w:id="13" w:name="_Toc129684457"/>
      <w:r w:rsidRPr="00110ABF">
        <w:t>Other Terms During Shared Parental Leave</w:t>
      </w:r>
      <w:bookmarkEnd w:id="13"/>
    </w:p>
    <w:p w14:paraId="4DE78BB3" w14:textId="6CD755A2" w:rsidR="006619C9" w:rsidRPr="00110ABF" w:rsidRDefault="006619C9" w:rsidP="00110ABF">
      <w:pPr>
        <w:pStyle w:val="EPMNumberedSubheading"/>
        <w:rPr>
          <w:b w:val="0"/>
          <w:bCs w:val="0"/>
          <w:sz w:val="21"/>
          <w:szCs w:val="21"/>
        </w:rPr>
      </w:pPr>
      <w:r w:rsidRPr="00110ABF">
        <w:rPr>
          <w:b w:val="0"/>
          <w:bCs w:val="0"/>
          <w:sz w:val="21"/>
          <w:szCs w:val="21"/>
        </w:rPr>
        <w:t>Your terms and conditions of employment remain in force during Shared Parental Leave, except for the terms relating to pay.</w:t>
      </w:r>
    </w:p>
    <w:p w14:paraId="2C06A6C8" w14:textId="14221497" w:rsidR="006619C9" w:rsidRPr="00110ABF" w:rsidRDefault="006619C9" w:rsidP="00110ABF">
      <w:pPr>
        <w:pStyle w:val="EPMNumberedSubheading"/>
        <w:rPr>
          <w:b w:val="0"/>
          <w:bCs w:val="0"/>
          <w:sz w:val="21"/>
          <w:szCs w:val="21"/>
        </w:rPr>
      </w:pPr>
      <w:r w:rsidRPr="00110ABF">
        <w:rPr>
          <w:b w:val="0"/>
          <w:bCs w:val="0"/>
          <w:sz w:val="21"/>
          <w:szCs w:val="21"/>
        </w:rPr>
        <w:tab/>
        <w:t>If you are a member of the employer’s pension scheme, we will make employer pension contributions during any period of paid SPL, based on your normal salary, in accordance with the pension scheme rules. Any employee contributions you make will be based on the amount of any shared parental pay you are receiving unless you inform us that you wish to make up any shortfall.</w:t>
      </w:r>
    </w:p>
    <w:p w14:paraId="16390CF1" w14:textId="35CA3824" w:rsidR="006619C9" w:rsidRPr="00110ABF" w:rsidRDefault="006619C9" w:rsidP="00110ABF">
      <w:pPr>
        <w:pStyle w:val="EPMNumberedHeading"/>
      </w:pPr>
      <w:bookmarkStart w:id="14" w:name="_Toc129684458"/>
      <w:r w:rsidRPr="00110ABF">
        <w:t>Keeping In Touch</w:t>
      </w:r>
      <w:bookmarkEnd w:id="14"/>
    </w:p>
    <w:p w14:paraId="25B23B91" w14:textId="01FD0AAE" w:rsidR="006619C9" w:rsidRPr="00110ABF" w:rsidRDefault="006619C9" w:rsidP="00110ABF">
      <w:pPr>
        <w:pStyle w:val="EPMNumberedSubheading"/>
        <w:rPr>
          <w:b w:val="0"/>
          <w:bCs w:val="0"/>
          <w:sz w:val="21"/>
          <w:szCs w:val="21"/>
        </w:rPr>
      </w:pPr>
      <w:r w:rsidRPr="00110ABF">
        <w:rPr>
          <w:b w:val="0"/>
          <w:bCs w:val="0"/>
          <w:sz w:val="21"/>
          <w:szCs w:val="21"/>
        </w:rPr>
        <w:t>We may make reasonable contact with you from time to time during your SPL although we will keep this to a minimum. This may include contacting you to discuss arrangements for your return to work.</w:t>
      </w:r>
    </w:p>
    <w:p w14:paraId="41A3DE20" w14:textId="1CA5378F" w:rsidR="006619C9" w:rsidRPr="00110ABF" w:rsidRDefault="006619C9" w:rsidP="00110ABF">
      <w:pPr>
        <w:pStyle w:val="EPMNumberedSubheading"/>
        <w:rPr>
          <w:b w:val="0"/>
          <w:bCs w:val="0"/>
          <w:sz w:val="21"/>
          <w:szCs w:val="21"/>
        </w:rPr>
      </w:pPr>
      <w:r w:rsidRPr="00110ABF">
        <w:rPr>
          <w:b w:val="0"/>
          <w:bCs w:val="0"/>
          <w:sz w:val="21"/>
          <w:szCs w:val="21"/>
        </w:rPr>
        <w:t xml:space="preserve">You may ask or be asked to work (including attending training) on up to 20 "shared parental leave in touch” days (SPLIT days) during your SPL. This is in addition to any “keeping in touch” days (KIT days) that you may have taken during maternity leave. KIT/SPLIT days are not compulsory and must be discussed and agreed with us. Any SPLIT days worked do not extend the period of SPL. </w:t>
      </w:r>
    </w:p>
    <w:p w14:paraId="468D5129" w14:textId="69C2C21E" w:rsidR="00110ABF" w:rsidRDefault="006619C9" w:rsidP="00110ABF">
      <w:pPr>
        <w:pStyle w:val="EPMNumberedSubheading"/>
        <w:rPr>
          <w:b w:val="0"/>
          <w:bCs w:val="0"/>
          <w:sz w:val="21"/>
          <w:szCs w:val="21"/>
        </w:rPr>
      </w:pPr>
      <w:r w:rsidRPr="00110ABF">
        <w:rPr>
          <w:b w:val="0"/>
          <w:bCs w:val="0"/>
          <w:sz w:val="21"/>
          <w:szCs w:val="21"/>
        </w:rPr>
        <w:t xml:space="preserve">You will be paid at your normal basic rate of pay for time spent working on a SPLIT day and this will be inclusive of any shared parental pay entitlement. </w:t>
      </w:r>
    </w:p>
    <w:p w14:paraId="7D70C1AB" w14:textId="2AA3509F" w:rsidR="006619C9" w:rsidRPr="00110ABF" w:rsidRDefault="00110ABF" w:rsidP="00110ABF">
      <w:pPr>
        <w:rPr>
          <w:rFonts w:cs="Arial"/>
          <w:sz w:val="21"/>
          <w:szCs w:val="21"/>
        </w:rPr>
      </w:pPr>
      <w:r>
        <w:rPr>
          <w:b/>
          <w:bCs/>
          <w:sz w:val="21"/>
          <w:szCs w:val="21"/>
        </w:rPr>
        <w:br w:type="page"/>
      </w:r>
    </w:p>
    <w:p w14:paraId="366F5C13" w14:textId="28AFD95A" w:rsidR="006619C9" w:rsidRPr="00110ABF" w:rsidRDefault="006619C9" w:rsidP="00110ABF">
      <w:pPr>
        <w:pStyle w:val="EPMNumberedHeading"/>
      </w:pPr>
      <w:bookmarkStart w:id="15" w:name="_Toc129684459"/>
      <w:r w:rsidRPr="00110ABF">
        <w:lastRenderedPageBreak/>
        <w:t>Returning to Work</w:t>
      </w:r>
      <w:bookmarkEnd w:id="15"/>
    </w:p>
    <w:p w14:paraId="692C17FF" w14:textId="425FA175" w:rsidR="006619C9" w:rsidRPr="005B1F15" w:rsidRDefault="006619C9" w:rsidP="005B1F15">
      <w:pPr>
        <w:pStyle w:val="EPMNumberedSubheading"/>
        <w:rPr>
          <w:b w:val="0"/>
          <w:bCs w:val="0"/>
          <w:sz w:val="21"/>
          <w:szCs w:val="21"/>
        </w:rPr>
      </w:pPr>
      <w:r w:rsidRPr="005B1F15">
        <w:rPr>
          <w:b w:val="0"/>
          <w:bCs w:val="0"/>
          <w:sz w:val="21"/>
          <w:szCs w:val="21"/>
        </w:rPr>
        <w:t xml:space="preserve">If you want to end a period of SPL early, you must give us eight weeks written notice of the new return date. This should be addressed to </w:t>
      </w:r>
      <w:r w:rsidRPr="00714682">
        <w:rPr>
          <w:rStyle w:val="EPMBracketChar"/>
          <w:b w:val="0"/>
          <w:bCs w:val="0"/>
        </w:rPr>
        <w:t>[Trust name].</w:t>
      </w:r>
      <w:r w:rsidRPr="005B1F15">
        <w:rPr>
          <w:b w:val="0"/>
          <w:bCs w:val="0"/>
          <w:sz w:val="21"/>
          <w:szCs w:val="21"/>
        </w:rPr>
        <w:t xml:space="preserve"> If you have already given us three ‘Notices of Dates for Shared Parental Leave (Birth)’ (Appendix C) requesting that a discontinuous period of SPL is withdrawn by you on or before the fifteenth day after the notice was given, you will not be able to end your SPL early without our agreement. </w:t>
      </w:r>
    </w:p>
    <w:p w14:paraId="5BA17C55" w14:textId="127F7CF8" w:rsidR="006619C9" w:rsidRPr="005B1F15" w:rsidRDefault="006619C9" w:rsidP="005B1F15">
      <w:pPr>
        <w:pStyle w:val="EPMNumberedSubheading"/>
        <w:rPr>
          <w:b w:val="0"/>
          <w:bCs w:val="0"/>
          <w:sz w:val="21"/>
          <w:szCs w:val="21"/>
        </w:rPr>
      </w:pPr>
      <w:r w:rsidRPr="005B1F15">
        <w:rPr>
          <w:b w:val="0"/>
          <w:bCs w:val="0"/>
          <w:sz w:val="21"/>
          <w:szCs w:val="21"/>
        </w:rPr>
        <w:t xml:space="preserve">If you want to extend your SPL, assuming you still have unused SPL entitlement remaining, you must submit a new ‘Notice of Dates for Shared Parental Leave (Birth’ form (Appendix C) at least eight weeks before the date you were due to return to work. If you have already submitted </w:t>
      </w:r>
      <w:r w:rsidR="005B1F15" w:rsidRPr="005B1F15">
        <w:rPr>
          <w:b w:val="0"/>
          <w:bCs w:val="0"/>
          <w:sz w:val="21"/>
          <w:szCs w:val="21"/>
        </w:rPr>
        <w:t>notices,</w:t>
      </w:r>
      <w:r w:rsidRPr="005B1F15">
        <w:rPr>
          <w:b w:val="0"/>
          <w:bCs w:val="0"/>
          <w:sz w:val="21"/>
          <w:szCs w:val="21"/>
        </w:rPr>
        <w:t xml:space="preserve"> you will not be able to extend your SPL without our agreement. If you are unable to request more SPL you may be able to request annual leave or ordinary parental leave, which will be subject to our need for you to be at </w:t>
      </w:r>
      <w:r w:rsidR="00714682" w:rsidRPr="005B1F15">
        <w:rPr>
          <w:b w:val="0"/>
          <w:bCs w:val="0"/>
          <w:sz w:val="21"/>
          <w:szCs w:val="21"/>
        </w:rPr>
        <w:t>work.</w:t>
      </w:r>
      <w:r w:rsidRPr="005B1F15">
        <w:rPr>
          <w:b w:val="0"/>
          <w:bCs w:val="0"/>
          <w:sz w:val="21"/>
          <w:szCs w:val="21"/>
        </w:rPr>
        <w:t xml:space="preserve">  </w:t>
      </w:r>
    </w:p>
    <w:p w14:paraId="5D2BBBE4" w14:textId="6BDE3048" w:rsidR="006619C9" w:rsidRPr="005B1F15" w:rsidRDefault="006619C9" w:rsidP="005B1F15">
      <w:pPr>
        <w:pStyle w:val="EPMNumberedSubheading"/>
        <w:rPr>
          <w:b w:val="0"/>
          <w:bCs w:val="0"/>
          <w:sz w:val="21"/>
          <w:szCs w:val="21"/>
        </w:rPr>
      </w:pPr>
      <w:r w:rsidRPr="005B1F15">
        <w:rPr>
          <w:b w:val="0"/>
          <w:bCs w:val="0"/>
          <w:sz w:val="21"/>
          <w:szCs w:val="21"/>
        </w:rPr>
        <w:t>You are normally entitled to return to work in the position you held before starting SPL, and on the same terms of employment. However, if it is not reasonably practicable for us to allow you to return into the same position, we may give you another suitable and appropriate job on terms and conditions that are not less favourable, but only in the following circumstances:</w:t>
      </w:r>
    </w:p>
    <w:p w14:paraId="71D4130F" w14:textId="56376DE0" w:rsidR="006619C9" w:rsidRDefault="006619C9" w:rsidP="005B1F15">
      <w:pPr>
        <w:pStyle w:val="EPMBullets"/>
        <w:ind w:left="1701" w:hanging="283"/>
      </w:pPr>
      <w:r>
        <w:t>If your SPL and any maternity or paternity leave you have taken adds up to more than 26 weeks in total (</w:t>
      </w:r>
      <w:r w:rsidR="005B1F15">
        <w:t>whether</w:t>
      </w:r>
      <w:r>
        <w:t xml:space="preserve"> taken consecutively)</w:t>
      </w:r>
    </w:p>
    <w:p w14:paraId="6FEC229A" w14:textId="076313BF" w:rsidR="006619C9" w:rsidRDefault="006619C9" w:rsidP="005B1F15">
      <w:pPr>
        <w:pStyle w:val="EPMBullets"/>
        <w:ind w:left="1701" w:hanging="283"/>
      </w:pPr>
      <w:r>
        <w:t>If you took SPL consecutively with more than four weeks of ordinary parental leave</w:t>
      </w:r>
    </w:p>
    <w:p w14:paraId="50F86D66" w14:textId="60E29213" w:rsidR="006619C9" w:rsidRPr="005B1F15" w:rsidRDefault="006619C9" w:rsidP="005B1F15">
      <w:pPr>
        <w:pStyle w:val="EPMNumberedSubheading"/>
        <w:rPr>
          <w:b w:val="0"/>
          <w:bCs w:val="0"/>
          <w:sz w:val="21"/>
          <w:szCs w:val="21"/>
        </w:rPr>
      </w:pPr>
      <w:r w:rsidRPr="005B1F15">
        <w:rPr>
          <w:b w:val="0"/>
          <w:bCs w:val="0"/>
          <w:sz w:val="21"/>
          <w:szCs w:val="21"/>
        </w:rPr>
        <w:t>If you want to change your hours or other working arrangements on return from SPL, you should make a request under our Flexible Working Policy. It is helpful if such requests are made as early as possible.</w:t>
      </w:r>
    </w:p>
    <w:p w14:paraId="21D1F886" w14:textId="0B9E7673" w:rsidR="005B1F15" w:rsidRDefault="00110ABF" w:rsidP="005B1F15">
      <w:pPr>
        <w:pStyle w:val="EPMNumberedSubheading"/>
        <w:rPr>
          <w:b w:val="0"/>
          <w:bCs w:val="0"/>
          <w:sz w:val="21"/>
          <w:szCs w:val="21"/>
        </w:rPr>
      </w:pPr>
      <w:r w:rsidRPr="005B1F15">
        <w:rPr>
          <w:b w:val="0"/>
          <w:bCs w:val="0"/>
          <w:sz w:val="21"/>
          <w:szCs w:val="21"/>
        </w:rPr>
        <w:t>I</w:t>
      </w:r>
      <w:r w:rsidR="006619C9" w:rsidRPr="005B1F15">
        <w:rPr>
          <w:b w:val="0"/>
          <w:bCs w:val="0"/>
          <w:sz w:val="21"/>
          <w:szCs w:val="21"/>
        </w:rPr>
        <w:t>f you decide you do not want to return to work, you should give notice of resignation in accordance with your contract.</w:t>
      </w:r>
    </w:p>
    <w:p w14:paraId="3B1ABBAC" w14:textId="6AB82824" w:rsidR="005B1F15" w:rsidRDefault="005B1F15">
      <w:pPr>
        <w:rPr>
          <w:rFonts w:cs="Arial"/>
          <w:sz w:val="21"/>
          <w:szCs w:val="21"/>
        </w:rPr>
      </w:pPr>
      <w:r>
        <w:rPr>
          <w:rFonts w:cs="Arial"/>
          <w:sz w:val="21"/>
          <w:szCs w:val="21"/>
        </w:rPr>
        <w:br w:type="page"/>
      </w:r>
    </w:p>
    <w:p w14:paraId="2FFF3313" w14:textId="77777777" w:rsidR="005B1F15" w:rsidRPr="005B1F15" w:rsidRDefault="005B1F15" w:rsidP="005B1F15">
      <w:pPr>
        <w:pStyle w:val="EPMPageHeading"/>
      </w:pPr>
      <w:r w:rsidRPr="005B1F15">
        <w:lastRenderedPageBreak/>
        <w:t>Appendix A: Notice to Opt-In to Shared Parental Leave (Birth)</w:t>
      </w:r>
    </w:p>
    <w:p w14:paraId="6C5723C9" w14:textId="77777777" w:rsidR="005B1F15" w:rsidRPr="005B1F15" w:rsidRDefault="005B1F15" w:rsidP="005B1F15">
      <w:pPr>
        <w:pStyle w:val="EPMTextstyle"/>
      </w:pPr>
      <w:r w:rsidRPr="005B1F15">
        <w:t>Use this form to opt-in to the shared parental leave scheme following the birth of a child. A separate form is available for adoptive parents. Please see our Shared Parental Leave Procedure for more information.</w:t>
      </w:r>
    </w:p>
    <w:p w14:paraId="5C171E30" w14:textId="7492DB8D" w:rsidR="005B1F15" w:rsidRPr="005B1F15" w:rsidRDefault="005B1F15" w:rsidP="005B1F15">
      <w:pPr>
        <w:pStyle w:val="EPMTextstyle"/>
      </w:pPr>
      <w:r w:rsidRPr="005B1F15">
        <w:t xml:space="preserve">If you are the child's </w:t>
      </w:r>
      <w:r w:rsidR="00A74BE0">
        <w:t>birthing parent</w:t>
      </w:r>
      <w:r w:rsidRPr="005B1F15">
        <w:t xml:space="preserve">, you must also submit a signed ‘Notice to End Maternity Leave Early (Curtailment Notice)’ (Appendix B) to bring your maternity leave entitlement to an end. Please discuss this form, in particular the dates in sections B and C, with </w:t>
      </w:r>
      <w:r w:rsidRPr="00A74BE0">
        <w:rPr>
          <w:rStyle w:val="EPMBracketChar"/>
        </w:rPr>
        <w:t>[Trust name]</w:t>
      </w:r>
      <w:r w:rsidRPr="005B1F15">
        <w:t xml:space="preserve"> before completing it.</w:t>
      </w:r>
    </w:p>
    <w:tbl>
      <w:tblPr>
        <w:tblW w:w="9781" w:type="dxa"/>
        <w:tblInd w:w="-5" w:type="dxa"/>
        <w:tblBorders>
          <w:top w:val="single" w:sz="4" w:space="0" w:color="BFBFBF"/>
          <w:left w:val="single" w:sz="4" w:space="0" w:color="BFBFBF"/>
          <w:bottom w:val="single" w:sz="4" w:space="0" w:color="C8C9C7"/>
          <w:right w:val="single" w:sz="4" w:space="0" w:color="BFBFBF"/>
          <w:insideH w:val="single" w:sz="4" w:space="0" w:color="BFBFBF"/>
          <w:insideV w:val="single" w:sz="4" w:space="0" w:color="C8C9C7"/>
        </w:tblBorders>
        <w:tblLayout w:type="fixed"/>
        <w:tblCellMar>
          <w:top w:w="101" w:type="dxa"/>
          <w:left w:w="101" w:type="dxa"/>
          <w:bottom w:w="101" w:type="dxa"/>
          <w:right w:w="101" w:type="dxa"/>
        </w:tblCellMar>
        <w:tblLook w:val="0000" w:firstRow="0" w:lastRow="0" w:firstColumn="0" w:lastColumn="0" w:noHBand="0" w:noVBand="0"/>
      </w:tblPr>
      <w:tblGrid>
        <w:gridCol w:w="680"/>
        <w:gridCol w:w="4140"/>
        <w:gridCol w:w="4961"/>
      </w:tblGrid>
      <w:tr w:rsidR="005B1F15" w:rsidRPr="005B1F15" w14:paraId="3010F724" w14:textId="77777777" w:rsidTr="00445ABB">
        <w:tc>
          <w:tcPr>
            <w:tcW w:w="9781" w:type="dxa"/>
            <w:gridSpan w:val="3"/>
            <w:tcBorders>
              <w:top w:val="single" w:sz="4" w:space="0" w:color="auto"/>
              <w:left w:val="single" w:sz="4" w:space="0" w:color="auto"/>
              <w:bottom w:val="single" w:sz="4" w:space="0" w:color="auto"/>
              <w:right w:val="single" w:sz="4" w:space="0" w:color="auto"/>
            </w:tcBorders>
            <w:shd w:val="clear" w:color="auto" w:fill="F0F0EB"/>
          </w:tcPr>
          <w:p w14:paraId="7DEE0A60" w14:textId="77777777" w:rsidR="005B1F15" w:rsidRPr="005B1F15" w:rsidRDefault="005B1F15" w:rsidP="00714682">
            <w:pPr>
              <w:pStyle w:val="EPMTableHeading"/>
            </w:pPr>
            <w:bookmarkStart w:id="16" w:name="_Toc67919554"/>
            <w:r w:rsidRPr="005B1F15">
              <w:t>Section A: Basic Information</w:t>
            </w:r>
            <w:bookmarkEnd w:id="16"/>
          </w:p>
        </w:tc>
      </w:tr>
      <w:tr w:rsidR="005B1F15" w:rsidRPr="005B1F15" w14:paraId="32B73DC9" w14:textId="77777777" w:rsidTr="00445ABB">
        <w:tc>
          <w:tcPr>
            <w:tcW w:w="9781" w:type="dxa"/>
            <w:gridSpan w:val="3"/>
            <w:tcBorders>
              <w:top w:val="single" w:sz="4" w:space="0" w:color="auto"/>
              <w:left w:val="single" w:sz="4" w:space="0" w:color="auto"/>
              <w:right w:val="single" w:sz="4" w:space="0" w:color="auto"/>
            </w:tcBorders>
          </w:tcPr>
          <w:p w14:paraId="15E5FA12" w14:textId="53D8DD69" w:rsidR="005B1F15" w:rsidRPr="005B1F15" w:rsidRDefault="005B1F15" w:rsidP="00714682">
            <w:pPr>
              <w:pStyle w:val="EPMTextstyle"/>
              <w:spacing w:before="60" w:after="60"/>
            </w:pPr>
            <w:r w:rsidRPr="005B1F15">
              <w:rPr>
                <w:rStyle w:val="EPMTableHeadingChar"/>
              </w:rPr>
              <w:t>Guidance notes.</w:t>
            </w:r>
            <w:r w:rsidRPr="005B1F15">
              <w:t xml:space="preserve"> Shared parental leave may be shared between a child's </w:t>
            </w:r>
            <w:r w:rsidR="00A74BE0">
              <w:t>birthing parent</w:t>
            </w:r>
            <w:r w:rsidR="00A74BE0" w:rsidRPr="00CA14EB">
              <w:t xml:space="preserve"> </w:t>
            </w:r>
            <w:r w:rsidRPr="005B1F15">
              <w:t xml:space="preserve">and either the child's father or the person who, at the date of the child's birth, is her partner. Both parties must expect to share the main responsibility for the child's upbringing. "Partner" means the </w:t>
            </w:r>
            <w:r w:rsidR="00A74BE0">
              <w:t>birthing parent</w:t>
            </w:r>
            <w:r w:rsidRPr="005B1F15">
              <w:t xml:space="preserve">'s spouse, civil partner, or other person living with her in an enduring family relationship, but who is not her sibling, parent, child, grandparent, grandchild, aunt, uncle, </w:t>
            </w:r>
            <w:r w:rsidR="00714682" w:rsidRPr="005B1F15">
              <w:t>niece,</w:t>
            </w:r>
            <w:r w:rsidRPr="005B1F15">
              <w:t xml:space="preserve"> or nephew.</w:t>
            </w:r>
          </w:p>
        </w:tc>
      </w:tr>
      <w:tr w:rsidR="005B1F15" w:rsidRPr="005B1F15" w14:paraId="20536D74" w14:textId="77777777" w:rsidTr="0007730E">
        <w:trPr>
          <w:trHeight w:val="349"/>
        </w:trPr>
        <w:tc>
          <w:tcPr>
            <w:tcW w:w="680" w:type="dxa"/>
            <w:tcBorders>
              <w:top w:val="single" w:sz="4" w:space="0" w:color="auto"/>
              <w:left w:val="single" w:sz="4" w:space="0" w:color="auto"/>
              <w:bottom w:val="single" w:sz="4" w:space="0" w:color="auto"/>
              <w:right w:val="single" w:sz="4" w:space="0" w:color="auto"/>
            </w:tcBorders>
          </w:tcPr>
          <w:p w14:paraId="3ACA192B" w14:textId="77777777" w:rsidR="005B1F15" w:rsidRPr="0007730E" w:rsidRDefault="005B1F15" w:rsidP="0007730E">
            <w:pPr>
              <w:pStyle w:val="EPMTableHeading"/>
            </w:pPr>
            <w:r w:rsidRPr="0007730E">
              <w:t>A1</w:t>
            </w:r>
          </w:p>
        </w:tc>
        <w:tc>
          <w:tcPr>
            <w:tcW w:w="4140" w:type="dxa"/>
            <w:tcBorders>
              <w:top w:val="single" w:sz="4" w:space="0" w:color="auto"/>
              <w:left w:val="single" w:sz="4" w:space="0" w:color="auto"/>
              <w:bottom w:val="single" w:sz="4" w:space="0" w:color="auto"/>
              <w:right w:val="single" w:sz="4" w:space="0" w:color="auto"/>
            </w:tcBorders>
          </w:tcPr>
          <w:p w14:paraId="76345598" w14:textId="77777777" w:rsidR="005B1F15" w:rsidRPr="0007730E" w:rsidRDefault="005B1F15" w:rsidP="0007730E">
            <w:pPr>
              <w:pStyle w:val="EPMTableHeading"/>
            </w:pPr>
            <w:r w:rsidRPr="0007730E">
              <w:t>Employee's name:</w:t>
            </w:r>
          </w:p>
        </w:tc>
        <w:tc>
          <w:tcPr>
            <w:tcW w:w="4961" w:type="dxa"/>
            <w:tcBorders>
              <w:top w:val="single" w:sz="4" w:space="0" w:color="auto"/>
              <w:left w:val="single" w:sz="4" w:space="0" w:color="auto"/>
              <w:bottom w:val="single" w:sz="4" w:space="0" w:color="auto"/>
              <w:right w:val="single" w:sz="4" w:space="0" w:color="auto"/>
            </w:tcBorders>
          </w:tcPr>
          <w:p w14:paraId="50C4934A" w14:textId="77777777" w:rsidR="005B1F15" w:rsidRPr="00445ABB" w:rsidRDefault="005B1F15" w:rsidP="00714682">
            <w:pPr>
              <w:pStyle w:val="EPMTextstyle"/>
              <w:spacing w:before="60" w:after="60"/>
              <w:rPr>
                <w:szCs w:val="21"/>
              </w:rPr>
            </w:pPr>
            <w:r w:rsidRPr="00445ABB">
              <w:rPr>
                <w:szCs w:val="21"/>
              </w:rPr>
              <w:t> </w:t>
            </w:r>
          </w:p>
        </w:tc>
      </w:tr>
      <w:tr w:rsidR="005B1F15" w:rsidRPr="005B1F15" w14:paraId="3A7E54BE" w14:textId="77777777" w:rsidTr="0007730E">
        <w:trPr>
          <w:trHeight w:val="726"/>
        </w:trPr>
        <w:tc>
          <w:tcPr>
            <w:tcW w:w="680" w:type="dxa"/>
            <w:tcBorders>
              <w:top w:val="single" w:sz="4" w:space="0" w:color="auto"/>
              <w:left w:val="single" w:sz="4" w:space="0" w:color="auto"/>
              <w:bottom w:val="single" w:sz="4" w:space="0" w:color="auto"/>
              <w:right w:val="single" w:sz="4" w:space="0" w:color="auto"/>
            </w:tcBorders>
          </w:tcPr>
          <w:p w14:paraId="3B9AC060" w14:textId="77777777" w:rsidR="005B1F15" w:rsidRPr="0007730E" w:rsidRDefault="005B1F15" w:rsidP="0007730E">
            <w:pPr>
              <w:pStyle w:val="EPMTableHeading"/>
            </w:pPr>
            <w:r w:rsidRPr="0007730E">
              <w:t>A2</w:t>
            </w:r>
          </w:p>
        </w:tc>
        <w:tc>
          <w:tcPr>
            <w:tcW w:w="4140" w:type="dxa"/>
            <w:tcBorders>
              <w:top w:val="single" w:sz="4" w:space="0" w:color="auto"/>
              <w:left w:val="single" w:sz="4" w:space="0" w:color="auto"/>
              <w:bottom w:val="single" w:sz="4" w:space="0" w:color="auto"/>
              <w:right w:val="single" w:sz="4" w:space="0" w:color="auto"/>
            </w:tcBorders>
          </w:tcPr>
          <w:p w14:paraId="3AD2F66C" w14:textId="116E9B96" w:rsidR="005B1F15" w:rsidRPr="0007730E" w:rsidRDefault="005B1F15" w:rsidP="0007730E">
            <w:pPr>
              <w:pStyle w:val="EPMTableHeading"/>
            </w:pPr>
            <w:r w:rsidRPr="0007730E">
              <w:t xml:space="preserve">Please state whether you are the child's </w:t>
            </w:r>
            <w:r w:rsidR="00A74BE0">
              <w:t>birthing parent</w:t>
            </w:r>
            <w:r w:rsidRPr="0007730E">
              <w:t xml:space="preserve">, the child’s father or the </w:t>
            </w:r>
            <w:r w:rsidR="00A74BE0">
              <w:t>birthing parent</w:t>
            </w:r>
            <w:r w:rsidR="00A74BE0">
              <w:t>’s</w:t>
            </w:r>
            <w:r w:rsidRPr="0007730E">
              <w:t xml:space="preserve"> partner:</w:t>
            </w:r>
          </w:p>
        </w:tc>
        <w:tc>
          <w:tcPr>
            <w:tcW w:w="4961" w:type="dxa"/>
            <w:tcBorders>
              <w:top w:val="single" w:sz="4" w:space="0" w:color="auto"/>
              <w:left w:val="single" w:sz="4" w:space="0" w:color="auto"/>
              <w:bottom w:val="single" w:sz="4" w:space="0" w:color="auto"/>
              <w:right w:val="single" w:sz="4" w:space="0" w:color="auto"/>
            </w:tcBorders>
          </w:tcPr>
          <w:p w14:paraId="4A445504" w14:textId="77777777" w:rsidR="005B1F15" w:rsidRPr="00445ABB" w:rsidRDefault="005B1F15" w:rsidP="00714682">
            <w:pPr>
              <w:pStyle w:val="EPMTextstyle"/>
              <w:spacing w:before="60" w:after="60"/>
              <w:rPr>
                <w:szCs w:val="21"/>
              </w:rPr>
            </w:pPr>
            <w:r w:rsidRPr="00445ABB">
              <w:rPr>
                <w:szCs w:val="21"/>
              </w:rPr>
              <w:t> </w:t>
            </w:r>
          </w:p>
        </w:tc>
      </w:tr>
      <w:tr w:rsidR="005B1F15" w:rsidRPr="005B1F15" w14:paraId="1406594C" w14:textId="77777777" w:rsidTr="0007730E">
        <w:tc>
          <w:tcPr>
            <w:tcW w:w="680" w:type="dxa"/>
            <w:tcBorders>
              <w:top w:val="single" w:sz="4" w:space="0" w:color="auto"/>
              <w:left w:val="single" w:sz="4" w:space="0" w:color="auto"/>
              <w:bottom w:val="single" w:sz="4" w:space="0" w:color="auto"/>
              <w:right w:val="single" w:sz="4" w:space="0" w:color="auto"/>
            </w:tcBorders>
          </w:tcPr>
          <w:p w14:paraId="1B85D225" w14:textId="77777777" w:rsidR="005B1F15" w:rsidRPr="0007730E" w:rsidRDefault="005B1F15" w:rsidP="0007730E">
            <w:pPr>
              <w:pStyle w:val="EPMTableHeading"/>
            </w:pPr>
            <w:r w:rsidRPr="0007730E">
              <w:t>A3</w:t>
            </w:r>
          </w:p>
        </w:tc>
        <w:tc>
          <w:tcPr>
            <w:tcW w:w="4140" w:type="dxa"/>
            <w:tcBorders>
              <w:top w:val="single" w:sz="4" w:space="0" w:color="auto"/>
              <w:left w:val="single" w:sz="4" w:space="0" w:color="auto"/>
              <w:bottom w:val="single" w:sz="4" w:space="0" w:color="auto"/>
              <w:right w:val="single" w:sz="4" w:space="0" w:color="auto"/>
            </w:tcBorders>
          </w:tcPr>
          <w:p w14:paraId="77DB961A" w14:textId="77777777" w:rsidR="005B1F15" w:rsidRPr="0007730E" w:rsidRDefault="005B1F15" w:rsidP="0007730E">
            <w:pPr>
              <w:pStyle w:val="EPMTableHeading"/>
            </w:pPr>
            <w:r w:rsidRPr="0007730E">
              <w:t>Child's expected week of birth:</w:t>
            </w:r>
          </w:p>
        </w:tc>
        <w:tc>
          <w:tcPr>
            <w:tcW w:w="4961" w:type="dxa"/>
            <w:tcBorders>
              <w:top w:val="single" w:sz="4" w:space="0" w:color="auto"/>
              <w:left w:val="single" w:sz="4" w:space="0" w:color="auto"/>
              <w:bottom w:val="single" w:sz="4" w:space="0" w:color="auto"/>
              <w:right w:val="single" w:sz="4" w:space="0" w:color="auto"/>
            </w:tcBorders>
          </w:tcPr>
          <w:p w14:paraId="3E1A5A48" w14:textId="77777777" w:rsidR="005B1F15" w:rsidRPr="00445ABB" w:rsidRDefault="005B1F15" w:rsidP="00714682">
            <w:pPr>
              <w:pStyle w:val="EPMTextstyle"/>
              <w:spacing w:before="60" w:after="60"/>
              <w:rPr>
                <w:szCs w:val="21"/>
              </w:rPr>
            </w:pPr>
            <w:r w:rsidRPr="00445ABB">
              <w:rPr>
                <w:szCs w:val="21"/>
              </w:rPr>
              <w:t> </w:t>
            </w:r>
          </w:p>
        </w:tc>
      </w:tr>
      <w:tr w:rsidR="005B1F15" w:rsidRPr="005B1F15" w14:paraId="511F211E" w14:textId="77777777" w:rsidTr="0007730E">
        <w:tc>
          <w:tcPr>
            <w:tcW w:w="680" w:type="dxa"/>
            <w:tcBorders>
              <w:top w:val="single" w:sz="4" w:space="0" w:color="auto"/>
              <w:left w:val="single" w:sz="4" w:space="0" w:color="auto"/>
              <w:bottom w:val="single" w:sz="4" w:space="0" w:color="auto"/>
              <w:right w:val="single" w:sz="4" w:space="0" w:color="auto"/>
            </w:tcBorders>
          </w:tcPr>
          <w:p w14:paraId="529C639E" w14:textId="77777777" w:rsidR="005B1F15" w:rsidRPr="0007730E" w:rsidRDefault="005B1F15" w:rsidP="0007730E">
            <w:pPr>
              <w:pStyle w:val="EPMTableHeading"/>
            </w:pPr>
            <w:r w:rsidRPr="0007730E">
              <w:t>A4</w:t>
            </w:r>
          </w:p>
        </w:tc>
        <w:tc>
          <w:tcPr>
            <w:tcW w:w="4140" w:type="dxa"/>
            <w:tcBorders>
              <w:top w:val="single" w:sz="4" w:space="0" w:color="auto"/>
              <w:left w:val="single" w:sz="4" w:space="0" w:color="auto"/>
              <w:bottom w:val="single" w:sz="4" w:space="0" w:color="auto"/>
              <w:right w:val="single" w:sz="4" w:space="0" w:color="auto"/>
            </w:tcBorders>
          </w:tcPr>
          <w:p w14:paraId="54A68847" w14:textId="77777777" w:rsidR="005B1F15" w:rsidRPr="0007730E" w:rsidRDefault="005B1F15" w:rsidP="0007730E">
            <w:pPr>
              <w:pStyle w:val="EPMTableHeading"/>
            </w:pPr>
            <w:r w:rsidRPr="0007730E">
              <w:t>Child's actual date of birth (if known):</w:t>
            </w:r>
          </w:p>
        </w:tc>
        <w:tc>
          <w:tcPr>
            <w:tcW w:w="4961" w:type="dxa"/>
            <w:tcBorders>
              <w:top w:val="single" w:sz="4" w:space="0" w:color="auto"/>
              <w:left w:val="single" w:sz="4" w:space="0" w:color="auto"/>
              <w:bottom w:val="single" w:sz="4" w:space="0" w:color="auto"/>
              <w:right w:val="single" w:sz="4" w:space="0" w:color="auto"/>
            </w:tcBorders>
          </w:tcPr>
          <w:p w14:paraId="13C6EA81" w14:textId="77777777" w:rsidR="005B1F15" w:rsidRPr="00445ABB" w:rsidRDefault="005B1F15" w:rsidP="00714682">
            <w:pPr>
              <w:pStyle w:val="EPMTextstyle"/>
              <w:spacing w:before="60" w:after="60"/>
              <w:rPr>
                <w:szCs w:val="21"/>
              </w:rPr>
            </w:pPr>
            <w:r w:rsidRPr="00445ABB">
              <w:rPr>
                <w:szCs w:val="21"/>
              </w:rPr>
              <w:t> </w:t>
            </w:r>
          </w:p>
        </w:tc>
      </w:tr>
      <w:tr w:rsidR="005B1F15" w:rsidRPr="005B1F15" w14:paraId="553480E6" w14:textId="77777777" w:rsidTr="0007730E">
        <w:tc>
          <w:tcPr>
            <w:tcW w:w="680" w:type="dxa"/>
            <w:tcBorders>
              <w:top w:val="single" w:sz="4" w:space="0" w:color="auto"/>
              <w:left w:val="single" w:sz="4" w:space="0" w:color="auto"/>
              <w:bottom w:val="single" w:sz="4" w:space="0" w:color="auto"/>
              <w:right w:val="single" w:sz="4" w:space="0" w:color="auto"/>
            </w:tcBorders>
          </w:tcPr>
          <w:p w14:paraId="324655F7" w14:textId="77777777" w:rsidR="005B1F15" w:rsidRPr="0007730E" w:rsidRDefault="005B1F15" w:rsidP="0007730E">
            <w:pPr>
              <w:pStyle w:val="EPMTableHeading"/>
            </w:pPr>
            <w:r w:rsidRPr="0007730E">
              <w:t>A5</w:t>
            </w:r>
          </w:p>
        </w:tc>
        <w:tc>
          <w:tcPr>
            <w:tcW w:w="4140" w:type="dxa"/>
            <w:tcBorders>
              <w:top w:val="single" w:sz="4" w:space="0" w:color="auto"/>
              <w:left w:val="single" w:sz="4" w:space="0" w:color="auto"/>
              <w:bottom w:val="single" w:sz="4" w:space="0" w:color="auto"/>
              <w:right w:val="single" w:sz="4" w:space="0" w:color="auto"/>
            </w:tcBorders>
          </w:tcPr>
          <w:p w14:paraId="4F5CA4F2" w14:textId="77777777" w:rsidR="005B1F15" w:rsidRPr="0007730E" w:rsidRDefault="005B1F15" w:rsidP="0007730E">
            <w:pPr>
              <w:pStyle w:val="EPMTableHeading"/>
            </w:pPr>
            <w:r w:rsidRPr="0007730E">
              <w:t>Child's place of birth (if known):</w:t>
            </w:r>
          </w:p>
        </w:tc>
        <w:tc>
          <w:tcPr>
            <w:tcW w:w="4961" w:type="dxa"/>
            <w:tcBorders>
              <w:top w:val="single" w:sz="4" w:space="0" w:color="auto"/>
              <w:left w:val="single" w:sz="4" w:space="0" w:color="auto"/>
              <w:bottom w:val="single" w:sz="4" w:space="0" w:color="auto"/>
              <w:right w:val="single" w:sz="4" w:space="0" w:color="auto"/>
            </w:tcBorders>
          </w:tcPr>
          <w:p w14:paraId="3030A4F1" w14:textId="77777777" w:rsidR="005B1F15" w:rsidRPr="00445ABB" w:rsidRDefault="005B1F15" w:rsidP="00714682">
            <w:pPr>
              <w:pStyle w:val="EPMTextstyle"/>
              <w:spacing w:before="60" w:after="60"/>
              <w:rPr>
                <w:szCs w:val="21"/>
              </w:rPr>
            </w:pPr>
            <w:r w:rsidRPr="00445ABB">
              <w:rPr>
                <w:szCs w:val="21"/>
              </w:rPr>
              <w:t> </w:t>
            </w:r>
          </w:p>
        </w:tc>
      </w:tr>
      <w:tr w:rsidR="005B1F15" w:rsidRPr="005B1F15" w14:paraId="2C18E9B3" w14:textId="77777777" w:rsidTr="00445ABB">
        <w:tc>
          <w:tcPr>
            <w:tcW w:w="9781" w:type="dxa"/>
            <w:gridSpan w:val="3"/>
            <w:tcBorders>
              <w:left w:val="single" w:sz="4" w:space="0" w:color="auto"/>
              <w:bottom w:val="single" w:sz="4" w:space="0" w:color="auto"/>
              <w:right w:val="single" w:sz="4" w:space="0" w:color="auto"/>
            </w:tcBorders>
            <w:shd w:val="clear" w:color="auto" w:fill="F0F0EB"/>
          </w:tcPr>
          <w:p w14:paraId="5A41DF1B" w14:textId="0A226C34" w:rsidR="005B1F15" w:rsidRPr="005B1F15" w:rsidRDefault="005B1F15" w:rsidP="00714682">
            <w:pPr>
              <w:pStyle w:val="EPMTableHeading"/>
            </w:pPr>
            <w:bookmarkStart w:id="17" w:name="_Toc67919555"/>
            <w:r w:rsidRPr="005B1F15">
              <w:t>Section B: Maternity Leave, Statutory Maternity Pay or Maternity Allowance</w:t>
            </w:r>
            <w:bookmarkEnd w:id="17"/>
          </w:p>
        </w:tc>
      </w:tr>
      <w:tr w:rsidR="005B1F15" w:rsidRPr="005B1F15" w14:paraId="32D98FAE" w14:textId="77777777" w:rsidTr="00445ABB">
        <w:tc>
          <w:tcPr>
            <w:tcW w:w="9781" w:type="dxa"/>
            <w:gridSpan w:val="3"/>
            <w:tcBorders>
              <w:top w:val="single" w:sz="4" w:space="0" w:color="auto"/>
              <w:left w:val="single" w:sz="4" w:space="0" w:color="auto"/>
              <w:right w:val="single" w:sz="4" w:space="0" w:color="auto"/>
            </w:tcBorders>
          </w:tcPr>
          <w:p w14:paraId="52CA382A" w14:textId="40AA1F72" w:rsidR="005B1F15" w:rsidRPr="005B1F15" w:rsidRDefault="005B1F15" w:rsidP="00714682">
            <w:pPr>
              <w:pStyle w:val="EPMTextstyle"/>
              <w:spacing w:before="60" w:after="60"/>
            </w:pPr>
            <w:r w:rsidRPr="005B1F15">
              <w:t>Guidance notes. If you are the</w:t>
            </w:r>
            <w:r w:rsidR="007550A0">
              <w:t xml:space="preserve"> </w:t>
            </w:r>
            <w:r w:rsidR="007550A0">
              <w:t>birthing parent</w:t>
            </w:r>
            <w:r w:rsidRPr="005B1F15">
              <w:t xml:space="preserve">, please give your maternity leave (ML) dates below. If you are still on ML, you must also submit an ‘Ending Maternity Leave Early (Curtailment Notice)’ (Appendix B) to bring your ML to an end. If you are the child's father or the </w:t>
            </w:r>
            <w:r w:rsidR="007550A0">
              <w:t>birthing parent</w:t>
            </w:r>
            <w:r w:rsidR="007550A0">
              <w:t>’s</w:t>
            </w:r>
            <w:r w:rsidRPr="005B1F15">
              <w:t xml:space="preserve"> partner, please give the </w:t>
            </w:r>
            <w:r w:rsidR="007550A0">
              <w:t>birthing parent</w:t>
            </w:r>
            <w:r w:rsidR="003B1FCF">
              <w:t>’s</w:t>
            </w:r>
            <w:r w:rsidRPr="005B1F15">
              <w:t xml:space="preserve"> ML dates. If </w:t>
            </w:r>
            <w:r w:rsidR="003B1FCF">
              <w:t xml:space="preserve">they are </w:t>
            </w:r>
            <w:r w:rsidRPr="005B1F15">
              <w:t>not entitled to statutory ML (for example, because</w:t>
            </w:r>
            <w:r w:rsidR="003B1FCF">
              <w:t xml:space="preserve"> they are </w:t>
            </w:r>
            <w:r w:rsidRPr="005B1F15">
              <w:t xml:space="preserve">an agency worker, self-employed or unemployed), give the dates </w:t>
            </w:r>
            <w:r w:rsidR="003B1FCF">
              <w:t>they</w:t>
            </w:r>
            <w:r w:rsidRPr="005B1F15">
              <w:t xml:space="preserve"> started and ended (or will end) </w:t>
            </w:r>
            <w:r w:rsidR="003B1FCF">
              <w:t>their</w:t>
            </w:r>
            <w:r w:rsidRPr="005B1F15">
              <w:t xml:space="preserve"> statutory maternity pay (SMP) or maternity allowance (MA) period as applicable. </w:t>
            </w:r>
            <w:r w:rsidR="003B1FCF">
              <w:t>They</w:t>
            </w:r>
            <w:r w:rsidRPr="005B1F15">
              <w:t xml:space="preserve"> must give </w:t>
            </w:r>
            <w:r w:rsidR="003B1FCF">
              <w:t>their</w:t>
            </w:r>
            <w:r w:rsidRPr="005B1F15">
              <w:t xml:space="preserve"> employer notice to curtail</w:t>
            </w:r>
            <w:r w:rsidR="003B1FCF">
              <w:t xml:space="preserve"> their</w:t>
            </w:r>
            <w:r w:rsidRPr="005B1F15">
              <w:t xml:space="preserve"> ML or SMP period or give notice to the Department for Work and Pensions to curtail </w:t>
            </w:r>
            <w:r w:rsidR="00FE2508">
              <w:t>their</w:t>
            </w:r>
            <w:r w:rsidRPr="005B1F15">
              <w:t xml:space="preserve"> MA period as appropriate.</w:t>
            </w:r>
          </w:p>
        </w:tc>
      </w:tr>
      <w:tr w:rsidR="005B1F15" w:rsidRPr="005B1F15" w14:paraId="18A9229F" w14:textId="77777777" w:rsidTr="0007730E">
        <w:tc>
          <w:tcPr>
            <w:tcW w:w="680" w:type="dxa"/>
            <w:tcBorders>
              <w:top w:val="single" w:sz="4" w:space="0" w:color="auto"/>
              <w:left w:val="single" w:sz="4" w:space="0" w:color="auto"/>
              <w:bottom w:val="single" w:sz="4" w:space="0" w:color="auto"/>
              <w:right w:val="single" w:sz="4" w:space="0" w:color="auto"/>
            </w:tcBorders>
          </w:tcPr>
          <w:p w14:paraId="5F69D9AE" w14:textId="77777777" w:rsidR="005B1F15" w:rsidRPr="00445ABB" w:rsidRDefault="005B1F15" w:rsidP="0007730E">
            <w:pPr>
              <w:pStyle w:val="EPMTableHeading"/>
            </w:pPr>
            <w:r w:rsidRPr="00445ABB">
              <w:t>B1</w:t>
            </w:r>
          </w:p>
        </w:tc>
        <w:tc>
          <w:tcPr>
            <w:tcW w:w="4140" w:type="dxa"/>
            <w:tcBorders>
              <w:top w:val="single" w:sz="4" w:space="0" w:color="auto"/>
              <w:left w:val="single" w:sz="4" w:space="0" w:color="auto"/>
              <w:bottom w:val="single" w:sz="4" w:space="0" w:color="auto"/>
              <w:right w:val="single" w:sz="4" w:space="0" w:color="auto"/>
            </w:tcBorders>
          </w:tcPr>
          <w:p w14:paraId="7AD0CF62" w14:textId="77777777" w:rsidR="005B1F15" w:rsidRPr="00445ABB" w:rsidRDefault="005B1F15" w:rsidP="0007730E">
            <w:pPr>
              <w:pStyle w:val="EPMTableHeading"/>
            </w:pPr>
            <w:r w:rsidRPr="00445ABB">
              <w:t>ML/SMP/MA start date:</w:t>
            </w:r>
          </w:p>
        </w:tc>
        <w:tc>
          <w:tcPr>
            <w:tcW w:w="4961" w:type="dxa"/>
            <w:tcBorders>
              <w:top w:val="single" w:sz="4" w:space="0" w:color="auto"/>
              <w:left w:val="single" w:sz="4" w:space="0" w:color="auto"/>
              <w:bottom w:val="single" w:sz="4" w:space="0" w:color="auto"/>
              <w:right w:val="single" w:sz="4" w:space="0" w:color="auto"/>
            </w:tcBorders>
          </w:tcPr>
          <w:p w14:paraId="37B0E760" w14:textId="77777777" w:rsidR="005B1F15" w:rsidRPr="00445ABB" w:rsidRDefault="005B1F15" w:rsidP="00714682">
            <w:pPr>
              <w:pStyle w:val="EPMTextstyle"/>
              <w:spacing w:before="60" w:after="60"/>
              <w:rPr>
                <w:szCs w:val="21"/>
              </w:rPr>
            </w:pPr>
            <w:r w:rsidRPr="00445ABB">
              <w:rPr>
                <w:szCs w:val="21"/>
              </w:rPr>
              <w:t> </w:t>
            </w:r>
          </w:p>
        </w:tc>
      </w:tr>
      <w:tr w:rsidR="005B1F15" w:rsidRPr="005B1F15" w14:paraId="090F2703" w14:textId="77777777" w:rsidTr="0007730E">
        <w:tc>
          <w:tcPr>
            <w:tcW w:w="680" w:type="dxa"/>
            <w:tcBorders>
              <w:top w:val="single" w:sz="4" w:space="0" w:color="auto"/>
              <w:left w:val="single" w:sz="4" w:space="0" w:color="auto"/>
              <w:bottom w:val="single" w:sz="4" w:space="0" w:color="auto"/>
              <w:right w:val="single" w:sz="4" w:space="0" w:color="auto"/>
            </w:tcBorders>
          </w:tcPr>
          <w:p w14:paraId="2BA1F1F3" w14:textId="77777777" w:rsidR="005B1F15" w:rsidRPr="00445ABB" w:rsidRDefault="005B1F15" w:rsidP="0007730E">
            <w:pPr>
              <w:pStyle w:val="EPMTableHeading"/>
            </w:pPr>
            <w:r w:rsidRPr="00445ABB">
              <w:t>B2</w:t>
            </w:r>
          </w:p>
        </w:tc>
        <w:tc>
          <w:tcPr>
            <w:tcW w:w="4140" w:type="dxa"/>
            <w:tcBorders>
              <w:top w:val="single" w:sz="4" w:space="0" w:color="auto"/>
              <w:left w:val="single" w:sz="4" w:space="0" w:color="auto"/>
              <w:bottom w:val="single" w:sz="4" w:space="0" w:color="auto"/>
              <w:right w:val="single" w:sz="4" w:space="0" w:color="auto"/>
            </w:tcBorders>
          </w:tcPr>
          <w:p w14:paraId="7ECBB5FD" w14:textId="77777777" w:rsidR="005B1F15" w:rsidRPr="00445ABB" w:rsidRDefault="005B1F15" w:rsidP="0007730E">
            <w:pPr>
              <w:pStyle w:val="EPMTableHeading"/>
            </w:pPr>
            <w:r w:rsidRPr="00445ABB">
              <w:t>ML/SMP/MA end date:</w:t>
            </w:r>
          </w:p>
        </w:tc>
        <w:tc>
          <w:tcPr>
            <w:tcW w:w="4961" w:type="dxa"/>
            <w:tcBorders>
              <w:top w:val="single" w:sz="4" w:space="0" w:color="auto"/>
              <w:left w:val="single" w:sz="4" w:space="0" w:color="auto"/>
              <w:bottom w:val="single" w:sz="4" w:space="0" w:color="auto"/>
              <w:right w:val="single" w:sz="4" w:space="0" w:color="auto"/>
            </w:tcBorders>
          </w:tcPr>
          <w:p w14:paraId="6811AC62" w14:textId="77777777" w:rsidR="005B1F15" w:rsidRPr="00445ABB" w:rsidRDefault="005B1F15" w:rsidP="00714682">
            <w:pPr>
              <w:pStyle w:val="EPMTextstyle"/>
              <w:spacing w:before="60" w:after="60"/>
              <w:rPr>
                <w:szCs w:val="21"/>
              </w:rPr>
            </w:pPr>
            <w:r w:rsidRPr="00445ABB">
              <w:rPr>
                <w:szCs w:val="21"/>
              </w:rPr>
              <w:t> </w:t>
            </w:r>
          </w:p>
        </w:tc>
      </w:tr>
      <w:tr w:rsidR="005B1F15" w:rsidRPr="005B1F15" w14:paraId="28E11C43" w14:textId="77777777" w:rsidTr="0007730E">
        <w:trPr>
          <w:trHeight w:val="288"/>
        </w:trPr>
        <w:tc>
          <w:tcPr>
            <w:tcW w:w="680" w:type="dxa"/>
            <w:tcBorders>
              <w:top w:val="single" w:sz="4" w:space="0" w:color="auto"/>
              <w:left w:val="single" w:sz="4" w:space="0" w:color="auto"/>
              <w:bottom w:val="single" w:sz="4" w:space="0" w:color="auto"/>
              <w:right w:val="single" w:sz="4" w:space="0" w:color="auto"/>
            </w:tcBorders>
          </w:tcPr>
          <w:p w14:paraId="255857C9" w14:textId="77777777" w:rsidR="005B1F15" w:rsidRPr="00445ABB" w:rsidRDefault="005B1F15" w:rsidP="0007730E">
            <w:pPr>
              <w:pStyle w:val="EPMTableHeading"/>
            </w:pPr>
            <w:r w:rsidRPr="00445ABB">
              <w:t>B3</w:t>
            </w:r>
          </w:p>
        </w:tc>
        <w:tc>
          <w:tcPr>
            <w:tcW w:w="4140" w:type="dxa"/>
            <w:tcBorders>
              <w:top w:val="single" w:sz="4" w:space="0" w:color="auto"/>
              <w:left w:val="single" w:sz="4" w:space="0" w:color="auto"/>
              <w:bottom w:val="single" w:sz="4" w:space="0" w:color="auto"/>
              <w:right w:val="single" w:sz="4" w:space="0" w:color="auto"/>
            </w:tcBorders>
          </w:tcPr>
          <w:p w14:paraId="492C8E9D" w14:textId="77777777" w:rsidR="005B1F15" w:rsidRPr="00445ABB" w:rsidRDefault="005B1F15" w:rsidP="0007730E">
            <w:pPr>
              <w:pStyle w:val="EPMTableHeading"/>
            </w:pPr>
            <w:r w:rsidRPr="00445ABB">
              <w:t>Total ML/SMP/MA (weeks):</w:t>
            </w:r>
          </w:p>
        </w:tc>
        <w:tc>
          <w:tcPr>
            <w:tcW w:w="4961" w:type="dxa"/>
            <w:tcBorders>
              <w:top w:val="single" w:sz="4" w:space="0" w:color="auto"/>
              <w:left w:val="single" w:sz="4" w:space="0" w:color="auto"/>
              <w:bottom w:val="single" w:sz="4" w:space="0" w:color="auto"/>
              <w:right w:val="single" w:sz="4" w:space="0" w:color="auto"/>
            </w:tcBorders>
          </w:tcPr>
          <w:p w14:paraId="4D67F9A5" w14:textId="77777777" w:rsidR="005B1F15" w:rsidRPr="00445ABB" w:rsidRDefault="005B1F15" w:rsidP="00714682">
            <w:pPr>
              <w:pStyle w:val="EPMTextstyle"/>
              <w:spacing w:before="60" w:after="60"/>
              <w:rPr>
                <w:szCs w:val="21"/>
              </w:rPr>
            </w:pPr>
            <w:r w:rsidRPr="00445ABB">
              <w:rPr>
                <w:szCs w:val="21"/>
              </w:rPr>
              <w:t> </w:t>
            </w:r>
          </w:p>
        </w:tc>
      </w:tr>
    </w:tbl>
    <w:p w14:paraId="35E8D41B" w14:textId="733AD5F9" w:rsidR="00445ABB" w:rsidRDefault="00445ABB" w:rsidP="00714682">
      <w:pPr>
        <w:pStyle w:val="EPMTextstyle"/>
        <w:spacing w:before="60" w:after="60"/>
      </w:pPr>
    </w:p>
    <w:p w14:paraId="332FABBE" w14:textId="77777777" w:rsidR="00445ABB" w:rsidRDefault="00445ABB">
      <w:pPr>
        <w:rPr>
          <w:rFonts w:cs="Arial"/>
          <w:sz w:val="21"/>
          <w:szCs w:val="20"/>
        </w:rPr>
      </w:pPr>
      <w:r>
        <w:br w:type="page"/>
      </w:r>
    </w:p>
    <w:tbl>
      <w:tblPr>
        <w:tblW w:w="9781" w:type="dxa"/>
        <w:tblInd w:w="-5" w:type="dxa"/>
        <w:tblBorders>
          <w:top w:val="single" w:sz="4" w:space="0" w:color="BFBFBF"/>
          <w:left w:val="single" w:sz="4" w:space="0" w:color="BFBFBF"/>
          <w:bottom w:val="single" w:sz="4" w:space="0" w:color="C8C9C7"/>
          <w:right w:val="single" w:sz="4" w:space="0" w:color="BFBFBF"/>
          <w:insideH w:val="single" w:sz="4" w:space="0" w:color="BFBFBF"/>
          <w:insideV w:val="single" w:sz="4" w:space="0" w:color="C8C9C7"/>
        </w:tblBorders>
        <w:tblLayout w:type="fixed"/>
        <w:tblCellMar>
          <w:top w:w="101" w:type="dxa"/>
          <w:left w:w="101" w:type="dxa"/>
          <w:bottom w:w="101" w:type="dxa"/>
          <w:right w:w="101" w:type="dxa"/>
        </w:tblCellMar>
        <w:tblLook w:val="0000" w:firstRow="0" w:lastRow="0" w:firstColumn="0" w:lastColumn="0" w:noHBand="0" w:noVBand="0"/>
      </w:tblPr>
      <w:tblGrid>
        <w:gridCol w:w="680"/>
        <w:gridCol w:w="4002"/>
        <w:gridCol w:w="5099"/>
      </w:tblGrid>
      <w:tr w:rsidR="00CE7C11" w:rsidRPr="00CE7C11" w14:paraId="435D9F48" w14:textId="77777777" w:rsidTr="00445ABB">
        <w:tc>
          <w:tcPr>
            <w:tcW w:w="9781" w:type="dxa"/>
            <w:gridSpan w:val="3"/>
            <w:tcBorders>
              <w:top w:val="single" w:sz="4" w:space="0" w:color="auto"/>
              <w:left w:val="single" w:sz="4" w:space="0" w:color="auto"/>
              <w:bottom w:val="single" w:sz="4" w:space="0" w:color="auto"/>
              <w:right w:val="single" w:sz="4" w:space="0" w:color="auto"/>
            </w:tcBorders>
            <w:shd w:val="clear" w:color="auto" w:fill="F0F0EB"/>
          </w:tcPr>
          <w:p w14:paraId="53A6DC48" w14:textId="77777777" w:rsidR="00CE7C11" w:rsidRPr="00CE7C11" w:rsidRDefault="00CE7C11" w:rsidP="00714682">
            <w:pPr>
              <w:pStyle w:val="EPMTableHeading"/>
            </w:pPr>
            <w:r w:rsidRPr="00CE7C11">
              <w:lastRenderedPageBreak/>
              <w:br w:type="page"/>
            </w:r>
            <w:bookmarkStart w:id="18" w:name="_Toc67919556"/>
            <w:r w:rsidRPr="00CE7C11">
              <w:t>Section C: Shared Parental Leave</w:t>
            </w:r>
            <w:bookmarkEnd w:id="18"/>
          </w:p>
        </w:tc>
      </w:tr>
      <w:tr w:rsidR="00CE7C11" w:rsidRPr="00CE7C11" w14:paraId="037D2D06" w14:textId="77777777" w:rsidTr="00445ABB">
        <w:tc>
          <w:tcPr>
            <w:tcW w:w="9781" w:type="dxa"/>
            <w:gridSpan w:val="3"/>
            <w:tcBorders>
              <w:top w:val="single" w:sz="4" w:space="0" w:color="auto"/>
              <w:left w:val="single" w:sz="4" w:space="0" w:color="auto"/>
              <w:right w:val="single" w:sz="4" w:space="0" w:color="auto"/>
            </w:tcBorders>
          </w:tcPr>
          <w:p w14:paraId="79B460EC" w14:textId="6D019456" w:rsidR="00CE7C11" w:rsidRPr="00CE7C11" w:rsidRDefault="00CE7C11" w:rsidP="00714682">
            <w:pPr>
              <w:pStyle w:val="EPMTextstyle"/>
              <w:spacing w:before="60" w:after="60"/>
            </w:pPr>
            <w:r w:rsidRPr="00CE7C11">
              <w:rPr>
                <w:b/>
              </w:rPr>
              <w:t>Guidance notes.</w:t>
            </w:r>
            <w:r w:rsidRPr="00CE7C11">
              <w:t xml:space="preserve"> The total shared parental leave (SPL) available is 52 weeks minus the </w:t>
            </w:r>
            <w:r w:rsidR="00FE2508">
              <w:t>birthing parent</w:t>
            </w:r>
            <w:r w:rsidR="00FE2508">
              <w:t>’s</w:t>
            </w:r>
            <w:r w:rsidRPr="00CE7C11">
              <w:t xml:space="preserve"> compulsory ML, SMP, or MA period (see B3).</w:t>
            </w:r>
          </w:p>
          <w:p w14:paraId="17F740C9" w14:textId="77777777" w:rsidR="00CE7C11" w:rsidRPr="00CE7C11" w:rsidRDefault="00CE7C11" w:rsidP="00714682">
            <w:pPr>
              <w:pStyle w:val="EPMTextstyle"/>
              <w:spacing w:before="60" w:after="60"/>
            </w:pPr>
            <w:r w:rsidRPr="00CE7C11">
              <w:t>The first period of shared parental leave cannot start until at least two weeks after the child is born and at least eight weeks after you submit this opt-in notice.</w:t>
            </w:r>
          </w:p>
        </w:tc>
      </w:tr>
      <w:tr w:rsidR="00CE7C11" w:rsidRPr="00CE7C11" w14:paraId="6DAE31E0" w14:textId="77777777" w:rsidTr="00445ABB">
        <w:tc>
          <w:tcPr>
            <w:tcW w:w="680" w:type="dxa"/>
            <w:tcBorders>
              <w:top w:val="single" w:sz="4" w:space="0" w:color="auto"/>
              <w:left w:val="single" w:sz="4" w:space="0" w:color="auto"/>
              <w:bottom w:val="single" w:sz="4" w:space="0" w:color="auto"/>
              <w:right w:val="single" w:sz="4" w:space="0" w:color="auto"/>
            </w:tcBorders>
          </w:tcPr>
          <w:p w14:paraId="7434F606" w14:textId="77777777" w:rsidR="00CE7C11" w:rsidRPr="0007730E" w:rsidRDefault="00CE7C11" w:rsidP="0007730E">
            <w:pPr>
              <w:pStyle w:val="EPMTableHeading"/>
            </w:pPr>
            <w:r w:rsidRPr="0007730E">
              <w:t>C1</w:t>
            </w:r>
          </w:p>
        </w:tc>
        <w:tc>
          <w:tcPr>
            <w:tcW w:w="4002" w:type="dxa"/>
            <w:tcBorders>
              <w:top w:val="single" w:sz="4" w:space="0" w:color="auto"/>
              <w:left w:val="single" w:sz="4" w:space="0" w:color="auto"/>
              <w:bottom w:val="single" w:sz="4" w:space="0" w:color="auto"/>
              <w:right w:val="single" w:sz="4" w:space="0" w:color="auto"/>
            </w:tcBorders>
          </w:tcPr>
          <w:p w14:paraId="2ECF42E3" w14:textId="77777777" w:rsidR="00CE7C11" w:rsidRPr="0007730E" w:rsidRDefault="00CE7C11" w:rsidP="0007730E">
            <w:pPr>
              <w:pStyle w:val="EPMTableHeading"/>
            </w:pPr>
            <w:r w:rsidRPr="0007730E">
              <w:t>Total SPL available (whole weeks):</w:t>
            </w:r>
          </w:p>
        </w:tc>
        <w:tc>
          <w:tcPr>
            <w:tcW w:w="5099" w:type="dxa"/>
            <w:tcBorders>
              <w:top w:val="single" w:sz="4" w:space="0" w:color="auto"/>
              <w:left w:val="single" w:sz="4" w:space="0" w:color="auto"/>
              <w:bottom w:val="single" w:sz="4" w:space="0" w:color="auto"/>
              <w:right w:val="single" w:sz="4" w:space="0" w:color="auto"/>
            </w:tcBorders>
          </w:tcPr>
          <w:p w14:paraId="6045B7EF" w14:textId="77777777" w:rsidR="00CE7C11" w:rsidRPr="00445ABB" w:rsidRDefault="00CE7C11" w:rsidP="00714682">
            <w:pPr>
              <w:spacing w:before="60" w:after="60"/>
              <w:rPr>
                <w:sz w:val="21"/>
                <w:szCs w:val="21"/>
              </w:rPr>
            </w:pPr>
            <w:r w:rsidRPr="00445ABB">
              <w:rPr>
                <w:sz w:val="21"/>
                <w:szCs w:val="21"/>
              </w:rPr>
              <w:t> </w:t>
            </w:r>
          </w:p>
        </w:tc>
      </w:tr>
      <w:tr w:rsidR="00CE7C11" w:rsidRPr="00CE7C11" w14:paraId="5D97FF86" w14:textId="77777777" w:rsidTr="00445ABB">
        <w:trPr>
          <w:trHeight w:val="576"/>
        </w:trPr>
        <w:tc>
          <w:tcPr>
            <w:tcW w:w="680" w:type="dxa"/>
            <w:tcBorders>
              <w:top w:val="single" w:sz="4" w:space="0" w:color="auto"/>
              <w:left w:val="single" w:sz="4" w:space="0" w:color="auto"/>
              <w:bottom w:val="single" w:sz="4" w:space="0" w:color="auto"/>
              <w:right w:val="single" w:sz="4" w:space="0" w:color="auto"/>
            </w:tcBorders>
          </w:tcPr>
          <w:p w14:paraId="4EBC4759" w14:textId="77777777" w:rsidR="00CE7C11" w:rsidRPr="0007730E" w:rsidRDefault="00CE7C11" w:rsidP="0007730E">
            <w:pPr>
              <w:pStyle w:val="EPMTableHeading"/>
            </w:pPr>
            <w:r w:rsidRPr="0007730E">
              <w:t>C2</w:t>
            </w:r>
          </w:p>
        </w:tc>
        <w:tc>
          <w:tcPr>
            <w:tcW w:w="4002" w:type="dxa"/>
            <w:tcBorders>
              <w:top w:val="single" w:sz="4" w:space="0" w:color="auto"/>
              <w:left w:val="single" w:sz="4" w:space="0" w:color="auto"/>
              <w:bottom w:val="single" w:sz="4" w:space="0" w:color="auto"/>
              <w:right w:val="single" w:sz="4" w:space="0" w:color="auto"/>
            </w:tcBorders>
          </w:tcPr>
          <w:p w14:paraId="280A0D9B" w14:textId="77777777" w:rsidR="00CE7C11" w:rsidRPr="0007730E" w:rsidRDefault="00CE7C11" w:rsidP="0007730E">
            <w:pPr>
              <w:pStyle w:val="EPMTableHeading"/>
            </w:pPr>
            <w:r w:rsidRPr="0007730E">
              <w:t>Number of whole weeks' SPL intended to be taken by you:</w:t>
            </w:r>
          </w:p>
        </w:tc>
        <w:tc>
          <w:tcPr>
            <w:tcW w:w="5099" w:type="dxa"/>
            <w:tcBorders>
              <w:top w:val="single" w:sz="4" w:space="0" w:color="auto"/>
              <w:left w:val="single" w:sz="4" w:space="0" w:color="auto"/>
              <w:bottom w:val="single" w:sz="4" w:space="0" w:color="auto"/>
              <w:right w:val="single" w:sz="4" w:space="0" w:color="auto"/>
            </w:tcBorders>
          </w:tcPr>
          <w:p w14:paraId="24B8B8D8" w14:textId="77777777" w:rsidR="00CE7C11" w:rsidRPr="00445ABB" w:rsidRDefault="00CE7C11" w:rsidP="00714682">
            <w:pPr>
              <w:spacing w:before="60" w:after="60"/>
              <w:rPr>
                <w:sz w:val="21"/>
                <w:szCs w:val="21"/>
              </w:rPr>
            </w:pPr>
            <w:r w:rsidRPr="00445ABB">
              <w:rPr>
                <w:sz w:val="21"/>
                <w:szCs w:val="21"/>
              </w:rPr>
              <w:t> </w:t>
            </w:r>
          </w:p>
        </w:tc>
      </w:tr>
      <w:tr w:rsidR="00CE7C11" w:rsidRPr="00CE7C11" w14:paraId="04ACF58B" w14:textId="77777777" w:rsidTr="00445ABB">
        <w:trPr>
          <w:trHeight w:val="576"/>
        </w:trPr>
        <w:tc>
          <w:tcPr>
            <w:tcW w:w="680" w:type="dxa"/>
            <w:tcBorders>
              <w:top w:val="single" w:sz="4" w:space="0" w:color="auto"/>
              <w:left w:val="single" w:sz="4" w:space="0" w:color="auto"/>
              <w:bottom w:val="single" w:sz="4" w:space="0" w:color="auto"/>
              <w:right w:val="single" w:sz="4" w:space="0" w:color="auto"/>
            </w:tcBorders>
          </w:tcPr>
          <w:p w14:paraId="2B329557" w14:textId="77777777" w:rsidR="00CE7C11" w:rsidRPr="0007730E" w:rsidRDefault="00CE7C11" w:rsidP="0007730E">
            <w:pPr>
              <w:pStyle w:val="EPMTableHeading"/>
            </w:pPr>
            <w:r w:rsidRPr="0007730E">
              <w:t>C3</w:t>
            </w:r>
          </w:p>
        </w:tc>
        <w:tc>
          <w:tcPr>
            <w:tcW w:w="4002" w:type="dxa"/>
            <w:tcBorders>
              <w:top w:val="single" w:sz="4" w:space="0" w:color="auto"/>
              <w:left w:val="single" w:sz="4" w:space="0" w:color="auto"/>
              <w:bottom w:val="single" w:sz="4" w:space="0" w:color="auto"/>
              <w:right w:val="single" w:sz="4" w:space="0" w:color="auto"/>
            </w:tcBorders>
          </w:tcPr>
          <w:p w14:paraId="4E980664" w14:textId="77777777" w:rsidR="00CE7C11" w:rsidRPr="0007730E" w:rsidRDefault="00CE7C11" w:rsidP="0007730E">
            <w:pPr>
              <w:pStyle w:val="EPMTableHeading"/>
            </w:pPr>
            <w:r w:rsidRPr="0007730E">
              <w:t>Number of whole weeks' SPL intended to be taken by the person you will share SPL with:</w:t>
            </w:r>
          </w:p>
        </w:tc>
        <w:tc>
          <w:tcPr>
            <w:tcW w:w="5099" w:type="dxa"/>
            <w:tcBorders>
              <w:top w:val="single" w:sz="4" w:space="0" w:color="auto"/>
              <w:left w:val="single" w:sz="4" w:space="0" w:color="auto"/>
              <w:bottom w:val="single" w:sz="4" w:space="0" w:color="auto"/>
              <w:right w:val="single" w:sz="4" w:space="0" w:color="auto"/>
            </w:tcBorders>
          </w:tcPr>
          <w:p w14:paraId="393A17B9" w14:textId="77777777" w:rsidR="00CE7C11" w:rsidRPr="00445ABB" w:rsidRDefault="00CE7C11" w:rsidP="00714682">
            <w:pPr>
              <w:spacing w:before="60" w:after="60"/>
              <w:rPr>
                <w:sz w:val="21"/>
                <w:szCs w:val="21"/>
              </w:rPr>
            </w:pPr>
            <w:r w:rsidRPr="00445ABB">
              <w:rPr>
                <w:sz w:val="21"/>
                <w:szCs w:val="21"/>
              </w:rPr>
              <w:t> </w:t>
            </w:r>
          </w:p>
        </w:tc>
      </w:tr>
      <w:tr w:rsidR="00CE7C11" w:rsidRPr="00CE7C11" w14:paraId="03A07B45" w14:textId="77777777" w:rsidTr="00445ABB">
        <w:trPr>
          <w:trHeight w:val="576"/>
        </w:trPr>
        <w:tc>
          <w:tcPr>
            <w:tcW w:w="680" w:type="dxa"/>
            <w:tcBorders>
              <w:top w:val="single" w:sz="4" w:space="0" w:color="auto"/>
              <w:left w:val="single" w:sz="4" w:space="0" w:color="auto"/>
              <w:bottom w:val="single" w:sz="4" w:space="0" w:color="auto"/>
              <w:right w:val="single" w:sz="4" w:space="0" w:color="auto"/>
            </w:tcBorders>
          </w:tcPr>
          <w:p w14:paraId="7A548718" w14:textId="77777777" w:rsidR="00CE7C11" w:rsidRPr="0007730E" w:rsidRDefault="00CE7C11" w:rsidP="0007730E">
            <w:pPr>
              <w:pStyle w:val="EPMTableHeading"/>
            </w:pPr>
            <w:r w:rsidRPr="0007730E">
              <w:t>C4</w:t>
            </w:r>
          </w:p>
        </w:tc>
        <w:tc>
          <w:tcPr>
            <w:tcW w:w="4002" w:type="dxa"/>
            <w:tcBorders>
              <w:top w:val="single" w:sz="4" w:space="0" w:color="auto"/>
              <w:left w:val="single" w:sz="4" w:space="0" w:color="auto"/>
              <w:bottom w:val="single" w:sz="4" w:space="0" w:color="auto"/>
              <w:right w:val="single" w:sz="4" w:space="0" w:color="auto"/>
            </w:tcBorders>
          </w:tcPr>
          <w:p w14:paraId="17CFAD5D" w14:textId="77777777" w:rsidR="00CE7C11" w:rsidRPr="0007730E" w:rsidRDefault="00CE7C11" w:rsidP="0007730E">
            <w:pPr>
              <w:pStyle w:val="EPMTableHeading"/>
            </w:pPr>
            <w:r w:rsidRPr="0007730E">
              <w:t>Indication of dates you would like to take shared parental leave:</w:t>
            </w:r>
          </w:p>
        </w:tc>
        <w:tc>
          <w:tcPr>
            <w:tcW w:w="5099" w:type="dxa"/>
            <w:tcBorders>
              <w:top w:val="single" w:sz="4" w:space="0" w:color="auto"/>
              <w:left w:val="single" w:sz="4" w:space="0" w:color="auto"/>
              <w:bottom w:val="single" w:sz="4" w:space="0" w:color="auto"/>
              <w:right w:val="single" w:sz="4" w:space="0" w:color="auto"/>
            </w:tcBorders>
          </w:tcPr>
          <w:p w14:paraId="153A9630" w14:textId="77777777" w:rsidR="00CE7C11" w:rsidRPr="00445ABB" w:rsidRDefault="00CE7C11" w:rsidP="00714682">
            <w:pPr>
              <w:spacing w:before="60" w:after="60"/>
              <w:rPr>
                <w:sz w:val="21"/>
                <w:szCs w:val="21"/>
              </w:rPr>
            </w:pPr>
            <w:r w:rsidRPr="00445ABB">
              <w:rPr>
                <w:sz w:val="21"/>
                <w:szCs w:val="21"/>
              </w:rPr>
              <w:t> </w:t>
            </w:r>
          </w:p>
        </w:tc>
      </w:tr>
      <w:tr w:rsidR="00CE7C11" w:rsidRPr="00CE7C11" w14:paraId="105D301B" w14:textId="77777777" w:rsidTr="00445ABB">
        <w:trPr>
          <w:trHeight w:val="576"/>
        </w:trPr>
        <w:tc>
          <w:tcPr>
            <w:tcW w:w="680" w:type="dxa"/>
            <w:tcBorders>
              <w:top w:val="single" w:sz="4" w:space="0" w:color="auto"/>
              <w:left w:val="single" w:sz="4" w:space="0" w:color="auto"/>
              <w:bottom w:val="single" w:sz="4" w:space="0" w:color="auto"/>
              <w:right w:val="single" w:sz="4" w:space="0" w:color="auto"/>
            </w:tcBorders>
          </w:tcPr>
          <w:p w14:paraId="3EA5B2A6" w14:textId="77777777" w:rsidR="00CE7C11" w:rsidRPr="0007730E" w:rsidRDefault="00CE7C11" w:rsidP="0007730E">
            <w:pPr>
              <w:pStyle w:val="EPMTableHeading"/>
            </w:pPr>
            <w:r w:rsidRPr="0007730E">
              <w:t>C5</w:t>
            </w:r>
          </w:p>
        </w:tc>
        <w:tc>
          <w:tcPr>
            <w:tcW w:w="4002" w:type="dxa"/>
            <w:tcBorders>
              <w:top w:val="single" w:sz="4" w:space="0" w:color="auto"/>
              <w:left w:val="single" w:sz="4" w:space="0" w:color="auto"/>
              <w:bottom w:val="single" w:sz="4" w:space="0" w:color="auto"/>
              <w:right w:val="single" w:sz="4" w:space="0" w:color="auto"/>
            </w:tcBorders>
          </w:tcPr>
          <w:p w14:paraId="75C36710" w14:textId="77777777" w:rsidR="00CE7C11" w:rsidRPr="0007730E" w:rsidRDefault="00CE7C11" w:rsidP="0007730E">
            <w:pPr>
              <w:pStyle w:val="EPMTableHeading"/>
            </w:pPr>
            <w:r w:rsidRPr="0007730E">
              <w:t>The dates in C4 will be treated as a non-binding until a period of leave notice is given:</w:t>
            </w:r>
          </w:p>
        </w:tc>
        <w:tc>
          <w:tcPr>
            <w:tcW w:w="5099" w:type="dxa"/>
            <w:tcBorders>
              <w:top w:val="single" w:sz="4" w:space="0" w:color="auto"/>
              <w:left w:val="single" w:sz="4" w:space="0" w:color="auto"/>
              <w:bottom w:val="single" w:sz="4" w:space="0" w:color="auto"/>
              <w:right w:val="single" w:sz="4" w:space="0" w:color="auto"/>
            </w:tcBorders>
          </w:tcPr>
          <w:p w14:paraId="6455CC11" w14:textId="77777777" w:rsidR="00CE7C11" w:rsidRPr="00445ABB" w:rsidRDefault="00CE7C11" w:rsidP="00714682">
            <w:pPr>
              <w:spacing w:before="60" w:after="60"/>
              <w:rPr>
                <w:sz w:val="21"/>
                <w:szCs w:val="21"/>
              </w:rPr>
            </w:pPr>
          </w:p>
          <w:p w14:paraId="4A82A0BC" w14:textId="77777777" w:rsidR="00CE7C11" w:rsidRPr="00445ABB" w:rsidRDefault="00CE7C11" w:rsidP="00714682">
            <w:pPr>
              <w:spacing w:before="60" w:after="60"/>
              <w:rPr>
                <w:sz w:val="21"/>
                <w:szCs w:val="21"/>
              </w:rPr>
            </w:pPr>
          </w:p>
        </w:tc>
      </w:tr>
      <w:tr w:rsidR="00CE7C11" w:rsidRPr="00CE7C11" w14:paraId="61D158D0" w14:textId="77777777" w:rsidTr="00445ABB">
        <w:tc>
          <w:tcPr>
            <w:tcW w:w="9781" w:type="dxa"/>
            <w:gridSpan w:val="3"/>
            <w:tcBorders>
              <w:left w:val="single" w:sz="4" w:space="0" w:color="auto"/>
              <w:bottom w:val="single" w:sz="4" w:space="0" w:color="auto"/>
              <w:right w:val="single" w:sz="4" w:space="0" w:color="auto"/>
            </w:tcBorders>
            <w:shd w:val="clear" w:color="auto" w:fill="F0F0EB"/>
          </w:tcPr>
          <w:p w14:paraId="620B2D2F" w14:textId="006E5105" w:rsidR="00CE7C11" w:rsidRPr="00CE7C11" w:rsidRDefault="00CE7C11" w:rsidP="00714682">
            <w:pPr>
              <w:pStyle w:val="EPMTableHeading"/>
            </w:pPr>
            <w:bookmarkStart w:id="19" w:name="_Toc67919557"/>
            <w:r w:rsidRPr="00CE7C11">
              <w:t>Section D: Statutory Shared Parental Pay (ShPP)</w:t>
            </w:r>
            <w:bookmarkEnd w:id="19"/>
          </w:p>
        </w:tc>
      </w:tr>
      <w:tr w:rsidR="00CE7C11" w:rsidRPr="00CE7C11" w14:paraId="06286A5A" w14:textId="77777777" w:rsidTr="00445ABB">
        <w:tc>
          <w:tcPr>
            <w:tcW w:w="9781" w:type="dxa"/>
            <w:gridSpan w:val="3"/>
            <w:tcBorders>
              <w:top w:val="single" w:sz="4" w:space="0" w:color="auto"/>
              <w:left w:val="single" w:sz="4" w:space="0" w:color="auto"/>
              <w:right w:val="single" w:sz="4" w:space="0" w:color="auto"/>
            </w:tcBorders>
          </w:tcPr>
          <w:p w14:paraId="3748FD41" w14:textId="5A176030" w:rsidR="00CE7C11" w:rsidRPr="00CE7C11" w:rsidRDefault="00CE7C11" w:rsidP="00714682">
            <w:pPr>
              <w:spacing w:before="60" w:after="60"/>
            </w:pPr>
            <w:r w:rsidRPr="00CE7C11">
              <w:rPr>
                <w:b/>
              </w:rPr>
              <w:t>Guidance notes.</w:t>
            </w:r>
            <w:r w:rsidRPr="00CE7C11">
              <w:t xml:space="preserve"> </w:t>
            </w:r>
            <w:r w:rsidRPr="00CE7C11">
              <w:rPr>
                <w:rStyle w:val="EPMTextstyleChar"/>
              </w:rPr>
              <w:t xml:space="preserve">The total statutory shared parental pay (ShPP) available is 39 weeks minus the </w:t>
            </w:r>
            <w:r w:rsidR="00FE2508" w:rsidRPr="00FE2508">
              <w:rPr>
                <w:rStyle w:val="EPMTextstyleChar"/>
              </w:rPr>
              <w:t>birthing parent</w:t>
            </w:r>
            <w:r w:rsidR="00FE2508" w:rsidRPr="00FE2508">
              <w:rPr>
                <w:rStyle w:val="EPMTextstyleChar"/>
              </w:rPr>
              <w:t>’s</w:t>
            </w:r>
            <w:r w:rsidRPr="00CE7C11">
              <w:rPr>
                <w:rStyle w:val="EPMTextstyleChar"/>
              </w:rPr>
              <w:t xml:space="preserve"> SMP or MA period (see B3), over a period of 52 weeks following the birth.</w:t>
            </w:r>
          </w:p>
        </w:tc>
      </w:tr>
      <w:tr w:rsidR="00CE7C11" w:rsidRPr="00CE7C11" w14:paraId="783BAB8B" w14:textId="77777777" w:rsidTr="00445ABB">
        <w:tc>
          <w:tcPr>
            <w:tcW w:w="680" w:type="dxa"/>
            <w:tcBorders>
              <w:top w:val="single" w:sz="4" w:space="0" w:color="auto"/>
              <w:left w:val="single" w:sz="4" w:space="0" w:color="auto"/>
              <w:bottom w:val="single" w:sz="4" w:space="0" w:color="auto"/>
              <w:right w:val="single" w:sz="4" w:space="0" w:color="auto"/>
            </w:tcBorders>
          </w:tcPr>
          <w:p w14:paraId="5784B9F6" w14:textId="77777777" w:rsidR="00CE7C11" w:rsidRPr="0007730E" w:rsidRDefault="00CE7C11" w:rsidP="0007730E">
            <w:pPr>
              <w:pStyle w:val="EPMTableHeading"/>
            </w:pPr>
            <w:r w:rsidRPr="0007730E">
              <w:t>D1</w:t>
            </w:r>
          </w:p>
        </w:tc>
        <w:tc>
          <w:tcPr>
            <w:tcW w:w="4002" w:type="dxa"/>
            <w:tcBorders>
              <w:top w:val="single" w:sz="4" w:space="0" w:color="auto"/>
              <w:left w:val="single" w:sz="4" w:space="0" w:color="auto"/>
              <w:bottom w:val="single" w:sz="4" w:space="0" w:color="auto"/>
              <w:right w:val="single" w:sz="4" w:space="0" w:color="auto"/>
            </w:tcBorders>
          </w:tcPr>
          <w:p w14:paraId="19DF0635" w14:textId="77777777" w:rsidR="00CE7C11" w:rsidRPr="0007730E" w:rsidRDefault="00CE7C11" w:rsidP="0007730E">
            <w:pPr>
              <w:pStyle w:val="EPMTableHeading"/>
            </w:pPr>
            <w:r w:rsidRPr="0007730E">
              <w:t>Total ShPP available (whole weeks):</w:t>
            </w:r>
          </w:p>
        </w:tc>
        <w:tc>
          <w:tcPr>
            <w:tcW w:w="5099" w:type="dxa"/>
            <w:tcBorders>
              <w:top w:val="single" w:sz="4" w:space="0" w:color="auto"/>
              <w:left w:val="single" w:sz="4" w:space="0" w:color="auto"/>
              <w:bottom w:val="single" w:sz="4" w:space="0" w:color="auto"/>
              <w:right w:val="single" w:sz="4" w:space="0" w:color="auto"/>
            </w:tcBorders>
          </w:tcPr>
          <w:p w14:paraId="1BFDF20D" w14:textId="77777777" w:rsidR="00CE7C11" w:rsidRPr="00FA3399" w:rsidRDefault="00CE7C11" w:rsidP="00714682">
            <w:pPr>
              <w:spacing w:before="60" w:after="60"/>
              <w:rPr>
                <w:sz w:val="21"/>
                <w:szCs w:val="21"/>
              </w:rPr>
            </w:pPr>
            <w:r w:rsidRPr="00FA3399">
              <w:rPr>
                <w:sz w:val="21"/>
                <w:szCs w:val="21"/>
              </w:rPr>
              <w:t> </w:t>
            </w:r>
          </w:p>
        </w:tc>
      </w:tr>
      <w:tr w:rsidR="00CE7C11" w:rsidRPr="00CE7C11" w14:paraId="097308EA" w14:textId="77777777" w:rsidTr="00445ABB">
        <w:tc>
          <w:tcPr>
            <w:tcW w:w="680" w:type="dxa"/>
            <w:tcBorders>
              <w:top w:val="single" w:sz="4" w:space="0" w:color="auto"/>
              <w:left w:val="single" w:sz="4" w:space="0" w:color="auto"/>
              <w:bottom w:val="single" w:sz="4" w:space="0" w:color="auto"/>
              <w:right w:val="single" w:sz="4" w:space="0" w:color="auto"/>
            </w:tcBorders>
          </w:tcPr>
          <w:p w14:paraId="2430F6FF" w14:textId="77777777" w:rsidR="00CE7C11" w:rsidRPr="0007730E" w:rsidRDefault="00CE7C11" w:rsidP="0007730E">
            <w:pPr>
              <w:pStyle w:val="EPMTableHeading"/>
            </w:pPr>
            <w:r w:rsidRPr="0007730E">
              <w:t>D2</w:t>
            </w:r>
          </w:p>
        </w:tc>
        <w:tc>
          <w:tcPr>
            <w:tcW w:w="4002" w:type="dxa"/>
            <w:tcBorders>
              <w:top w:val="single" w:sz="4" w:space="0" w:color="auto"/>
              <w:left w:val="single" w:sz="4" w:space="0" w:color="auto"/>
              <w:bottom w:val="single" w:sz="4" w:space="0" w:color="auto"/>
              <w:right w:val="single" w:sz="4" w:space="0" w:color="auto"/>
            </w:tcBorders>
          </w:tcPr>
          <w:p w14:paraId="05806616" w14:textId="036BCAFE" w:rsidR="00CE7C11" w:rsidRPr="0007730E" w:rsidRDefault="00CE7C11" w:rsidP="0007730E">
            <w:pPr>
              <w:pStyle w:val="EPMTableHeading"/>
            </w:pPr>
            <w:r w:rsidRPr="0007730E">
              <w:t xml:space="preserve">Number of whole weeks' ShPP intended to be taken by child's </w:t>
            </w:r>
            <w:r w:rsidR="00FE2508">
              <w:t>birthing parent</w:t>
            </w:r>
            <w:r w:rsidR="00FE2508" w:rsidRPr="00CA14EB">
              <w:t xml:space="preserve"> </w:t>
            </w:r>
          </w:p>
        </w:tc>
        <w:tc>
          <w:tcPr>
            <w:tcW w:w="5099" w:type="dxa"/>
            <w:tcBorders>
              <w:top w:val="single" w:sz="4" w:space="0" w:color="auto"/>
              <w:left w:val="single" w:sz="4" w:space="0" w:color="auto"/>
              <w:bottom w:val="single" w:sz="4" w:space="0" w:color="auto"/>
              <w:right w:val="single" w:sz="4" w:space="0" w:color="auto"/>
            </w:tcBorders>
          </w:tcPr>
          <w:p w14:paraId="29D91E7A" w14:textId="77777777" w:rsidR="00CE7C11" w:rsidRPr="00FA3399" w:rsidRDefault="00CE7C11" w:rsidP="00714682">
            <w:pPr>
              <w:spacing w:before="60" w:after="60"/>
              <w:rPr>
                <w:sz w:val="21"/>
                <w:szCs w:val="21"/>
              </w:rPr>
            </w:pPr>
            <w:r w:rsidRPr="00FA3399">
              <w:rPr>
                <w:sz w:val="21"/>
                <w:szCs w:val="21"/>
              </w:rPr>
              <w:t> </w:t>
            </w:r>
          </w:p>
        </w:tc>
      </w:tr>
      <w:tr w:rsidR="00CE7C11" w:rsidRPr="00CE7C11" w14:paraId="536EE0DC" w14:textId="77777777" w:rsidTr="00445ABB">
        <w:tc>
          <w:tcPr>
            <w:tcW w:w="680" w:type="dxa"/>
            <w:tcBorders>
              <w:top w:val="single" w:sz="4" w:space="0" w:color="auto"/>
              <w:left w:val="single" w:sz="4" w:space="0" w:color="auto"/>
              <w:bottom w:val="single" w:sz="4" w:space="0" w:color="auto"/>
              <w:right w:val="single" w:sz="4" w:space="0" w:color="auto"/>
            </w:tcBorders>
          </w:tcPr>
          <w:p w14:paraId="1D299D47" w14:textId="77777777" w:rsidR="00CE7C11" w:rsidRPr="0007730E" w:rsidRDefault="00CE7C11" w:rsidP="0007730E">
            <w:pPr>
              <w:pStyle w:val="EPMTableHeading"/>
            </w:pPr>
            <w:r w:rsidRPr="0007730E">
              <w:t>D3</w:t>
            </w:r>
          </w:p>
        </w:tc>
        <w:tc>
          <w:tcPr>
            <w:tcW w:w="4002" w:type="dxa"/>
            <w:tcBorders>
              <w:top w:val="single" w:sz="4" w:space="0" w:color="auto"/>
              <w:left w:val="single" w:sz="4" w:space="0" w:color="auto"/>
              <w:bottom w:val="single" w:sz="4" w:space="0" w:color="auto"/>
              <w:right w:val="single" w:sz="4" w:space="0" w:color="auto"/>
            </w:tcBorders>
          </w:tcPr>
          <w:p w14:paraId="60835CF8" w14:textId="2AFABDEE" w:rsidR="00CE7C11" w:rsidRPr="0007730E" w:rsidRDefault="00CE7C11" w:rsidP="0007730E">
            <w:pPr>
              <w:pStyle w:val="EPMTableHeading"/>
            </w:pPr>
            <w:r w:rsidRPr="0007730E">
              <w:t>Number of whole weeks' ShPP intended to be taken by child's father/</w:t>
            </w:r>
            <w:r w:rsidR="00FE2508">
              <w:t xml:space="preserve"> </w:t>
            </w:r>
            <w:r w:rsidR="00FE2508">
              <w:t>birthing parent</w:t>
            </w:r>
            <w:r w:rsidR="007314ED">
              <w:t>’</w:t>
            </w:r>
            <w:r w:rsidRPr="0007730E">
              <w:t>s partner:</w:t>
            </w:r>
          </w:p>
        </w:tc>
        <w:tc>
          <w:tcPr>
            <w:tcW w:w="5099" w:type="dxa"/>
            <w:tcBorders>
              <w:top w:val="single" w:sz="4" w:space="0" w:color="auto"/>
              <w:left w:val="single" w:sz="4" w:space="0" w:color="auto"/>
              <w:bottom w:val="single" w:sz="4" w:space="0" w:color="auto"/>
              <w:right w:val="single" w:sz="4" w:space="0" w:color="auto"/>
            </w:tcBorders>
          </w:tcPr>
          <w:p w14:paraId="2A928E6E" w14:textId="77777777" w:rsidR="00CE7C11" w:rsidRPr="00FA3399" w:rsidRDefault="00CE7C11" w:rsidP="00714682">
            <w:pPr>
              <w:spacing w:before="60" w:after="60"/>
              <w:rPr>
                <w:sz w:val="21"/>
                <w:szCs w:val="21"/>
              </w:rPr>
            </w:pPr>
            <w:r w:rsidRPr="00FA3399">
              <w:rPr>
                <w:sz w:val="21"/>
                <w:szCs w:val="21"/>
              </w:rPr>
              <w:t> </w:t>
            </w:r>
          </w:p>
        </w:tc>
      </w:tr>
      <w:tr w:rsidR="00CE7C11" w:rsidRPr="00CE7C11" w14:paraId="2F277830" w14:textId="77777777" w:rsidTr="00445ABB">
        <w:tc>
          <w:tcPr>
            <w:tcW w:w="680" w:type="dxa"/>
            <w:tcBorders>
              <w:top w:val="single" w:sz="4" w:space="0" w:color="auto"/>
              <w:left w:val="single" w:sz="4" w:space="0" w:color="auto"/>
              <w:bottom w:val="single" w:sz="4" w:space="0" w:color="auto"/>
              <w:right w:val="single" w:sz="4" w:space="0" w:color="auto"/>
            </w:tcBorders>
          </w:tcPr>
          <w:p w14:paraId="5FB53C06" w14:textId="77777777" w:rsidR="00CE7C11" w:rsidRPr="0007730E" w:rsidRDefault="00CE7C11" w:rsidP="0007730E">
            <w:pPr>
              <w:pStyle w:val="EPMTableHeading"/>
            </w:pPr>
            <w:r w:rsidRPr="0007730E">
              <w:t>D4</w:t>
            </w:r>
          </w:p>
        </w:tc>
        <w:tc>
          <w:tcPr>
            <w:tcW w:w="4002" w:type="dxa"/>
            <w:tcBorders>
              <w:top w:val="single" w:sz="4" w:space="0" w:color="auto"/>
              <w:left w:val="single" w:sz="4" w:space="0" w:color="auto"/>
              <w:bottom w:val="single" w:sz="4" w:space="0" w:color="auto"/>
              <w:right w:val="single" w:sz="4" w:space="0" w:color="auto"/>
            </w:tcBorders>
          </w:tcPr>
          <w:p w14:paraId="46CCA5CB" w14:textId="77777777" w:rsidR="00CE7C11" w:rsidRPr="0007730E" w:rsidRDefault="00CE7C11" w:rsidP="0007730E">
            <w:pPr>
              <w:pStyle w:val="EPMTableHeading"/>
            </w:pPr>
            <w:r w:rsidRPr="0007730E">
              <w:t>Indication of dates you would like to take ShPP:</w:t>
            </w:r>
          </w:p>
        </w:tc>
        <w:tc>
          <w:tcPr>
            <w:tcW w:w="5099" w:type="dxa"/>
            <w:tcBorders>
              <w:top w:val="single" w:sz="4" w:space="0" w:color="auto"/>
              <w:left w:val="single" w:sz="4" w:space="0" w:color="auto"/>
              <w:bottom w:val="single" w:sz="4" w:space="0" w:color="auto"/>
              <w:right w:val="single" w:sz="4" w:space="0" w:color="auto"/>
            </w:tcBorders>
          </w:tcPr>
          <w:p w14:paraId="34014100" w14:textId="77777777" w:rsidR="00CE7C11" w:rsidRPr="00FA3399" w:rsidRDefault="00CE7C11" w:rsidP="00714682">
            <w:pPr>
              <w:spacing w:before="60" w:after="60"/>
              <w:rPr>
                <w:sz w:val="21"/>
                <w:szCs w:val="21"/>
              </w:rPr>
            </w:pPr>
            <w:r w:rsidRPr="00FA3399">
              <w:rPr>
                <w:sz w:val="21"/>
                <w:szCs w:val="21"/>
              </w:rPr>
              <w:t> </w:t>
            </w:r>
          </w:p>
        </w:tc>
      </w:tr>
      <w:tr w:rsidR="00CE7C11" w:rsidRPr="00CE7C11" w14:paraId="726BF1DE" w14:textId="77777777" w:rsidTr="00445ABB">
        <w:tc>
          <w:tcPr>
            <w:tcW w:w="680" w:type="dxa"/>
            <w:tcBorders>
              <w:top w:val="single" w:sz="4" w:space="0" w:color="auto"/>
              <w:left w:val="single" w:sz="4" w:space="0" w:color="auto"/>
              <w:bottom w:val="single" w:sz="4" w:space="0" w:color="auto"/>
              <w:right w:val="single" w:sz="4" w:space="0" w:color="auto"/>
            </w:tcBorders>
          </w:tcPr>
          <w:p w14:paraId="183AA574" w14:textId="77777777" w:rsidR="00CE7C11" w:rsidRPr="0007730E" w:rsidRDefault="00CE7C11" w:rsidP="0007730E">
            <w:pPr>
              <w:pStyle w:val="EPMTableHeading"/>
            </w:pPr>
            <w:r w:rsidRPr="0007730E">
              <w:t>D5</w:t>
            </w:r>
          </w:p>
        </w:tc>
        <w:tc>
          <w:tcPr>
            <w:tcW w:w="4002" w:type="dxa"/>
            <w:tcBorders>
              <w:top w:val="single" w:sz="4" w:space="0" w:color="auto"/>
              <w:left w:val="single" w:sz="4" w:space="0" w:color="auto"/>
              <w:bottom w:val="single" w:sz="4" w:space="0" w:color="auto"/>
              <w:right w:val="single" w:sz="4" w:space="0" w:color="auto"/>
            </w:tcBorders>
          </w:tcPr>
          <w:p w14:paraId="1CEA08B8" w14:textId="77777777" w:rsidR="00CE7C11" w:rsidRPr="0007730E" w:rsidRDefault="00CE7C11" w:rsidP="0007730E">
            <w:pPr>
              <w:pStyle w:val="EPMTableHeading"/>
            </w:pPr>
            <w:r w:rsidRPr="0007730E">
              <w:t>The dates in D4 will be treated as non-binding until a notice to take ShPP is given (Appendix A).</w:t>
            </w:r>
          </w:p>
          <w:p w14:paraId="595D2973" w14:textId="77777777" w:rsidR="00CE7C11" w:rsidRPr="0007730E" w:rsidRDefault="00CE7C11" w:rsidP="0007730E">
            <w:pPr>
              <w:pStyle w:val="EPMTableHeading"/>
            </w:pPr>
            <w:r w:rsidRPr="0007730E">
              <w:t>If you want to treat this notice as a notice to take ShPP on the dates given in D4 tick here.</w:t>
            </w:r>
          </w:p>
        </w:tc>
        <w:tc>
          <w:tcPr>
            <w:tcW w:w="5099" w:type="dxa"/>
            <w:tcBorders>
              <w:top w:val="single" w:sz="4" w:space="0" w:color="auto"/>
              <w:left w:val="single" w:sz="4" w:space="0" w:color="auto"/>
              <w:bottom w:val="single" w:sz="4" w:space="0" w:color="auto"/>
              <w:right w:val="single" w:sz="4" w:space="0" w:color="auto"/>
            </w:tcBorders>
          </w:tcPr>
          <w:p w14:paraId="660BF9DD" w14:textId="77777777" w:rsidR="00CE7C11" w:rsidRPr="00FA3399" w:rsidRDefault="00CE7C11" w:rsidP="00714682">
            <w:pPr>
              <w:spacing w:before="60" w:after="60"/>
              <w:rPr>
                <w:sz w:val="21"/>
                <w:szCs w:val="21"/>
              </w:rPr>
            </w:pPr>
          </w:p>
          <w:p w14:paraId="747D925C" w14:textId="77777777" w:rsidR="00CE7C11" w:rsidRPr="00FA3399" w:rsidRDefault="00CE7C11" w:rsidP="00714682">
            <w:pPr>
              <w:spacing w:before="60" w:after="60"/>
              <w:rPr>
                <w:sz w:val="21"/>
                <w:szCs w:val="21"/>
              </w:rPr>
            </w:pPr>
          </w:p>
          <w:p w14:paraId="1064D606" w14:textId="77777777" w:rsidR="00CE7C11" w:rsidRPr="00FA3399" w:rsidRDefault="00CE7C11" w:rsidP="00714682">
            <w:pPr>
              <w:spacing w:before="60" w:after="60"/>
              <w:rPr>
                <w:sz w:val="21"/>
                <w:szCs w:val="21"/>
              </w:rPr>
            </w:pPr>
          </w:p>
          <w:p w14:paraId="07736EBD" w14:textId="77777777" w:rsidR="00CE7C11" w:rsidRPr="00FA3399" w:rsidRDefault="00CE7C11" w:rsidP="00714682">
            <w:pPr>
              <w:spacing w:before="60" w:after="60"/>
              <w:rPr>
                <w:sz w:val="21"/>
                <w:szCs w:val="21"/>
              </w:rPr>
            </w:pPr>
          </w:p>
        </w:tc>
      </w:tr>
    </w:tbl>
    <w:p w14:paraId="779F07A5" w14:textId="77777777" w:rsidR="005B1F15" w:rsidRDefault="005B1F15">
      <w:pPr>
        <w:rPr>
          <w:rFonts w:cs="Arial"/>
          <w:sz w:val="21"/>
          <w:szCs w:val="20"/>
        </w:rPr>
      </w:pPr>
      <w:r>
        <w:br w:type="page"/>
      </w:r>
    </w:p>
    <w:tbl>
      <w:tblPr>
        <w:tblW w:w="9781" w:type="dxa"/>
        <w:tblInd w:w="-5" w:type="dxa"/>
        <w:tblBorders>
          <w:top w:val="single" w:sz="4" w:space="0" w:color="BFBFBF"/>
          <w:left w:val="single" w:sz="4" w:space="0" w:color="BFBFBF"/>
          <w:bottom w:val="single" w:sz="4" w:space="0" w:color="C8C9C7"/>
          <w:right w:val="single" w:sz="4" w:space="0" w:color="BFBFBF"/>
          <w:insideH w:val="single" w:sz="4" w:space="0" w:color="BFBFBF"/>
          <w:insideV w:val="single" w:sz="4" w:space="0" w:color="C8C9C7"/>
        </w:tblBorders>
        <w:tblLayout w:type="fixed"/>
        <w:tblCellMar>
          <w:top w:w="101" w:type="dxa"/>
          <w:left w:w="101" w:type="dxa"/>
          <w:bottom w:w="101" w:type="dxa"/>
          <w:right w:w="101" w:type="dxa"/>
        </w:tblCellMar>
        <w:tblLook w:val="0000" w:firstRow="0" w:lastRow="0" w:firstColumn="0" w:lastColumn="0" w:noHBand="0" w:noVBand="0"/>
      </w:tblPr>
      <w:tblGrid>
        <w:gridCol w:w="964"/>
        <w:gridCol w:w="601"/>
        <w:gridCol w:w="8216"/>
      </w:tblGrid>
      <w:tr w:rsidR="00CE7C11" w:rsidRPr="00CE7C11" w14:paraId="3EC54E94" w14:textId="77777777" w:rsidTr="0007730E">
        <w:tc>
          <w:tcPr>
            <w:tcW w:w="9781" w:type="dxa"/>
            <w:gridSpan w:val="3"/>
            <w:tcBorders>
              <w:top w:val="single" w:sz="4" w:space="0" w:color="auto"/>
              <w:left w:val="single" w:sz="4" w:space="0" w:color="auto"/>
              <w:bottom w:val="single" w:sz="4" w:space="0" w:color="auto"/>
              <w:right w:val="single" w:sz="4" w:space="0" w:color="auto"/>
            </w:tcBorders>
            <w:shd w:val="clear" w:color="auto" w:fill="F0F0EB"/>
          </w:tcPr>
          <w:p w14:paraId="610959C2" w14:textId="77777777" w:rsidR="00CE7C11" w:rsidRPr="00CE7C11" w:rsidRDefault="00CE7C11" w:rsidP="00714682">
            <w:pPr>
              <w:pStyle w:val="EPMTableHeading"/>
            </w:pPr>
            <w:bookmarkStart w:id="20" w:name="_Toc67919558"/>
            <w:r w:rsidRPr="00CE7C11">
              <w:lastRenderedPageBreak/>
              <w:t>Section E: Employee's Declaration</w:t>
            </w:r>
            <w:bookmarkEnd w:id="20"/>
          </w:p>
        </w:tc>
      </w:tr>
      <w:tr w:rsidR="00CE7C11" w:rsidRPr="00CE7C11" w14:paraId="14953E13" w14:textId="77777777" w:rsidTr="0007730E">
        <w:tc>
          <w:tcPr>
            <w:tcW w:w="9781" w:type="dxa"/>
            <w:gridSpan w:val="3"/>
            <w:tcBorders>
              <w:top w:val="single" w:sz="4" w:space="0" w:color="auto"/>
              <w:left w:val="single" w:sz="4" w:space="0" w:color="auto"/>
              <w:right w:val="single" w:sz="4" w:space="0" w:color="auto"/>
            </w:tcBorders>
          </w:tcPr>
          <w:p w14:paraId="32645B35" w14:textId="260D7D1F" w:rsidR="00CE7C11" w:rsidRPr="00CE7C11" w:rsidRDefault="00CE7C11" w:rsidP="00714682">
            <w:pPr>
              <w:pStyle w:val="EPMTextstyle"/>
              <w:spacing w:before="60" w:after="60"/>
            </w:pPr>
            <w:r w:rsidRPr="00CE7C11">
              <w:rPr>
                <w:b/>
              </w:rPr>
              <w:t>Guidance notes.</w:t>
            </w:r>
            <w:r w:rsidRPr="00CE7C11">
              <w:t xml:space="preserve"> "Child" means the child referred to in Section A. "Partner" means spouse, civil partner, or other person living with you in an enduring family relationship, but not a sibling, parent, child, grandparent, grandchild, aunt, uncle, </w:t>
            </w:r>
            <w:r w:rsidR="00714682" w:rsidRPr="00CE7C11">
              <w:t>niece,</w:t>
            </w:r>
            <w:r w:rsidRPr="00CE7C11">
              <w:t xml:space="preserve"> or nephew.</w:t>
            </w:r>
          </w:p>
          <w:p w14:paraId="4F0BD91E" w14:textId="77777777" w:rsidR="00CE7C11" w:rsidRPr="00CE7C11" w:rsidRDefault="00CE7C11" w:rsidP="00714682">
            <w:pPr>
              <w:pStyle w:val="EPMTextstyle"/>
              <w:spacing w:before="60" w:after="60"/>
              <w:rPr>
                <w:b/>
              </w:rPr>
            </w:pPr>
            <w:r w:rsidRPr="00CE7C11">
              <w:rPr>
                <w:b/>
              </w:rPr>
              <w:t>Please tick as appropriate</w:t>
            </w:r>
          </w:p>
        </w:tc>
      </w:tr>
      <w:tr w:rsidR="00CE7C11" w:rsidRPr="00CE7C11" w14:paraId="2696147F" w14:textId="77777777" w:rsidTr="0007730E">
        <w:tc>
          <w:tcPr>
            <w:tcW w:w="964" w:type="dxa"/>
            <w:tcBorders>
              <w:top w:val="single" w:sz="4" w:space="0" w:color="auto"/>
              <w:left w:val="single" w:sz="4" w:space="0" w:color="auto"/>
              <w:bottom w:val="single" w:sz="4" w:space="0" w:color="auto"/>
              <w:right w:val="single" w:sz="4" w:space="0" w:color="auto"/>
            </w:tcBorders>
          </w:tcPr>
          <w:p w14:paraId="3C7B2124" w14:textId="77777777" w:rsidR="00CE7C11" w:rsidRPr="00CE7C11" w:rsidRDefault="00CE7C11" w:rsidP="00714682">
            <w:pPr>
              <w:pStyle w:val="EPMTextstyle"/>
              <w:spacing w:before="60" w:after="60"/>
            </w:pPr>
          </w:p>
        </w:tc>
        <w:tc>
          <w:tcPr>
            <w:tcW w:w="8817" w:type="dxa"/>
            <w:gridSpan w:val="2"/>
            <w:tcBorders>
              <w:top w:val="single" w:sz="4" w:space="0" w:color="auto"/>
              <w:left w:val="single" w:sz="4" w:space="0" w:color="auto"/>
              <w:bottom w:val="single" w:sz="4" w:space="0" w:color="auto"/>
              <w:right w:val="single" w:sz="4" w:space="0" w:color="auto"/>
            </w:tcBorders>
          </w:tcPr>
          <w:p w14:paraId="5AB32B6E" w14:textId="7B940122" w:rsidR="00CE7C11" w:rsidRPr="00CE7C11" w:rsidRDefault="00CE7C11" w:rsidP="00714682">
            <w:pPr>
              <w:pStyle w:val="EPMTextstyle"/>
              <w:spacing w:before="60" w:after="60"/>
            </w:pPr>
            <w:r w:rsidRPr="00CE7C11">
              <w:t xml:space="preserve">I am the child's </w:t>
            </w:r>
            <w:r w:rsidR="007314ED">
              <w:t>birthing parent</w:t>
            </w:r>
            <w:r w:rsidRPr="00CE7C11">
              <w:t>, and I am entitled to statutory ML. I have submitted an Ending Maternity Leave Early (Curtailment Notice) (Appendix B) (or will submit it before the person I am sharing SPL with takes SPL and at least eight weeks before the first date on which I intend to take SPL).</w:t>
            </w:r>
          </w:p>
        </w:tc>
      </w:tr>
      <w:tr w:rsidR="00CE7C11" w:rsidRPr="00CE7C11" w14:paraId="126AB161" w14:textId="77777777" w:rsidTr="0007730E">
        <w:tc>
          <w:tcPr>
            <w:tcW w:w="964" w:type="dxa"/>
            <w:tcBorders>
              <w:top w:val="single" w:sz="4" w:space="0" w:color="auto"/>
              <w:left w:val="single" w:sz="4" w:space="0" w:color="auto"/>
              <w:bottom w:val="single" w:sz="4" w:space="0" w:color="auto"/>
              <w:right w:val="single" w:sz="4" w:space="0" w:color="auto"/>
            </w:tcBorders>
          </w:tcPr>
          <w:p w14:paraId="669D1770" w14:textId="77777777" w:rsidR="00CE7C11" w:rsidRPr="00CE7C11" w:rsidRDefault="00CE7C11" w:rsidP="00714682">
            <w:pPr>
              <w:pStyle w:val="EPMTextstyle"/>
              <w:spacing w:before="60" w:after="60"/>
            </w:pPr>
          </w:p>
        </w:tc>
        <w:tc>
          <w:tcPr>
            <w:tcW w:w="8817" w:type="dxa"/>
            <w:gridSpan w:val="2"/>
            <w:tcBorders>
              <w:top w:val="single" w:sz="4" w:space="0" w:color="auto"/>
              <w:left w:val="single" w:sz="4" w:space="0" w:color="auto"/>
              <w:bottom w:val="single" w:sz="4" w:space="0" w:color="auto"/>
              <w:right w:val="single" w:sz="4" w:space="0" w:color="auto"/>
            </w:tcBorders>
          </w:tcPr>
          <w:p w14:paraId="33991295" w14:textId="43F25EDD" w:rsidR="00CE7C11" w:rsidRPr="00CE7C11" w:rsidRDefault="00CE7C11" w:rsidP="00714682">
            <w:pPr>
              <w:pStyle w:val="EPMTextstyle"/>
              <w:spacing w:before="60" w:after="60"/>
            </w:pPr>
            <w:r w:rsidRPr="00CE7C11">
              <w:t>Or I am the child's father or the child's</w:t>
            </w:r>
            <w:r w:rsidR="007314ED">
              <w:t xml:space="preserve"> </w:t>
            </w:r>
            <w:r w:rsidR="007314ED">
              <w:t>birthing parent</w:t>
            </w:r>
            <w:r w:rsidR="001278D3">
              <w:t>’s</w:t>
            </w:r>
            <w:r w:rsidRPr="00CE7C11">
              <w:t xml:space="preserve"> partner.</w:t>
            </w:r>
          </w:p>
        </w:tc>
      </w:tr>
      <w:tr w:rsidR="00CE7C11" w:rsidRPr="00CE7C11" w14:paraId="3129019A" w14:textId="77777777" w:rsidTr="0007730E">
        <w:tc>
          <w:tcPr>
            <w:tcW w:w="964" w:type="dxa"/>
            <w:tcBorders>
              <w:top w:val="single" w:sz="4" w:space="0" w:color="auto"/>
              <w:left w:val="single" w:sz="4" w:space="0" w:color="auto"/>
              <w:bottom w:val="single" w:sz="4" w:space="0" w:color="auto"/>
              <w:right w:val="single" w:sz="4" w:space="0" w:color="auto"/>
            </w:tcBorders>
          </w:tcPr>
          <w:p w14:paraId="22238226" w14:textId="77777777" w:rsidR="00CE7C11" w:rsidRPr="00CE7C11" w:rsidRDefault="00CE7C11" w:rsidP="00714682">
            <w:pPr>
              <w:pStyle w:val="EPMTextstyle"/>
              <w:spacing w:before="60" w:after="60"/>
            </w:pPr>
          </w:p>
        </w:tc>
        <w:tc>
          <w:tcPr>
            <w:tcW w:w="8817" w:type="dxa"/>
            <w:gridSpan w:val="2"/>
            <w:tcBorders>
              <w:top w:val="single" w:sz="4" w:space="0" w:color="auto"/>
              <w:left w:val="single" w:sz="4" w:space="0" w:color="auto"/>
              <w:bottom w:val="single" w:sz="4" w:space="0" w:color="auto"/>
              <w:right w:val="single" w:sz="4" w:space="0" w:color="auto"/>
            </w:tcBorders>
          </w:tcPr>
          <w:p w14:paraId="4744B037" w14:textId="77777777" w:rsidR="00CE7C11" w:rsidRPr="00CE7C11" w:rsidRDefault="00CE7C11" w:rsidP="00714682">
            <w:pPr>
              <w:pStyle w:val="EPMTextstyle"/>
              <w:spacing w:before="60" w:after="60"/>
            </w:pPr>
            <w:r w:rsidRPr="00CE7C11">
              <w:t>I had at least 26 weeks' continuous employment at the end of the 15th week before the expected week of childbirth (EWC) and have remained continuously employed since then.</w:t>
            </w:r>
          </w:p>
        </w:tc>
      </w:tr>
      <w:tr w:rsidR="00CE7C11" w:rsidRPr="00CE7C11" w14:paraId="126E71E0" w14:textId="77777777" w:rsidTr="0007730E">
        <w:tc>
          <w:tcPr>
            <w:tcW w:w="964" w:type="dxa"/>
            <w:tcBorders>
              <w:top w:val="single" w:sz="4" w:space="0" w:color="auto"/>
              <w:left w:val="single" w:sz="4" w:space="0" w:color="auto"/>
              <w:bottom w:val="single" w:sz="4" w:space="0" w:color="auto"/>
              <w:right w:val="single" w:sz="4" w:space="0" w:color="auto"/>
            </w:tcBorders>
          </w:tcPr>
          <w:p w14:paraId="0D2F3FB3" w14:textId="77777777" w:rsidR="00CE7C11" w:rsidRPr="00CE7C11" w:rsidRDefault="00CE7C11" w:rsidP="00714682">
            <w:pPr>
              <w:pStyle w:val="EPMTextstyle"/>
              <w:spacing w:before="60" w:after="60"/>
            </w:pPr>
          </w:p>
        </w:tc>
        <w:tc>
          <w:tcPr>
            <w:tcW w:w="8817" w:type="dxa"/>
            <w:gridSpan w:val="2"/>
            <w:tcBorders>
              <w:top w:val="single" w:sz="4" w:space="0" w:color="auto"/>
              <w:left w:val="single" w:sz="4" w:space="0" w:color="auto"/>
              <w:bottom w:val="single" w:sz="4" w:space="0" w:color="auto"/>
              <w:right w:val="single" w:sz="4" w:space="0" w:color="auto"/>
            </w:tcBorders>
          </w:tcPr>
          <w:p w14:paraId="68AB65D4" w14:textId="77777777" w:rsidR="00CE7C11" w:rsidRPr="00CE7C11" w:rsidRDefault="00CE7C11" w:rsidP="00714682">
            <w:pPr>
              <w:pStyle w:val="EPMTextstyle"/>
              <w:spacing w:before="60" w:after="60"/>
            </w:pPr>
            <w:r w:rsidRPr="00CE7C11">
              <w:t>My normal weekly earnings in the eight-week period ending with the 15th week before the EWC were not less than the lower earnings limit as indicated in the regulations.</w:t>
            </w:r>
          </w:p>
        </w:tc>
      </w:tr>
      <w:tr w:rsidR="00CE7C11" w:rsidRPr="00CE7C11" w14:paraId="4F8F1EEF" w14:textId="77777777" w:rsidTr="0007730E">
        <w:tc>
          <w:tcPr>
            <w:tcW w:w="964" w:type="dxa"/>
            <w:tcBorders>
              <w:top w:val="single" w:sz="4" w:space="0" w:color="auto"/>
              <w:left w:val="single" w:sz="4" w:space="0" w:color="auto"/>
              <w:bottom w:val="single" w:sz="4" w:space="0" w:color="auto"/>
              <w:right w:val="single" w:sz="4" w:space="0" w:color="auto"/>
            </w:tcBorders>
          </w:tcPr>
          <w:p w14:paraId="32135B85" w14:textId="77777777" w:rsidR="00CE7C11" w:rsidRPr="00CE7C11" w:rsidRDefault="00CE7C11" w:rsidP="00714682">
            <w:pPr>
              <w:pStyle w:val="EPMTextstyle"/>
              <w:spacing w:before="60" w:after="60"/>
            </w:pPr>
          </w:p>
        </w:tc>
        <w:tc>
          <w:tcPr>
            <w:tcW w:w="8817" w:type="dxa"/>
            <w:gridSpan w:val="2"/>
            <w:tcBorders>
              <w:top w:val="single" w:sz="4" w:space="0" w:color="auto"/>
              <w:left w:val="single" w:sz="4" w:space="0" w:color="auto"/>
              <w:bottom w:val="single" w:sz="4" w:space="0" w:color="auto"/>
              <w:right w:val="single" w:sz="4" w:space="0" w:color="auto"/>
            </w:tcBorders>
          </w:tcPr>
          <w:p w14:paraId="2BAAB930" w14:textId="77777777" w:rsidR="00CE7C11" w:rsidRPr="00CE7C11" w:rsidRDefault="00CE7C11" w:rsidP="00714682">
            <w:pPr>
              <w:pStyle w:val="EPMTextstyle"/>
              <w:spacing w:before="60" w:after="60"/>
            </w:pPr>
            <w:r w:rsidRPr="00CE7C11">
              <w:t>I expect to share the main responsibility for the care of the child with the person who has completed Section F.</w:t>
            </w:r>
          </w:p>
        </w:tc>
      </w:tr>
      <w:tr w:rsidR="00CE7C11" w:rsidRPr="00CE7C11" w14:paraId="610E8AC1" w14:textId="77777777" w:rsidTr="0007730E">
        <w:tc>
          <w:tcPr>
            <w:tcW w:w="964" w:type="dxa"/>
            <w:tcBorders>
              <w:top w:val="single" w:sz="4" w:space="0" w:color="auto"/>
              <w:left w:val="single" w:sz="4" w:space="0" w:color="auto"/>
              <w:bottom w:val="single" w:sz="4" w:space="0" w:color="auto"/>
              <w:right w:val="single" w:sz="4" w:space="0" w:color="auto"/>
            </w:tcBorders>
          </w:tcPr>
          <w:p w14:paraId="40A28F04" w14:textId="77777777" w:rsidR="00CE7C11" w:rsidRPr="00CE7C11" w:rsidRDefault="00CE7C11" w:rsidP="00714682">
            <w:pPr>
              <w:pStyle w:val="EPMTextstyle"/>
              <w:spacing w:before="60" w:after="60"/>
            </w:pPr>
          </w:p>
        </w:tc>
        <w:tc>
          <w:tcPr>
            <w:tcW w:w="8817" w:type="dxa"/>
            <w:gridSpan w:val="2"/>
            <w:tcBorders>
              <w:top w:val="single" w:sz="4" w:space="0" w:color="auto"/>
              <w:left w:val="single" w:sz="4" w:space="0" w:color="auto"/>
              <w:bottom w:val="single" w:sz="4" w:space="0" w:color="auto"/>
              <w:right w:val="single" w:sz="4" w:space="0" w:color="auto"/>
            </w:tcBorders>
          </w:tcPr>
          <w:p w14:paraId="37555E47" w14:textId="77777777" w:rsidR="00CE7C11" w:rsidRPr="00CE7C11" w:rsidRDefault="00CE7C11" w:rsidP="00714682">
            <w:pPr>
              <w:pStyle w:val="EPMTextstyle"/>
              <w:spacing w:before="60" w:after="60"/>
            </w:pPr>
            <w:r w:rsidRPr="00CE7C11">
              <w:t xml:space="preserve">I intend to care for the child during each week that I am on shared parental leave and receiving ShPP. </w:t>
            </w:r>
          </w:p>
        </w:tc>
      </w:tr>
      <w:tr w:rsidR="00CE7C11" w:rsidRPr="00CE7C11" w14:paraId="5ADAFA72" w14:textId="77777777" w:rsidTr="0007730E">
        <w:tc>
          <w:tcPr>
            <w:tcW w:w="964" w:type="dxa"/>
            <w:tcBorders>
              <w:top w:val="single" w:sz="4" w:space="0" w:color="auto"/>
              <w:left w:val="single" w:sz="4" w:space="0" w:color="auto"/>
              <w:bottom w:val="single" w:sz="4" w:space="0" w:color="auto"/>
              <w:right w:val="single" w:sz="4" w:space="0" w:color="auto"/>
            </w:tcBorders>
          </w:tcPr>
          <w:p w14:paraId="05EDFA77" w14:textId="77777777" w:rsidR="00CE7C11" w:rsidRPr="00CE7C11" w:rsidRDefault="00CE7C11" w:rsidP="00714682">
            <w:pPr>
              <w:pStyle w:val="EPMTextstyle"/>
              <w:spacing w:before="60" w:after="60"/>
            </w:pPr>
          </w:p>
        </w:tc>
        <w:tc>
          <w:tcPr>
            <w:tcW w:w="8817" w:type="dxa"/>
            <w:gridSpan w:val="2"/>
            <w:tcBorders>
              <w:top w:val="single" w:sz="4" w:space="0" w:color="auto"/>
              <w:left w:val="single" w:sz="4" w:space="0" w:color="auto"/>
              <w:bottom w:val="single" w:sz="4" w:space="0" w:color="auto"/>
              <w:right w:val="single" w:sz="4" w:space="0" w:color="auto"/>
            </w:tcBorders>
          </w:tcPr>
          <w:p w14:paraId="15AE4D5F" w14:textId="77777777" w:rsidR="00CE7C11" w:rsidRPr="00CE7C11" w:rsidRDefault="00CE7C11" w:rsidP="00714682">
            <w:pPr>
              <w:pStyle w:val="EPMTextstyle"/>
              <w:spacing w:before="60" w:after="60"/>
            </w:pPr>
            <w:r w:rsidRPr="00CE7C11">
              <w:t xml:space="preserve">I will immediately inform </w:t>
            </w:r>
            <w:r w:rsidRPr="00714682">
              <w:rPr>
                <w:rStyle w:val="EPMBracketChar"/>
              </w:rPr>
              <w:t>[Trust name]</w:t>
            </w:r>
            <w:r w:rsidRPr="00CE7C11">
              <w:t xml:space="preserve"> if I cease to care for the child, or to otherwise satisfy the conditions for entitlement to shared parental leave or ShPP. </w:t>
            </w:r>
          </w:p>
        </w:tc>
      </w:tr>
      <w:tr w:rsidR="00CE7C11" w:rsidRPr="00CE7C11" w14:paraId="6D91A50A" w14:textId="77777777" w:rsidTr="0007730E">
        <w:tc>
          <w:tcPr>
            <w:tcW w:w="9781" w:type="dxa"/>
            <w:gridSpan w:val="3"/>
            <w:tcBorders>
              <w:left w:val="single" w:sz="4" w:space="0" w:color="auto"/>
              <w:right w:val="single" w:sz="4" w:space="0" w:color="auto"/>
            </w:tcBorders>
          </w:tcPr>
          <w:p w14:paraId="1DC6C574" w14:textId="77777777" w:rsidR="00CE7C11" w:rsidRPr="00CE7C11" w:rsidRDefault="00CE7C11" w:rsidP="00714682">
            <w:pPr>
              <w:pStyle w:val="EPMTextstyle"/>
              <w:spacing w:before="60" w:after="60"/>
            </w:pPr>
            <w:r w:rsidRPr="00CE7C11">
              <w:t>The information I have given in this notice is accurate.</w:t>
            </w:r>
          </w:p>
        </w:tc>
      </w:tr>
      <w:tr w:rsidR="00CE7C11" w:rsidRPr="00CE7C11" w14:paraId="3B2B384D" w14:textId="77777777" w:rsidTr="0007730E">
        <w:trPr>
          <w:trHeight w:val="300"/>
        </w:trPr>
        <w:tc>
          <w:tcPr>
            <w:tcW w:w="1565" w:type="dxa"/>
            <w:gridSpan w:val="2"/>
            <w:tcBorders>
              <w:top w:val="single" w:sz="4" w:space="0" w:color="auto"/>
              <w:left w:val="single" w:sz="4" w:space="0" w:color="auto"/>
              <w:bottom w:val="single" w:sz="4" w:space="0" w:color="auto"/>
              <w:right w:val="single" w:sz="4" w:space="0" w:color="auto"/>
            </w:tcBorders>
            <w:shd w:val="clear" w:color="auto" w:fill="F0F0EB"/>
          </w:tcPr>
          <w:p w14:paraId="07756FCA" w14:textId="2024282C" w:rsidR="00CE7C11" w:rsidRPr="0007730E" w:rsidRDefault="00CE7C11" w:rsidP="0007730E">
            <w:pPr>
              <w:pStyle w:val="EPMTableHeading"/>
            </w:pPr>
            <w:r w:rsidRPr="0007730E">
              <w:t xml:space="preserve">Signed: </w:t>
            </w:r>
          </w:p>
        </w:tc>
        <w:tc>
          <w:tcPr>
            <w:tcW w:w="8216" w:type="dxa"/>
            <w:tcBorders>
              <w:top w:val="single" w:sz="4" w:space="0" w:color="auto"/>
              <w:left w:val="single" w:sz="4" w:space="0" w:color="auto"/>
              <w:bottom w:val="single" w:sz="4" w:space="0" w:color="auto"/>
              <w:right w:val="single" w:sz="4" w:space="0" w:color="auto"/>
            </w:tcBorders>
          </w:tcPr>
          <w:p w14:paraId="3F4E554D" w14:textId="77777777" w:rsidR="00CE7C11" w:rsidRPr="00CE7C11" w:rsidRDefault="00CE7C11" w:rsidP="00714682">
            <w:pPr>
              <w:pStyle w:val="EPMTextstyle"/>
              <w:spacing w:before="60" w:after="60"/>
            </w:pPr>
          </w:p>
        </w:tc>
      </w:tr>
      <w:tr w:rsidR="00CE7C11" w:rsidRPr="00CE7C11" w14:paraId="1C6FC1CE" w14:textId="77777777" w:rsidTr="0007730E">
        <w:tc>
          <w:tcPr>
            <w:tcW w:w="1565" w:type="dxa"/>
            <w:gridSpan w:val="2"/>
            <w:tcBorders>
              <w:top w:val="single" w:sz="4" w:space="0" w:color="auto"/>
              <w:left w:val="single" w:sz="4" w:space="0" w:color="auto"/>
              <w:bottom w:val="single" w:sz="4" w:space="0" w:color="auto"/>
              <w:right w:val="single" w:sz="4" w:space="0" w:color="auto"/>
            </w:tcBorders>
            <w:shd w:val="clear" w:color="auto" w:fill="F0F0EB"/>
          </w:tcPr>
          <w:p w14:paraId="041BA6D6" w14:textId="77777777" w:rsidR="00CE7C11" w:rsidRPr="0007730E" w:rsidRDefault="00CE7C11" w:rsidP="0007730E">
            <w:pPr>
              <w:pStyle w:val="EPMTableHeading"/>
            </w:pPr>
            <w:r w:rsidRPr="0007730E">
              <w:t>Print name:</w:t>
            </w:r>
          </w:p>
        </w:tc>
        <w:tc>
          <w:tcPr>
            <w:tcW w:w="8216" w:type="dxa"/>
            <w:tcBorders>
              <w:top w:val="single" w:sz="4" w:space="0" w:color="auto"/>
              <w:left w:val="single" w:sz="4" w:space="0" w:color="auto"/>
              <w:bottom w:val="single" w:sz="4" w:space="0" w:color="auto"/>
              <w:right w:val="single" w:sz="4" w:space="0" w:color="auto"/>
            </w:tcBorders>
          </w:tcPr>
          <w:p w14:paraId="33DC1072" w14:textId="77777777" w:rsidR="00CE7C11" w:rsidRPr="00CE7C11" w:rsidRDefault="00CE7C11" w:rsidP="00714682">
            <w:pPr>
              <w:pStyle w:val="EPMTextstyle"/>
              <w:spacing w:before="60" w:after="60"/>
            </w:pPr>
          </w:p>
        </w:tc>
      </w:tr>
      <w:tr w:rsidR="00CE7C11" w:rsidRPr="00CE7C11" w14:paraId="507C66C3" w14:textId="77777777" w:rsidTr="0007730E">
        <w:tc>
          <w:tcPr>
            <w:tcW w:w="1565" w:type="dxa"/>
            <w:gridSpan w:val="2"/>
            <w:tcBorders>
              <w:top w:val="single" w:sz="4" w:space="0" w:color="auto"/>
              <w:left w:val="single" w:sz="4" w:space="0" w:color="auto"/>
              <w:bottom w:val="single" w:sz="4" w:space="0" w:color="auto"/>
              <w:right w:val="single" w:sz="4" w:space="0" w:color="auto"/>
            </w:tcBorders>
            <w:shd w:val="clear" w:color="auto" w:fill="F0F0EB"/>
          </w:tcPr>
          <w:p w14:paraId="066AADE4" w14:textId="2625E239" w:rsidR="00CE7C11" w:rsidRPr="0007730E" w:rsidRDefault="00CE7C11" w:rsidP="0007730E">
            <w:pPr>
              <w:pStyle w:val="EPMTableHeading"/>
            </w:pPr>
            <w:r w:rsidRPr="0007730E">
              <w:t xml:space="preserve">Date: </w:t>
            </w:r>
          </w:p>
        </w:tc>
        <w:tc>
          <w:tcPr>
            <w:tcW w:w="8216" w:type="dxa"/>
            <w:tcBorders>
              <w:top w:val="single" w:sz="4" w:space="0" w:color="auto"/>
              <w:left w:val="single" w:sz="4" w:space="0" w:color="auto"/>
              <w:bottom w:val="single" w:sz="4" w:space="0" w:color="auto"/>
              <w:right w:val="single" w:sz="4" w:space="0" w:color="auto"/>
            </w:tcBorders>
          </w:tcPr>
          <w:p w14:paraId="459DC431" w14:textId="77777777" w:rsidR="00CE7C11" w:rsidRPr="00CE7C11" w:rsidRDefault="00CE7C11" w:rsidP="00714682">
            <w:pPr>
              <w:pStyle w:val="EPMTextstyle"/>
              <w:spacing w:before="60" w:after="60"/>
            </w:pPr>
          </w:p>
        </w:tc>
      </w:tr>
    </w:tbl>
    <w:p w14:paraId="66E19B06" w14:textId="6DD2D202" w:rsidR="007C0E4B" w:rsidRDefault="007C0E4B" w:rsidP="005B1F15">
      <w:pPr>
        <w:pStyle w:val="EPMTextstyle"/>
      </w:pPr>
    </w:p>
    <w:p w14:paraId="4BCF96C7" w14:textId="77777777" w:rsidR="007C0E4B" w:rsidRDefault="007C0E4B">
      <w:pPr>
        <w:rPr>
          <w:rFonts w:cs="Arial"/>
          <w:sz w:val="21"/>
          <w:szCs w:val="20"/>
        </w:rPr>
      </w:pPr>
      <w:r>
        <w:br w:type="page"/>
      </w:r>
    </w:p>
    <w:tbl>
      <w:tblPr>
        <w:tblW w:w="9781" w:type="dxa"/>
        <w:tblInd w:w="-5" w:type="dxa"/>
        <w:tblBorders>
          <w:top w:val="single" w:sz="4" w:space="0" w:color="BFBFBF"/>
          <w:left w:val="single" w:sz="4" w:space="0" w:color="BFBFBF"/>
          <w:bottom w:val="single" w:sz="4" w:space="0" w:color="C8C9C7"/>
          <w:right w:val="single" w:sz="4" w:space="0" w:color="BFBFBF"/>
          <w:insideH w:val="single" w:sz="4" w:space="0" w:color="BFBFBF"/>
          <w:insideV w:val="single" w:sz="4" w:space="0" w:color="C8C9C7"/>
        </w:tblBorders>
        <w:tblLayout w:type="fixed"/>
        <w:tblCellMar>
          <w:top w:w="101" w:type="dxa"/>
          <w:left w:w="101" w:type="dxa"/>
          <w:bottom w:w="101" w:type="dxa"/>
          <w:right w:w="101" w:type="dxa"/>
        </w:tblCellMar>
        <w:tblLook w:val="0000" w:firstRow="0" w:lastRow="0" w:firstColumn="0" w:lastColumn="0" w:noHBand="0" w:noVBand="0"/>
      </w:tblPr>
      <w:tblGrid>
        <w:gridCol w:w="964"/>
        <w:gridCol w:w="742"/>
        <w:gridCol w:w="2405"/>
        <w:gridCol w:w="5670"/>
      </w:tblGrid>
      <w:tr w:rsidR="007C0E4B" w:rsidRPr="007C0E4B" w14:paraId="5BB59930" w14:textId="77777777" w:rsidTr="0007730E">
        <w:tc>
          <w:tcPr>
            <w:tcW w:w="9781" w:type="dxa"/>
            <w:gridSpan w:val="4"/>
            <w:tcBorders>
              <w:top w:val="single" w:sz="4" w:space="0" w:color="auto"/>
              <w:left w:val="single" w:sz="4" w:space="0" w:color="auto"/>
              <w:bottom w:val="single" w:sz="4" w:space="0" w:color="auto"/>
              <w:right w:val="single" w:sz="4" w:space="0" w:color="auto"/>
            </w:tcBorders>
            <w:shd w:val="clear" w:color="auto" w:fill="F0F0EB"/>
          </w:tcPr>
          <w:p w14:paraId="27B812CA" w14:textId="77777777" w:rsidR="007C0E4B" w:rsidRPr="007C0E4B" w:rsidRDefault="007C0E4B" w:rsidP="00714682">
            <w:pPr>
              <w:pStyle w:val="EPMTableHeading"/>
            </w:pPr>
            <w:bookmarkStart w:id="21" w:name="_Toc67919559"/>
            <w:r w:rsidRPr="007C0E4B">
              <w:lastRenderedPageBreak/>
              <w:t>Section F: Declaration by Person Taking Shared Parental Leave with Employee</w:t>
            </w:r>
            <w:bookmarkEnd w:id="21"/>
          </w:p>
        </w:tc>
      </w:tr>
      <w:tr w:rsidR="007C0E4B" w:rsidRPr="007C0E4B" w14:paraId="711E0652" w14:textId="77777777" w:rsidTr="0007730E">
        <w:tc>
          <w:tcPr>
            <w:tcW w:w="9781" w:type="dxa"/>
            <w:gridSpan w:val="4"/>
            <w:tcBorders>
              <w:top w:val="single" w:sz="4" w:space="0" w:color="auto"/>
              <w:left w:val="single" w:sz="4" w:space="0" w:color="auto"/>
              <w:right w:val="single" w:sz="4" w:space="0" w:color="auto"/>
            </w:tcBorders>
          </w:tcPr>
          <w:p w14:paraId="60C29D0E" w14:textId="77777777" w:rsidR="007C0E4B" w:rsidRPr="007C0E4B" w:rsidRDefault="007C0E4B" w:rsidP="00714682">
            <w:pPr>
              <w:pStyle w:val="EPMTextstyle"/>
              <w:spacing w:before="60" w:after="60"/>
            </w:pPr>
            <w:r w:rsidRPr="007C0E4B">
              <w:rPr>
                <w:b/>
              </w:rPr>
              <w:t>Guidance notes.</w:t>
            </w:r>
            <w:r w:rsidRPr="007C0E4B">
              <w:t xml:space="preserve"> "The employee" and "the child" are the employee and child referred to in Section A. </w:t>
            </w:r>
          </w:p>
          <w:p w14:paraId="250FFB07" w14:textId="0B88399E" w:rsidR="007C0E4B" w:rsidRPr="007C0E4B" w:rsidRDefault="007C0E4B" w:rsidP="00714682">
            <w:pPr>
              <w:pStyle w:val="EPMTextstyle"/>
              <w:spacing w:before="60" w:after="60"/>
            </w:pPr>
            <w:r w:rsidRPr="007C0E4B">
              <w:t xml:space="preserve">If the employee is the child's </w:t>
            </w:r>
            <w:r w:rsidR="001278D3">
              <w:t>birthing parent</w:t>
            </w:r>
            <w:r w:rsidRPr="007C0E4B">
              <w:t xml:space="preserve">, you must be the child's father or the </w:t>
            </w:r>
            <w:r w:rsidR="001278D3">
              <w:t>birthing parent</w:t>
            </w:r>
            <w:r w:rsidRPr="007C0E4B">
              <w:t xml:space="preserve">'s partner. If the employee is not the child's </w:t>
            </w:r>
            <w:r w:rsidR="001278D3">
              <w:t>birthing parent</w:t>
            </w:r>
            <w:r w:rsidRPr="007C0E4B">
              <w:t xml:space="preserve">, you must be the child's </w:t>
            </w:r>
            <w:r w:rsidR="00975E7D">
              <w:t>birthing parent</w:t>
            </w:r>
            <w:r w:rsidRPr="007C0E4B">
              <w:t xml:space="preserve">. "Partner" means spouse, civil partner, or other person living with you in an enduring family relationship, but not a sibling, parent, child, grandparent, grandchild, aunt, uncle, </w:t>
            </w:r>
            <w:r w:rsidR="00714682" w:rsidRPr="007C0E4B">
              <w:t>niece,</w:t>
            </w:r>
            <w:r w:rsidRPr="007C0E4B">
              <w:t xml:space="preserve"> or nephew.</w:t>
            </w:r>
          </w:p>
        </w:tc>
      </w:tr>
      <w:tr w:rsidR="007C0E4B" w:rsidRPr="007C0E4B" w14:paraId="2D561DA1" w14:textId="77777777" w:rsidTr="004D2B19">
        <w:tc>
          <w:tcPr>
            <w:tcW w:w="4111" w:type="dxa"/>
            <w:gridSpan w:val="3"/>
            <w:tcBorders>
              <w:top w:val="single" w:sz="4" w:space="0" w:color="auto"/>
              <w:left w:val="single" w:sz="4" w:space="0" w:color="auto"/>
              <w:bottom w:val="single" w:sz="4" w:space="0" w:color="auto"/>
              <w:right w:val="single" w:sz="4" w:space="0" w:color="auto"/>
            </w:tcBorders>
          </w:tcPr>
          <w:p w14:paraId="27E55C45" w14:textId="77777777" w:rsidR="007C0E4B" w:rsidRPr="0007730E" w:rsidRDefault="007C0E4B" w:rsidP="00714682">
            <w:pPr>
              <w:pStyle w:val="EPMTableHeading"/>
            </w:pPr>
            <w:r w:rsidRPr="0007730E">
              <w:t>Name:</w:t>
            </w:r>
          </w:p>
        </w:tc>
        <w:tc>
          <w:tcPr>
            <w:tcW w:w="5670" w:type="dxa"/>
            <w:tcBorders>
              <w:top w:val="single" w:sz="4" w:space="0" w:color="auto"/>
              <w:left w:val="single" w:sz="4" w:space="0" w:color="auto"/>
              <w:bottom w:val="single" w:sz="4" w:space="0" w:color="auto"/>
              <w:right w:val="single" w:sz="4" w:space="0" w:color="auto"/>
            </w:tcBorders>
          </w:tcPr>
          <w:p w14:paraId="25118CDF" w14:textId="77777777" w:rsidR="007C0E4B" w:rsidRPr="0007730E" w:rsidRDefault="007C0E4B" w:rsidP="00714682">
            <w:pPr>
              <w:pStyle w:val="EPMTextstyle"/>
              <w:spacing w:before="60" w:after="60"/>
            </w:pPr>
          </w:p>
        </w:tc>
      </w:tr>
      <w:tr w:rsidR="007C0E4B" w:rsidRPr="007C0E4B" w14:paraId="4062B724" w14:textId="77777777" w:rsidTr="004D2B19">
        <w:tc>
          <w:tcPr>
            <w:tcW w:w="4111" w:type="dxa"/>
            <w:gridSpan w:val="3"/>
            <w:tcBorders>
              <w:top w:val="single" w:sz="4" w:space="0" w:color="auto"/>
              <w:left w:val="single" w:sz="4" w:space="0" w:color="auto"/>
              <w:bottom w:val="single" w:sz="4" w:space="0" w:color="auto"/>
              <w:right w:val="single" w:sz="4" w:space="0" w:color="auto"/>
            </w:tcBorders>
          </w:tcPr>
          <w:p w14:paraId="5BBB826D" w14:textId="77777777" w:rsidR="007C0E4B" w:rsidRPr="0007730E" w:rsidRDefault="007C0E4B" w:rsidP="00714682">
            <w:pPr>
              <w:pStyle w:val="EPMTableHeading"/>
            </w:pPr>
            <w:r w:rsidRPr="0007730E">
              <w:t>Address:</w:t>
            </w:r>
          </w:p>
        </w:tc>
        <w:tc>
          <w:tcPr>
            <w:tcW w:w="5670" w:type="dxa"/>
            <w:tcBorders>
              <w:top w:val="single" w:sz="4" w:space="0" w:color="auto"/>
              <w:left w:val="single" w:sz="4" w:space="0" w:color="auto"/>
              <w:bottom w:val="single" w:sz="4" w:space="0" w:color="auto"/>
              <w:right w:val="single" w:sz="4" w:space="0" w:color="auto"/>
            </w:tcBorders>
          </w:tcPr>
          <w:p w14:paraId="438780BD" w14:textId="77777777" w:rsidR="007C0E4B" w:rsidRPr="0007730E" w:rsidRDefault="007C0E4B" w:rsidP="00714682">
            <w:pPr>
              <w:pStyle w:val="EPMTextstyle"/>
              <w:spacing w:before="60" w:after="60"/>
            </w:pPr>
          </w:p>
        </w:tc>
      </w:tr>
      <w:tr w:rsidR="007C0E4B" w:rsidRPr="007C0E4B" w14:paraId="30B316E5" w14:textId="77777777" w:rsidTr="004D2B19">
        <w:tc>
          <w:tcPr>
            <w:tcW w:w="4111" w:type="dxa"/>
            <w:gridSpan w:val="3"/>
            <w:tcBorders>
              <w:top w:val="single" w:sz="4" w:space="0" w:color="auto"/>
              <w:left w:val="single" w:sz="4" w:space="0" w:color="auto"/>
              <w:bottom w:val="single" w:sz="4" w:space="0" w:color="auto"/>
              <w:right w:val="single" w:sz="4" w:space="0" w:color="auto"/>
            </w:tcBorders>
          </w:tcPr>
          <w:p w14:paraId="2618A9CF" w14:textId="77777777" w:rsidR="007C0E4B" w:rsidRPr="0007730E" w:rsidRDefault="007C0E4B" w:rsidP="00714682">
            <w:pPr>
              <w:pStyle w:val="EPMTableHeading"/>
            </w:pPr>
            <w:r w:rsidRPr="0007730E">
              <w:t>National Insurance Number:</w:t>
            </w:r>
          </w:p>
        </w:tc>
        <w:tc>
          <w:tcPr>
            <w:tcW w:w="5670" w:type="dxa"/>
            <w:tcBorders>
              <w:top w:val="single" w:sz="4" w:space="0" w:color="auto"/>
              <w:left w:val="single" w:sz="4" w:space="0" w:color="auto"/>
              <w:bottom w:val="single" w:sz="4" w:space="0" w:color="auto"/>
              <w:right w:val="single" w:sz="4" w:space="0" w:color="auto"/>
            </w:tcBorders>
          </w:tcPr>
          <w:p w14:paraId="1B3739DA" w14:textId="77777777" w:rsidR="007C0E4B" w:rsidRPr="0007730E" w:rsidRDefault="007C0E4B" w:rsidP="00714682">
            <w:pPr>
              <w:pStyle w:val="EPMTextstyle"/>
              <w:spacing w:before="60" w:after="60"/>
            </w:pPr>
          </w:p>
        </w:tc>
      </w:tr>
      <w:tr w:rsidR="007C0E4B" w:rsidRPr="007C0E4B" w14:paraId="05A076AF" w14:textId="77777777" w:rsidTr="004D2B19">
        <w:tc>
          <w:tcPr>
            <w:tcW w:w="4111" w:type="dxa"/>
            <w:gridSpan w:val="3"/>
            <w:tcBorders>
              <w:top w:val="single" w:sz="4" w:space="0" w:color="auto"/>
              <w:left w:val="single" w:sz="4" w:space="0" w:color="auto"/>
              <w:bottom w:val="single" w:sz="4" w:space="0" w:color="auto"/>
              <w:right w:val="single" w:sz="4" w:space="0" w:color="auto"/>
            </w:tcBorders>
          </w:tcPr>
          <w:p w14:paraId="61821998" w14:textId="77777777" w:rsidR="007C0E4B" w:rsidRPr="0007730E" w:rsidRDefault="007C0E4B" w:rsidP="00714682">
            <w:pPr>
              <w:pStyle w:val="EPMTableHeading"/>
            </w:pPr>
            <w:r w:rsidRPr="0007730E">
              <w:t>Your employer's name and address (if employed) or your business address if self-employed:</w:t>
            </w:r>
          </w:p>
        </w:tc>
        <w:tc>
          <w:tcPr>
            <w:tcW w:w="5670" w:type="dxa"/>
            <w:tcBorders>
              <w:top w:val="single" w:sz="4" w:space="0" w:color="auto"/>
              <w:left w:val="single" w:sz="4" w:space="0" w:color="auto"/>
              <w:bottom w:val="single" w:sz="4" w:space="0" w:color="auto"/>
              <w:right w:val="single" w:sz="4" w:space="0" w:color="auto"/>
            </w:tcBorders>
          </w:tcPr>
          <w:p w14:paraId="571CC438" w14:textId="77777777" w:rsidR="007C0E4B" w:rsidRPr="0007730E" w:rsidRDefault="007C0E4B" w:rsidP="00714682">
            <w:pPr>
              <w:pStyle w:val="EPMTextstyle"/>
              <w:spacing w:before="60" w:after="60"/>
            </w:pPr>
            <w:r w:rsidRPr="0007730E">
              <w:t> </w:t>
            </w:r>
          </w:p>
        </w:tc>
      </w:tr>
      <w:tr w:rsidR="007C0E4B" w:rsidRPr="007C0E4B" w14:paraId="29ACB838" w14:textId="77777777" w:rsidTr="0007730E">
        <w:tc>
          <w:tcPr>
            <w:tcW w:w="9781" w:type="dxa"/>
            <w:gridSpan w:val="4"/>
            <w:tcBorders>
              <w:left w:val="single" w:sz="4" w:space="0" w:color="auto"/>
              <w:right w:val="single" w:sz="4" w:space="0" w:color="auto"/>
            </w:tcBorders>
          </w:tcPr>
          <w:p w14:paraId="77F5BEFC" w14:textId="77777777" w:rsidR="007C0E4B" w:rsidRPr="007C0E4B" w:rsidRDefault="007C0E4B" w:rsidP="00714682">
            <w:pPr>
              <w:pStyle w:val="EPMTableHeading"/>
            </w:pPr>
            <w:r w:rsidRPr="007C0E4B">
              <w:t>Please tick as appropriate</w:t>
            </w:r>
          </w:p>
        </w:tc>
      </w:tr>
      <w:tr w:rsidR="007C0E4B" w:rsidRPr="007C0E4B" w14:paraId="57F046CB" w14:textId="77777777" w:rsidTr="0007730E">
        <w:tc>
          <w:tcPr>
            <w:tcW w:w="964" w:type="dxa"/>
            <w:tcBorders>
              <w:top w:val="single" w:sz="4" w:space="0" w:color="auto"/>
              <w:left w:val="single" w:sz="4" w:space="0" w:color="auto"/>
              <w:bottom w:val="single" w:sz="4" w:space="0" w:color="auto"/>
              <w:right w:val="single" w:sz="4" w:space="0" w:color="auto"/>
            </w:tcBorders>
          </w:tcPr>
          <w:p w14:paraId="6223FAC2" w14:textId="77777777" w:rsidR="007C0E4B" w:rsidRPr="007C0E4B" w:rsidRDefault="007C0E4B" w:rsidP="00714682">
            <w:pPr>
              <w:pStyle w:val="EPMTextstyle"/>
              <w:spacing w:before="60" w:after="60"/>
            </w:pPr>
          </w:p>
        </w:tc>
        <w:tc>
          <w:tcPr>
            <w:tcW w:w="8817" w:type="dxa"/>
            <w:gridSpan w:val="3"/>
            <w:tcBorders>
              <w:top w:val="single" w:sz="4" w:space="0" w:color="auto"/>
              <w:left w:val="single" w:sz="4" w:space="0" w:color="auto"/>
              <w:bottom w:val="single" w:sz="4" w:space="0" w:color="auto"/>
              <w:right w:val="single" w:sz="4" w:space="0" w:color="auto"/>
            </w:tcBorders>
          </w:tcPr>
          <w:p w14:paraId="1957CA15" w14:textId="4A972880" w:rsidR="007C0E4B" w:rsidRPr="007C0E4B" w:rsidRDefault="007C0E4B" w:rsidP="00714682">
            <w:pPr>
              <w:pStyle w:val="EPMTextstyle"/>
              <w:spacing w:before="60" w:after="60"/>
            </w:pPr>
            <w:r w:rsidRPr="007C0E4B">
              <w:t>I am the</w:t>
            </w:r>
            <w:r w:rsidR="00975E7D">
              <w:t xml:space="preserve"> birthing parent</w:t>
            </w:r>
            <w:r w:rsidRPr="007C0E4B">
              <w:t xml:space="preserve"> of the child and I am (or was) entitled to ML, SMP or MA. I have curtailed my ML, SMP or MA, or will have done so by the time your employee starts shared parental leave.</w:t>
            </w:r>
          </w:p>
        </w:tc>
      </w:tr>
      <w:tr w:rsidR="007C0E4B" w:rsidRPr="007C0E4B" w14:paraId="39CD5AC2" w14:textId="77777777" w:rsidTr="0007730E">
        <w:tc>
          <w:tcPr>
            <w:tcW w:w="964" w:type="dxa"/>
            <w:tcBorders>
              <w:top w:val="single" w:sz="4" w:space="0" w:color="auto"/>
              <w:left w:val="single" w:sz="4" w:space="0" w:color="auto"/>
              <w:bottom w:val="single" w:sz="4" w:space="0" w:color="auto"/>
              <w:right w:val="single" w:sz="4" w:space="0" w:color="auto"/>
            </w:tcBorders>
          </w:tcPr>
          <w:p w14:paraId="37D8B84E" w14:textId="77777777" w:rsidR="007C0E4B" w:rsidRPr="007C0E4B" w:rsidRDefault="007C0E4B" w:rsidP="00714682">
            <w:pPr>
              <w:pStyle w:val="EPMTextstyle"/>
              <w:spacing w:before="60" w:after="60"/>
            </w:pPr>
          </w:p>
        </w:tc>
        <w:tc>
          <w:tcPr>
            <w:tcW w:w="8817" w:type="dxa"/>
            <w:gridSpan w:val="3"/>
            <w:tcBorders>
              <w:top w:val="single" w:sz="4" w:space="0" w:color="auto"/>
              <w:left w:val="single" w:sz="4" w:space="0" w:color="auto"/>
              <w:bottom w:val="single" w:sz="4" w:space="0" w:color="auto"/>
              <w:right w:val="single" w:sz="4" w:space="0" w:color="auto"/>
            </w:tcBorders>
          </w:tcPr>
          <w:p w14:paraId="10236B05" w14:textId="77777777" w:rsidR="007C0E4B" w:rsidRPr="007C0E4B" w:rsidRDefault="007C0E4B" w:rsidP="00714682">
            <w:pPr>
              <w:pStyle w:val="EPMTextstyle"/>
              <w:spacing w:before="60" w:after="60"/>
            </w:pPr>
            <w:r w:rsidRPr="007C0E4B">
              <w:t>Or I am the child's father.</w:t>
            </w:r>
          </w:p>
        </w:tc>
      </w:tr>
      <w:tr w:rsidR="007C0E4B" w:rsidRPr="007C0E4B" w14:paraId="2BFAD5FB" w14:textId="77777777" w:rsidTr="0007730E">
        <w:tc>
          <w:tcPr>
            <w:tcW w:w="964" w:type="dxa"/>
            <w:tcBorders>
              <w:top w:val="single" w:sz="4" w:space="0" w:color="auto"/>
              <w:left w:val="single" w:sz="4" w:space="0" w:color="auto"/>
              <w:bottom w:val="single" w:sz="4" w:space="0" w:color="auto"/>
              <w:right w:val="single" w:sz="4" w:space="0" w:color="auto"/>
            </w:tcBorders>
          </w:tcPr>
          <w:p w14:paraId="161FAA4F" w14:textId="77777777" w:rsidR="007C0E4B" w:rsidRPr="007C0E4B" w:rsidRDefault="007C0E4B" w:rsidP="00714682">
            <w:pPr>
              <w:pStyle w:val="EPMTextstyle"/>
              <w:spacing w:before="60" w:after="60"/>
            </w:pPr>
          </w:p>
        </w:tc>
        <w:tc>
          <w:tcPr>
            <w:tcW w:w="8817" w:type="dxa"/>
            <w:gridSpan w:val="3"/>
            <w:tcBorders>
              <w:top w:val="single" w:sz="4" w:space="0" w:color="auto"/>
              <w:left w:val="single" w:sz="4" w:space="0" w:color="auto"/>
              <w:bottom w:val="single" w:sz="4" w:space="0" w:color="auto"/>
              <w:right w:val="single" w:sz="4" w:space="0" w:color="auto"/>
            </w:tcBorders>
          </w:tcPr>
          <w:p w14:paraId="57D54668" w14:textId="1B0F43F8" w:rsidR="007C0E4B" w:rsidRPr="007C0E4B" w:rsidRDefault="007C0E4B" w:rsidP="00714682">
            <w:pPr>
              <w:pStyle w:val="EPMTextstyle"/>
              <w:spacing w:before="60" w:after="60"/>
            </w:pPr>
            <w:r w:rsidRPr="007C0E4B">
              <w:t xml:space="preserve">Or I am the partner of the child's </w:t>
            </w:r>
            <w:r w:rsidR="00975E7D">
              <w:t>birthing parent</w:t>
            </w:r>
            <w:r w:rsidRPr="007C0E4B">
              <w:t>.</w:t>
            </w:r>
          </w:p>
        </w:tc>
      </w:tr>
      <w:tr w:rsidR="007C0E4B" w:rsidRPr="007C0E4B" w14:paraId="7CDCD305" w14:textId="77777777" w:rsidTr="0007730E">
        <w:tc>
          <w:tcPr>
            <w:tcW w:w="964" w:type="dxa"/>
            <w:tcBorders>
              <w:top w:val="single" w:sz="4" w:space="0" w:color="auto"/>
              <w:left w:val="single" w:sz="4" w:space="0" w:color="auto"/>
              <w:bottom w:val="single" w:sz="4" w:space="0" w:color="auto"/>
              <w:right w:val="single" w:sz="4" w:space="0" w:color="auto"/>
            </w:tcBorders>
          </w:tcPr>
          <w:p w14:paraId="50EFBBA0" w14:textId="77777777" w:rsidR="007C0E4B" w:rsidRPr="007C0E4B" w:rsidRDefault="007C0E4B" w:rsidP="00714682">
            <w:pPr>
              <w:pStyle w:val="EPMTextstyle"/>
              <w:spacing w:before="60" w:after="60"/>
            </w:pPr>
          </w:p>
        </w:tc>
        <w:tc>
          <w:tcPr>
            <w:tcW w:w="8817" w:type="dxa"/>
            <w:gridSpan w:val="3"/>
            <w:tcBorders>
              <w:top w:val="single" w:sz="4" w:space="0" w:color="auto"/>
              <w:left w:val="single" w:sz="4" w:space="0" w:color="auto"/>
              <w:bottom w:val="single" w:sz="4" w:space="0" w:color="auto"/>
              <w:right w:val="single" w:sz="4" w:space="0" w:color="auto"/>
            </w:tcBorders>
          </w:tcPr>
          <w:p w14:paraId="17FDC0DE" w14:textId="77777777" w:rsidR="007C0E4B" w:rsidRPr="007C0E4B" w:rsidRDefault="007C0E4B" w:rsidP="00714682">
            <w:pPr>
              <w:pStyle w:val="EPMTextstyle"/>
              <w:spacing w:before="60" w:after="60"/>
            </w:pPr>
            <w:r w:rsidRPr="007C0E4B">
              <w:t>I expect to share the main responsibility for the care of the child with your employee.</w:t>
            </w:r>
          </w:p>
        </w:tc>
      </w:tr>
      <w:tr w:rsidR="007C0E4B" w:rsidRPr="007C0E4B" w14:paraId="18BD2CE4" w14:textId="77777777" w:rsidTr="0007730E">
        <w:tc>
          <w:tcPr>
            <w:tcW w:w="964" w:type="dxa"/>
            <w:tcBorders>
              <w:top w:val="single" w:sz="4" w:space="0" w:color="auto"/>
              <w:left w:val="single" w:sz="4" w:space="0" w:color="auto"/>
              <w:bottom w:val="single" w:sz="4" w:space="0" w:color="auto"/>
              <w:right w:val="single" w:sz="4" w:space="0" w:color="auto"/>
            </w:tcBorders>
          </w:tcPr>
          <w:p w14:paraId="3E9866DF" w14:textId="77777777" w:rsidR="007C0E4B" w:rsidRPr="007C0E4B" w:rsidRDefault="007C0E4B" w:rsidP="00714682">
            <w:pPr>
              <w:pStyle w:val="EPMTextstyle"/>
              <w:spacing w:before="60" w:after="60"/>
            </w:pPr>
          </w:p>
        </w:tc>
        <w:tc>
          <w:tcPr>
            <w:tcW w:w="8817" w:type="dxa"/>
            <w:gridSpan w:val="3"/>
            <w:tcBorders>
              <w:top w:val="single" w:sz="4" w:space="0" w:color="auto"/>
              <w:left w:val="single" w:sz="4" w:space="0" w:color="auto"/>
              <w:bottom w:val="single" w:sz="4" w:space="0" w:color="auto"/>
              <w:right w:val="single" w:sz="4" w:space="0" w:color="auto"/>
            </w:tcBorders>
          </w:tcPr>
          <w:p w14:paraId="77AF3CD2" w14:textId="77777777" w:rsidR="007C0E4B" w:rsidRPr="007C0E4B" w:rsidRDefault="007C0E4B" w:rsidP="00714682">
            <w:pPr>
              <w:pStyle w:val="EPMTextstyle"/>
              <w:spacing w:before="60" w:after="60"/>
            </w:pPr>
            <w:r w:rsidRPr="007C0E4B">
              <w:t>I have worked in an employed or self-employed capacity in at least 26 of the 66 weeks immediately before the EWC.</w:t>
            </w:r>
          </w:p>
        </w:tc>
      </w:tr>
      <w:tr w:rsidR="007C0E4B" w:rsidRPr="007C0E4B" w14:paraId="7C555230" w14:textId="77777777" w:rsidTr="0007730E">
        <w:tc>
          <w:tcPr>
            <w:tcW w:w="964" w:type="dxa"/>
            <w:tcBorders>
              <w:top w:val="single" w:sz="4" w:space="0" w:color="auto"/>
              <w:left w:val="single" w:sz="4" w:space="0" w:color="auto"/>
              <w:bottom w:val="single" w:sz="4" w:space="0" w:color="auto"/>
              <w:right w:val="single" w:sz="4" w:space="0" w:color="auto"/>
            </w:tcBorders>
          </w:tcPr>
          <w:p w14:paraId="2C6FF02F" w14:textId="77777777" w:rsidR="007C0E4B" w:rsidRPr="007C0E4B" w:rsidRDefault="007C0E4B" w:rsidP="00714682">
            <w:pPr>
              <w:pStyle w:val="EPMTextstyle"/>
              <w:spacing w:before="60" w:after="60"/>
            </w:pPr>
          </w:p>
        </w:tc>
        <w:tc>
          <w:tcPr>
            <w:tcW w:w="8817" w:type="dxa"/>
            <w:gridSpan w:val="3"/>
            <w:tcBorders>
              <w:top w:val="single" w:sz="4" w:space="0" w:color="auto"/>
              <w:left w:val="single" w:sz="4" w:space="0" w:color="auto"/>
              <w:bottom w:val="single" w:sz="4" w:space="0" w:color="auto"/>
              <w:right w:val="single" w:sz="4" w:space="0" w:color="auto"/>
            </w:tcBorders>
          </w:tcPr>
          <w:p w14:paraId="5D5E0E3E" w14:textId="77777777" w:rsidR="007C0E4B" w:rsidRPr="007C0E4B" w:rsidRDefault="007C0E4B" w:rsidP="00714682">
            <w:pPr>
              <w:pStyle w:val="EPMTextstyle"/>
              <w:spacing w:before="60" w:after="60"/>
            </w:pPr>
            <w:r w:rsidRPr="007C0E4B">
              <w:t>My average weekly earnings are at least the current regulatory amount, taking the 13 highest-earning weeks in the 66 weeks immediately before the EWC.</w:t>
            </w:r>
          </w:p>
        </w:tc>
      </w:tr>
      <w:tr w:rsidR="007C0E4B" w:rsidRPr="007C0E4B" w14:paraId="68E2A7F8" w14:textId="77777777" w:rsidTr="0007730E">
        <w:trPr>
          <w:trHeight w:val="781"/>
        </w:trPr>
        <w:tc>
          <w:tcPr>
            <w:tcW w:w="964" w:type="dxa"/>
            <w:tcBorders>
              <w:top w:val="single" w:sz="4" w:space="0" w:color="auto"/>
              <w:left w:val="single" w:sz="4" w:space="0" w:color="auto"/>
              <w:bottom w:val="single" w:sz="4" w:space="0" w:color="auto"/>
              <w:right w:val="single" w:sz="4" w:space="0" w:color="auto"/>
            </w:tcBorders>
          </w:tcPr>
          <w:p w14:paraId="703EEA54" w14:textId="77777777" w:rsidR="007C0E4B" w:rsidRPr="007C0E4B" w:rsidRDefault="007C0E4B" w:rsidP="00714682">
            <w:pPr>
              <w:pStyle w:val="EPMTextstyle"/>
              <w:spacing w:before="60" w:after="60"/>
            </w:pPr>
          </w:p>
        </w:tc>
        <w:tc>
          <w:tcPr>
            <w:tcW w:w="8817" w:type="dxa"/>
            <w:gridSpan w:val="3"/>
            <w:tcBorders>
              <w:top w:val="single" w:sz="4" w:space="0" w:color="auto"/>
              <w:left w:val="single" w:sz="4" w:space="0" w:color="auto"/>
              <w:bottom w:val="single" w:sz="4" w:space="0" w:color="auto"/>
              <w:right w:val="single" w:sz="4" w:space="0" w:color="auto"/>
            </w:tcBorders>
          </w:tcPr>
          <w:p w14:paraId="38B09220" w14:textId="77777777" w:rsidR="007C0E4B" w:rsidRPr="007C0E4B" w:rsidRDefault="007C0E4B" w:rsidP="00714682">
            <w:pPr>
              <w:pStyle w:val="EPMTextstyle"/>
              <w:spacing w:before="60" w:after="60"/>
            </w:pPr>
            <w:r w:rsidRPr="007C0E4B">
              <w:t>I consent to your employee taking shared parental leave and claiming ShPP as set out in this notice and will immediately inform them if I cease to satisfy any of the conditions in this declaration.</w:t>
            </w:r>
          </w:p>
        </w:tc>
      </w:tr>
      <w:tr w:rsidR="007C0E4B" w:rsidRPr="007C0E4B" w14:paraId="34A2CF3E" w14:textId="77777777" w:rsidTr="0007730E">
        <w:trPr>
          <w:trHeight w:val="684"/>
        </w:trPr>
        <w:tc>
          <w:tcPr>
            <w:tcW w:w="9781" w:type="dxa"/>
            <w:gridSpan w:val="4"/>
            <w:tcBorders>
              <w:top w:val="single" w:sz="4" w:space="0" w:color="auto"/>
              <w:left w:val="single" w:sz="4" w:space="0" w:color="auto"/>
              <w:bottom w:val="single" w:sz="4" w:space="0" w:color="auto"/>
              <w:right w:val="single" w:sz="4" w:space="0" w:color="auto"/>
            </w:tcBorders>
          </w:tcPr>
          <w:p w14:paraId="5A52C6D5" w14:textId="77777777" w:rsidR="007C0E4B" w:rsidRPr="007C0E4B" w:rsidRDefault="007C0E4B" w:rsidP="00714682">
            <w:pPr>
              <w:pStyle w:val="EPMTextstyle"/>
              <w:spacing w:before="60" w:after="60"/>
            </w:pPr>
            <w:r w:rsidRPr="007C0E4B">
              <w:t>I consent to the information in this declaration being used for the purposes of administering shared parental leave and pay.</w:t>
            </w:r>
          </w:p>
        </w:tc>
      </w:tr>
      <w:tr w:rsidR="007C0E4B" w:rsidRPr="007C0E4B" w14:paraId="2203A788" w14:textId="77777777" w:rsidTr="0007730E">
        <w:tc>
          <w:tcPr>
            <w:tcW w:w="1706" w:type="dxa"/>
            <w:gridSpan w:val="2"/>
            <w:tcBorders>
              <w:top w:val="single" w:sz="4" w:space="0" w:color="auto"/>
              <w:left w:val="single" w:sz="4" w:space="0" w:color="auto"/>
              <w:bottom w:val="single" w:sz="4" w:space="0" w:color="auto"/>
              <w:right w:val="single" w:sz="4" w:space="0" w:color="auto"/>
            </w:tcBorders>
            <w:shd w:val="clear" w:color="auto" w:fill="F0F0EB"/>
          </w:tcPr>
          <w:p w14:paraId="64F54CA5" w14:textId="77777777" w:rsidR="007C0E4B" w:rsidRPr="0007730E" w:rsidRDefault="007C0E4B" w:rsidP="0007730E">
            <w:pPr>
              <w:pStyle w:val="EPMTableHeading"/>
            </w:pPr>
            <w:r w:rsidRPr="0007730E">
              <w:t xml:space="preserve">Signed:  </w:t>
            </w:r>
          </w:p>
        </w:tc>
        <w:tc>
          <w:tcPr>
            <w:tcW w:w="8075" w:type="dxa"/>
            <w:gridSpan w:val="2"/>
            <w:tcBorders>
              <w:top w:val="single" w:sz="4" w:space="0" w:color="auto"/>
              <w:left w:val="single" w:sz="4" w:space="0" w:color="auto"/>
              <w:bottom w:val="single" w:sz="4" w:space="0" w:color="auto"/>
              <w:right w:val="single" w:sz="4" w:space="0" w:color="auto"/>
            </w:tcBorders>
          </w:tcPr>
          <w:p w14:paraId="318A4EF4" w14:textId="77777777" w:rsidR="007C0E4B" w:rsidRPr="0007730E" w:rsidRDefault="007C0E4B" w:rsidP="00714682">
            <w:pPr>
              <w:pStyle w:val="EPMTextstyle"/>
              <w:spacing w:before="60" w:after="60"/>
              <w:rPr>
                <w:bCs/>
              </w:rPr>
            </w:pPr>
          </w:p>
        </w:tc>
      </w:tr>
      <w:tr w:rsidR="007C0E4B" w:rsidRPr="007C0E4B" w14:paraId="0DBCC27C" w14:textId="77777777" w:rsidTr="0007730E">
        <w:tc>
          <w:tcPr>
            <w:tcW w:w="1706" w:type="dxa"/>
            <w:gridSpan w:val="2"/>
            <w:tcBorders>
              <w:top w:val="single" w:sz="4" w:space="0" w:color="auto"/>
              <w:left w:val="single" w:sz="4" w:space="0" w:color="auto"/>
              <w:bottom w:val="single" w:sz="4" w:space="0" w:color="auto"/>
              <w:right w:val="single" w:sz="4" w:space="0" w:color="auto"/>
            </w:tcBorders>
            <w:shd w:val="clear" w:color="auto" w:fill="F0F0EB"/>
          </w:tcPr>
          <w:p w14:paraId="013ECB6D" w14:textId="77777777" w:rsidR="007C0E4B" w:rsidRPr="0007730E" w:rsidRDefault="007C0E4B" w:rsidP="0007730E">
            <w:pPr>
              <w:pStyle w:val="EPMTableHeading"/>
            </w:pPr>
            <w:r w:rsidRPr="0007730E">
              <w:t>Print name:</w:t>
            </w:r>
          </w:p>
        </w:tc>
        <w:tc>
          <w:tcPr>
            <w:tcW w:w="8075" w:type="dxa"/>
            <w:gridSpan w:val="2"/>
            <w:tcBorders>
              <w:top w:val="single" w:sz="4" w:space="0" w:color="auto"/>
              <w:left w:val="single" w:sz="4" w:space="0" w:color="auto"/>
              <w:bottom w:val="single" w:sz="4" w:space="0" w:color="auto"/>
              <w:right w:val="single" w:sz="4" w:space="0" w:color="auto"/>
            </w:tcBorders>
          </w:tcPr>
          <w:p w14:paraId="610EBEDB" w14:textId="77777777" w:rsidR="007C0E4B" w:rsidRPr="0007730E" w:rsidRDefault="007C0E4B" w:rsidP="00714682">
            <w:pPr>
              <w:pStyle w:val="EPMTextstyle"/>
              <w:spacing w:before="60" w:after="60"/>
              <w:rPr>
                <w:bCs/>
              </w:rPr>
            </w:pPr>
          </w:p>
        </w:tc>
      </w:tr>
      <w:tr w:rsidR="007C0E4B" w:rsidRPr="007C0E4B" w14:paraId="5C931A18" w14:textId="77777777" w:rsidTr="0007730E">
        <w:tc>
          <w:tcPr>
            <w:tcW w:w="1706" w:type="dxa"/>
            <w:gridSpan w:val="2"/>
            <w:tcBorders>
              <w:top w:val="single" w:sz="4" w:space="0" w:color="auto"/>
              <w:left w:val="single" w:sz="4" w:space="0" w:color="auto"/>
              <w:bottom w:val="single" w:sz="4" w:space="0" w:color="auto"/>
              <w:right w:val="single" w:sz="4" w:space="0" w:color="auto"/>
            </w:tcBorders>
            <w:shd w:val="clear" w:color="auto" w:fill="F0F0EB"/>
          </w:tcPr>
          <w:p w14:paraId="1D7DD5B5" w14:textId="77777777" w:rsidR="007C0E4B" w:rsidRPr="0007730E" w:rsidRDefault="007C0E4B" w:rsidP="0007730E">
            <w:pPr>
              <w:pStyle w:val="EPMTableHeading"/>
            </w:pPr>
            <w:r w:rsidRPr="0007730E">
              <w:lastRenderedPageBreak/>
              <w:t>Date:</w:t>
            </w:r>
          </w:p>
        </w:tc>
        <w:tc>
          <w:tcPr>
            <w:tcW w:w="8075" w:type="dxa"/>
            <w:gridSpan w:val="2"/>
            <w:tcBorders>
              <w:top w:val="single" w:sz="4" w:space="0" w:color="auto"/>
              <w:left w:val="single" w:sz="4" w:space="0" w:color="auto"/>
              <w:bottom w:val="single" w:sz="4" w:space="0" w:color="auto"/>
              <w:right w:val="single" w:sz="4" w:space="0" w:color="auto"/>
            </w:tcBorders>
          </w:tcPr>
          <w:p w14:paraId="7F7C3F3E" w14:textId="77777777" w:rsidR="007C0E4B" w:rsidRPr="0007730E" w:rsidRDefault="007C0E4B" w:rsidP="00714682">
            <w:pPr>
              <w:pStyle w:val="EPMTextstyle"/>
              <w:spacing w:before="60" w:after="60"/>
              <w:rPr>
                <w:bCs/>
              </w:rPr>
            </w:pPr>
          </w:p>
        </w:tc>
      </w:tr>
    </w:tbl>
    <w:p w14:paraId="33E831FF" w14:textId="5281CA2A" w:rsidR="007C0E4B" w:rsidRDefault="007C0E4B" w:rsidP="005B1F15">
      <w:pPr>
        <w:pStyle w:val="EPMTextstyle"/>
      </w:pPr>
    </w:p>
    <w:p w14:paraId="583585E6" w14:textId="77777777" w:rsidR="007C0E4B" w:rsidRDefault="007C0E4B">
      <w:pPr>
        <w:rPr>
          <w:rFonts w:cs="Arial"/>
          <w:sz w:val="21"/>
          <w:szCs w:val="20"/>
        </w:rPr>
      </w:pPr>
      <w:r>
        <w:br w:type="page"/>
      </w:r>
    </w:p>
    <w:p w14:paraId="6AAB4C12" w14:textId="77777777" w:rsidR="007C0E4B" w:rsidRPr="007C0E4B" w:rsidRDefault="007C0E4B" w:rsidP="007C0E4B">
      <w:pPr>
        <w:pStyle w:val="EPMPageHeading"/>
      </w:pPr>
      <w:bookmarkStart w:id="22" w:name="_Toc67919560"/>
      <w:bookmarkStart w:id="23" w:name="_Hlk67909177"/>
      <w:r w:rsidRPr="007C0E4B">
        <w:lastRenderedPageBreak/>
        <w:t>Appendix B: Ending Maternity Leave Early (Curtailment Notice) Birth</w:t>
      </w:r>
      <w:bookmarkEnd w:id="22"/>
      <w:r w:rsidRPr="007C0E4B">
        <w:t xml:space="preserve"> </w:t>
      </w:r>
    </w:p>
    <w:bookmarkEnd w:id="23"/>
    <w:p w14:paraId="48923198" w14:textId="77777777" w:rsidR="007C0E4B" w:rsidRPr="007C0E4B" w:rsidRDefault="007C0E4B" w:rsidP="007C0E4B">
      <w:pPr>
        <w:pStyle w:val="EPMTextstyle"/>
      </w:pPr>
      <w:r w:rsidRPr="007C0E4B">
        <w:t>I wish my ordinary/additional maternity leave period to end early on:</w:t>
      </w:r>
    </w:p>
    <w:p w14:paraId="2B857301" w14:textId="1E938422" w:rsidR="007C0E4B" w:rsidRPr="007C0E4B" w:rsidRDefault="007C0E4B" w:rsidP="007C0E4B">
      <w:pPr>
        <w:pStyle w:val="EPMTextstyle"/>
      </w:pPr>
      <w:r w:rsidRPr="007C0E4B">
        <w:t xml:space="preserve">Date: </w:t>
      </w:r>
      <w:r w:rsidRPr="007C0E4B">
        <w:tab/>
      </w:r>
      <w:sdt>
        <w:sdtPr>
          <w:id w:val="-921329711"/>
          <w:placeholder>
            <w:docPart w:val="4D3207626C844971BD881C07031C8DC5"/>
          </w:placeholder>
          <w:showingPlcHdr/>
          <w:date>
            <w:dateFormat w:val="dd/MM/yyyy"/>
            <w:lid w:val="en-GB"/>
            <w:storeMappedDataAs w:val="dateTime"/>
            <w:calendar w:val="gregorian"/>
          </w:date>
        </w:sdtPr>
        <w:sdtContent>
          <w:r w:rsidRPr="007C0E4B">
            <w:t>Click or tap to enter a date.</w:t>
          </w:r>
        </w:sdtContent>
      </w:sdt>
      <w:r w:rsidRPr="007C0E4B">
        <w:t>(‘the Maternity Leave Curtailment Date’)</w:t>
      </w:r>
    </w:p>
    <w:p w14:paraId="3999BE96" w14:textId="77777777" w:rsidR="007C0E4B" w:rsidRPr="007C0E4B" w:rsidRDefault="007C0E4B" w:rsidP="007C0E4B">
      <w:pPr>
        <w:pStyle w:val="EPMTextstyle"/>
        <w:rPr>
          <w:b/>
          <w:bCs/>
        </w:rPr>
      </w:pPr>
      <w:r w:rsidRPr="007C0E4B">
        <w:rPr>
          <w:b/>
          <w:bCs/>
        </w:rPr>
        <w:t>I confirm that the above date is (please tick):</w:t>
      </w:r>
    </w:p>
    <w:tbl>
      <w:tblPr>
        <w:tblW w:w="90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CellMar>
          <w:top w:w="101" w:type="dxa"/>
          <w:left w:w="101" w:type="dxa"/>
          <w:bottom w:w="101" w:type="dxa"/>
          <w:right w:w="101" w:type="dxa"/>
        </w:tblCellMar>
        <w:tblLook w:val="04A0" w:firstRow="1" w:lastRow="0" w:firstColumn="1" w:lastColumn="0" w:noHBand="0" w:noVBand="1"/>
      </w:tblPr>
      <w:tblGrid>
        <w:gridCol w:w="8359"/>
        <w:gridCol w:w="708"/>
      </w:tblGrid>
      <w:tr w:rsidR="007C0E4B" w:rsidRPr="007C0E4B" w14:paraId="3E62B84C" w14:textId="77777777" w:rsidTr="00B66337">
        <w:trPr>
          <w:trHeight w:val="569"/>
        </w:trPr>
        <w:tc>
          <w:tcPr>
            <w:tcW w:w="8359" w:type="dxa"/>
            <w:tcBorders>
              <w:top w:val="single" w:sz="4" w:space="0" w:color="auto"/>
              <w:left w:val="single" w:sz="4" w:space="0" w:color="auto"/>
              <w:bottom w:val="single" w:sz="4" w:space="0" w:color="auto"/>
              <w:right w:val="single" w:sz="4" w:space="0" w:color="auto"/>
            </w:tcBorders>
            <w:shd w:val="clear" w:color="auto" w:fill="auto"/>
          </w:tcPr>
          <w:p w14:paraId="5A31566F" w14:textId="77777777" w:rsidR="007C0E4B" w:rsidRPr="007C0E4B" w:rsidRDefault="007C0E4B" w:rsidP="00714682">
            <w:pPr>
              <w:pStyle w:val="EPMTextstyle"/>
              <w:spacing w:before="60" w:after="60"/>
            </w:pPr>
            <w:r w:rsidRPr="007C0E4B">
              <w:t>At least 1 day after the end of the compulsory maternity leave period (2 weeks after the birth of my child);</w:t>
            </w:r>
          </w:p>
        </w:tc>
        <w:sdt>
          <w:sdtPr>
            <w:id w:val="360091653"/>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auto"/>
              </w:tcPr>
              <w:p w14:paraId="31CDC747" w14:textId="77777777" w:rsidR="007C0E4B" w:rsidRPr="007C0E4B" w:rsidRDefault="007C0E4B" w:rsidP="00714682">
                <w:pPr>
                  <w:pStyle w:val="EPMTextstyle"/>
                  <w:spacing w:before="60" w:after="60"/>
                </w:pPr>
                <w:r w:rsidRPr="007C0E4B">
                  <w:rPr>
                    <w:rFonts w:ascii="Segoe UI Symbol" w:hAnsi="Segoe UI Symbol" w:cs="Segoe UI Symbol"/>
                  </w:rPr>
                  <w:t>☐</w:t>
                </w:r>
              </w:p>
            </w:tc>
          </w:sdtContent>
        </w:sdt>
      </w:tr>
      <w:tr w:rsidR="007C0E4B" w:rsidRPr="007C0E4B" w14:paraId="61636AA2" w14:textId="77777777" w:rsidTr="00B66337">
        <w:trPr>
          <w:trHeight w:val="553"/>
        </w:trPr>
        <w:tc>
          <w:tcPr>
            <w:tcW w:w="8359" w:type="dxa"/>
            <w:tcBorders>
              <w:top w:val="single" w:sz="4" w:space="0" w:color="auto"/>
              <w:left w:val="single" w:sz="4" w:space="0" w:color="auto"/>
              <w:bottom w:val="single" w:sz="4" w:space="0" w:color="auto"/>
              <w:right w:val="single" w:sz="4" w:space="0" w:color="auto"/>
            </w:tcBorders>
            <w:shd w:val="clear" w:color="auto" w:fill="auto"/>
          </w:tcPr>
          <w:p w14:paraId="6C451CB7" w14:textId="77777777" w:rsidR="007C0E4B" w:rsidRPr="007C0E4B" w:rsidRDefault="007C0E4B" w:rsidP="00714682">
            <w:pPr>
              <w:pStyle w:val="EPMTextstyle"/>
              <w:spacing w:before="60" w:after="60"/>
            </w:pPr>
            <w:r w:rsidRPr="007C0E4B">
              <w:t>At least 8 weeks after the date on which I signed and dated this Ending Maternity Leave Early (Curtailment Notice) and provided a copy to my employer;</w:t>
            </w:r>
          </w:p>
        </w:tc>
        <w:sdt>
          <w:sdtPr>
            <w:id w:val="1508791601"/>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auto"/>
              </w:tcPr>
              <w:p w14:paraId="326B81E8" w14:textId="77777777" w:rsidR="007C0E4B" w:rsidRPr="007C0E4B" w:rsidRDefault="007C0E4B" w:rsidP="00714682">
                <w:pPr>
                  <w:pStyle w:val="EPMTextstyle"/>
                  <w:spacing w:before="60" w:after="60"/>
                </w:pPr>
                <w:r w:rsidRPr="007C0E4B">
                  <w:rPr>
                    <w:rFonts w:ascii="Segoe UI Symbol" w:hAnsi="Segoe UI Symbol" w:cs="Segoe UI Symbol"/>
                  </w:rPr>
                  <w:t>☐</w:t>
                </w:r>
              </w:p>
            </w:tc>
          </w:sdtContent>
        </w:sdt>
      </w:tr>
      <w:tr w:rsidR="007C0E4B" w:rsidRPr="007C0E4B" w14:paraId="0E46EE9A" w14:textId="77777777" w:rsidTr="00B66337">
        <w:trPr>
          <w:trHeight w:val="665"/>
        </w:trPr>
        <w:tc>
          <w:tcPr>
            <w:tcW w:w="8359" w:type="dxa"/>
            <w:tcBorders>
              <w:top w:val="single" w:sz="4" w:space="0" w:color="auto"/>
              <w:left w:val="single" w:sz="4" w:space="0" w:color="auto"/>
              <w:bottom w:val="single" w:sz="4" w:space="0" w:color="auto"/>
              <w:right w:val="single" w:sz="4" w:space="0" w:color="auto"/>
            </w:tcBorders>
            <w:shd w:val="clear" w:color="auto" w:fill="auto"/>
          </w:tcPr>
          <w:p w14:paraId="3DFEC263" w14:textId="77777777" w:rsidR="007C0E4B" w:rsidRPr="007C0E4B" w:rsidRDefault="007C0E4B" w:rsidP="00714682">
            <w:pPr>
              <w:pStyle w:val="EPMTextstyle"/>
              <w:spacing w:before="60" w:after="60"/>
            </w:pPr>
            <w:r w:rsidRPr="007C0E4B">
              <w:t>I confirm that the Maternity Leave Curtailment Date is at least 1 week before the last day of my additional maternity leave period.</w:t>
            </w:r>
          </w:p>
        </w:tc>
        <w:sdt>
          <w:sdtPr>
            <w:id w:val="-96781611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auto"/>
              </w:tcPr>
              <w:p w14:paraId="71741B44" w14:textId="77777777" w:rsidR="007C0E4B" w:rsidRPr="007C0E4B" w:rsidRDefault="007C0E4B" w:rsidP="00714682">
                <w:pPr>
                  <w:pStyle w:val="EPMTextstyle"/>
                  <w:spacing w:before="60" w:after="60"/>
                </w:pPr>
                <w:r w:rsidRPr="007C0E4B">
                  <w:rPr>
                    <w:rFonts w:ascii="Segoe UI Symbol" w:hAnsi="Segoe UI Symbol" w:cs="Segoe UI Symbol"/>
                  </w:rPr>
                  <w:t>☐</w:t>
                </w:r>
              </w:p>
            </w:tc>
          </w:sdtContent>
        </w:sdt>
      </w:tr>
      <w:tr w:rsidR="007C0E4B" w:rsidRPr="007C0E4B" w14:paraId="67D91C4A" w14:textId="77777777" w:rsidTr="00B66337">
        <w:trPr>
          <w:trHeight w:val="864"/>
        </w:trPr>
        <w:tc>
          <w:tcPr>
            <w:tcW w:w="8359" w:type="dxa"/>
            <w:tcBorders>
              <w:top w:val="single" w:sz="4" w:space="0" w:color="auto"/>
              <w:left w:val="single" w:sz="4" w:space="0" w:color="auto"/>
              <w:bottom w:val="single" w:sz="4" w:space="0" w:color="auto"/>
              <w:right w:val="single" w:sz="4" w:space="0" w:color="auto"/>
            </w:tcBorders>
            <w:shd w:val="clear" w:color="auto" w:fill="auto"/>
          </w:tcPr>
          <w:p w14:paraId="523C36D4" w14:textId="77777777" w:rsidR="007C0E4B" w:rsidRPr="007C0E4B" w:rsidRDefault="007C0E4B" w:rsidP="00714682">
            <w:pPr>
              <w:pStyle w:val="EPMTextstyle"/>
              <w:spacing w:before="60" w:after="60"/>
            </w:pPr>
            <w:r w:rsidRPr="007C0E4B">
              <w:t xml:space="preserve">I understand that if this Ending Maternity Leave Early (Curtailment Notice) is submitted to </w:t>
            </w:r>
            <w:r w:rsidRPr="00975E7D">
              <w:rPr>
                <w:rStyle w:val="EPMBracketChar"/>
              </w:rPr>
              <w:t>[Trust name]</w:t>
            </w:r>
            <w:r w:rsidRPr="007C0E4B">
              <w:t xml:space="preserve"> after the birth of my child/children it is binding (see paragraph 6.4 of the Shared Parental Leave Procedure).</w:t>
            </w:r>
          </w:p>
        </w:tc>
        <w:sdt>
          <w:sdtPr>
            <w:id w:val="-402141516"/>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auto"/>
              </w:tcPr>
              <w:p w14:paraId="6B103549" w14:textId="77777777" w:rsidR="007C0E4B" w:rsidRPr="007C0E4B" w:rsidRDefault="007C0E4B" w:rsidP="00714682">
                <w:pPr>
                  <w:pStyle w:val="EPMTextstyle"/>
                  <w:spacing w:before="60" w:after="60"/>
                </w:pPr>
                <w:r w:rsidRPr="007C0E4B">
                  <w:rPr>
                    <w:rFonts w:ascii="Segoe UI Symbol" w:hAnsi="Segoe UI Symbol" w:cs="Segoe UI Symbol"/>
                  </w:rPr>
                  <w:t>☐</w:t>
                </w:r>
              </w:p>
            </w:tc>
          </w:sdtContent>
        </w:sdt>
      </w:tr>
      <w:tr w:rsidR="007C0E4B" w:rsidRPr="007C0E4B" w14:paraId="72C38C1C" w14:textId="77777777" w:rsidTr="00B66337">
        <w:trPr>
          <w:trHeight w:val="864"/>
        </w:trPr>
        <w:tc>
          <w:tcPr>
            <w:tcW w:w="8359" w:type="dxa"/>
            <w:tcBorders>
              <w:top w:val="single" w:sz="4" w:space="0" w:color="auto"/>
              <w:left w:val="single" w:sz="4" w:space="0" w:color="auto"/>
              <w:bottom w:val="single" w:sz="4" w:space="0" w:color="auto"/>
              <w:right w:val="single" w:sz="4" w:space="0" w:color="auto"/>
            </w:tcBorders>
            <w:shd w:val="clear" w:color="auto" w:fill="auto"/>
          </w:tcPr>
          <w:p w14:paraId="0F1F3CF2" w14:textId="77777777" w:rsidR="007C0E4B" w:rsidRPr="007C0E4B" w:rsidRDefault="007C0E4B" w:rsidP="00714682">
            <w:pPr>
              <w:pStyle w:val="EPMTextstyle"/>
              <w:spacing w:before="60" w:after="60"/>
            </w:pPr>
            <w:r w:rsidRPr="007C0E4B">
              <w:t>I understand that if this Ending Maternity Leave Early (Curtailment Notice) is binding and cannot be revoked (subject to limited circumstances as outlined in paragraph 6.4 of the Shared Parental Leave Procedure).</w:t>
            </w:r>
          </w:p>
        </w:tc>
        <w:sdt>
          <w:sdtPr>
            <w:id w:val="1894620010"/>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auto"/>
              </w:tcPr>
              <w:p w14:paraId="3C71BF45" w14:textId="77777777" w:rsidR="007C0E4B" w:rsidRPr="007C0E4B" w:rsidRDefault="007C0E4B" w:rsidP="00714682">
                <w:pPr>
                  <w:pStyle w:val="EPMTextstyle"/>
                  <w:spacing w:before="60" w:after="60"/>
                </w:pPr>
                <w:r w:rsidRPr="007C0E4B">
                  <w:rPr>
                    <w:rFonts w:ascii="Segoe UI Symbol" w:hAnsi="Segoe UI Symbol" w:cs="Segoe UI Symbol"/>
                  </w:rPr>
                  <w:t>☐</w:t>
                </w:r>
              </w:p>
            </w:tc>
          </w:sdtContent>
        </w:sdt>
      </w:tr>
    </w:tbl>
    <w:p w14:paraId="2509E6A4" w14:textId="77777777" w:rsidR="007C0E4B" w:rsidRDefault="007C0E4B" w:rsidP="007C0E4B">
      <w:pPr>
        <w:pStyle w:val="EPMTextstyle"/>
      </w:pPr>
    </w:p>
    <w:p w14:paraId="2AA26DF9" w14:textId="22E010C6" w:rsidR="007C0E4B" w:rsidRDefault="007C0E4B" w:rsidP="0007730E">
      <w:pPr>
        <w:pStyle w:val="EPMTextstyle"/>
      </w:pPr>
      <w:r w:rsidRPr="007C0E4B">
        <w:t xml:space="preserve">I confirm that a copy of this Ending Maternity Leave Early (Curtailment Notice) has been provided to </w:t>
      </w:r>
      <w:r w:rsidRPr="0007730E">
        <w:rPr>
          <w:rStyle w:val="EPMBracketChar"/>
        </w:rPr>
        <w:t>[Trust name]</w:t>
      </w:r>
      <w:r w:rsidRPr="007C0E4B">
        <w:t>:</w:t>
      </w:r>
    </w:p>
    <w:tbl>
      <w:tblPr>
        <w:tblW w:w="9781" w:type="dxa"/>
        <w:tblInd w:w="-5" w:type="dxa"/>
        <w:tblBorders>
          <w:top w:val="single" w:sz="4" w:space="0" w:color="BFBFBF"/>
          <w:left w:val="single" w:sz="4" w:space="0" w:color="BFBFBF"/>
          <w:bottom w:val="single" w:sz="4" w:space="0" w:color="C8C9C7"/>
          <w:right w:val="single" w:sz="4" w:space="0" w:color="BFBFBF"/>
          <w:insideH w:val="single" w:sz="4" w:space="0" w:color="BFBFBF"/>
          <w:insideV w:val="single" w:sz="4" w:space="0" w:color="C8C9C7"/>
        </w:tblBorders>
        <w:tblLayout w:type="fixed"/>
        <w:tblCellMar>
          <w:top w:w="101" w:type="dxa"/>
          <w:left w:w="101" w:type="dxa"/>
          <w:bottom w:w="101" w:type="dxa"/>
          <w:right w:w="101" w:type="dxa"/>
        </w:tblCellMar>
        <w:tblLook w:val="0000" w:firstRow="0" w:lastRow="0" w:firstColumn="0" w:lastColumn="0" w:noHBand="0" w:noVBand="0"/>
      </w:tblPr>
      <w:tblGrid>
        <w:gridCol w:w="1565"/>
        <w:gridCol w:w="8216"/>
      </w:tblGrid>
      <w:tr w:rsidR="0007730E" w:rsidRPr="00CE7C11" w14:paraId="0657F658" w14:textId="77777777" w:rsidTr="0007730E">
        <w:trPr>
          <w:trHeight w:val="309"/>
        </w:trPr>
        <w:tc>
          <w:tcPr>
            <w:tcW w:w="1565" w:type="dxa"/>
            <w:tcBorders>
              <w:top w:val="single" w:sz="4" w:space="0" w:color="auto"/>
              <w:left w:val="single" w:sz="4" w:space="0" w:color="auto"/>
              <w:bottom w:val="single" w:sz="4" w:space="0" w:color="auto"/>
              <w:right w:val="single" w:sz="4" w:space="0" w:color="auto"/>
            </w:tcBorders>
            <w:shd w:val="clear" w:color="auto" w:fill="F0F0EB"/>
          </w:tcPr>
          <w:p w14:paraId="3E5013DD" w14:textId="76031C4C" w:rsidR="0007730E" w:rsidRPr="0007730E" w:rsidRDefault="0007730E" w:rsidP="0007730E">
            <w:pPr>
              <w:pStyle w:val="EPMBracket"/>
              <w:spacing w:before="60" w:after="60"/>
              <w:rPr>
                <w:b/>
                <w:bCs/>
                <w:sz w:val="22"/>
                <w:szCs w:val="22"/>
              </w:rPr>
            </w:pPr>
            <w:r w:rsidRPr="0007730E">
              <w:rPr>
                <w:b/>
                <w:bCs/>
                <w:sz w:val="22"/>
                <w:szCs w:val="22"/>
              </w:rPr>
              <w:t>[Trust name]</w:t>
            </w:r>
          </w:p>
        </w:tc>
        <w:tc>
          <w:tcPr>
            <w:tcW w:w="8216" w:type="dxa"/>
            <w:tcBorders>
              <w:top w:val="single" w:sz="4" w:space="0" w:color="auto"/>
              <w:left w:val="single" w:sz="4" w:space="0" w:color="auto"/>
              <w:bottom w:val="single" w:sz="4" w:space="0" w:color="auto"/>
              <w:right w:val="single" w:sz="4" w:space="0" w:color="auto"/>
            </w:tcBorders>
          </w:tcPr>
          <w:p w14:paraId="2116E4E5" w14:textId="77777777" w:rsidR="0007730E" w:rsidRPr="00CE7C11" w:rsidRDefault="0007730E" w:rsidP="00107107">
            <w:pPr>
              <w:pStyle w:val="EPMTextstyle"/>
              <w:spacing w:before="60" w:after="60"/>
            </w:pPr>
          </w:p>
        </w:tc>
      </w:tr>
      <w:tr w:rsidR="0007730E" w:rsidRPr="00CE7C11" w14:paraId="593582ED" w14:textId="77777777" w:rsidTr="0007730E">
        <w:trPr>
          <w:trHeight w:val="167"/>
        </w:trPr>
        <w:tc>
          <w:tcPr>
            <w:tcW w:w="1565" w:type="dxa"/>
            <w:tcBorders>
              <w:top w:val="single" w:sz="4" w:space="0" w:color="auto"/>
              <w:left w:val="single" w:sz="4" w:space="0" w:color="auto"/>
              <w:bottom w:val="single" w:sz="4" w:space="0" w:color="auto"/>
              <w:right w:val="single" w:sz="4" w:space="0" w:color="auto"/>
            </w:tcBorders>
            <w:shd w:val="clear" w:color="auto" w:fill="F0F0EB"/>
          </w:tcPr>
          <w:p w14:paraId="60CE3BE8" w14:textId="77777777" w:rsidR="0007730E" w:rsidRPr="0007730E" w:rsidRDefault="0007730E" w:rsidP="00107107">
            <w:pPr>
              <w:pStyle w:val="EPMTableHeading"/>
            </w:pPr>
            <w:r w:rsidRPr="0007730E">
              <w:t xml:space="preserve">Signed: </w:t>
            </w:r>
          </w:p>
        </w:tc>
        <w:tc>
          <w:tcPr>
            <w:tcW w:w="8216" w:type="dxa"/>
            <w:tcBorders>
              <w:top w:val="single" w:sz="4" w:space="0" w:color="auto"/>
              <w:left w:val="single" w:sz="4" w:space="0" w:color="auto"/>
              <w:bottom w:val="single" w:sz="4" w:space="0" w:color="auto"/>
              <w:right w:val="single" w:sz="4" w:space="0" w:color="auto"/>
            </w:tcBorders>
          </w:tcPr>
          <w:p w14:paraId="62DD2732" w14:textId="77777777" w:rsidR="0007730E" w:rsidRPr="00CE7C11" w:rsidRDefault="0007730E" w:rsidP="00107107">
            <w:pPr>
              <w:pStyle w:val="EPMTextstyle"/>
              <w:spacing w:before="60" w:after="60"/>
            </w:pPr>
          </w:p>
        </w:tc>
      </w:tr>
      <w:tr w:rsidR="0007730E" w:rsidRPr="00CE7C11" w14:paraId="6518426A" w14:textId="77777777" w:rsidTr="0007730E">
        <w:trPr>
          <w:trHeight w:val="119"/>
        </w:trPr>
        <w:tc>
          <w:tcPr>
            <w:tcW w:w="1565" w:type="dxa"/>
            <w:tcBorders>
              <w:top w:val="single" w:sz="4" w:space="0" w:color="auto"/>
              <w:left w:val="single" w:sz="4" w:space="0" w:color="auto"/>
              <w:bottom w:val="single" w:sz="4" w:space="0" w:color="auto"/>
              <w:right w:val="single" w:sz="4" w:space="0" w:color="auto"/>
            </w:tcBorders>
            <w:shd w:val="clear" w:color="auto" w:fill="F0F0EB"/>
          </w:tcPr>
          <w:p w14:paraId="74ECAF29" w14:textId="77777777" w:rsidR="0007730E" w:rsidRPr="0007730E" w:rsidRDefault="0007730E" w:rsidP="00107107">
            <w:pPr>
              <w:pStyle w:val="EPMTableHeading"/>
            </w:pPr>
            <w:r w:rsidRPr="0007730E">
              <w:t>Print name:</w:t>
            </w:r>
          </w:p>
        </w:tc>
        <w:tc>
          <w:tcPr>
            <w:tcW w:w="8216" w:type="dxa"/>
            <w:tcBorders>
              <w:top w:val="single" w:sz="4" w:space="0" w:color="auto"/>
              <w:left w:val="single" w:sz="4" w:space="0" w:color="auto"/>
              <w:bottom w:val="single" w:sz="4" w:space="0" w:color="auto"/>
              <w:right w:val="single" w:sz="4" w:space="0" w:color="auto"/>
            </w:tcBorders>
          </w:tcPr>
          <w:p w14:paraId="3708BBC5" w14:textId="77777777" w:rsidR="0007730E" w:rsidRPr="00CE7C11" w:rsidRDefault="0007730E" w:rsidP="00107107">
            <w:pPr>
              <w:pStyle w:val="EPMTextstyle"/>
              <w:spacing w:before="60" w:after="60"/>
            </w:pPr>
          </w:p>
        </w:tc>
      </w:tr>
      <w:tr w:rsidR="0007730E" w:rsidRPr="00CE7C11" w14:paraId="3CEDE344" w14:textId="77777777" w:rsidTr="0007730E">
        <w:trPr>
          <w:trHeight w:val="213"/>
        </w:trPr>
        <w:tc>
          <w:tcPr>
            <w:tcW w:w="1565" w:type="dxa"/>
            <w:tcBorders>
              <w:top w:val="single" w:sz="4" w:space="0" w:color="auto"/>
              <w:left w:val="single" w:sz="4" w:space="0" w:color="auto"/>
              <w:bottom w:val="single" w:sz="4" w:space="0" w:color="auto"/>
              <w:right w:val="single" w:sz="4" w:space="0" w:color="auto"/>
            </w:tcBorders>
            <w:shd w:val="clear" w:color="auto" w:fill="F0F0EB"/>
          </w:tcPr>
          <w:p w14:paraId="6EB8D225" w14:textId="77777777" w:rsidR="0007730E" w:rsidRPr="0007730E" w:rsidRDefault="0007730E" w:rsidP="00107107">
            <w:pPr>
              <w:pStyle w:val="EPMTableHeading"/>
            </w:pPr>
            <w:r w:rsidRPr="0007730E">
              <w:t xml:space="preserve">Date: </w:t>
            </w:r>
          </w:p>
        </w:tc>
        <w:tc>
          <w:tcPr>
            <w:tcW w:w="8216" w:type="dxa"/>
            <w:tcBorders>
              <w:top w:val="single" w:sz="4" w:space="0" w:color="auto"/>
              <w:left w:val="single" w:sz="4" w:space="0" w:color="auto"/>
              <w:bottom w:val="single" w:sz="4" w:space="0" w:color="auto"/>
              <w:right w:val="single" w:sz="4" w:space="0" w:color="auto"/>
            </w:tcBorders>
          </w:tcPr>
          <w:p w14:paraId="4362B606" w14:textId="77777777" w:rsidR="0007730E" w:rsidRPr="00CE7C11" w:rsidRDefault="0007730E" w:rsidP="00107107">
            <w:pPr>
              <w:pStyle w:val="EPMTextstyle"/>
              <w:spacing w:before="60" w:after="60"/>
            </w:pPr>
          </w:p>
        </w:tc>
      </w:tr>
    </w:tbl>
    <w:p w14:paraId="2D8BA1E3" w14:textId="77777777" w:rsidR="0007730E" w:rsidRPr="007C0E4B" w:rsidRDefault="0007730E" w:rsidP="007C0E4B">
      <w:pPr>
        <w:pStyle w:val="EPMTextstyle"/>
      </w:pPr>
    </w:p>
    <w:p w14:paraId="3461C313" w14:textId="77777777" w:rsidR="007C0E4B" w:rsidRPr="007C0E4B" w:rsidRDefault="007C0E4B" w:rsidP="007C0E4B">
      <w:pPr>
        <w:pStyle w:val="EPMTextstyle"/>
      </w:pPr>
      <w:r w:rsidRPr="007C0E4B">
        <w:br w:type="page"/>
      </w:r>
    </w:p>
    <w:p w14:paraId="01879A59" w14:textId="77777777" w:rsidR="00B66337" w:rsidRPr="00B66337" w:rsidRDefault="00B66337" w:rsidP="00B66337">
      <w:pPr>
        <w:pStyle w:val="EPMPageHeading"/>
      </w:pPr>
      <w:bookmarkStart w:id="24" w:name="_Toc67919561"/>
      <w:bookmarkStart w:id="25" w:name="_Hlk66270794"/>
      <w:r w:rsidRPr="00B66337">
        <w:lastRenderedPageBreak/>
        <w:t>Appendix C: Notice of Dates for Shared Parental Leave – Birth</w:t>
      </w:r>
      <w:bookmarkEnd w:id="24"/>
    </w:p>
    <w:bookmarkEnd w:id="25"/>
    <w:p w14:paraId="4A3901BA" w14:textId="1F55DFFB" w:rsidR="00B66337" w:rsidRPr="00B66337" w:rsidRDefault="00B66337" w:rsidP="0007730E">
      <w:pPr>
        <w:pStyle w:val="EPMNumberedcopy"/>
        <w:tabs>
          <w:tab w:val="clear" w:pos="284"/>
          <w:tab w:val="left" w:pos="709"/>
        </w:tabs>
        <w:ind w:left="426" w:hanging="426"/>
      </w:pPr>
      <w:r w:rsidRPr="00B66337">
        <w:t xml:space="preserve">I understand that I may not request SPL with a start or end date which is outside the period in which SPL may be taken. This is within the period which begins on the date my child is born and ends the day before my child’s first birthday. (If dates are requested prior to the birth of your child then you may include a start date which is expressed to be on the day on which your child is born, or </w:t>
      </w:r>
      <w:r w:rsidR="00714682" w:rsidRPr="00B66337">
        <w:t>several</w:t>
      </w:r>
      <w:r w:rsidRPr="00B66337">
        <w:t xml:space="preserve"> days following your child’s birth, or the form may contain an end date expressed as a number of days following the date of the child’s birth). </w:t>
      </w:r>
    </w:p>
    <w:p w14:paraId="08041BA9" w14:textId="77777777" w:rsidR="00B66337" w:rsidRPr="00B66337" w:rsidRDefault="00B66337" w:rsidP="0007730E">
      <w:pPr>
        <w:pStyle w:val="EPMNumberedcopy"/>
        <w:tabs>
          <w:tab w:val="clear" w:pos="284"/>
          <w:tab w:val="left" w:pos="709"/>
        </w:tabs>
        <w:ind w:left="426" w:hanging="426"/>
      </w:pPr>
      <w:r w:rsidRPr="00B66337">
        <w:t xml:space="preserve">I understand that SPL must be taken in multiples of complete weeks, as one continuous period or up to three discontinuous periods. The minimum period of SPL which may be taken is one week. </w:t>
      </w:r>
    </w:p>
    <w:p w14:paraId="20A5CE3B" w14:textId="77777777" w:rsidR="00B66337" w:rsidRPr="00B66337" w:rsidRDefault="00B66337" w:rsidP="0007730E">
      <w:pPr>
        <w:pStyle w:val="EPMNumberedcopy"/>
        <w:tabs>
          <w:tab w:val="clear" w:pos="284"/>
          <w:tab w:val="left" w:pos="709"/>
        </w:tabs>
        <w:ind w:left="426" w:hanging="426"/>
      </w:pPr>
      <w:r w:rsidRPr="00B66337">
        <w:t xml:space="preserve">I understand that I may give a total of three Notice of Dates for Shared Parental Leave, (including variation notices). The following notices do not count towards the three permitted notices: </w:t>
      </w:r>
    </w:p>
    <w:p w14:paraId="13E56AE1" w14:textId="77777777" w:rsidR="00B66337" w:rsidRPr="00B66337" w:rsidRDefault="00B66337" w:rsidP="0007730E">
      <w:pPr>
        <w:pStyle w:val="EPMBullets"/>
        <w:tabs>
          <w:tab w:val="clear" w:pos="567"/>
        </w:tabs>
        <w:ind w:left="851" w:hanging="425"/>
      </w:pPr>
      <w:r w:rsidRPr="00B66337">
        <w:t>A ‘Notice of Dates for Shared Parental Leave’ requesting discontinuous period for SPL which is withdrawn by me on or before fifteenth day after the notice was given.</w:t>
      </w:r>
    </w:p>
    <w:p w14:paraId="6341EB1D" w14:textId="77777777" w:rsidR="00B66337" w:rsidRPr="00B66337" w:rsidRDefault="00B66337" w:rsidP="0007730E">
      <w:pPr>
        <w:pStyle w:val="EPMBullets"/>
        <w:tabs>
          <w:tab w:val="clear" w:pos="567"/>
        </w:tabs>
        <w:ind w:left="851" w:hanging="425"/>
      </w:pPr>
      <w:r w:rsidRPr="00B66337">
        <w:t xml:space="preserve">A variation notice given as the result of my child being born earlier or later than the expected week of confinement. </w:t>
      </w:r>
    </w:p>
    <w:p w14:paraId="72E5AC45" w14:textId="77777777" w:rsidR="00B66337" w:rsidRPr="00B66337" w:rsidRDefault="00B66337" w:rsidP="0007730E">
      <w:pPr>
        <w:pStyle w:val="EPMBullets"/>
        <w:tabs>
          <w:tab w:val="clear" w:pos="567"/>
        </w:tabs>
        <w:ind w:left="851" w:hanging="425"/>
      </w:pPr>
      <w:r w:rsidRPr="00B66337">
        <w:t>A variation notice given in response to a request from the Trust that I vary a period of leave.</w:t>
      </w:r>
    </w:p>
    <w:p w14:paraId="700ED31E" w14:textId="77777777" w:rsidR="00B66337" w:rsidRPr="00B66337" w:rsidRDefault="00B66337" w:rsidP="0007730E">
      <w:pPr>
        <w:pStyle w:val="EPMBullets"/>
        <w:tabs>
          <w:tab w:val="clear" w:pos="567"/>
        </w:tabs>
        <w:ind w:left="851" w:hanging="425"/>
      </w:pPr>
      <w:r w:rsidRPr="00B66337">
        <w:t xml:space="preserve">Where we agree otherwise </w:t>
      </w:r>
    </w:p>
    <w:p w14:paraId="03C61013" w14:textId="77777777" w:rsidR="00B66337" w:rsidRPr="00B66337" w:rsidRDefault="00B66337" w:rsidP="0007730E">
      <w:pPr>
        <w:pStyle w:val="EPMNumberedcopy"/>
        <w:tabs>
          <w:tab w:val="clear" w:pos="284"/>
        </w:tabs>
        <w:ind w:left="567" w:hanging="567"/>
      </w:pPr>
      <w:r w:rsidRPr="00B66337">
        <w:t>I confirm that I would like to take shared parental leave (SPL) and the date(s) requested are:</w:t>
      </w:r>
    </w:p>
    <w:tbl>
      <w:tblPr>
        <w:tblW w:w="9214" w:type="dxa"/>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4205"/>
        <w:gridCol w:w="5009"/>
      </w:tblGrid>
      <w:tr w:rsidR="00B66337" w:rsidRPr="00B66337" w14:paraId="7AE09862" w14:textId="77777777" w:rsidTr="0007730E">
        <w:tc>
          <w:tcPr>
            <w:tcW w:w="4205" w:type="dxa"/>
            <w:shd w:val="clear" w:color="auto" w:fill="F0F0EB"/>
          </w:tcPr>
          <w:p w14:paraId="60636B36" w14:textId="77777777" w:rsidR="00B66337" w:rsidRPr="00B66337" w:rsidRDefault="00B66337" w:rsidP="00714682">
            <w:pPr>
              <w:pStyle w:val="EPMTableHeading"/>
            </w:pPr>
            <w:bookmarkStart w:id="26" w:name="_Toc67919562"/>
            <w:r w:rsidRPr="00B66337">
              <w:t>Start Date</w:t>
            </w:r>
            <w:bookmarkEnd w:id="26"/>
          </w:p>
        </w:tc>
        <w:tc>
          <w:tcPr>
            <w:tcW w:w="5009" w:type="dxa"/>
            <w:shd w:val="clear" w:color="auto" w:fill="F0F0EB"/>
          </w:tcPr>
          <w:p w14:paraId="6114ED4D" w14:textId="77777777" w:rsidR="00B66337" w:rsidRPr="00B66337" w:rsidRDefault="00B66337" w:rsidP="00714682">
            <w:pPr>
              <w:pStyle w:val="EPMTableHeading"/>
            </w:pPr>
            <w:bookmarkStart w:id="27" w:name="_Toc67919563"/>
            <w:r w:rsidRPr="00B66337">
              <w:t>End Date</w:t>
            </w:r>
            <w:bookmarkEnd w:id="27"/>
          </w:p>
        </w:tc>
      </w:tr>
      <w:tr w:rsidR="00B66337" w:rsidRPr="00B66337" w14:paraId="7B3B3605" w14:textId="77777777" w:rsidTr="0007730E">
        <w:sdt>
          <w:sdtPr>
            <w:id w:val="1328632508"/>
            <w:placeholder>
              <w:docPart w:val="256AAB897B7841009A1E8356CEC1F537"/>
            </w:placeholder>
            <w:showingPlcHdr/>
            <w:date>
              <w:dateFormat w:val="dd/MM/yyyy"/>
              <w:lid w:val="en-GB"/>
              <w:storeMappedDataAs w:val="dateTime"/>
              <w:calendar w:val="gregorian"/>
            </w:date>
          </w:sdtPr>
          <w:sdtContent>
            <w:tc>
              <w:tcPr>
                <w:tcW w:w="4205" w:type="dxa"/>
                <w:shd w:val="clear" w:color="auto" w:fill="auto"/>
                <w:vAlign w:val="center"/>
              </w:tcPr>
              <w:p w14:paraId="1542D9A5" w14:textId="77777777" w:rsidR="00B66337" w:rsidRPr="00B66337" w:rsidRDefault="00B66337" w:rsidP="00714682">
                <w:pPr>
                  <w:pStyle w:val="EPMTextstyle"/>
                  <w:spacing w:before="60" w:after="60"/>
                </w:pPr>
                <w:r w:rsidRPr="00B66337">
                  <w:t>Click or tap to enter a date.</w:t>
                </w:r>
              </w:p>
            </w:tc>
          </w:sdtContent>
        </w:sdt>
        <w:sdt>
          <w:sdtPr>
            <w:id w:val="1814595883"/>
            <w:placeholder>
              <w:docPart w:val="256AAB897B7841009A1E8356CEC1F537"/>
            </w:placeholder>
            <w:showingPlcHdr/>
            <w:date>
              <w:dateFormat w:val="dd/MM/yyyy"/>
              <w:lid w:val="en-GB"/>
              <w:storeMappedDataAs w:val="dateTime"/>
              <w:calendar w:val="gregorian"/>
            </w:date>
          </w:sdtPr>
          <w:sdtContent>
            <w:tc>
              <w:tcPr>
                <w:tcW w:w="5009" w:type="dxa"/>
                <w:shd w:val="clear" w:color="auto" w:fill="auto"/>
                <w:vAlign w:val="center"/>
              </w:tcPr>
              <w:p w14:paraId="40A4541A" w14:textId="77777777" w:rsidR="00B66337" w:rsidRPr="00B66337" w:rsidRDefault="00B66337" w:rsidP="00714682">
                <w:pPr>
                  <w:pStyle w:val="EPMTextstyle"/>
                  <w:spacing w:before="60" w:after="60"/>
                </w:pPr>
                <w:r w:rsidRPr="00B66337">
                  <w:t>Click or tap to enter a date.</w:t>
                </w:r>
              </w:p>
            </w:tc>
          </w:sdtContent>
        </w:sdt>
      </w:tr>
    </w:tbl>
    <w:p w14:paraId="29945015" w14:textId="77777777" w:rsidR="00B66337" w:rsidRPr="00B66337" w:rsidRDefault="00B66337" w:rsidP="005668D4">
      <w:pPr>
        <w:pStyle w:val="EPMTextstyle"/>
        <w:tabs>
          <w:tab w:val="clear" w:pos="284"/>
          <w:tab w:val="clear" w:pos="567"/>
          <w:tab w:val="clear" w:pos="851"/>
          <w:tab w:val="left" w:pos="993"/>
          <w:tab w:val="left" w:pos="1418"/>
        </w:tabs>
        <w:spacing w:before="200"/>
        <w:ind w:left="1418" w:hanging="851"/>
        <w:rPr>
          <w:b/>
        </w:rPr>
      </w:pPr>
      <w:r w:rsidRPr="00B66337">
        <w:rPr>
          <w:b/>
        </w:rPr>
        <w:t>Please tick A or B</w:t>
      </w:r>
    </w:p>
    <w:p w14:paraId="39D10F9E" w14:textId="77777777" w:rsidR="00B66337" w:rsidRPr="00B66337" w:rsidRDefault="00B66337" w:rsidP="0007730E">
      <w:pPr>
        <w:pStyle w:val="EPMTextstyle"/>
        <w:tabs>
          <w:tab w:val="clear" w:pos="284"/>
          <w:tab w:val="clear" w:pos="567"/>
          <w:tab w:val="clear" w:pos="851"/>
          <w:tab w:val="left" w:pos="993"/>
          <w:tab w:val="left" w:pos="1418"/>
        </w:tabs>
        <w:ind w:left="1418" w:hanging="851"/>
      </w:pPr>
      <w:r w:rsidRPr="00B66337">
        <w:t>A</w:t>
      </w:r>
      <w:r w:rsidRPr="00B66337">
        <w:tab/>
        <w:t>I intend to claim shared parental leave pay for these dates</w:t>
      </w:r>
      <w:r w:rsidRPr="00B66337">
        <w:tab/>
      </w:r>
      <w:r w:rsidRPr="00B66337">
        <w:tab/>
      </w:r>
      <w:sdt>
        <w:sdtPr>
          <w:id w:val="653417218"/>
          <w14:checkbox>
            <w14:checked w14:val="0"/>
            <w14:checkedState w14:val="2612" w14:font="MS Gothic"/>
            <w14:uncheckedState w14:val="2610" w14:font="MS Gothic"/>
          </w14:checkbox>
        </w:sdtPr>
        <w:sdtContent>
          <w:r w:rsidRPr="00B66337">
            <w:rPr>
              <w:rFonts w:ascii="Segoe UI Symbol" w:hAnsi="Segoe UI Symbol" w:cs="Segoe UI Symbol"/>
            </w:rPr>
            <w:t>☐</w:t>
          </w:r>
        </w:sdtContent>
      </w:sdt>
    </w:p>
    <w:p w14:paraId="24510002" w14:textId="77777777" w:rsidR="00B66337" w:rsidRPr="00B66337" w:rsidRDefault="00B66337" w:rsidP="0007730E">
      <w:pPr>
        <w:pStyle w:val="EPMTextstyle"/>
        <w:tabs>
          <w:tab w:val="clear" w:pos="284"/>
          <w:tab w:val="clear" w:pos="567"/>
          <w:tab w:val="clear" w:pos="851"/>
          <w:tab w:val="left" w:pos="993"/>
          <w:tab w:val="left" w:pos="1418"/>
        </w:tabs>
        <w:ind w:left="1418" w:hanging="851"/>
      </w:pPr>
      <w:r w:rsidRPr="00B66337">
        <w:t xml:space="preserve">B </w:t>
      </w:r>
      <w:r w:rsidRPr="00B66337">
        <w:tab/>
        <w:t>I do not intend to claim shared parental leave pay for these dates</w:t>
      </w:r>
      <w:r w:rsidRPr="00B66337">
        <w:tab/>
      </w:r>
      <w:sdt>
        <w:sdtPr>
          <w:id w:val="-1477833576"/>
          <w14:checkbox>
            <w14:checked w14:val="0"/>
            <w14:checkedState w14:val="2612" w14:font="MS Gothic"/>
            <w14:uncheckedState w14:val="2610" w14:font="MS Gothic"/>
          </w14:checkbox>
        </w:sdtPr>
        <w:sdtContent>
          <w:r w:rsidRPr="00B66337">
            <w:rPr>
              <w:rFonts w:ascii="Segoe UI Symbol" w:hAnsi="Segoe UI Symbol" w:cs="Segoe UI Symbol"/>
            </w:rPr>
            <w:t>☐</w:t>
          </w:r>
        </w:sdtContent>
      </w:sdt>
    </w:p>
    <w:tbl>
      <w:tblPr>
        <w:tblW w:w="9214" w:type="dxa"/>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4205"/>
        <w:gridCol w:w="5009"/>
      </w:tblGrid>
      <w:tr w:rsidR="00B66337" w:rsidRPr="00B66337" w14:paraId="697CE667" w14:textId="77777777" w:rsidTr="0007730E">
        <w:tc>
          <w:tcPr>
            <w:tcW w:w="4205" w:type="dxa"/>
            <w:shd w:val="clear" w:color="auto" w:fill="F0F0EB"/>
          </w:tcPr>
          <w:p w14:paraId="527A1DE0" w14:textId="77777777" w:rsidR="00B66337" w:rsidRPr="00B66337" w:rsidRDefault="00B66337" w:rsidP="00714682">
            <w:pPr>
              <w:pStyle w:val="EPMTableHeading"/>
            </w:pPr>
            <w:bookmarkStart w:id="28" w:name="_Toc67919564"/>
            <w:r w:rsidRPr="00B66337">
              <w:t>Start Date</w:t>
            </w:r>
            <w:bookmarkEnd w:id="28"/>
          </w:p>
        </w:tc>
        <w:tc>
          <w:tcPr>
            <w:tcW w:w="5009" w:type="dxa"/>
            <w:shd w:val="clear" w:color="auto" w:fill="F0F0EB"/>
          </w:tcPr>
          <w:p w14:paraId="31D8E95A" w14:textId="77777777" w:rsidR="00B66337" w:rsidRPr="00B66337" w:rsidRDefault="00B66337" w:rsidP="00714682">
            <w:pPr>
              <w:pStyle w:val="EPMTableHeading"/>
            </w:pPr>
            <w:bookmarkStart w:id="29" w:name="_Toc67919565"/>
            <w:r w:rsidRPr="00B66337">
              <w:t>End Date</w:t>
            </w:r>
            <w:bookmarkEnd w:id="29"/>
          </w:p>
        </w:tc>
      </w:tr>
      <w:tr w:rsidR="00B66337" w:rsidRPr="00B66337" w14:paraId="25FBD42C" w14:textId="77777777" w:rsidTr="0007730E">
        <w:sdt>
          <w:sdtPr>
            <w:id w:val="-9839515"/>
            <w:placeholder>
              <w:docPart w:val="D61D24CA051B4B878F57A60CA020A82F"/>
            </w:placeholder>
            <w:showingPlcHdr/>
            <w:date>
              <w:dateFormat w:val="dd/MM/yyyy"/>
              <w:lid w:val="en-GB"/>
              <w:storeMappedDataAs w:val="dateTime"/>
              <w:calendar w:val="gregorian"/>
            </w:date>
          </w:sdtPr>
          <w:sdtContent>
            <w:tc>
              <w:tcPr>
                <w:tcW w:w="4205" w:type="dxa"/>
                <w:shd w:val="clear" w:color="auto" w:fill="auto"/>
                <w:vAlign w:val="center"/>
              </w:tcPr>
              <w:p w14:paraId="779FECE8" w14:textId="77777777" w:rsidR="00B66337" w:rsidRPr="00B66337" w:rsidRDefault="00B66337" w:rsidP="00714682">
                <w:pPr>
                  <w:pStyle w:val="EPMTextstyle"/>
                  <w:spacing w:before="60" w:after="60"/>
                </w:pPr>
                <w:r w:rsidRPr="00B66337">
                  <w:t>Click or tap to enter a date.</w:t>
                </w:r>
              </w:p>
            </w:tc>
          </w:sdtContent>
        </w:sdt>
        <w:sdt>
          <w:sdtPr>
            <w:id w:val="1978955557"/>
            <w:placeholder>
              <w:docPart w:val="D61D24CA051B4B878F57A60CA020A82F"/>
            </w:placeholder>
            <w:showingPlcHdr/>
            <w:date>
              <w:dateFormat w:val="dd/MM/yyyy"/>
              <w:lid w:val="en-GB"/>
              <w:storeMappedDataAs w:val="dateTime"/>
              <w:calendar w:val="gregorian"/>
            </w:date>
          </w:sdtPr>
          <w:sdtContent>
            <w:tc>
              <w:tcPr>
                <w:tcW w:w="5009" w:type="dxa"/>
                <w:shd w:val="clear" w:color="auto" w:fill="auto"/>
                <w:vAlign w:val="center"/>
              </w:tcPr>
              <w:p w14:paraId="4D508B46" w14:textId="77777777" w:rsidR="00B66337" w:rsidRPr="00B66337" w:rsidRDefault="00B66337" w:rsidP="00714682">
                <w:pPr>
                  <w:pStyle w:val="EPMTextstyle"/>
                  <w:spacing w:before="60" w:after="60"/>
                </w:pPr>
                <w:r w:rsidRPr="00B66337">
                  <w:t>Click or tap to enter a date.</w:t>
                </w:r>
              </w:p>
            </w:tc>
          </w:sdtContent>
        </w:sdt>
      </w:tr>
    </w:tbl>
    <w:p w14:paraId="49076A5C" w14:textId="77777777" w:rsidR="00B66337" w:rsidRPr="00B66337" w:rsidRDefault="00B66337" w:rsidP="005668D4">
      <w:pPr>
        <w:pStyle w:val="EPMTextstyle"/>
        <w:tabs>
          <w:tab w:val="clear" w:pos="284"/>
          <w:tab w:val="clear" w:pos="567"/>
          <w:tab w:val="clear" w:pos="851"/>
          <w:tab w:val="left" w:pos="993"/>
          <w:tab w:val="left" w:pos="1276"/>
          <w:tab w:val="left" w:pos="1418"/>
        </w:tabs>
        <w:spacing w:before="200"/>
        <w:ind w:left="284" w:firstLine="284"/>
        <w:rPr>
          <w:b/>
        </w:rPr>
      </w:pPr>
      <w:r w:rsidRPr="00B66337">
        <w:rPr>
          <w:b/>
        </w:rPr>
        <w:t>Please tick A or B</w:t>
      </w:r>
    </w:p>
    <w:p w14:paraId="3C88251D" w14:textId="77777777" w:rsidR="00B66337" w:rsidRPr="00B66337" w:rsidRDefault="00B66337" w:rsidP="0007730E">
      <w:pPr>
        <w:pStyle w:val="EPMTextstyle"/>
        <w:tabs>
          <w:tab w:val="clear" w:pos="284"/>
          <w:tab w:val="clear" w:pos="567"/>
          <w:tab w:val="clear" w:pos="851"/>
          <w:tab w:val="left" w:pos="993"/>
          <w:tab w:val="left" w:pos="1276"/>
          <w:tab w:val="left" w:pos="1418"/>
        </w:tabs>
        <w:ind w:left="284" w:firstLine="283"/>
      </w:pPr>
      <w:r w:rsidRPr="00B66337">
        <w:t>A</w:t>
      </w:r>
      <w:r w:rsidRPr="00B66337">
        <w:tab/>
        <w:t>I intend to claim shared parental leave pay for these dates</w:t>
      </w:r>
      <w:r w:rsidRPr="00B66337">
        <w:tab/>
      </w:r>
      <w:r w:rsidRPr="00B66337">
        <w:tab/>
      </w:r>
      <w:sdt>
        <w:sdtPr>
          <w:id w:val="548646585"/>
          <w14:checkbox>
            <w14:checked w14:val="0"/>
            <w14:checkedState w14:val="2612" w14:font="MS Gothic"/>
            <w14:uncheckedState w14:val="2610" w14:font="MS Gothic"/>
          </w14:checkbox>
        </w:sdtPr>
        <w:sdtContent>
          <w:r w:rsidRPr="00B66337">
            <w:rPr>
              <w:rFonts w:ascii="Segoe UI Symbol" w:hAnsi="Segoe UI Symbol" w:cs="Segoe UI Symbol"/>
            </w:rPr>
            <w:t>☐</w:t>
          </w:r>
        </w:sdtContent>
      </w:sdt>
    </w:p>
    <w:p w14:paraId="4E048D45" w14:textId="77777777" w:rsidR="00B66337" w:rsidRPr="00B66337" w:rsidRDefault="00B66337" w:rsidP="0007730E">
      <w:pPr>
        <w:pStyle w:val="EPMTextstyle"/>
        <w:tabs>
          <w:tab w:val="clear" w:pos="284"/>
          <w:tab w:val="clear" w:pos="567"/>
          <w:tab w:val="clear" w:pos="851"/>
          <w:tab w:val="left" w:pos="993"/>
          <w:tab w:val="left" w:pos="1276"/>
          <w:tab w:val="left" w:pos="1418"/>
        </w:tabs>
        <w:ind w:left="284" w:firstLine="283"/>
      </w:pPr>
      <w:r w:rsidRPr="00B66337">
        <w:t xml:space="preserve">B </w:t>
      </w:r>
      <w:r w:rsidRPr="00B66337">
        <w:tab/>
        <w:t>I do not intend to claim shared parental leave pay for these dates</w:t>
      </w:r>
      <w:r w:rsidRPr="00B66337">
        <w:tab/>
      </w:r>
      <w:sdt>
        <w:sdtPr>
          <w:id w:val="1212462649"/>
          <w14:checkbox>
            <w14:checked w14:val="0"/>
            <w14:checkedState w14:val="2612" w14:font="MS Gothic"/>
            <w14:uncheckedState w14:val="2610" w14:font="MS Gothic"/>
          </w14:checkbox>
        </w:sdtPr>
        <w:sdtContent>
          <w:r w:rsidRPr="00B66337">
            <w:rPr>
              <w:rFonts w:ascii="Segoe UI Symbol" w:hAnsi="Segoe UI Symbol" w:cs="Segoe UI Symbol"/>
            </w:rPr>
            <w:t>☐</w:t>
          </w:r>
        </w:sdtContent>
      </w:sdt>
    </w:p>
    <w:tbl>
      <w:tblPr>
        <w:tblW w:w="9214" w:type="dxa"/>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4205"/>
        <w:gridCol w:w="5009"/>
      </w:tblGrid>
      <w:tr w:rsidR="00B66337" w:rsidRPr="00B66337" w14:paraId="571700A8" w14:textId="77777777" w:rsidTr="0007730E">
        <w:tc>
          <w:tcPr>
            <w:tcW w:w="4205" w:type="dxa"/>
            <w:shd w:val="clear" w:color="auto" w:fill="F0F0EB"/>
          </w:tcPr>
          <w:p w14:paraId="1FAC71B3" w14:textId="77777777" w:rsidR="00B66337" w:rsidRPr="00B66337" w:rsidRDefault="00B66337" w:rsidP="00714682">
            <w:pPr>
              <w:pStyle w:val="EPMTableHeading"/>
            </w:pPr>
            <w:bookmarkStart w:id="30" w:name="_Toc67919566"/>
            <w:r w:rsidRPr="00B66337">
              <w:t>Start Date</w:t>
            </w:r>
            <w:bookmarkEnd w:id="30"/>
          </w:p>
        </w:tc>
        <w:tc>
          <w:tcPr>
            <w:tcW w:w="5009" w:type="dxa"/>
            <w:shd w:val="clear" w:color="auto" w:fill="F0F0EB"/>
          </w:tcPr>
          <w:p w14:paraId="3592AD81" w14:textId="77777777" w:rsidR="00B66337" w:rsidRPr="00B66337" w:rsidRDefault="00B66337" w:rsidP="00714682">
            <w:pPr>
              <w:pStyle w:val="EPMTableHeading"/>
            </w:pPr>
            <w:bookmarkStart w:id="31" w:name="_Toc67919567"/>
            <w:r w:rsidRPr="00B66337">
              <w:t>End Date</w:t>
            </w:r>
            <w:bookmarkEnd w:id="31"/>
          </w:p>
        </w:tc>
      </w:tr>
      <w:tr w:rsidR="00B66337" w:rsidRPr="00B66337" w14:paraId="1AFB8F0F" w14:textId="77777777" w:rsidTr="0007730E">
        <w:sdt>
          <w:sdtPr>
            <w:id w:val="-931355696"/>
            <w:placeholder>
              <w:docPart w:val="402DD1A9760C425BAB49891333BF3F09"/>
            </w:placeholder>
            <w:showingPlcHdr/>
            <w:date>
              <w:dateFormat w:val="dd/MM/yyyy"/>
              <w:lid w:val="en-GB"/>
              <w:storeMappedDataAs w:val="dateTime"/>
              <w:calendar w:val="gregorian"/>
            </w:date>
          </w:sdtPr>
          <w:sdtContent>
            <w:tc>
              <w:tcPr>
                <w:tcW w:w="4205" w:type="dxa"/>
                <w:shd w:val="clear" w:color="auto" w:fill="auto"/>
                <w:vAlign w:val="center"/>
              </w:tcPr>
              <w:p w14:paraId="28812239" w14:textId="77777777" w:rsidR="00B66337" w:rsidRPr="00B66337" w:rsidRDefault="00B66337" w:rsidP="00714682">
                <w:pPr>
                  <w:pStyle w:val="EPMTextstyle"/>
                  <w:spacing w:before="60" w:after="60"/>
                </w:pPr>
                <w:r w:rsidRPr="00B66337">
                  <w:t>Click or tap to enter a date.</w:t>
                </w:r>
              </w:p>
            </w:tc>
          </w:sdtContent>
        </w:sdt>
        <w:sdt>
          <w:sdtPr>
            <w:id w:val="-771853195"/>
            <w:placeholder>
              <w:docPart w:val="402DD1A9760C425BAB49891333BF3F09"/>
            </w:placeholder>
            <w:showingPlcHdr/>
            <w:date>
              <w:dateFormat w:val="dd/MM/yyyy"/>
              <w:lid w:val="en-GB"/>
              <w:storeMappedDataAs w:val="dateTime"/>
              <w:calendar w:val="gregorian"/>
            </w:date>
          </w:sdtPr>
          <w:sdtContent>
            <w:tc>
              <w:tcPr>
                <w:tcW w:w="5009" w:type="dxa"/>
                <w:shd w:val="clear" w:color="auto" w:fill="auto"/>
                <w:vAlign w:val="center"/>
              </w:tcPr>
              <w:p w14:paraId="7D0A9B7A" w14:textId="77777777" w:rsidR="00B66337" w:rsidRPr="00B66337" w:rsidRDefault="00B66337" w:rsidP="00714682">
                <w:pPr>
                  <w:pStyle w:val="EPMTextstyle"/>
                  <w:spacing w:before="60" w:after="60"/>
                </w:pPr>
                <w:r w:rsidRPr="00B66337">
                  <w:t>Click or tap to enter a date.</w:t>
                </w:r>
              </w:p>
            </w:tc>
          </w:sdtContent>
        </w:sdt>
      </w:tr>
    </w:tbl>
    <w:p w14:paraId="76F27BEC" w14:textId="6E9F9A68" w:rsidR="00714682" w:rsidRDefault="00714682">
      <w:pPr>
        <w:rPr>
          <w:rFonts w:cs="Arial"/>
          <w:b/>
          <w:sz w:val="21"/>
          <w:szCs w:val="20"/>
        </w:rPr>
      </w:pPr>
    </w:p>
    <w:p w14:paraId="7F535F08" w14:textId="1797B054" w:rsidR="00B66337" w:rsidRPr="00B66337" w:rsidRDefault="00B66337" w:rsidP="0007730E">
      <w:pPr>
        <w:pStyle w:val="EPMTextstyle"/>
        <w:tabs>
          <w:tab w:val="clear" w:pos="284"/>
          <w:tab w:val="clear" w:pos="567"/>
          <w:tab w:val="clear" w:pos="851"/>
          <w:tab w:val="left" w:pos="993"/>
          <w:tab w:val="left" w:pos="1276"/>
        </w:tabs>
        <w:ind w:left="567"/>
        <w:rPr>
          <w:b/>
        </w:rPr>
      </w:pPr>
      <w:r w:rsidRPr="00B66337">
        <w:rPr>
          <w:b/>
        </w:rPr>
        <w:t>Please tick A or B</w:t>
      </w:r>
    </w:p>
    <w:p w14:paraId="4227752E" w14:textId="77777777" w:rsidR="00B66337" w:rsidRPr="00B66337" w:rsidRDefault="00B66337" w:rsidP="0007730E">
      <w:pPr>
        <w:pStyle w:val="EPMTextstyle"/>
        <w:tabs>
          <w:tab w:val="clear" w:pos="284"/>
          <w:tab w:val="clear" w:pos="567"/>
          <w:tab w:val="clear" w:pos="851"/>
          <w:tab w:val="left" w:pos="993"/>
          <w:tab w:val="left" w:pos="1276"/>
        </w:tabs>
        <w:ind w:left="567"/>
      </w:pPr>
      <w:r w:rsidRPr="00B66337">
        <w:t>A</w:t>
      </w:r>
      <w:r w:rsidRPr="00B66337">
        <w:tab/>
        <w:t>I intend to claim shared parental leave pay for these dates</w:t>
      </w:r>
      <w:r w:rsidRPr="00B66337">
        <w:tab/>
      </w:r>
      <w:r w:rsidRPr="00B66337">
        <w:tab/>
      </w:r>
      <w:sdt>
        <w:sdtPr>
          <w:id w:val="369489901"/>
          <w14:checkbox>
            <w14:checked w14:val="0"/>
            <w14:checkedState w14:val="2612" w14:font="MS Gothic"/>
            <w14:uncheckedState w14:val="2610" w14:font="MS Gothic"/>
          </w14:checkbox>
        </w:sdtPr>
        <w:sdtContent>
          <w:r w:rsidRPr="00B66337">
            <w:rPr>
              <w:rFonts w:ascii="Segoe UI Symbol" w:hAnsi="Segoe UI Symbol" w:cs="Segoe UI Symbol"/>
            </w:rPr>
            <w:t>☐</w:t>
          </w:r>
        </w:sdtContent>
      </w:sdt>
    </w:p>
    <w:p w14:paraId="7EC74E15" w14:textId="77777777" w:rsidR="00B66337" w:rsidRPr="00B66337" w:rsidRDefault="00B66337" w:rsidP="0007730E">
      <w:pPr>
        <w:pStyle w:val="EPMTextstyle"/>
        <w:tabs>
          <w:tab w:val="clear" w:pos="284"/>
          <w:tab w:val="clear" w:pos="567"/>
          <w:tab w:val="clear" w:pos="851"/>
          <w:tab w:val="left" w:pos="993"/>
          <w:tab w:val="left" w:pos="1276"/>
        </w:tabs>
        <w:ind w:left="567"/>
      </w:pPr>
      <w:r w:rsidRPr="00B66337">
        <w:t xml:space="preserve">B </w:t>
      </w:r>
      <w:r w:rsidRPr="00B66337">
        <w:tab/>
        <w:t>I do not intend to claim shared parental leave pay for these dates</w:t>
      </w:r>
      <w:r w:rsidRPr="00B66337">
        <w:tab/>
      </w:r>
      <w:sdt>
        <w:sdtPr>
          <w:id w:val="-1205713205"/>
          <w14:checkbox>
            <w14:checked w14:val="0"/>
            <w14:checkedState w14:val="2612" w14:font="MS Gothic"/>
            <w14:uncheckedState w14:val="2610" w14:font="MS Gothic"/>
          </w14:checkbox>
        </w:sdtPr>
        <w:sdtContent>
          <w:r w:rsidRPr="00B66337">
            <w:rPr>
              <w:rFonts w:ascii="Segoe UI Symbol" w:hAnsi="Segoe UI Symbol" w:cs="Segoe UI Symbol"/>
            </w:rPr>
            <w:t>☐</w:t>
          </w:r>
        </w:sdtContent>
      </w:sdt>
    </w:p>
    <w:p w14:paraId="451429FE" w14:textId="77777777" w:rsidR="005668D4" w:rsidRDefault="005668D4">
      <w:bookmarkStart w:id="32" w:name="_Toc67919568"/>
      <w:r>
        <w:rPr>
          <w:b/>
          <w:bCs/>
        </w:rPr>
        <w:br w:type="page"/>
      </w:r>
    </w:p>
    <w:tbl>
      <w:tblPr>
        <w:tblW w:w="9214" w:type="dxa"/>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4111"/>
        <w:gridCol w:w="5103"/>
      </w:tblGrid>
      <w:tr w:rsidR="00B66337" w:rsidRPr="00B66337" w14:paraId="76C368B0" w14:textId="77777777" w:rsidTr="0007730E">
        <w:tc>
          <w:tcPr>
            <w:tcW w:w="4111" w:type="dxa"/>
            <w:shd w:val="clear" w:color="auto" w:fill="F0F0EB"/>
          </w:tcPr>
          <w:p w14:paraId="3F0B7CCE" w14:textId="7BF36FC7" w:rsidR="00B66337" w:rsidRPr="00B66337" w:rsidRDefault="00B66337" w:rsidP="00714682">
            <w:pPr>
              <w:pStyle w:val="EPMTableHeading"/>
            </w:pPr>
            <w:r w:rsidRPr="00B66337">
              <w:lastRenderedPageBreak/>
              <w:t>Start Date</w:t>
            </w:r>
            <w:bookmarkEnd w:id="32"/>
          </w:p>
        </w:tc>
        <w:tc>
          <w:tcPr>
            <w:tcW w:w="5103" w:type="dxa"/>
            <w:shd w:val="clear" w:color="auto" w:fill="F0F0EB"/>
          </w:tcPr>
          <w:p w14:paraId="36BFCA5F" w14:textId="77777777" w:rsidR="00B66337" w:rsidRPr="00B66337" w:rsidRDefault="00B66337" w:rsidP="00714682">
            <w:pPr>
              <w:pStyle w:val="EPMTableHeading"/>
            </w:pPr>
            <w:bookmarkStart w:id="33" w:name="_Toc67919569"/>
            <w:r w:rsidRPr="00B66337">
              <w:t>End Date</w:t>
            </w:r>
            <w:bookmarkEnd w:id="33"/>
          </w:p>
        </w:tc>
      </w:tr>
      <w:tr w:rsidR="00B66337" w:rsidRPr="00B66337" w14:paraId="16E84ADA" w14:textId="77777777" w:rsidTr="0007730E">
        <w:sdt>
          <w:sdtPr>
            <w:id w:val="-1454015160"/>
            <w:placeholder>
              <w:docPart w:val="F0E42499BE26431F89DC6E477A9F5BCE"/>
            </w:placeholder>
            <w:showingPlcHdr/>
            <w:date>
              <w:dateFormat w:val="dd/MM/yyyy"/>
              <w:lid w:val="en-GB"/>
              <w:storeMappedDataAs w:val="dateTime"/>
              <w:calendar w:val="gregorian"/>
            </w:date>
          </w:sdtPr>
          <w:sdtContent>
            <w:tc>
              <w:tcPr>
                <w:tcW w:w="4111" w:type="dxa"/>
                <w:shd w:val="clear" w:color="auto" w:fill="auto"/>
                <w:vAlign w:val="center"/>
              </w:tcPr>
              <w:p w14:paraId="41942166" w14:textId="77777777" w:rsidR="00B66337" w:rsidRPr="00B66337" w:rsidRDefault="00B66337" w:rsidP="00714682">
                <w:pPr>
                  <w:pStyle w:val="EPMTextstyle"/>
                  <w:spacing w:before="60" w:after="60"/>
                </w:pPr>
                <w:r w:rsidRPr="00B66337">
                  <w:t>Click or tap to enter a date.</w:t>
                </w:r>
              </w:p>
            </w:tc>
          </w:sdtContent>
        </w:sdt>
        <w:sdt>
          <w:sdtPr>
            <w:id w:val="-1735917025"/>
            <w:placeholder>
              <w:docPart w:val="F0E42499BE26431F89DC6E477A9F5BCE"/>
            </w:placeholder>
            <w:showingPlcHdr/>
            <w:date>
              <w:dateFormat w:val="dd/MM/yyyy"/>
              <w:lid w:val="en-GB"/>
              <w:storeMappedDataAs w:val="dateTime"/>
              <w:calendar w:val="gregorian"/>
            </w:date>
          </w:sdtPr>
          <w:sdtContent>
            <w:tc>
              <w:tcPr>
                <w:tcW w:w="5103" w:type="dxa"/>
                <w:shd w:val="clear" w:color="auto" w:fill="auto"/>
                <w:vAlign w:val="center"/>
              </w:tcPr>
              <w:p w14:paraId="6AD20A76" w14:textId="77777777" w:rsidR="00B66337" w:rsidRPr="00B66337" w:rsidRDefault="00B66337" w:rsidP="00714682">
                <w:pPr>
                  <w:pStyle w:val="EPMTextstyle"/>
                  <w:spacing w:before="60" w:after="60"/>
                </w:pPr>
                <w:r w:rsidRPr="00B66337">
                  <w:t>Click or tap to enter a date.</w:t>
                </w:r>
              </w:p>
            </w:tc>
          </w:sdtContent>
        </w:sdt>
      </w:tr>
    </w:tbl>
    <w:p w14:paraId="688C5BF1" w14:textId="77777777" w:rsidR="00B66337" w:rsidRPr="00B66337" w:rsidRDefault="00B66337" w:rsidP="0007730E">
      <w:pPr>
        <w:pStyle w:val="EPMTextstyle"/>
        <w:tabs>
          <w:tab w:val="clear" w:pos="284"/>
          <w:tab w:val="clear" w:pos="567"/>
          <w:tab w:val="clear" w:pos="851"/>
          <w:tab w:val="left" w:pos="993"/>
          <w:tab w:val="left" w:pos="1134"/>
          <w:tab w:val="left" w:pos="1276"/>
        </w:tabs>
        <w:spacing w:before="240"/>
        <w:ind w:left="567"/>
        <w:rPr>
          <w:b/>
        </w:rPr>
      </w:pPr>
      <w:r w:rsidRPr="00B66337">
        <w:rPr>
          <w:b/>
        </w:rPr>
        <w:t>Please tick A or B</w:t>
      </w:r>
    </w:p>
    <w:p w14:paraId="6BB02914" w14:textId="3EA76E92" w:rsidR="00B66337" w:rsidRPr="00B66337" w:rsidRDefault="00B66337" w:rsidP="0007730E">
      <w:pPr>
        <w:pStyle w:val="EPMTextstyle"/>
        <w:tabs>
          <w:tab w:val="clear" w:pos="284"/>
          <w:tab w:val="clear" w:pos="567"/>
          <w:tab w:val="clear" w:pos="851"/>
          <w:tab w:val="left" w:pos="993"/>
        </w:tabs>
        <w:ind w:left="993" w:hanging="426"/>
      </w:pPr>
      <w:r w:rsidRPr="00B66337">
        <w:t>A</w:t>
      </w:r>
      <w:r w:rsidRPr="00B66337">
        <w:tab/>
        <w:t>I confirm that ‘</w:t>
      </w:r>
      <w:r w:rsidRPr="00B66337">
        <w:rPr>
          <w:b/>
        </w:rPr>
        <w:t>Notice to Opt-In to Shared Parental Leave’</w:t>
      </w:r>
      <w:r w:rsidRPr="00B66337">
        <w:t xml:space="preserve"> (Appendix A) accompanies this form.</w:t>
      </w:r>
      <w:r w:rsidR="0007730E">
        <w:t xml:space="preserve">        </w:t>
      </w:r>
      <w:sdt>
        <w:sdtPr>
          <w:id w:val="-1175643711"/>
          <w14:checkbox>
            <w14:checked w14:val="0"/>
            <w14:checkedState w14:val="2612" w14:font="MS Gothic"/>
            <w14:uncheckedState w14:val="2610" w14:font="MS Gothic"/>
          </w14:checkbox>
        </w:sdtPr>
        <w:sdtContent>
          <w:r w:rsidRPr="00B66337">
            <w:rPr>
              <w:rFonts w:ascii="Segoe UI Symbol" w:hAnsi="Segoe UI Symbol" w:cs="Segoe UI Symbol"/>
            </w:rPr>
            <w:t>☐</w:t>
          </w:r>
        </w:sdtContent>
      </w:sdt>
    </w:p>
    <w:p w14:paraId="6024E01F" w14:textId="61C2A460" w:rsidR="00B66337" w:rsidRPr="00B66337" w:rsidRDefault="00B66337" w:rsidP="005668D4">
      <w:pPr>
        <w:pStyle w:val="EPMTextstyle"/>
        <w:tabs>
          <w:tab w:val="clear" w:pos="284"/>
          <w:tab w:val="clear" w:pos="567"/>
          <w:tab w:val="clear" w:pos="851"/>
          <w:tab w:val="left" w:pos="993"/>
          <w:tab w:val="left" w:pos="1134"/>
          <w:tab w:val="left" w:pos="1418"/>
        </w:tabs>
        <w:spacing w:after="400"/>
        <w:ind w:left="992" w:hanging="567"/>
      </w:pPr>
      <w:r w:rsidRPr="00B66337">
        <w:t xml:space="preserve">B </w:t>
      </w:r>
      <w:r w:rsidRPr="00B66337">
        <w:tab/>
        <w:t>I confirm that I have already presented a ‘</w:t>
      </w:r>
      <w:r w:rsidRPr="00B66337">
        <w:rPr>
          <w:b/>
        </w:rPr>
        <w:t>Notice to Opt-In to Shared Parental Leave’</w:t>
      </w:r>
      <w:r w:rsidRPr="00B66337">
        <w:t xml:space="preserve"> (Appendix A) to </w:t>
      </w:r>
      <w:r w:rsidRPr="00B66337">
        <w:rPr>
          <w:rStyle w:val="EPMBracketChar"/>
        </w:rPr>
        <w:t>[Trust name]</w:t>
      </w:r>
      <w:r w:rsidR="0007730E">
        <w:rPr>
          <w:rStyle w:val="EPMBracketChar"/>
        </w:rPr>
        <w:t xml:space="preserve">.         </w:t>
      </w:r>
      <w:sdt>
        <w:sdtPr>
          <w:id w:val="1244916570"/>
          <w14:checkbox>
            <w14:checked w14:val="0"/>
            <w14:checkedState w14:val="2612" w14:font="MS Gothic"/>
            <w14:uncheckedState w14:val="2610" w14:font="MS Gothic"/>
          </w14:checkbox>
        </w:sdtPr>
        <w:sdtContent>
          <w:r w:rsidRPr="00B66337">
            <w:rPr>
              <w:rFonts w:ascii="Segoe UI Symbol" w:hAnsi="Segoe UI Symbol" w:cs="Segoe UI Symbol"/>
            </w:rPr>
            <w:t>☐</w:t>
          </w:r>
        </w:sdtContent>
      </w:sdt>
    </w:p>
    <w:tbl>
      <w:tblPr>
        <w:tblStyle w:val="TableGrid"/>
        <w:tblW w:w="0" w:type="auto"/>
        <w:tblBorders>
          <w:top w:val="single" w:sz="4" w:space="0" w:color="C8C9C7"/>
          <w:left w:val="single" w:sz="4" w:space="0" w:color="BFBFBF"/>
          <w:bottom w:val="single" w:sz="4" w:space="0" w:color="C8C9C7"/>
          <w:right w:val="single" w:sz="4" w:space="0" w:color="BFBFBF"/>
          <w:insideH w:val="single" w:sz="4" w:space="0" w:color="C8C9C7"/>
          <w:insideV w:val="single" w:sz="4" w:space="0" w:color="C8C9C7"/>
        </w:tblBorders>
        <w:tblLook w:val="04A0" w:firstRow="1" w:lastRow="0" w:firstColumn="1" w:lastColumn="0" w:noHBand="0" w:noVBand="1"/>
      </w:tblPr>
      <w:tblGrid>
        <w:gridCol w:w="1838"/>
        <w:gridCol w:w="7938"/>
      </w:tblGrid>
      <w:tr w:rsidR="00B66337" w:rsidRPr="00B66337" w14:paraId="2747B014" w14:textId="77777777" w:rsidTr="0007730E">
        <w:tc>
          <w:tcPr>
            <w:tcW w:w="1838" w:type="dxa"/>
            <w:shd w:val="clear" w:color="auto" w:fill="F0F0EB"/>
          </w:tcPr>
          <w:p w14:paraId="01B6E8D8" w14:textId="21B8C3B0" w:rsidR="00B66337" w:rsidRPr="00B66337" w:rsidRDefault="00B66337" w:rsidP="00714682">
            <w:pPr>
              <w:pStyle w:val="EPMTableHeading"/>
            </w:pPr>
            <w:r w:rsidRPr="00B66337">
              <w:t>Signed</w:t>
            </w:r>
          </w:p>
        </w:tc>
        <w:tc>
          <w:tcPr>
            <w:tcW w:w="7938" w:type="dxa"/>
          </w:tcPr>
          <w:p w14:paraId="610F694E" w14:textId="77777777" w:rsidR="00B66337" w:rsidRPr="00B66337" w:rsidRDefault="00B66337" w:rsidP="00714682">
            <w:pPr>
              <w:pStyle w:val="EPMTextstyle"/>
              <w:spacing w:before="60" w:after="60"/>
            </w:pPr>
          </w:p>
        </w:tc>
      </w:tr>
      <w:tr w:rsidR="00B66337" w:rsidRPr="00B66337" w14:paraId="7F8A8E58" w14:textId="77777777" w:rsidTr="0007730E">
        <w:tc>
          <w:tcPr>
            <w:tcW w:w="1838" w:type="dxa"/>
            <w:shd w:val="clear" w:color="auto" w:fill="F0F0EB"/>
          </w:tcPr>
          <w:p w14:paraId="043AB879" w14:textId="4838065C" w:rsidR="00B66337" w:rsidRPr="00B66337" w:rsidRDefault="00B66337" w:rsidP="00714682">
            <w:pPr>
              <w:pStyle w:val="EPMTableHeading"/>
            </w:pPr>
            <w:r w:rsidRPr="00B66337">
              <w:t>Print name</w:t>
            </w:r>
          </w:p>
        </w:tc>
        <w:tc>
          <w:tcPr>
            <w:tcW w:w="7938" w:type="dxa"/>
          </w:tcPr>
          <w:p w14:paraId="5BC3BF30" w14:textId="77777777" w:rsidR="00B66337" w:rsidRPr="00B66337" w:rsidRDefault="00B66337" w:rsidP="00714682">
            <w:pPr>
              <w:pStyle w:val="EPMTextstyle"/>
              <w:spacing w:before="60" w:after="60"/>
            </w:pPr>
          </w:p>
        </w:tc>
      </w:tr>
      <w:tr w:rsidR="00B66337" w:rsidRPr="00B66337" w14:paraId="3629B184" w14:textId="77777777" w:rsidTr="0007730E">
        <w:tc>
          <w:tcPr>
            <w:tcW w:w="1838" w:type="dxa"/>
            <w:shd w:val="clear" w:color="auto" w:fill="F0F0EB"/>
          </w:tcPr>
          <w:p w14:paraId="0183B41E" w14:textId="2858E5F1" w:rsidR="00B66337" w:rsidRPr="00B66337" w:rsidRDefault="00B66337" w:rsidP="00714682">
            <w:pPr>
              <w:pStyle w:val="EPMTableHeading"/>
            </w:pPr>
            <w:r w:rsidRPr="00B66337">
              <w:t>Dated</w:t>
            </w:r>
          </w:p>
        </w:tc>
        <w:tc>
          <w:tcPr>
            <w:tcW w:w="7938" w:type="dxa"/>
          </w:tcPr>
          <w:p w14:paraId="34A196FA" w14:textId="77777777" w:rsidR="00B66337" w:rsidRPr="00B66337" w:rsidRDefault="00B66337" w:rsidP="00714682">
            <w:pPr>
              <w:pStyle w:val="EPMTextstyle"/>
              <w:spacing w:before="60" w:after="60"/>
            </w:pPr>
          </w:p>
        </w:tc>
      </w:tr>
    </w:tbl>
    <w:p w14:paraId="788BD8DF" w14:textId="77777777" w:rsidR="00B66337" w:rsidRPr="00B66337" w:rsidRDefault="00B66337" w:rsidP="00B66337">
      <w:pPr>
        <w:pStyle w:val="EPMTextstyle"/>
      </w:pPr>
    </w:p>
    <w:p w14:paraId="280BE949" w14:textId="77777777" w:rsidR="00B66337" w:rsidRPr="00B66337" w:rsidRDefault="00B66337" w:rsidP="00B66337">
      <w:pPr>
        <w:pStyle w:val="EPMTextstyle"/>
      </w:pPr>
      <w:r w:rsidRPr="00B66337">
        <w:rPr>
          <w:noProof/>
        </w:rPr>
        <mc:AlternateContent>
          <mc:Choice Requires="wps">
            <w:drawing>
              <wp:anchor distT="0" distB="0" distL="114300" distR="114300" simplePos="0" relativeHeight="251648002" behindDoc="0" locked="0" layoutInCell="1" allowOverlap="1" wp14:anchorId="3DF60125" wp14:editId="4AD32581">
                <wp:simplePos x="0" y="0"/>
                <wp:positionH relativeFrom="margin">
                  <wp:align>right</wp:align>
                </wp:positionH>
                <wp:positionV relativeFrom="paragraph">
                  <wp:posOffset>120650</wp:posOffset>
                </wp:positionV>
                <wp:extent cx="6126480" cy="15240"/>
                <wp:effectExtent l="0" t="0" r="26670" b="22860"/>
                <wp:wrapNone/>
                <wp:docPr id="23" name="Straight Connector 23"/>
                <wp:cNvGraphicFramePr/>
                <a:graphic xmlns:a="http://schemas.openxmlformats.org/drawingml/2006/main">
                  <a:graphicData uri="http://schemas.microsoft.com/office/word/2010/wordprocessingShape">
                    <wps:wsp>
                      <wps:cNvCnPr/>
                      <wps:spPr>
                        <a:xfrm>
                          <a:off x="0" y="0"/>
                          <a:ext cx="6126480" cy="15240"/>
                        </a:xfrm>
                        <a:prstGeom prst="line">
                          <a:avLst/>
                        </a:prstGeom>
                        <a:ln>
                          <a:solidFill>
                            <a:srgbClr val="DDDD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07FE91" id="Straight Connector 23" o:spid="_x0000_s1026" style="position:absolute;z-index:25164800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31.2pt,9.5pt" to="913.6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" strokecolor="#ddd" strokeweight=".5pt">
                <v:stroke joinstyle="miter"/>
                <w10:wrap anchorx="margin"/>
              </v:line>
            </w:pict>
          </mc:Fallback>
        </mc:AlternateContent>
      </w:r>
    </w:p>
    <w:p w14:paraId="6C015C2D" w14:textId="0F35E5AC" w:rsidR="00B66337" w:rsidRPr="00B66337" w:rsidRDefault="00B66337" w:rsidP="0069709E">
      <w:pPr>
        <w:pStyle w:val="EPMHeading2"/>
      </w:pPr>
      <w:bookmarkStart w:id="34" w:name="_Toc66348792"/>
      <w:bookmarkStart w:id="35" w:name="_Toc67919570"/>
      <w:r w:rsidRPr="00B66337">
        <w:t xml:space="preserve">Trust </w:t>
      </w:r>
      <w:r w:rsidR="00714682" w:rsidRPr="00B66337">
        <w:t>uses</w:t>
      </w:r>
      <w:r w:rsidRPr="00B66337">
        <w:t xml:space="preserve"> </w:t>
      </w:r>
      <w:bookmarkEnd w:id="34"/>
      <w:bookmarkEnd w:id="35"/>
      <w:r w:rsidR="00714682" w:rsidRPr="00B66337">
        <w:t>only</w:t>
      </w:r>
    </w:p>
    <w:tbl>
      <w:tblPr>
        <w:tblStyle w:val="TableGrid"/>
        <w:tblW w:w="0" w:type="auto"/>
        <w:tblBorders>
          <w:top w:val="single" w:sz="4" w:space="0" w:color="C8C9C7"/>
          <w:left w:val="single" w:sz="4" w:space="0" w:color="BFBFBF"/>
          <w:bottom w:val="single" w:sz="4" w:space="0" w:color="C8C9C7"/>
          <w:right w:val="single" w:sz="4" w:space="0" w:color="BFBFBF"/>
          <w:insideH w:val="single" w:sz="4" w:space="0" w:color="C8C9C7"/>
          <w:insideV w:val="single" w:sz="4" w:space="0" w:color="C8C9C7"/>
        </w:tblBorders>
        <w:tblLook w:val="04A0" w:firstRow="1" w:lastRow="0" w:firstColumn="1" w:lastColumn="0" w:noHBand="0" w:noVBand="1"/>
      </w:tblPr>
      <w:tblGrid>
        <w:gridCol w:w="2127"/>
        <w:gridCol w:w="7649"/>
      </w:tblGrid>
      <w:tr w:rsidR="00B66337" w:rsidRPr="00B66337" w14:paraId="5DBDD43B" w14:textId="77777777" w:rsidTr="0007730E">
        <w:tc>
          <w:tcPr>
            <w:tcW w:w="2127" w:type="dxa"/>
            <w:shd w:val="clear" w:color="auto" w:fill="F0F0EB"/>
          </w:tcPr>
          <w:p w14:paraId="0B3A0F34" w14:textId="757A2551" w:rsidR="00B66337" w:rsidRPr="00B66337" w:rsidRDefault="00B66337" w:rsidP="00714682">
            <w:pPr>
              <w:pStyle w:val="EPMTableHeading"/>
            </w:pPr>
            <w:r w:rsidRPr="00B66337">
              <w:t>Received by</w:t>
            </w:r>
          </w:p>
        </w:tc>
        <w:tc>
          <w:tcPr>
            <w:tcW w:w="7649" w:type="dxa"/>
          </w:tcPr>
          <w:p w14:paraId="4D66043F" w14:textId="77777777" w:rsidR="00B66337" w:rsidRPr="00B66337" w:rsidRDefault="00B66337" w:rsidP="00714682">
            <w:pPr>
              <w:pStyle w:val="EPMTextstyle"/>
              <w:spacing w:before="60" w:after="60"/>
            </w:pPr>
          </w:p>
        </w:tc>
      </w:tr>
      <w:tr w:rsidR="00B66337" w:rsidRPr="00B66337" w14:paraId="05BF2F6E" w14:textId="77777777" w:rsidTr="0007730E">
        <w:tc>
          <w:tcPr>
            <w:tcW w:w="2127" w:type="dxa"/>
            <w:shd w:val="clear" w:color="auto" w:fill="F0F0EB"/>
          </w:tcPr>
          <w:p w14:paraId="5683B220" w14:textId="69F67B4D" w:rsidR="00B66337" w:rsidRPr="00B66337" w:rsidRDefault="00B66337" w:rsidP="00714682">
            <w:pPr>
              <w:pStyle w:val="EPMTableHeading"/>
            </w:pPr>
            <w:r w:rsidRPr="00B66337">
              <w:t>Name</w:t>
            </w:r>
          </w:p>
        </w:tc>
        <w:tc>
          <w:tcPr>
            <w:tcW w:w="7649" w:type="dxa"/>
          </w:tcPr>
          <w:p w14:paraId="15555589" w14:textId="77777777" w:rsidR="00B66337" w:rsidRPr="00B66337" w:rsidRDefault="00B66337" w:rsidP="00714682">
            <w:pPr>
              <w:pStyle w:val="EPMTextstyle"/>
              <w:spacing w:before="60" w:after="60"/>
            </w:pPr>
          </w:p>
        </w:tc>
      </w:tr>
      <w:tr w:rsidR="00B66337" w:rsidRPr="00B66337" w14:paraId="493734BD" w14:textId="77777777" w:rsidTr="0007730E">
        <w:tc>
          <w:tcPr>
            <w:tcW w:w="2127" w:type="dxa"/>
            <w:shd w:val="clear" w:color="auto" w:fill="F0F0EB"/>
          </w:tcPr>
          <w:p w14:paraId="128B4D74" w14:textId="04542D1D" w:rsidR="00B66337" w:rsidRPr="00B66337" w:rsidRDefault="00B66337" w:rsidP="00714682">
            <w:pPr>
              <w:pStyle w:val="EPMTableHeading"/>
            </w:pPr>
            <w:r w:rsidRPr="00B66337">
              <w:t>Job Titl</w:t>
            </w:r>
            <w:r w:rsidR="005668D4">
              <w:t>e</w:t>
            </w:r>
          </w:p>
        </w:tc>
        <w:tc>
          <w:tcPr>
            <w:tcW w:w="7649" w:type="dxa"/>
          </w:tcPr>
          <w:p w14:paraId="0527215A" w14:textId="77777777" w:rsidR="00B66337" w:rsidRPr="00B66337" w:rsidRDefault="00B66337" w:rsidP="00714682">
            <w:pPr>
              <w:pStyle w:val="EPMTextstyle"/>
              <w:spacing w:before="60" w:after="60"/>
            </w:pPr>
          </w:p>
        </w:tc>
      </w:tr>
      <w:tr w:rsidR="00B66337" w:rsidRPr="00B66337" w14:paraId="77EB21F0" w14:textId="77777777" w:rsidTr="0007730E">
        <w:trPr>
          <w:trHeight w:val="58"/>
        </w:trPr>
        <w:tc>
          <w:tcPr>
            <w:tcW w:w="2127" w:type="dxa"/>
            <w:shd w:val="clear" w:color="auto" w:fill="F0F0EB"/>
          </w:tcPr>
          <w:p w14:paraId="65EF1598" w14:textId="2C53701A" w:rsidR="00B66337" w:rsidRPr="00B66337" w:rsidRDefault="00B66337" w:rsidP="00714682">
            <w:pPr>
              <w:pStyle w:val="EPMTableHeading"/>
            </w:pPr>
            <w:r w:rsidRPr="00B66337">
              <w:t>Date</w:t>
            </w:r>
          </w:p>
        </w:tc>
        <w:tc>
          <w:tcPr>
            <w:tcW w:w="7649" w:type="dxa"/>
          </w:tcPr>
          <w:p w14:paraId="201C4761" w14:textId="77777777" w:rsidR="00B66337" w:rsidRPr="00B66337" w:rsidRDefault="00B66337" w:rsidP="00714682">
            <w:pPr>
              <w:pStyle w:val="EPMTextstyle"/>
              <w:spacing w:before="60" w:after="60"/>
            </w:pPr>
          </w:p>
        </w:tc>
      </w:tr>
    </w:tbl>
    <w:p w14:paraId="1281DBE4" w14:textId="77777777" w:rsidR="00B66337" w:rsidRPr="00B66337" w:rsidRDefault="00B66337" w:rsidP="00B66337">
      <w:pPr>
        <w:pStyle w:val="EPMTextstyle"/>
      </w:pPr>
    </w:p>
    <w:p w14:paraId="1ADD7C4B" w14:textId="77777777" w:rsidR="00B66337" w:rsidRPr="00B66337" w:rsidRDefault="00B66337" w:rsidP="00B66337">
      <w:pPr>
        <w:pStyle w:val="EPMTextstyle"/>
      </w:pPr>
      <w:r w:rsidRPr="00B66337">
        <w:br w:type="page"/>
      </w:r>
    </w:p>
    <w:p w14:paraId="464D3113" w14:textId="77777777" w:rsidR="00BD1213" w:rsidRPr="00BD1213" w:rsidRDefault="00BD1213" w:rsidP="00BD1213">
      <w:pPr>
        <w:pStyle w:val="EPMPageHeading"/>
      </w:pPr>
      <w:bookmarkStart w:id="36" w:name="_Toc67919571"/>
      <w:bookmarkStart w:id="37" w:name="_Hlk67909189"/>
      <w:r w:rsidRPr="00BD1213">
        <w:lastRenderedPageBreak/>
        <w:t>Appendix D: Shared Parental Leave - The Process</w:t>
      </w:r>
      <w:bookmarkEnd w:id="36"/>
    </w:p>
    <w:bookmarkEnd w:id="37"/>
    <w:p w14:paraId="1A608750" w14:textId="5CFCE6BE" w:rsidR="00BD1213" w:rsidRPr="00BD1213" w:rsidRDefault="0007730E" w:rsidP="00BD1213">
      <w:pPr>
        <w:pStyle w:val="EPMTextstyle"/>
      </w:pPr>
      <w:r>
        <w:rPr>
          <w:noProof/>
        </w:rPr>
        <mc:AlternateContent>
          <mc:Choice Requires="wps">
            <w:drawing>
              <wp:anchor distT="0" distB="0" distL="114300" distR="114300" simplePos="0" relativeHeight="251651074" behindDoc="0" locked="0" layoutInCell="1" allowOverlap="1" wp14:anchorId="6D2CF371" wp14:editId="6D1C05BB">
                <wp:simplePos x="0" y="0"/>
                <wp:positionH relativeFrom="column">
                  <wp:posOffset>327025</wp:posOffset>
                </wp:positionH>
                <wp:positionV relativeFrom="paragraph">
                  <wp:posOffset>76835</wp:posOffset>
                </wp:positionV>
                <wp:extent cx="5558790" cy="907057"/>
                <wp:effectExtent l="0" t="0" r="22860" b="266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8790" cy="907057"/>
                        </a:xfrm>
                        <a:prstGeom prst="rect">
                          <a:avLst/>
                        </a:prstGeom>
                        <a:solidFill>
                          <a:srgbClr val="FFFFFF"/>
                        </a:solidFill>
                        <a:ln w="9525">
                          <a:solidFill>
                            <a:srgbClr val="C8C9C7"/>
                          </a:solidFill>
                          <a:miter lim="800000"/>
                          <a:headEnd/>
                          <a:tailEnd/>
                        </a:ln>
                      </wps:spPr>
                      <wps:txbx>
                        <w:txbxContent>
                          <w:p w14:paraId="773A6615" w14:textId="77777777" w:rsidR="00BD1213" w:rsidRPr="009E5EE8" w:rsidRDefault="00BD1213" w:rsidP="00BD1213">
                            <w:pPr>
                              <w:pStyle w:val="EPMTableHeading"/>
                              <w:jc w:val="center"/>
                            </w:pPr>
                            <w:bookmarkStart w:id="38" w:name="_Toc490557935"/>
                            <w:bookmarkStart w:id="39" w:name="_Toc66348794"/>
                            <w:bookmarkStart w:id="40" w:name="_Toc67919572"/>
                            <w:r w:rsidRPr="009E5EE8">
                              <w:t>Eligibility</w:t>
                            </w:r>
                            <w:bookmarkEnd w:id="38"/>
                            <w:bookmarkEnd w:id="39"/>
                            <w:bookmarkEnd w:id="40"/>
                          </w:p>
                          <w:p w14:paraId="166B1E2E" w14:textId="77777777" w:rsidR="00BD1213" w:rsidRPr="00F1568D" w:rsidRDefault="00BD1213" w:rsidP="00BD1213">
                            <w:pPr>
                              <w:jc w:val="center"/>
                            </w:pPr>
                            <w:r w:rsidRPr="00BD1213">
                              <w:rPr>
                                <w:rStyle w:val="EPMTextstyleChar"/>
                              </w:rPr>
                              <w:t>Do the employee and their partner satisfy the eligibility criteria for SPL?</w:t>
                            </w:r>
                            <w:r w:rsidRPr="00BD1213">
                              <w:rPr>
                                <w:rStyle w:val="EPMTextstyleChar"/>
                              </w:rPr>
                              <w:br/>
                              <w:t>See ‘Notice to Opt-In to Shared Parental Leave (Birth)’ form (Appendix A</w:t>
                            </w:r>
                            <w:r w:rsidRPr="00A043C4">
                              <w:rPr>
                                <w:bCs/>
                              </w:rPr>
                              <w:t>)</w:t>
                            </w:r>
                          </w:p>
                          <w:p w14:paraId="267194F7" w14:textId="77777777" w:rsidR="00BD1213" w:rsidRPr="00D3078B" w:rsidRDefault="00BD1213" w:rsidP="00BD1213">
                            <w:pPr>
                              <w:spacing w:before="80" w:after="80"/>
                              <w:jc w:val="cente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D2CF371" id="Text Box 2" o:spid="_x0000_s1027" type="#_x0000_t202" style="position:absolute;margin-left:25.75pt;margin-top:6.05pt;width:437.7pt;height:71.4pt;z-index:2516510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" strokecolor="#c8c9c7">
                <v:textbox>
                  <w:txbxContent>
                    <w:p w14:paraId="773A6615" w14:textId="77777777" w:rsidR="00BD1213" w:rsidRPr="009E5EE8" w:rsidRDefault="00BD1213" w:rsidP="00BD1213">
                      <w:pPr>
                        <w:pStyle w:val="EPMTableHeading"/>
                        <w:jc w:val="center"/>
                      </w:pPr>
                      <w:bookmarkStart w:id="41" w:name="_Toc490557935"/>
                      <w:bookmarkStart w:id="42" w:name="_Toc66348794"/>
                      <w:bookmarkStart w:id="43" w:name="_Toc67919572"/>
                      <w:r w:rsidRPr="009E5EE8">
                        <w:t>Eligibility</w:t>
                      </w:r>
                      <w:bookmarkEnd w:id="41"/>
                      <w:bookmarkEnd w:id="42"/>
                      <w:bookmarkEnd w:id="43"/>
                    </w:p>
                    <w:p w14:paraId="166B1E2E" w14:textId="77777777" w:rsidR="00BD1213" w:rsidRPr="00F1568D" w:rsidRDefault="00BD1213" w:rsidP="00BD1213">
                      <w:pPr>
                        <w:jc w:val="center"/>
                      </w:pPr>
                      <w:r w:rsidRPr="00BD1213">
                        <w:rPr>
                          <w:rStyle w:val="EPMTextstyleChar"/>
                        </w:rPr>
                        <w:t>Do the employee and their partner satisfy the eligibility criteria for SPL?</w:t>
                      </w:r>
                      <w:r w:rsidRPr="00BD1213">
                        <w:rPr>
                          <w:rStyle w:val="EPMTextstyleChar"/>
                        </w:rPr>
                        <w:br/>
                        <w:t>See ‘Notice to Opt-In to Shared Parental Leave (Birth)’ form (Appendix A</w:t>
                      </w:r>
                      <w:r w:rsidRPr="00A043C4">
                        <w:rPr>
                          <w:bCs/>
                        </w:rPr>
                        <w:t>)</w:t>
                      </w:r>
                    </w:p>
                    <w:p w14:paraId="267194F7" w14:textId="77777777" w:rsidR="00BD1213" w:rsidRPr="00D3078B" w:rsidRDefault="00BD1213" w:rsidP="00BD1213">
                      <w:pPr>
                        <w:spacing w:before="80" w:after="80"/>
                        <w:jc w:val="center"/>
                      </w:pPr>
                    </w:p>
                  </w:txbxContent>
                </v:textbox>
              </v:shape>
            </w:pict>
          </mc:Fallback>
        </mc:AlternateContent>
      </w:r>
    </w:p>
    <w:p w14:paraId="6E912D3F" w14:textId="314F00F9" w:rsidR="006619C9" w:rsidRPr="005B1F15" w:rsidRDefault="0007730E" w:rsidP="005B1F15">
      <w:pPr>
        <w:pStyle w:val="EPMTextstyle"/>
      </w:pPr>
      <w:r>
        <w:rPr>
          <w:noProof/>
        </w:rPr>
        <mc:AlternateContent>
          <mc:Choice Requires="wps">
            <w:drawing>
              <wp:anchor distT="0" distB="0" distL="114300" distR="114300" simplePos="0" relativeHeight="251657728" behindDoc="0" locked="0" layoutInCell="1" allowOverlap="1" wp14:anchorId="648B9244" wp14:editId="37C05964">
                <wp:simplePos x="0" y="0"/>
                <wp:positionH relativeFrom="column">
                  <wp:posOffset>-290195</wp:posOffset>
                </wp:positionH>
                <wp:positionV relativeFrom="paragraph">
                  <wp:posOffset>5687060</wp:posOffset>
                </wp:positionV>
                <wp:extent cx="6339840" cy="2806700"/>
                <wp:effectExtent l="0" t="0" r="22860" b="1270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9840" cy="2806700"/>
                        </a:xfrm>
                        <a:prstGeom prst="rect">
                          <a:avLst/>
                        </a:prstGeom>
                        <a:solidFill>
                          <a:srgbClr val="FFFFFF"/>
                        </a:solidFill>
                        <a:ln w="9525">
                          <a:solidFill>
                            <a:srgbClr val="C8C9C7"/>
                          </a:solidFill>
                          <a:miter lim="800000"/>
                          <a:headEnd/>
                          <a:tailEnd/>
                        </a:ln>
                      </wps:spPr>
                      <wps:txbx>
                        <w:txbxContent>
                          <w:p w14:paraId="1F36168A" w14:textId="77777777" w:rsidR="00BD1213" w:rsidRPr="009E5EE8" w:rsidRDefault="00BD1213" w:rsidP="00BD1213">
                            <w:pPr>
                              <w:pStyle w:val="EPMTableHeading"/>
                              <w:jc w:val="center"/>
                              <w:rPr>
                                <w:sz w:val="20"/>
                                <w:u w:val="single"/>
                              </w:rPr>
                            </w:pPr>
                            <w:bookmarkStart w:id="41" w:name="_Toc490557936"/>
                            <w:bookmarkStart w:id="42" w:name="_Toc66348798"/>
                            <w:bookmarkStart w:id="43" w:name="_Toc67919576"/>
                            <w:r w:rsidRPr="009E5EE8">
                              <w:t>Leave</w:t>
                            </w:r>
                            <w:bookmarkEnd w:id="41"/>
                            <w:bookmarkEnd w:id="42"/>
                            <w:bookmarkEnd w:id="43"/>
                          </w:p>
                          <w:p w14:paraId="790B63F4" w14:textId="77777777" w:rsidR="00BD1213" w:rsidRPr="00D3078B" w:rsidRDefault="00BD1213" w:rsidP="00BD1213">
                            <w:pPr>
                              <w:pStyle w:val="EPMTextstyle"/>
                            </w:pPr>
                            <w:r w:rsidRPr="00D3078B">
                              <w:t>The employer is only obliged to accept three notic</w:t>
                            </w:r>
                            <w:r>
                              <w:t xml:space="preserve">es to book leave per employee. </w:t>
                            </w:r>
                            <w:r w:rsidRPr="00D3078B">
                              <w:t>This includes the initial request and two further notifications/changes to previous notifications.</w:t>
                            </w:r>
                          </w:p>
                          <w:p w14:paraId="45066DD8" w14:textId="16829F9F" w:rsidR="00BD1213" w:rsidRPr="00D3078B" w:rsidRDefault="00BD1213" w:rsidP="00BD1213">
                            <w:pPr>
                              <w:pStyle w:val="EPMTextstyle"/>
                            </w:pPr>
                            <w:r w:rsidRPr="00D3078B">
                              <w:t>Where the request is for continuous leave, the employer must agree to it</w:t>
                            </w:r>
                            <w:r>
                              <w:t xml:space="preserve">. </w:t>
                            </w:r>
                          </w:p>
                          <w:p w14:paraId="22B0C805" w14:textId="77777777" w:rsidR="00BD1213" w:rsidRPr="00D3078B" w:rsidRDefault="00BD1213" w:rsidP="00BD1213">
                            <w:pPr>
                              <w:pStyle w:val="EPMTextstyle"/>
                            </w:pPr>
                            <w:r w:rsidRPr="00D3078B">
                              <w:t>Where the request is for discontinuous leave and the employer doesn’t immediately agree to it, there should be a two-week discussion period between the employer and employee.</w:t>
                            </w:r>
                          </w:p>
                          <w:p w14:paraId="72F62568" w14:textId="77777777" w:rsidR="00BD1213" w:rsidRPr="00D3078B" w:rsidRDefault="00BD1213" w:rsidP="00BD1213">
                            <w:pPr>
                              <w:pStyle w:val="EPMTextstyle"/>
                            </w:pPr>
                            <w:r w:rsidRPr="00D3078B">
                              <w:t>If agreement is still not reached SPL defaults to the period of continuous leave unless the employee withdraws the request within 15 calendar days of the original notification (it won’t then count towards the three-notice limit).</w:t>
                            </w:r>
                          </w:p>
                          <w:p w14:paraId="6805EC75" w14:textId="77777777" w:rsidR="00BD1213" w:rsidRPr="00D3078B" w:rsidRDefault="00BD1213" w:rsidP="00BD1213">
                            <w:pPr>
                              <w:pStyle w:val="EPMTextstyle"/>
                            </w:pPr>
                            <w:r w:rsidRPr="00D3078B">
                              <w:t>The employee can change the start date of this conti</w:t>
                            </w:r>
                            <w:r>
                              <w:t xml:space="preserve">nuous leave provided they do so </w:t>
                            </w:r>
                            <w:r w:rsidRPr="00D3078B">
                              <w:t xml:space="preserve">within five days of the end of the discussion period above and the new date does not start sooner than eight weeks from the date the original notification was given.  </w:t>
                            </w:r>
                          </w:p>
                        </w:txbxContent>
                      </wps:txbx>
                      <wps:bodyPr rot="0" vert="horz" wrap="square" lIns="91440" tIns="45720" rIns="91440" bIns="45720" anchor="t" anchorCtr="0">
                        <a:noAutofit/>
                      </wps:bodyPr>
                    </wps:wsp>
                  </a:graphicData>
                </a:graphic>
              </wp:anchor>
            </w:drawing>
          </mc:Choice>
          <mc:Fallback>
            <w:pict>
              <v:shape w14:anchorId="648B9244" id="_x0000_s1028" type="#_x0000_t202" style="position:absolute;margin-left:-22.85pt;margin-top:447.8pt;width:499.2pt;height:221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" strokecolor="#c8c9c7">
                <v:textbox>
                  <w:txbxContent>
                    <w:p w14:paraId="1F36168A" w14:textId="77777777" w:rsidR="00BD1213" w:rsidRPr="009E5EE8" w:rsidRDefault="00BD1213" w:rsidP="00BD1213">
                      <w:pPr>
                        <w:pStyle w:val="EPMTableHeading"/>
                        <w:jc w:val="center"/>
                        <w:rPr>
                          <w:sz w:val="20"/>
                          <w:u w:val="single"/>
                        </w:rPr>
                      </w:pPr>
                      <w:bookmarkStart w:id="47" w:name="_Toc490557936"/>
                      <w:bookmarkStart w:id="48" w:name="_Toc66348798"/>
                      <w:bookmarkStart w:id="49" w:name="_Toc67919576"/>
                      <w:r w:rsidRPr="009E5EE8">
                        <w:t>Leave</w:t>
                      </w:r>
                      <w:bookmarkEnd w:id="47"/>
                      <w:bookmarkEnd w:id="48"/>
                      <w:bookmarkEnd w:id="49"/>
                    </w:p>
                    <w:p w14:paraId="790B63F4" w14:textId="77777777" w:rsidR="00BD1213" w:rsidRPr="00D3078B" w:rsidRDefault="00BD1213" w:rsidP="00BD1213">
                      <w:pPr>
                        <w:pStyle w:val="EPMTextstyle"/>
                      </w:pPr>
                      <w:r w:rsidRPr="00D3078B">
                        <w:t>The employer is only obliged to accept three notic</w:t>
                      </w:r>
                      <w:r>
                        <w:t xml:space="preserve">es to book leave per employee. </w:t>
                      </w:r>
                      <w:r w:rsidRPr="00D3078B">
                        <w:t>This includes the initial request and two further notifications/changes to previous notifications.</w:t>
                      </w:r>
                    </w:p>
                    <w:p w14:paraId="45066DD8" w14:textId="16829F9F" w:rsidR="00BD1213" w:rsidRPr="00D3078B" w:rsidRDefault="00BD1213" w:rsidP="00BD1213">
                      <w:pPr>
                        <w:pStyle w:val="EPMTextstyle"/>
                      </w:pPr>
                      <w:r w:rsidRPr="00D3078B">
                        <w:t>Where the request is for continuous leave, the employer must agree to it</w:t>
                      </w:r>
                      <w:r>
                        <w:t xml:space="preserve">. </w:t>
                      </w:r>
                    </w:p>
                    <w:p w14:paraId="22B0C805" w14:textId="77777777" w:rsidR="00BD1213" w:rsidRPr="00D3078B" w:rsidRDefault="00BD1213" w:rsidP="00BD1213">
                      <w:pPr>
                        <w:pStyle w:val="EPMTextstyle"/>
                      </w:pPr>
                      <w:r w:rsidRPr="00D3078B">
                        <w:t>Where the request is for discontinuous leave and the employer doesn’t immediately agree to it, there should be a two-week discussion period between the employer and employee.</w:t>
                      </w:r>
                    </w:p>
                    <w:p w14:paraId="72F62568" w14:textId="77777777" w:rsidR="00BD1213" w:rsidRPr="00D3078B" w:rsidRDefault="00BD1213" w:rsidP="00BD1213">
                      <w:pPr>
                        <w:pStyle w:val="EPMTextstyle"/>
                      </w:pPr>
                      <w:r w:rsidRPr="00D3078B">
                        <w:t>If agreement is still not reached SPL defaults to the period of continuous leave unless the employee withdraws the request within 15 calendar days of the original notification (it won’t then count towards the three-notice limit).</w:t>
                      </w:r>
                    </w:p>
                    <w:p w14:paraId="6805EC75" w14:textId="77777777" w:rsidR="00BD1213" w:rsidRPr="00D3078B" w:rsidRDefault="00BD1213" w:rsidP="00BD1213">
                      <w:pPr>
                        <w:pStyle w:val="EPMTextstyle"/>
                      </w:pPr>
                      <w:r w:rsidRPr="00D3078B">
                        <w:t>The employee can change the start date of this conti</w:t>
                      </w:r>
                      <w:r>
                        <w:t xml:space="preserve">nuous leave provided they do so </w:t>
                      </w:r>
                      <w:r w:rsidRPr="00D3078B">
                        <w:t xml:space="preserve">within five days of the end of the discussion period above and the new date does not start sooner than eight weeks from the date the original notification was given.  </w:t>
                      </w:r>
                    </w:p>
                  </w:txbxContent>
                </v:textbox>
              </v:shape>
            </w:pict>
          </mc:Fallback>
        </mc:AlternateContent>
      </w:r>
      <w:r>
        <w:rPr>
          <w:noProof/>
        </w:rPr>
        <mc:AlternateContent>
          <mc:Choice Requires="wps">
            <w:drawing>
              <wp:anchor distT="0" distB="0" distL="114300" distR="114300" simplePos="0" relativeHeight="251672064" behindDoc="0" locked="0" layoutInCell="1" allowOverlap="1" wp14:anchorId="727788DA" wp14:editId="4A603B94">
                <wp:simplePos x="0" y="0"/>
                <wp:positionH relativeFrom="column">
                  <wp:posOffset>2841625</wp:posOffset>
                </wp:positionH>
                <wp:positionV relativeFrom="paragraph">
                  <wp:posOffset>5050155</wp:posOffset>
                </wp:positionV>
                <wp:extent cx="7620" cy="610870"/>
                <wp:effectExtent l="38100" t="0" r="68580" b="55880"/>
                <wp:wrapNone/>
                <wp:docPr id="22" name="Straight Connector 22"/>
                <wp:cNvGraphicFramePr/>
                <a:graphic xmlns:a="http://schemas.openxmlformats.org/drawingml/2006/main">
                  <a:graphicData uri="http://schemas.microsoft.com/office/word/2010/wordprocessingShape">
                    <wps:wsp>
                      <wps:cNvCnPr/>
                      <wps:spPr>
                        <a:xfrm>
                          <a:off x="0" y="0"/>
                          <a:ext cx="7620" cy="610870"/>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3B513E" id="Straight Connector 22"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75pt,397.65pt" to="224.35pt,4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" strokecolor="#a31457">
                <v:stroke endarrow="block" joinstyle="miter"/>
              </v:line>
            </w:pict>
          </mc:Fallback>
        </mc:AlternateContent>
      </w:r>
      <w:r>
        <w:rPr>
          <w:noProof/>
        </w:rPr>
        <mc:AlternateContent>
          <mc:Choice Requires="wps">
            <w:drawing>
              <wp:anchor distT="0" distB="0" distL="114300" distR="114300" simplePos="0" relativeHeight="251645440" behindDoc="0" locked="0" layoutInCell="1" allowOverlap="1" wp14:anchorId="0CECCD35" wp14:editId="548F9967">
                <wp:simplePos x="0" y="0"/>
                <wp:positionH relativeFrom="column">
                  <wp:posOffset>856603</wp:posOffset>
                </wp:positionH>
                <wp:positionV relativeFrom="paragraph">
                  <wp:posOffset>1011821</wp:posOffset>
                </wp:positionV>
                <wp:extent cx="501640" cy="271772"/>
                <wp:effectExtent l="0" t="0" r="13335" b="1460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40" cy="271772"/>
                        </a:xfrm>
                        <a:prstGeom prst="rect">
                          <a:avLst/>
                        </a:prstGeom>
                        <a:solidFill>
                          <a:srgbClr val="FFFFFF"/>
                        </a:solidFill>
                        <a:ln w="9525">
                          <a:solidFill>
                            <a:srgbClr val="C8C9C7"/>
                          </a:solidFill>
                          <a:miter lim="800000"/>
                          <a:headEnd/>
                          <a:tailEnd/>
                        </a:ln>
                      </wps:spPr>
                      <wps:txbx>
                        <w:txbxContent>
                          <w:p w14:paraId="6E6CA1CB" w14:textId="77777777" w:rsidR="00BD1213" w:rsidRPr="0007730E" w:rsidRDefault="00BD1213" w:rsidP="00BD1213">
                            <w:pPr>
                              <w:pStyle w:val="Heading3"/>
                              <w:spacing w:before="0"/>
                              <w:jc w:val="center"/>
                              <w:rPr>
                                <w:rFonts w:ascii="Arial" w:hAnsi="Arial" w:cs="Arial"/>
                                <w:color w:val="auto"/>
                              </w:rPr>
                            </w:pPr>
                            <w:bookmarkStart w:id="44" w:name="_Toc490557938"/>
                            <w:bookmarkStart w:id="45" w:name="_Toc66348795"/>
                            <w:bookmarkStart w:id="46" w:name="_Toc67919573"/>
                            <w:r w:rsidRPr="0007730E">
                              <w:rPr>
                                <w:rFonts w:ascii="Arial" w:hAnsi="Arial" w:cs="Arial"/>
                                <w:color w:val="auto"/>
                              </w:rPr>
                              <w:t>Yes</w:t>
                            </w:r>
                            <w:bookmarkEnd w:id="44"/>
                            <w:bookmarkEnd w:id="45"/>
                            <w:bookmarkEnd w:id="46"/>
                          </w:p>
                        </w:txbxContent>
                      </wps:txbx>
                      <wps:bodyPr rot="0" vert="horz" wrap="square" lIns="91440" tIns="45720" rIns="91440" bIns="45720" anchor="ctr" anchorCtr="0">
                        <a:noAutofit/>
                      </wps:bodyPr>
                    </wps:wsp>
                  </a:graphicData>
                </a:graphic>
              </wp:anchor>
            </w:drawing>
          </mc:Choice>
          <mc:Fallback>
            <w:pict>
              <v:shape w14:anchorId="0CECCD35" id="_x0000_s1029" type="#_x0000_t202" style="position:absolute;margin-left:67.45pt;margin-top:79.65pt;width:39.5pt;height:21.4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" strokecolor="#c8c9c7">
                <v:textbox>
                  <w:txbxContent>
                    <w:p w14:paraId="6E6CA1CB" w14:textId="77777777" w:rsidR="00BD1213" w:rsidRPr="0007730E" w:rsidRDefault="00BD1213" w:rsidP="00BD1213">
                      <w:pPr>
                        <w:pStyle w:val="Heading3"/>
                        <w:spacing w:before="0"/>
                        <w:jc w:val="center"/>
                        <w:rPr>
                          <w:rFonts w:ascii="Arial" w:hAnsi="Arial" w:cs="Arial"/>
                          <w:color w:val="auto"/>
                        </w:rPr>
                      </w:pPr>
                      <w:bookmarkStart w:id="53" w:name="_Toc490557938"/>
                      <w:bookmarkStart w:id="54" w:name="_Toc66348795"/>
                      <w:bookmarkStart w:id="55" w:name="_Toc67919573"/>
                      <w:r w:rsidRPr="0007730E">
                        <w:rPr>
                          <w:rFonts w:ascii="Arial" w:hAnsi="Arial" w:cs="Arial"/>
                          <w:color w:val="auto"/>
                        </w:rPr>
                        <w:t>Yes</w:t>
                      </w:r>
                      <w:bookmarkEnd w:id="53"/>
                      <w:bookmarkEnd w:id="54"/>
                      <w:bookmarkEnd w:id="55"/>
                    </w:p>
                  </w:txbxContent>
                </v:textbox>
              </v:shape>
            </w:pict>
          </mc:Fallback>
        </mc:AlternateContent>
      </w:r>
      <w:r>
        <w:rPr>
          <w:noProof/>
        </w:rPr>
        <mc:AlternateContent>
          <mc:Choice Requires="wps">
            <w:drawing>
              <wp:anchor distT="0" distB="0" distL="114300" distR="114300" simplePos="0" relativeHeight="251648512" behindDoc="0" locked="0" layoutInCell="1" allowOverlap="1" wp14:anchorId="510744A9" wp14:editId="23FCED2B">
                <wp:simplePos x="0" y="0"/>
                <wp:positionH relativeFrom="column">
                  <wp:posOffset>4372252</wp:posOffset>
                </wp:positionH>
                <wp:positionV relativeFrom="paragraph">
                  <wp:posOffset>895131</wp:posOffset>
                </wp:positionV>
                <wp:extent cx="501640" cy="271772"/>
                <wp:effectExtent l="0" t="0" r="13335" b="146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40" cy="271772"/>
                        </a:xfrm>
                        <a:prstGeom prst="rect">
                          <a:avLst/>
                        </a:prstGeom>
                        <a:solidFill>
                          <a:srgbClr val="FFFFFF"/>
                        </a:solidFill>
                        <a:ln w="9525">
                          <a:solidFill>
                            <a:srgbClr val="C8C9C7"/>
                          </a:solidFill>
                          <a:miter lim="800000"/>
                          <a:headEnd/>
                          <a:tailEnd/>
                        </a:ln>
                      </wps:spPr>
                      <wps:txbx>
                        <w:txbxContent>
                          <w:p w14:paraId="5887CF52" w14:textId="77777777" w:rsidR="00BD1213" w:rsidRPr="0007730E" w:rsidRDefault="00BD1213" w:rsidP="00BD1213">
                            <w:pPr>
                              <w:pStyle w:val="Heading3"/>
                              <w:spacing w:before="0"/>
                              <w:jc w:val="center"/>
                              <w:rPr>
                                <w:rFonts w:ascii="Arial" w:hAnsi="Arial" w:cs="Arial"/>
                                <w:color w:val="auto"/>
                              </w:rPr>
                            </w:pPr>
                            <w:bookmarkStart w:id="47" w:name="_Toc490557937"/>
                            <w:bookmarkStart w:id="48" w:name="_Toc66348796"/>
                            <w:bookmarkStart w:id="49" w:name="_Toc67919574"/>
                            <w:r w:rsidRPr="0007730E">
                              <w:rPr>
                                <w:rFonts w:ascii="Arial" w:hAnsi="Arial" w:cs="Arial"/>
                                <w:color w:val="auto"/>
                              </w:rPr>
                              <w:t>No</w:t>
                            </w:r>
                            <w:bookmarkEnd w:id="47"/>
                            <w:bookmarkEnd w:id="48"/>
                            <w:bookmarkEnd w:id="49"/>
                          </w:p>
                        </w:txbxContent>
                      </wps:txbx>
                      <wps:bodyPr rot="0" vert="horz" wrap="square" lIns="91440" tIns="45720" rIns="91440" bIns="45720" anchor="ctr" anchorCtr="0">
                        <a:noAutofit/>
                      </wps:bodyPr>
                    </wps:wsp>
                  </a:graphicData>
                </a:graphic>
              </wp:anchor>
            </w:drawing>
          </mc:Choice>
          <mc:Fallback>
            <w:pict>
              <v:shape w14:anchorId="510744A9" id="_x0000_s1030" type="#_x0000_t202" style="position:absolute;margin-left:344.25pt;margin-top:70.5pt;width:39.5pt;height:21.4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" strokecolor="#c8c9c7">
                <v:textbox>
                  <w:txbxContent>
                    <w:p w14:paraId="5887CF52" w14:textId="77777777" w:rsidR="00BD1213" w:rsidRPr="0007730E" w:rsidRDefault="00BD1213" w:rsidP="00BD1213">
                      <w:pPr>
                        <w:pStyle w:val="Heading3"/>
                        <w:spacing w:before="0"/>
                        <w:jc w:val="center"/>
                        <w:rPr>
                          <w:rFonts w:ascii="Arial" w:hAnsi="Arial" w:cs="Arial"/>
                          <w:color w:val="auto"/>
                        </w:rPr>
                      </w:pPr>
                      <w:bookmarkStart w:id="59" w:name="_Toc490557937"/>
                      <w:bookmarkStart w:id="60" w:name="_Toc66348796"/>
                      <w:bookmarkStart w:id="61" w:name="_Toc67919574"/>
                      <w:r w:rsidRPr="0007730E">
                        <w:rPr>
                          <w:rFonts w:ascii="Arial" w:hAnsi="Arial" w:cs="Arial"/>
                          <w:color w:val="auto"/>
                        </w:rPr>
                        <w:t>No</w:t>
                      </w:r>
                      <w:bookmarkEnd w:id="59"/>
                      <w:bookmarkEnd w:id="60"/>
                      <w:bookmarkEnd w:id="61"/>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038C6AF8" wp14:editId="392361EA">
                <wp:simplePos x="0" y="0"/>
                <wp:positionH relativeFrom="column">
                  <wp:posOffset>3394074</wp:posOffset>
                </wp:positionH>
                <wp:positionV relativeFrom="paragraph">
                  <wp:posOffset>1352320</wp:posOffset>
                </wp:positionV>
                <wp:extent cx="2495552" cy="800105"/>
                <wp:effectExtent l="0" t="0" r="19050" b="190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2" cy="800105"/>
                        </a:xfrm>
                        <a:prstGeom prst="rect">
                          <a:avLst/>
                        </a:prstGeom>
                        <a:solidFill>
                          <a:srgbClr val="FFFFFF"/>
                        </a:solidFill>
                        <a:ln w="9525">
                          <a:solidFill>
                            <a:srgbClr val="C8C9C7"/>
                          </a:solidFill>
                          <a:miter lim="800000"/>
                          <a:headEnd/>
                          <a:tailEnd/>
                        </a:ln>
                      </wps:spPr>
                      <wps:txbx>
                        <w:txbxContent>
                          <w:p w14:paraId="6D297040" w14:textId="1EBBC988" w:rsidR="00BD1213" w:rsidRPr="00AB150D" w:rsidRDefault="00BD1213" w:rsidP="00BD1213">
                            <w:pPr>
                              <w:pStyle w:val="EPMTextstyle"/>
                            </w:pPr>
                            <w:r>
                              <w:t>Employee is not eligible for SPL/Sh</w:t>
                            </w:r>
                            <w:r w:rsidRPr="00AB150D">
                              <w:t>PP but may still be eligible for maternity or paternity pay.</w:t>
                            </w:r>
                          </w:p>
                        </w:txbxContent>
                      </wps:txbx>
                      <wps:bodyPr rot="0" vert="horz" wrap="square" lIns="91440" tIns="45720" rIns="91440" bIns="45720" anchor="t" anchorCtr="0">
                        <a:noAutofit/>
                      </wps:bodyPr>
                    </wps:wsp>
                  </a:graphicData>
                </a:graphic>
              </wp:anchor>
            </w:drawing>
          </mc:Choice>
          <mc:Fallback>
            <w:pict>
              <v:shape w14:anchorId="038C6AF8" id="_x0000_s1031" type="#_x0000_t202" style="position:absolute;margin-left:267.25pt;margin-top:106.5pt;width:196.5pt;height:63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" strokecolor="#c8c9c7">
                <v:textbox>
                  <w:txbxContent>
                    <w:p w14:paraId="6D297040" w14:textId="1EBBC988" w:rsidR="00BD1213" w:rsidRPr="00AB150D" w:rsidRDefault="00BD1213" w:rsidP="00BD1213">
                      <w:pPr>
                        <w:pStyle w:val="EPMTextstyle"/>
                      </w:pPr>
                      <w:r>
                        <w:t>Employee is not eligible for SPL/</w:t>
                      </w:r>
                      <w:proofErr w:type="spellStart"/>
                      <w:r>
                        <w:t>Sh</w:t>
                      </w:r>
                      <w:r w:rsidRPr="00AB150D">
                        <w:t>PP</w:t>
                      </w:r>
                      <w:proofErr w:type="spellEnd"/>
                      <w:r w:rsidRPr="00AB150D">
                        <w:t xml:space="preserve"> but may still be eligible for maternity or paternity pay.</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788F1F73" wp14:editId="3EE51C23">
                <wp:simplePos x="0" y="0"/>
                <wp:positionH relativeFrom="column">
                  <wp:posOffset>-290195</wp:posOffset>
                </wp:positionH>
                <wp:positionV relativeFrom="paragraph">
                  <wp:posOffset>2491060</wp:posOffset>
                </wp:positionV>
                <wp:extent cx="6271259" cy="2536235"/>
                <wp:effectExtent l="0" t="0" r="15875" b="1651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259" cy="2536235"/>
                        </a:xfrm>
                        <a:prstGeom prst="rect">
                          <a:avLst/>
                        </a:prstGeom>
                        <a:solidFill>
                          <a:srgbClr val="FFFFFF"/>
                        </a:solidFill>
                        <a:ln w="9525">
                          <a:solidFill>
                            <a:srgbClr val="C8C9C7"/>
                          </a:solidFill>
                          <a:miter lim="800000"/>
                          <a:headEnd/>
                          <a:tailEnd/>
                        </a:ln>
                      </wps:spPr>
                      <wps:txbx>
                        <w:txbxContent>
                          <w:p w14:paraId="69C443EE" w14:textId="77777777" w:rsidR="00BD1213" w:rsidRPr="009E5EE8" w:rsidRDefault="00BD1213" w:rsidP="00BD1213">
                            <w:pPr>
                              <w:pStyle w:val="EPMTableHeading"/>
                              <w:jc w:val="center"/>
                              <w:rPr>
                                <w:sz w:val="20"/>
                                <w:u w:val="single"/>
                              </w:rPr>
                            </w:pPr>
                            <w:bookmarkStart w:id="50" w:name="_Toc490557939"/>
                            <w:bookmarkStart w:id="51" w:name="_Toc66348797"/>
                            <w:bookmarkStart w:id="52" w:name="_Toc67919575"/>
                            <w:r w:rsidRPr="009E5EE8">
                              <w:t>Notices</w:t>
                            </w:r>
                            <w:bookmarkEnd w:id="50"/>
                            <w:bookmarkEnd w:id="51"/>
                            <w:bookmarkEnd w:id="52"/>
                          </w:p>
                          <w:p w14:paraId="296EE4E4" w14:textId="77777777" w:rsidR="00BD1213" w:rsidRPr="00AB150D" w:rsidRDefault="00BD1213" w:rsidP="00BD1213">
                            <w:pPr>
                              <w:pStyle w:val="EPMTextstyle"/>
                            </w:pPr>
                            <w:r w:rsidRPr="00AB150D">
                              <w:t>The following notices must be given to the employer:</w:t>
                            </w:r>
                          </w:p>
                          <w:p w14:paraId="1E4FDA18" w14:textId="77777777" w:rsidR="00BD1213" w:rsidRPr="009E5EE8" w:rsidRDefault="00BD1213" w:rsidP="00BD1213">
                            <w:pPr>
                              <w:pStyle w:val="EPMTextstyle"/>
                            </w:pPr>
                            <w:r w:rsidRPr="009E5EE8">
                              <w:t>Notice to Opt-In to Shared Parental Leave (Appendix A) – at least 8 weeks’ notice must be given</w:t>
                            </w:r>
                            <w:r>
                              <w:t>.</w:t>
                            </w:r>
                            <w:r w:rsidRPr="009E5EE8">
                              <w:t xml:space="preserve"> </w:t>
                            </w:r>
                          </w:p>
                          <w:p w14:paraId="786E8755" w14:textId="77777777" w:rsidR="00BD1213" w:rsidRPr="009E5EE8" w:rsidRDefault="00BD1213" w:rsidP="00BD1213">
                            <w:pPr>
                              <w:pStyle w:val="EPMTextstyle"/>
                            </w:pPr>
                            <w:r w:rsidRPr="009E5EE8">
                              <w:t xml:space="preserve">Ending </w:t>
                            </w:r>
                            <w:r>
                              <w:t>M</w:t>
                            </w:r>
                            <w:r w:rsidRPr="009E5EE8">
                              <w:t xml:space="preserve">aternity </w:t>
                            </w:r>
                            <w:r>
                              <w:t>L</w:t>
                            </w:r>
                            <w:r w:rsidRPr="009E5EE8">
                              <w:t xml:space="preserve">eave </w:t>
                            </w:r>
                            <w:r>
                              <w:t>E</w:t>
                            </w:r>
                            <w:r w:rsidRPr="009E5EE8">
                              <w:t>arly (</w:t>
                            </w:r>
                            <w:r>
                              <w:t>C</w:t>
                            </w:r>
                            <w:r w:rsidRPr="009E5EE8">
                              <w:t xml:space="preserve">urtailment </w:t>
                            </w:r>
                            <w:r>
                              <w:t>N</w:t>
                            </w:r>
                            <w:r w:rsidRPr="009E5EE8">
                              <w:t>otice) (Appendix B) at least 8 weeks before employee due to end maternity leave and pay</w:t>
                            </w:r>
                            <w:r>
                              <w:t>.</w:t>
                            </w:r>
                          </w:p>
                          <w:p w14:paraId="434AC60F" w14:textId="77777777" w:rsidR="00BD1213" w:rsidRPr="009E5EE8" w:rsidRDefault="00BD1213" w:rsidP="00BD1213">
                            <w:pPr>
                              <w:pStyle w:val="EPMTextstyle"/>
                            </w:pPr>
                            <w:r w:rsidRPr="009E5EE8">
                              <w:t>Notice of Dates of Shared Parental Leave (Appendix C) – at least eight weeks’ notice must be given</w:t>
                            </w:r>
                            <w:r>
                              <w:t>.</w:t>
                            </w:r>
                            <w:r w:rsidRPr="009E5EE8">
                              <w:t xml:space="preserve"> </w:t>
                            </w:r>
                          </w:p>
                          <w:p w14:paraId="269D02CB" w14:textId="77777777" w:rsidR="00BD1213" w:rsidRPr="00AB150D" w:rsidRDefault="00BD1213" w:rsidP="00BD1213">
                            <w:pPr>
                              <w:pStyle w:val="EPMTextstyle"/>
                            </w:pPr>
                            <w:r w:rsidRPr="00AB150D">
                              <w:t>Two weeks maternity leave (compulsory) must be taken</w:t>
                            </w:r>
                            <w:r>
                              <w:t>.</w:t>
                            </w:r>
                            <w:r w:rsidRPr="00AB150D">
                              <w:t xml:space="preserve"> </w:t>
                            </w:r>
                          </w:p>
                          <w:p w14:paraId="7080FB50" w14:textId="64D842ED" w:rsidR="00BD1213" w:rsidRPr="00AB150D" w:rsidRDefault="00BD1213" w:rsidP="00BD1213">
                            <w:pPr>
                              <w:pStyle w:val="EPMTextstyle"/>
                            </w:pPr>
                            <w:r w:rsidRPr="00AB150D">
                              <w:t xml:space="preserve">If </w:t>
                            </w:r>
                            <w:r w:rsidR="006A64CE">
                              <w:t>birthing</w:t>
                            </w:r>
                            <w:r w:rsidR="00601A19">
                              <w:t xml:space="preserve"> parent</w:t>
                            </w:r>
                            <w:r w:rsidRPr="00AB150D">
                              <w:t xml:space="preserve"> gives notice ending maternity leave early (curtailment notice) (Appendix B) before giving birth, </w:t>
                            </w:r>
                            <w:r w:rsidR="00601A19">
                              <w:t>they</w:t>
                            </w:r>
                            <w:r w:rsidRPr="00AB150D">
                              <w:t xml:space="preserve"> can revoke it in writing before the leave curtailment date and within six weeks</w:t>
                            </w:r>
                            <w:r>
                              <w:t xml:space="preserve"> of the birth of her child</w:t>
                            </w:r>
                            <w:r w:rsidRPr="00AB150D">
                              <w:t>.</w:t>
                            </w:r>
                          </w:p>
                        </w:txbxContent>
                      </wps:txbx>
                      <wps:bodyPr rot="0" vert="horz" wrap="square" lIns="91440" tIns="45720" rIns="91440" bIns="45720" anchor="t" anchorCtr="0">
                        <a:noAutofit/>
                      </wps:bodyPr>
                    </wps:wsp>
                  </a:graphicData>
                </a:graphic>
              </wp:anchor>
            </w:drawing>
          </mc:Choice>
          <mc:Fallback>
            <w:pict>
              <v:shapetype w14:anchorId="788F1F73" id="_x0000_t202" coordsize="21600,21600" o:spt="202" path="m,l,21600r21600,l21600,xe">
                <v:stroke joinstyle="miter"/>
                <v:path gradientshapeok="t" o:connecttype="rect"/>
              </v:shapetype>
              <v:shape id="_x0000_s1032" type="#_x0000_t202" style="position:absolute;margin-left:-22.85pt;margin-top:196.15pt;width:493.8pt;height:199.7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" strokecolor="#c8c9c7">
                <v:textbox>
                  <w:txbxContent>
                    <w:p w14:paraId="69C443EE" w14:textId="77777777" w:rsidR="00BD1213" w:rsidRPr="009E5EE8" w:rsidRDefault="00BD1213" w:rsidP="00BD1213">
                      <w:pPr>
                        <w:pStyle w:val="EPMTableHeading"/>
                        <w:jc w:val="center"/>
                        <w:rPr>
                          <w:sz w:val="20"/>
                          <w:u w:val="single"/>
                        </w:rPr>
                      </w:pPr>
                      <w:bookmarkStart w:id="53" w:name="_Toc490557939"/>
                      <w:bookmarkStart w:id="54" w:name="_Toc66348797"/>
                      <w:bookmarkStart w:id="55" w:name="_Toc67919575"/>
                      <w:r w:rsidRPr="009E5EE8">
                        <w:t>Notices</w:t>
                      </w:r>
                      <w:bookmarkEnd w:id="53"/>
                      <w:bookmarkEnd w:id="54"/>
                      <w:bookmarkEnd w:id="55"/>
                    </w:p>
                    <w:p w14:paraId="296EE4E4" w14:textId="77777777" w:rsidR="00BD1213" w:rsidRPr="00AB150D" w:rsidRDefault="00BD1213" w:rsidP="00BD1213">
                      <w:pPr>
                        <w:pStyle w:val="EPMTextstyle"/>
                      </w:pPr>
                      <w:r w:rsidRPr="00AB150D">
                        <w:t>The following notices must be given to the employer:</w:t>
                      </w:r>
                    </w:p>
                    <w:p w14:paraId="1E4FDA18" w14:textId="77777777" w:rsidR="00BD1213" w:rsidRPr="009E5EE8" w:rsidRDefault="00BD1213" w:rsidP="00BD1213">
                      <w:pPr>
                        <w:pStyle w:val="EPMTextstyle"/>
                      </w:pPr>
                      <w:r w:rsidRPr="009E5EE8">
                        <w:t>Notice to Opt-In to Shared Parental Leave (Appendix A) – at least 8 weeks’ notice must be given</w:t>
                      </w:r>
                      <w:r>
                        <w:t>.</w:t>
                      </w:r>
                      <w:r w:rsidRPr="009E5EE8">
                        <w:t xml:space="preserve"> </w:t>
                      </w:r>
                    </w:p>
                    <w:p w14:paraId="786E8755" w14:textId="77777777" w:rsidR="00BD1213" w:rsidRPr="009E5EE8" w:rsidRDefault="00BD1213" w:rsidP="00BD1213">
                      <w:pPr>
                        <w:pStyle w:val="EPMTextstyle"/>
                      </w:pPr>
                      <w:r w:rsidRPr="009E5EE8">
                        <w:t xml:space="preserve">Ending </w:t>
                      </w:r>
                      <w:r>
                        <w:t>M</w:t>
                      </w:r>
                      <w:r w:rsidRPr="009E5EE8">
                        <w:t xml:space="preserve">aternity </w:t>
                      </w:r>
                      <w:r>
                        <w:t>L</w:t>
                      </w:r>
                      <w:r w:rsidRPr="009E5EE8">
                        <w:t xml:space="preserve">eave </w:t>
                      </w:r>
                      <w:r>
                        <w:t>E</w:t>
                      </w:r>
                      <w:r w:rsidRPr="009E5EE8">
                        <w:t>arly (</w:t>
                      </w:r>
                      <w:r>
                        <w:t>C</w:t>
                      </w:r>
                      <w:r w:rsidRPr="009E5EE8">
                        <w:t xml:space="preserve">urtailment </w:t>
                      </w:r>
                      <w:r>
                        <w:t>N</w:t>
                      </w:r>
                      <w:r w:rsidRPr="009E5EE8">
                        <w:t>otice) (Appendix B) at least 8 weeks before employee due to end maternity leave and pay</w:t>
                      </w:r>
                      <w:r>
                        <w:t>.</w:t>
                      </w:r>
                    </w:p>
                    <w:p w14:paraId="434AC60F" w14:textId="77777777" w:rsidR="00BD1213" w:rsidRPr="009E5EE8" w:rsidRDefault="00BD1213" w:rsidP="00BD1213">
                      <w:pPr>
                        <w:pStyle w:val="EPMTextstyle"/>
                      </w:pPr>
                      <w:r w:rsidRPr="009E5EE8">
                        <w:t>Notice of Dates of Shared Parental Leave (Appendix C) – at least eight weeks’ notice must be given</w:t>
                      </w:r>
                      <w:r>
                        <w:t>.</w:t>
                      </w:r>
                      <w:r w:rsidRPr="009E5EE8">
                        <w:t xml:space="preserve"> </w:t>
                      </w:r>
                    </w:p>
                    <w:p w14:paraId="269D02CB" w14:textId="77777777" w:rsidR="00BD1213" w:rsidRPr="00AB150D" w:rsidRDefault="00BD1213" w:rsidP="00BD1213">
                      <w:pPr>
                        <w:pStyle w:val="EPMTextstyle"/>
                      </w:pPr>
                      <w:r w:rsidRPr="00AB150D">
                        <w:t>Two weeks maternity leave (compulsory) must be taken</w:t>
                      </w:r>
                      <w:r>
                        <w:t>.</w:t>
                      </w:r>
                      <w:r w:rsidRPr="00AB150D">
                        <w:t xml:space="preserve"> </w:t>
                      </w:r>
                    </w:p>
                    <w:p w14:paraId="7080FB50" w14:textId="64D842ED" w:rsidR="00BD1213" w:rsidRPr="00AB150D" w:rsidRDefault="00BD1213" w:rsidP="00BD1213">
                      <w:pPr>
                        <w:pStyle w:val="EPMTextstyle"/>
                      </w:pPr>
                      <w:r w:rsidRPr="00AB150D">
                        <w:t xml:space="preserve">If </w:t>
                      </w:r>
                      <w:r w:rsidR="006A64CE">
                        <w:t>birthing</w:t>
                      </w:r>
                      <w:r w:rsidR="00601A19">
                        <w:t xml:space="preserve"> parent</w:t>
                      </w:r>
                      <w:r w:rsidRPr="00AB150D">
                        <w:t xml:space="preserve"> gives notice ending maternity leave early (curtailment notice) (Appendix B) before giving birth, </w:t>
                      </w:r>
                      <w:r w:rsidR="00601A19">
                        <w:t>they</w:t>
                      </w:r>
                      <w:r w:rsidRPr="00AB150D">
                        <w:t xml:space="preserve"> can revoke it in writing before the leave curtailment date and within six weeks</w:t>
                      </w:r>
                      <w:r>
                        <w:t xml:space="preserve"> of the birth of her child</w:t>
                      </w:r>
                      <w:r w:rsidRPr="00AB150D">
                        <w:t>.</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585A08C2" wp14:editId="2FFAF3C3">
                <wp:simplePos x="0" y="0"/>
                <wp:positionH relativeFrom="column">
                  <wp:posOffset>4620964</wp:posOffset>
                </wp:positionH>
                <wp:positionV relativeFrom="paragraph">
                  <wp:posOffset>1166904</wp:posOffset>
                </wp:positionV>
                <wp:extent cx="0" cy="185415"/>
                <wp:effectExtent l="76200" t="0" r="57150" b="62865"/>
                <wp:wrapNone/>
                <wp:docPr id="16" name="Straight Connector 16"/>
                <wp:cNvGraphicFramePr/>
                <a:graphic xmlns:a="http://schemas.openxmlformats.org/drawingml/2006/main">
                  <a:graphicData uri="http://schemas.microsoft.com/office/word/2010/wordprocessingShape">
                    <wps:wsp>
                      <wps:cNvCnPr/>
                      <wps:spPr>
                        <a:xfrm>
                          <a:off x="0" y="0"/>
                          <a:ext cx="0" cy="185415"/>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DCE9EE" id="Straight Connector 16"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363.85pt,91.9pt" to="363.8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" strokecolor="#a31457">
                <v:stroke endarrow="block" joinstyle="miter"/>
              </v:line>
            </w:pict>
          </mc:Fallback>
        </mc:AlternateContent>
      </w:r>
      <w:r>
        <w:rPr>
          <w:noProof/>
        </w:rPr>
        <mc:AlternateContent>
          <mc:Choice Requires="wps">
            <w:drawing>
              <wp:anchor distT="0" distB="0" distL="114300" distR="114300" simplePos="0" relativeHeight="251661824" behindDoc="0" locked="0" layoutInCell="1" allowOverlap="1" wp14:anchorId="4E3EBC69" wp14:editId="49664227">
                <wp:simplePos x="0" y="0"/>
                <wp:positionH relativeFrom="column">
                  <wp:posOffset>4620964</wp:posOffset>
                </wp:positionH>
                <wp:positionV relativeFrom="paragraph">
                  <wp:posOffset>2152425</wp:posOffset>
                </wp:positionV>
                <wp:extent cx="0" cy="338636"/>
                <wp:effectExtent l="76200" t="0" r="76200" b="61595"/>
                <wp:wrapNone/>
                <wp:docPr id="17" name="Straight Connector 17"/>
                <wp:cNvGraphicFramePr/>
                <a:graphic xmlns:a="http://schemas.openxmlformats.org/drawingml/2006/main">
                  <a:graphicData uri="http://schemas.microsoft.com/office/word/2010/wordprocessingShape">
                    <wps:wsp>
                      <wps:cNvCnPr/>
                      <wps:spPr>
                        <a:xfrm>
                          <a:off x="0" y="0"/>
                          <a:ext cx="0" cy="338636"/>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7C0A78" id="Straight Connector 17"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363.85pt,169.5pt" to="363.85pt,19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" strokecolor="#a31457">
                <v:stroke endarrow="block" joinstyle="miter"/>
              </v:line>
            </w:pict>
          </mc:Fallback>
        </mc:AlternateContent>
      </w:r>
      <w:r>
        <w:rPr>
          <w:noProof/>
        </w:rPr>
        <mc:AlternateContent>
          <mc:Choice Requires="wps">
            <w:drawing>
              <wp:anchor distT="0" distB="0" distL="114300" distR="114300" simplePos="0" relativeHeight="251663872" behindDoc="0" locked="0" layoutInCell="1" allowOverlap="1" wp14:anchorId="5FEC7AEA" wp14:editId="6DB0BACB">
                <wp:simplePos x="0" y="0"/>
                <wp:positionH relativeFrom="column">
                  <wp:posOffset>4620964</wp:posOffset>
                </wp:positionH>
                <wp:positionV relativeFrom="paragraph">
                  <wp:posOffset>691791</wp:posOffset>
                </wp:positionV>
                <wp:extent cx="2108" cy="203338"/>
                <wp:effectExtent l="76200" t="0" r="74295" b="63500"/>
                <wp:wrapNone/>
                <wp:docPr id="18" name="Straight Connector 18"/>
                <wp:cNvGraphicFramePr/>
                <a:graphic xmlns:a="http://schemas.openxmlformats.org/drawingml/2006/main">
                  <a:graphicData uri="http://schemas.microsoft.com/office/word/2010/wordprocessingShape">
                    <wps:wsp>
                      <wps:cNvCnPr/>
                      <wps:spPr>
                        <a:xfrm>
                          <a:off x="0" y="0"/>
                          <a:ext cx="2108" cy="203338"/>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CC8260" id="Straight Connector 18"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363.85pt,54.45pt" to="364pt,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" strokecolor="#a31457">
                <v:stroke endarrow="block" joinstyle="miter"/>
              </v:line>
            </w:pict>
          </mc:Fallback>
        </mc:AlternateContent>
      </w:r>
      <w:r>
        <w:rPr>
          <w:noProof/>
        </w:rPr>
        <mc:AlternateContent>
          <mc:Choice Requires="wps">
            <w:drawing>
              <wp:anchor distT="0" distB="0" distL="114300" distR="114300" simplePos="0" relativeHeight="251665920" behindDoc="0" locked="0" layoutInCell="1" allowOverlap="1" wp14:anchorId="184CBD1C" wp14:editId="6C9E6D14">
                <wp:simplePos x="0" y="0"/>
                <wp:positionH relativeFrom="column">
                  <wp:posOffset>1107423</wp:posOffset>
                </wp:positionH>
                <wp:positionV relativeFrom="paragraph">
                  <wp:posOffset>700516</wp:posOffset>
                </wp:positionV>
                <wp:extent cx="2314" cy="311303"/>
                <wp:effectExtent l="76200" t="0" r="74295" b="50800"/>
                <wp:wrapNone/>
                <wp:docPr id="19" name="Straight Connector 19"/>
                <wp:cNvGraphicFramePr/>
                <a:graphic xmlns:a="http://schemas.openxmlformats.org/drawingml/2006/main">
                  <a:graphicData uri="http://schemas.microsoft.com/office/word/2010/wordprocessingShape">
                    <wps:wsp>
                      <wps:cNvCnPr/>
                      <wps:spPr>
                        <a:xfrm flipH="1">
                          <a:off x="0" y="0"/>
                          <a:ext cx="2314" cy="311303"/>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E1A257" id="Straight Connector 19" o:spid="_x0000_s1026" style="position:absolute;flip:x;z-index:251665920;visibility:visible;mso-wrap-style:square;mso-wrap-distance-left:9pt;mso-wrap-distance-top:0;mso-wrap-distance-right:9pt;mso-wrap-distance-bottom:0;mso-position-horizontal:absolute;mso-position-horizontal-relative:text;mso-position-vertical:absolute;mso-position-vertical-relative:text" from="87.2pt,55.15pt" to="87.4pt,7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" strokecolor="#a31457">
                <v:stroke endarrow="block" joinstyle="miter"/>
              </v:line>
            </w:pict>
          </mc:Fallback>
        </mc:AlternateContent>
      </w:r>
      <w:r>
        <w:rPr>
          <w:noProof/>
        </w:rPr>
        <mc:AlternateContent>
          <mc:Choice Requires="wps">
            <w:drawing>
              <wp:anchor distT="0" distB="0" distL="114300" distR="114300" simplePos="0" relativeHeight="251667968" behindDoc="0" locked="0" layoutInCell="1" allowOverlap="1" wp14:anchorId="617D15F5" wp14:editId="7BF2AA21">
                <wp:simplePos x="0" y="0"/>
                <wp:positionH relativeFrom="column">
                  <wp:posOffset>1109736</wp:posOffset>
                </wp:positionH>
                <wp:positionV relativeFrom="paragraph">
                  <wp:posOffset>1291403</wp:posOffset>
                </wp:positionV>
                <wp:extent cx="0" cy="1199657"/>
                <wp:effectExtent l="76200" t="0" r="57150" b="57785"/>
                <wp:wrapNone/>
                <wp:docPr id="21" name="Straight Connector 21"/>
                <wp:cNvGraphicFramePr/>
                <a:graphic xmlns:a="http://schemas.openxmlformats.org/drawingml/2006/main">
                  <a:graphicData uri="http://schemas.microsoft.com/office/word/2010/wordprocessingShape">
                    <wps:wsp>
                      <wps:cNvCnPr/>
                      <wps:spPr>
                        <a:xfrm>
                          <a:off x="0" y="0"/>
                          <a:ext cx="0" cy="1199657"/>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AAA120" id="Straight Connector 21"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87.4pt,101.7pt" to="87.4pt,19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" strokecolor="#a31457">
                <v:stroke endarrow="block" joinstyle="miter"/>
              </v:line>
            </w:pict>
          </mc:Fallback>
        </mc:AlternateContent>
      </w:r>
    </w:p>
    <w:sectPr w:rsidR="006619C9" w:rsidRPr="005B1F15"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F60EA" w14:textId="77777777" w:rsidR="004C6091" w:rsidRDefault="004C6091" w:rsidP="002C1565">
      <w:r>
        <w:separator/>
      </w:r>
    </w:p>
  </w:endnote>
  <w:endnote w:type="continuationSeparator" w:id="0">
    <w:p w14:paraId="599C7D79" w14:textId="77777777" w:rsidR="004C6091" w:rsidRDefault="004C6091" w:rsidP="002C1565">
      <w:r>
        <w:continuationSeparator/>
      </w:r>
    </w:p>
  </w:endnote>
  <w:endnote w:type="continuationNotice" w:id="1">
    <w:p w14:paraId="38EF1417" w14:textId="77777777" w:rsidR="004C6091" w:rsidRDefault="004C60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923D2" w14:textId="77777777" w:rsidR="004C6091" w:rsidRDefault="004C6091" w:rsidP="002C1565">
      <w:r>
        <w:separator/>
      </w:r>
    </w:p>
  </w:footnote>
  <w:footnote w:type="continuationSeparator" w:id="0">
    <w:p w14:paraId="6CD48012" w14:textId="77777777" w:rsidR="004C6091" w:rsidRDefault="004C6091" w:rsidP="002C1565">
      <w:r>
        <w:continuationSeparator/>
      </w:r>
    </w:p>
  </w:footnote>
  <w:footnote w:type="continuationNotice" w:id="1">
    <w:p w14:paraId="16D894D9" w14:textId="77777777" w:rsidR="004C6091" w:rsidRDefault="004C60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D228D0"/>
    <w:multiLevelType w:val="hybridMultilevel"/>
    <w:tmpl w:val="390E4242"/>
    <w:lvl w:ilvl="0" w:tplc="6DF610D2">
      <w:start w:val="1"/>
      <w:numFmt w:val="lowerLetter"/>
      <w:pStyle w:val="Letter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2"/>
  </w:num>
  <w:num w:numId="2" w16cid:durableId="711030619">
    <w:abstractNumId w:val="5"/>
  </w:num>
  <w:num w:numId="3" w16cid:durableId="103813671">
    <w:abstractNumId w:val="15"/>
  </w:num>
  <w:num w:numId="4" w16cid:durableId="89013151">
    <w:abstractNumId w:val="4"/>
  </w:num>
  <w:num w:numId="5" w16cid:durableId="644162832">
    <w:abstractNumId w:val="13"/>
  </w:num>
  <w:num w:numId="6" w16cid:durableId="187183596">
    <w:abstractNumId w:val="1"/>
  </w:num>
  <w:num w:numId="7" w16cid:durableId="437262740">
    <w:abstractNumId w:val="17"/>
  </w:num>
  <w:num w:numId="8" w16cid:durableId="1341465054">
    <w:abstractNumId w:val="6"/>
  </w:num>
  <w:num w:numId="9" w16cid:durableId="1704594928">
    <w:abstractNumId w:val="2"/>
  </w:num>
  <w:num w:numId="10" w16cid:durableId="335232619">
    <w:abstractNumId w:val="10"/>
  </w:num>
  <w:num w:numId="11" w16cid:durableId="1631205653">
    <w:abstractNumId w:val="7"/>
  </w:num>
  <w:num w:numId="12" w16cid:durableId="1082607134">
    <w:abstractNumId w:val="0"/>
  </w:num>
  <w:num w:numId="13" w16cid:durableId="766342601">
    <w:abstractNumId w:val="9"/>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6"/>
  </w:num>
  <w:num w:numId="19" w16cid:durableId="2119907222">
    <w:abstractNumId w:val="8"/>
  </w:num>
  <w:num w:numId="20" w16cid:durableId="1009335774">
    <w:abstractNumId w:val="18"/>
  </w:num>
  <w:num w:numId="21" w16cid:durableId="661783407">
    <w:abstractNumId w:val="10"/>
  </w:num>
  <w:num w:numId="22" w16cid:durableId="130707588">
    <w:abstractNumId w:val="3"/>
  </w:num>
  <w:num w:numId="23" w16cid:durableId="1846479613">
    <w:abstractNumId w:val="11"/>
  </w:num>
  <w:num w:numId="24" w16cid:durableId="1217357480">
    <w:abstractNumId w:val="14"/>
  </w:num>
  <w:num w:numId="25" w16cid:durableId="1440100273">
    <w:abstractNumId w:val="11"/>
    <w:lvlOverride w:ilvl="0">
      <w:startOverride w:val="1"/>
    </w:lvlOverride>
  </w:num>
  <w:num w:numId="26" w16cid:durableId="1804231688">
    <w:abstractNumId w:val="14"/>
    <w:lvlOverride w:ilvl="0">
      <w:startOverride w:val="1"/>
    </w:lvlOverride>
  </w:num>
  <w:num w:numId="27" w16cid:durableId="4142091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3F42"/>
    <w:rsid w:val="000168DE"/>
    <w:rsid w:val="000232A2"/>
    <w:rsid w:val="00027925"/>
    <w:rsid w:val="0004555D"/>
    <w:rsid w:val="000516BA"/>
    <w:rsid w:val="00074A02"/>
    <w:rsid w:val="0007730E"/>
    <w:rsid w:val="00086C85"/>
    <w:rsid w:val="000A68CD"/>
    <w:rsid w:val="000A69A2"/>
    <w:rsid w:val="000A76FB"/>
    <w:rsid w:val="000A7D76"/>
    <w:rsid w:val="000C3D4D"/>
    <w:rsid w:val="000D26FC"/>
    <w:rsid w:val="000E354F"/>
    <w:rsid w:val="000E74DD"/>
    <w:rsid w:val="000E77C6"/>
    <w:rsid w:val="000F0751"/>
    <w:rsid w:val="0010096E"/>
    <w:rsid w:val="00100DC5"/>
    <w:rsid w:val="00105E6D"/>
    <w:rsid w:val="001071FF"/>
    <w:rsid w:val="00110ABF"/>
    <w:rsid w:val="001143F5"/>
    <w:rsid w:val="0012399B"/>
    <w:rsid w:val="001278D3"/>
    <w:rsid w:val="00135C92"/>
    <w:rsid w:val="00136437"/>
    <w:rsid w:val="001366AA"/>
    <w:rsid w:val="001372BA"/>
    <w:rsid w:val="00160EF2"/>
    <w:rsid w:val="00161F18"/>
    <w:rsid w:val="00170CC7"/>
    <w:rsid w:val="00173389"/>
    <w:rsid w:val="00176686"/>
    <w:rsid w:val="00177F73"/>
    <w:rsid w:val="0018763D"/>
    <w:rsid w:val="00194B7A"/>
    <w:rsid w:val="001A20D2"/>
    <w:rsid w:val="001A28D4"/>
    <w:rsid w:val="001B0174"/>
    <w:rsid w:val="001C0B5D"/>
    <w:rsid w:val="001C7B1E"/>
    <w:rsid w:val="001D7A56"/>
    <w:rsid w:val="001E2F68"/>
    <w:rsid w:val="001E6BFE"/>
    <w:rsid w:val="00202E5E"/>
    <w:rsid w:val="0020630D"/>
    <w:rsid w:val="002068A9"/>
    <w:rsid w:val="00211462"/>
    <w:rsid w:val="002159A7"/>
    <w:rsid w:val="00225B6D"/>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606FB"/>
    <w:rsid w:val="00366CF6"/>
    <w:rsid w:val="00374A02"/>
    <w:rsid w:val="00383DA9"/>
    <w:rsid w:val="00396B40"/>
    <w:rsid w:val="003A4244"/>
    <w:rsid w:val="003B0246"/>
    <w:rsid w:val="003B1FCF"/>
    <w:rsid w:val="003B488D"/>
    <w:rsid w:val="003C3E17"/>
    <w:rsid w:val="003D1F26"/>
    <w:rsid w:val="003D234F"/>
    <w:rsid w:val="003E335F"/>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45ABB"/>
    <w:rsid w:val="00450A63"/>
    <w:rsid w:val="004651D2"/>
    <w:rsid w:val="00474C02"/>
    <w:rsid w:val="00475C97"/>
    <w:rsid w:val="004A09F4"/>
    <w:rsid w:val="004B06D6"/>
    <w:rsid w:val="004C20EA"/>
    <w:rsid w:val="004C6091"/>
    <w:rsid w:val="004D2B19"/>
    <w:rsid w:val="004E23E5"/>
    <w:rsid w:val="004E7180"/>
    <w:rsid w:val="00506A52"/>
    <w:rsid w:val="005074CF"/>
    <w:rsid w:val="00512C09"/>
    <w:rsid w:val="00526007"/>
    <w:rsid w:val="00547D8D"/>
    <w:rsid w:val="00556E67"/>
    <w:rsid w:val="0055777F"/>
    <w:rsid w:val="00561013"/>
    <w:rsid w:val="005646F4"/>
    <w:rsid w:val="00566160"/>
    <w:rsid w:val="005668D4"/>
    <w:rsid w:val="00586592"/>
    <w:rsid w:val="00590602"/>
    <w:rsid w:val="005A00E0"/>
    <w:rsid w:val="005B1F15"/>
    <w:rsid w:val="005B5E37"/>
    <w:rsid w:val="005C1884"/>
    <w:rsid w:val="005C35A4"/>
    <w:rsid w:val="005C3F16"/>
    <w:rsid w:val="005D1ED7"/>
    <w:rsid w:val="005E31BC"/>
    <w:rsid w:val="005F4414"/>
    <w:rsid w:val="005F48DA"/>
    <w:rsid w:val="005F4A9C"/>
    <w:rsid w:val="00601A19"/>
    <w:rsid w:val="00602503"/>
    <w:rsid w:val="00604313"/>
    <w:rsid w:val="00606CBC"/>
    <w:rsid w:val="006100ED"/>
    <w:rsid w:val="00642B63"/>
    <w:rsid w:val="00643ACD"/>
    <w:rsid w:val="006619C9"/>
    <w:rsid w:val="00666C8A"/>
    <w:rsid w:val="0067186A"/>
    <w:rsid w:val="0067306B"/>
    <w:rsid w:val="00674C28"/>
    <w:rsid w:val="00681551"/>
    <w:rsid w:val="006822DD"/>
    <w:rsid w:val="00696FEE"/>
    <w:rsid w:val="0069709E"/>
    <w:rsid w:val="006A5EB9"/>
    <w:rsid w:val="006A64CE"/>
    <w:rsid w:val="006B21DC"/>
    <w:rsid w:val="006C4DCF"/>
    <w:rsid w:val="006D1117"/>
    <w:rsid w:val="006E070E"/>
    <w:rsid w:val="00714682"/>
    <w:rsid w:val="00715684"/>
    <w:rsid w:val="007174A0"/>
    <w:rsid w:val="007314ED"/>
    <w:rsid w:val="00744158"/>
    <w:rsid w:val="00747310"/>
    <w:rsid w:val="007550A0"/>
    <w:rsid w:val="007573AD"/>
    <w:rsid w:val="00766210"/>
    <w:rsid w:val="0077514E"/>
    <w:rsid w:val="00776B19"/>
    <w:rsid w:val="00781BBA"/>
    <w:rsid w:val="00782476"/>
    <w:rsid w:val="007934AF"/>
    <w:rsid w:val="007B14AC"/>
    <w:rsid w:val="007C0E4B"/>
    <w:rsid w:val="007C3693"/>
    <w:rsid w:val="007D4D29"/>
    <w:rsid w:val="007E2FF9"/>
    <w:rsid w:val="007E43E0"/>
    <w:rsid w:val="007E777D"/>
    <w:rsid w:val="00802EEC"/>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24F5F"/>
    <w:rsid w:val="00931AF6"/>
    <w:rsid w:val="00945C3A"/>
    <w:rsid w:val="00950EF6"/>
    <w:rsid w:val="00956AAE"/>
    <w:rsid w:val="009609E2"/>
    <w:rsid w:val="0096257B"/>
    <w:rsid w:val="00975D06"/>
    <w:rsid w:val="00975E7D"/>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2A7"/>
    <w:rsid w:val="00A43BDD"/>
    <w:rsid w:val="00A45D24"/>
    <w:rsid w:val="00A56814"/>
    <w:rsid w:val="00A70CE0"/>
    <w:rsid w:val="00A74BE0"/>
    <w:rsid w:val="00A7502D"/>
    <w:rsid w:val="00A85732"/>
    <w:rsid w:val="00A905D0"/>
    <w:rsid w:val="00A95898"/>
    <w:rsid w:val="00A97C4C"/>
    <w:rsid w:val="00AA5AB6"/>
    <w:rsid w:val="00AB3286"/>
    <w:rsid w:val="00AB59B6"/>
    <w:rsid w:val="00AD0DE2"/>
    <w:rsid w:val="00AE2D2C"/>
    <w:rsid w:val="00AE3375"/>
    <w:rsid w:val="00AE371E"/>
    <w:rsid w:val="00AE47AE"/>
    <w:rsid w:val="00AE6E21"/>
    <w:rsid w:val="00AF40EF"/>
    <w:rsid w:val="00B03004"/>
    <w:rsid w:val="00B031AA"/>
    <w:rsid w:val="00B0644B"/>
    <w:rsid w:val="00B07592"/>
    <w:rsid w:val="00B16C6E"/>
    <w:rsid w:val="00B217E1"/>
    <w:rsid w:val="00B26BE6"/>
    <w:rsid w:val="00B31D09"/>
    <w:rsid w:val="00B43F95"/>
    <w:rsid w:val="00B52014"/>
    <w:rsid w:val="00B56C3C"/>
    <w:rsid w:val="00B66337"/>
    <w:rsid w:val="00B66E73"/>
    <w:rsid w:val="00B76064"/>
    <w:rsid w:val="00B82F82"/>
    <w:rsid w:val="00B96AC6"/>
    <w:rsid w:val="00BA310B"/>
    <w:rsid w:val="00BC3D14"/>
    <w:rsid w:val="00BC7D74"/>
    <w:rsid w:val="00BD1213"/>
    <w:rsid w:val="00BD195D"/>
    <w:rsid w:val="00BD2006"/>
    <w:rsid w:val="00BF093F"/>
    <w:rsid w:val="00BF5C2B"/>
    <w:rsid w:val="00C1776C"/>
    <w:rsid w:val="00C575B2"/>
    <w:rsid w:val="00C70BD6"/>
    <w:rsid w:val="00C714D8"/>
    <w:rsid w:val="00C7273B"/>
    <w:rsid w:val="00C72AEC"/>
    <w:rsid w:val="00C76AFF"/>
    <w:rsid w:val="00C90711"/>
    <w:rsid w:val="00C91E4C"/>
    <w:rsid w:val="00C92092"/>
    <w:rsid w:val="00C9409C"/>
    <w:rsid w:val="00CA14EB"/>
    <w:rsid w:val="00CA6DA8"/>
    <w:rsid w:val="00CC0187"/>
    <w:rsid w:val="00CC3513"/>
    <w:rsid w:val="00CC368F"/>
    <w:rsid w:val="00CD2F0D"/>
    <w:rsid w:val="00CD5603"/>
    <w:rsid w:val="00CE0AB2"/>
    <w:rsid w:val="00CE3DA9"/>
    <w:rsid w:val="00CE57D7"/>
    <w:rsid w:val="00CE7C11"/>
    <w:rsid w:val="00CE7F25"/>
    <w:rsid w:val="00CF6D6E"/>
    <w:rsid w:val="00D038C2"/>
    <w:rsid w:val="00D03935"/>
    <w:rsid w:val="00D07A72"/>
    <w:rsid w:val="00D26048"/>
    <w:rsid w:val="00D31B75"/>
    <w:rsid w:val="00D55A17"/>
    <w:rsid w:val="00D62EBE"/>
    <w:rsid w:val="00D70D35"/>
    <w:rsid w:val="00D72EBA"/>
    <w:rsid w:val="00D77C56"/>
    <w:rsid w:val="00D86226"/>
    <w:rsid w:val="00D87B9B"/>
    <w:rsid w:val="00D96BEF"/>
    <w:rsid w:val="00DA7034"/>
    <w:rsid w:val="00DC34A0"/>
    <w:rsid w:val="00DC4A06"/>
    <w:rsid w:val="00DF5785"/>
    <w:rsid w:val="00DF7A1F"/>
    <w:rsid w:val="00E05C82"/>
    <w:rsid w:val="00E2397A"/>
    <w:rsid w:val="00E32DAA"/>
    <w:rsid w:val="00E40C60"/>
    <w:rsid w:val="00E43C78"/>
    <w:rsid w:val="00E50360"/>
    <w:rsid w:val="00E5165C"/>
    <w:rsid w:val="00E81934"/>
    <w:rsid w:val="00E908BE"/>
    <w:rsid w:val="00E92460"/>
    <w:rsid w:val="00E955FF"/>
    <w:rsid w:val="00EB20E8"/>
    <w:rsid w:val="00EC26CF"/>
    <w:rsid w:val="00EC36C4"/>
    <w:rsid w:val="00EC3DA6"/>
    <w:rsid w:val="00ED1D4E"/>
    <w:rsid w:val="00EF68C6"/>
    <w:rsid w:val="00F046AC"/>
    <w:rsid w:val="00F10C5F"/>
    <w:rsid w:val="00F13DD1"/>
    <w:rsid w:val="00F17EA3"/>
    <w:rsid w:val="00F23E85"/>
    <w:rsid w:val="00F30DD3"/>
    <w:rsid w:val="00F3311D"/>
    <w:rsid w:val="00F413F1"/>
    <w:rsid w:val="00F44082"/>
    <w:rsid w:val="00F51696"/>
    <w:rsid w:val="00F54650"/>
    <w:rsid w:val="00F560D0"/>
    <w:rsid w:val="00F66A35"/>
    <w:rsid w:val="00F76B3D"/>
    <w:rsid w:val="00F84BE2"/>
    <w:rsid w:val="00FA3399"/>
    <w:rsid w:val="00FB08C8"/>
    <w:rsid w:val="00FC64D7"/>
    <w:rsid w:val="00FE2508"/>
    <w:rsid w:val="00FE292D"/>
    <w:rsid w:val="0CF3C41E"/>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5B1F1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pPr>
    <w:rPr>
      <w:rFonts w:cs="Tahoma"/>
    </w:rPr>
  </w:style>
  <w:style w:type="paragraph" w:customStyle="1" w:styleId="EPMBullets">
    <w:name w:val="EPM Bullets"/>
    <w:basedOn w:val="EPMTextstyle"/>
    <w:qFormat/>
    <w:rsid w:val="00956AAE"/>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7C0E4B"/>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 w:type="character" w:customStyle="1" w:styleId="Heading3Char">
    <w:name w:val="Heading 3 Char"/>
    <w:basedOn w:val="DefaultParagraphFont"/>
    <w:link w:val="Heading3"/>
    <w:uiPriority w:val="9"/>
    <w:semiHidden/>
    <w:rsid w:val="005B1F15"/>
    <w:rPr>
      <w:rFonts w:asciiTheme="majorHAnsi" w:eastAsiaTheme="majorEastAsia" w:hAnsiTheme="majorHAnsi" w:cstheme="majorBidi"/>
      <w:color w:val="1F3763" w:themeColor="accent1" w:themeShade="7F"/>
    </w:rPr>
  </w:style>
  <w:style w:type="paragraph" w:customStyle="1" w:styleId="Numbered">
    <w:name w:val="Numbered"/>
    <w:basedOn w:val="ListParagraph"/>
    <w:qFormat/>
    <w:rsid w:val="00B66337"/>
    <w:pPr>
      <w:numPr>
        <w:numId w:val="23"/>
      </w:numPr>
      <w:spacing w:after="120" w:line="276" w:lineRule="auto"/>
      <w:ind w:left="567" w:hanging="567"/>
      <w:contextualSpacing w:val="0"/>
      <w:jc w:val="both"/>
    </w:pPr>
    <w:rPr>
      <w:rFonts w:asciiTheme="minorHAnsi" w:hAnsiTheme="minorHAnsi" w:cstheme="minorHAnsi"/>
      <w:color w:val="2F3033"/>
      <w:sz w:val="22"/>
      <w:szCs w:val="22"/>
    </w:rPr>
  </w:style>
  <w:style w:type="paragraph" w:customStyle="1" w:styleId="Letterparagraph">
    <w:name w:val="Letter paragraph"/>
    <w:basedOn w:val="ListParagraph"/>
    <w:qFormat/>
    <w:rsid w:val="00B66337"/>
    <w:pPr>
      <w:numPr>
        <w:numId w:val="24"/>
      </w:numPr>
      <w:tabs>
        <w:tab w:val="num" w:pos="360"/>
      </w:tabs>
      <w:spacing w:before="80" w:after="80" w:line="276" w:lineRule="auto"/>
      <w:ind w:left="1843" w:hanging="425"/>
      <w:contextualSpacing w:val="0"/>
    </w:pPr>
    <w:rPr>
      <w:rFonts w:asciiTheme="minorHAnsi" w:hAnsiTheme="minorHAnsi" w:cstheme="minorHAnsi"/>
      <w:color w:val="2F3033"/>
      <w:sz w:val="22"/>
      <w:szCs w:val="22"/>
    </w:rPr>
  </w:style>
  <w:style w:type="paragraph" w:styleId="ListParagraph">
    <w:name w:val="List Paragraph"/>
    <w:basedOn w:val="Normal"/>
    <w:uiPriority w:val="34"/>
    <w:rsid w:val="00B66337"/>
    <w:pPr>
      <w:ind w:left="720"/>
      <w:contextualSpacing/>
    </w:pPr>
  </w:style>
  <w:style w:type="paragraph" w:styleId="TOC1">
    <w:name w:val="toc 1"/>
    <w:basedOn w:val="Normal"/>
    <w:next w:val="Normal"/>
    <w:autoRedefine/>
    <w:uiPriority w:val="39"/>
    <w:unhideWhenUsed/>
    <w:rsid w:val="00BD121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3207626C844971BD881C07031C8DC5"/>
        <w:category>
          <w:name w:val="General"/>
          <w:gallery w:val="placeholder"/>
        </w:category>
        <w:types>
          <w:type w:val="bbPlcHdr"/>
        </w:types>
        <w:behaviors>
          <w:behavior w:val="content"/>
        </w:behaviors>
        <w:guid w:val="{1DF066D6-E6D3-466F-9CF4-3A9FCACC8DCE}"/>
      </w:docPartPr>
      <w:docPartBody>
        <w:p w:rsidR="00F852FD" w:rsidRDefault="0049420A" w:rsidP="0049420A">
          <w:pPr>
            <w:pStyle w:val="4D3207626C844971BD881C07031C8DC5"/>
          </w:pPr>
          <w:r w:rsidRPr="009F60C3">
            <w:rPr>
              <w:rStyle w:val="PlaceholderText"/>
            </w:rPr>
            <w:t>Click or tap to enter a date.</w:t>
          </w:r>
        </w:p>
      </w:docPartBody>
    </w:docPart>
    <w:docPart>
      <w:docPartPr>
        <w:name w:val="256AAB897B7841009A1E8356CEC1F537"/>
        <w:category>
          <w:name w:val="General"/>
          <w:gallery w:val="placeholder"/>
        </w:category>
        <w:types>
          <w:type w:val="bbPlcHdr"/>
        </w:types>
        <w:behaviors>
          <w:behavior w:val="content"/>
        </w:behaviors>
        <w:guid w:val="{78EBD873-C29C-42CB-87C6-A594899018BE}"/>
      </w:docPartPr>
      <w:docPartBody>
        <w:p w:rsidR="00F852FD" w:rsidRDefault="0049420A" w:rsidP="0049420A">
          <w:pPr>
            <w:pStyle w:val="256AAB897B7841009A1E8356CEC1F537"/>
          </w:pPr>
          <w:r w:rsidRPr="009F60C3">
            <w:rPr>
              <w:rStyle w:val="PlaceholderText"/>
            </w:rPr>
            <w:t>Click or tap to enter a date.</w:t>
          </w:r>
        </w:p>
      </w:docPartBody>
    </w:docPart>
    <w:docPart>
      <w:docPartPr>
        <w:name w:val="D61D24CA051B4B878F57A60CA020A82F"/>
        <w:category>
          <w:name w:val="General"/>
          <w:gallery w:val="placeholder"/>
        </w:category>
        <w:types>
          <w:type w:val="bbPlcHdr"/>
        </w:types>
        <w:behaviors>
          <w:behavior w:val="content"/>
        </w:behaviors>
        <w:guid w:val="{DE4313B7-0282-41A7-8693-D08F0928BD28}"/>
      </w:docPartPr>
      <w:docPartBody>
        <w:p w:rsidR="00F852FD" w:rsidRDefault="0049420A" w:rsidP="0049420A">
          <w:pPr>
            <w:pStyle w:val="D61D24CA051B4B878F57A60CA020A82F"/>
          </w:pPr>
          <w:r w:rsidRPr="009F60C3">
            <w:rPr>
              <w:rStyle w:val="PlaceholderText"/>
            </w:rPr>
            <w:t>Click or tap to enter a date.</w:t>
          </w:r>
        </w:p>
      </w:docPartBody>
    </w:docPart>
    <w:docPart>
      <w:docPartPr>
        <w:name w:val="402DD1A9760C425BAB49891333BF3F09"/>
        <w:category>
          <w:name w:val="General"/>
          <w:gallery w:val="placeholder"/>
        </w:category>
        <w:types>
          <w:type w:val="bbPlcHdr"/>
        </w:types>
        <w:behaviors>
          <w:behavior w:val="content"/>
        </w:behaviors>
        <w:guid w:val="{E9F5D01F-91E2-41C0-A8CA-C484540C97FB}"/>
      </w:docPartPr>
      <w:docPartBody>
        <w:p w:rsidR="00F852FD" w:rsidRDefault="0049420A" w:rsidP="0049420A">
          <w:pPr>
            <w:pStyle w:val="402DD1A9760C425BAB49891333BF3F09"/>
          </w:pPr>
          <w:r w:rsidRPr="009F60C3">
            <w:rPr>
              <w:rStyle w:val="PlaceholderText"/>
            </w:rPr>
            <w:t>Click or tap to enter a date.</w:t>
          </w:r>
        </w:p>
      </w:docPartBody>
    </w:docPart>
    <w:docPart>
      <w:docPartPr>
        <w:name w:val="F0E42499BE26431F89DC6E477A9F5BCE"/>
        <w:category>
          <w:name w:val="General"/>
          <w:gallery w:val="placeholder"/>
        </w:category>
        <w:types>
          <w:type w:val="bbPlcHdr"/>
        </w:types>
        <w:behaviors>
          <w:behavior w:val="content"/>
        </w:behaviors>
        <w:guid w:val="{12116633-DFCA-45C8-A96E-3D84AFE46E46}"/>
      </w:docPartPr>
      <w:docPartBody>
        <w:p w:rsidR="00F852FD" w:rsidRDefault="0049420A" w:rsidP="0049420A">
          <w:pPr>
            <w:pStyle w:val="F0E42499BE26431F89DC6E477A9F5BCE"/>
          </w:pPr>
          <w:r w:rsidRPr="009F60C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420A"/>
    <w:rsid w:val="0049420A"/>
    <w:rsid w:val="00F63882"/>
    <w:rsid w:val="00F852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420A"/>
    <w:rPr>
      <w:color w:val="808080"/>
    </w:rPr>
  </w:style>
  <w:style w:type="paragraph" w:customStyle="1" w:styleId="4D3207626C844971BD881C07031C8DC5">
    <w:name w:val="4D3207626C844971BD881C07031C8DC5"/>
    <w:rsid w:val="0049420A"/>
  </w:style>
  <w:style w:type="paragraph" w:customStyle="1" w:styleId="256AAB897B7841009A1E8356CEC1F537">
    <w:name w:val="256AAB897B7841009A1E8356CEC1F537"/>
    <w:rsid w:val="0049420A"/>
  </w:style>
  <w:style w:type="paragraph" w:customStyle="1" w:styleId="D61D24CA051B4B878F57A60CA020A82F">
    <w:name w:val="D61D24CA051B4B878F57A60CA020A82F"/>
    <w:rsid w:val="0049420A"/>
  </w:style>
  <w:style w:type="paragraph" w:customStyle="1" w:styleId="402DD1A9760C425BAB49891333BF3F09">
    <w:name w:val="402DD1A9760C425BAB49891333BF3F09"/>
    <w:rsid w:val="0049420A"/>
  </w:style>
  <w:style w:type="paragraph" w:customStyle="1" w:styleId="F0E42499BE26431F89DC6E477A9F5BCE">
    <w:name w:val="F0E42499BE26431F89DC6E477A9F5BCE"/>
    <w:rsid w:val="004942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59DF6276-5E84-4EAB-BCCA-9E4466CFFD12}"/>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9</Pages>
  <Words>4759</Words>
  <Characters>2713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7</cp:revision>
  <dcterms:created xsi:type="dcterms:W3CDTF">2023-03-16T08:37:00Z</dcterms:created>
  <dcterms:modified xsi:type="dcterms:W3CDTF">2023-07-2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